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E41B1" w:rsidRPr="00A9043B" w:rsidRDefault="00663640" w:rsidP="00805AEA">
      <w:pPr>
        <w:pStyle w:val="FigurewithCaption"/>
        <w:jc w:val="center"/>
      </w:pPr>
      <w:r w:rsidRPr="00A9043B">
        <w:rPr>
          <w:noProof/>
          <w:lang w:val="de-DE" w:eastAsia="de-DE"/>
        </w:rPr>
        <w:drawing>
          <wp:inline distT="0" distB="0" distL="0" distR="0" wp14:anchorId="6D7255CD" wp14:editId="56528482">
            <wp:extent cx="1510172" cy="852070"/>
            <wp:effectExtent l="0" t="0" r="0" b="0"/>
            <wp:docPr id="1" name="Picture" descr="RDA Collections WG"/>
            <wp:cNvGraphicFramePr/>
            <a:graphic xmlns:a="http://schemas.openxmlformats.org/drawingml/2006/main">
              <a:graphicData uri="http://schemas.openxmlformats.org/drawingml/2006/picture">
                <pic:pic xmlns:pic="http://schemas.openxmlformats.org/drawingml/2006/picture">
                  <pic:nvPicPr>
                    <pic:cNvPr id="0" name="Picture" descr="https://www.rd-alliance.org/sites/all/themes/dotte/logo.png"/>
                    <pic:cNvPicPr>
                      <a:picLocks noChangeAspect="1" noChangeArrowheads="1"/>
                    </pic:cNvPicPr>
                  </pic:nvPicPr>
                  <pic:blipFill>
                    <a:blip r:embed="rId9"/>
                    <a:stretch>
                      <a:fillRect/>
                    </a:stretch>
                  </pic:blipFill>
                  <pic:spPr bwMode="auto">
                    <a:xfrm>
                      <a:off x="0" y="0"/>
                      <a:ext cx="1513284" cy="853826"/>
                    </a:xfrm>
                    <a:prstGeom prst="rect">
                      <a:avLst/>
                    </a:prstGeom>
                    <a:noFill/>
                    <a:ln w="9525">
                      <a:noFill/>
                      <a:headEnd/>
                      <a:tailEnd/>
                    </a:ln>
                  </pic:spPr>
                </pic:pic>
              </a:graphicData>
            </a:graphic>
          </wp:inline>
        </w:drawing>
      </w:r>
    </w:p>
    <w:p w:rsidR="00805AEA" w:rsidRPr="00A9043B" w:rsidRDefault="00805AEA" w:rsidP="000375F1">
      <w:pPr>
        <w:jc w:val="center"/>
        <w:rPr>
          <w:b/>
          <w:sz w:val="32"/>
        </w:rPr>
      </w:pPr>
      <w:bookmarkStart w:id="0" w:name="research-data-collections-working-group"/>
      <w:bookmarkEnd w:id="0"/>
      <w:r w:rsidRPr="00A9043B">
        <w:rPr>
          <w:b/>
          <w:sz w:val="32"/>
        </w:rPr>
        <w:t>Recommendation on Research Data Collections</w:t>
      </w:r>
    </w:p>
    <w:p w:rsidR="00805AEA" w:rsidRDefault="00805AEA" w:rsidP="00805AEA">
      <w:pPr>
        <w:rPr>
          <w:i/>
        </w:rPr>
      </w:pPr>
      <w:r w:rsidRPr="00A9043B">
        <w:rPr>
          <w:i/>
        </w:rPr>
        <w:t>Tobias Weigel</w:t>
      </w:r>
      <w:r w:rsidR="006D5510" w:rsidRPr="006D5510">
        <w:rPr>
          <w:i/>
          <w:vertAlign w:val="superscript"/>
        </w:rPr>
        <w:t>1</w:t>
      </w:r>
      <w:r w:rsidRPr="00A9043B">
        <w:rPr>
          <w:i/>
        </w:rPr>
        <w:t>, Bridget Almas</w:t>
      </w:r>
      <w:r w:rsidR="006D5510" w:rsidRPr="006D5510">
        <w:rPr>
          <w:i/>
          <w:vertAlign w:val="superscript"/>
        </w:rPr>
        <w:t>2</w:t>
      </w:r>
      <w:r w:rsidRPr="00A9043B">
        <w:rPr>
          <w:i/>
        </w:rPr>
        <w:t>, Frederik Baumgardt</w:t>
      </w:r>
      <w:r w:rsidR="006D5510" w:rsidRPr="006D5510">
        <w:rPr>
          <w:i/>
          <w:vertAlign w:val="superscript"/>
        </w:rPr>
        <w:t>2</w:t>
      </w:r>
      <w:r w:rsidRPr="00A9043B">
        <w:rPr>
          <w:i/>
        </w:rPr>
        <w:t>, Thomas Zastrow</w:t>
      </w:r>
      <w:r w:rsidR="006D5510">
        <w:rPr>
          <w:i/>
          <w:vertAlign w:val="superscript"/>
        </w:rPr>
        <w:t>3</w:t>
      </w:r>
      <w:r w:rsidRPr="00A9043B">
        <w:rPr>
          <w:i/>
        </w:rPr>
        <w:t>, Ulrich Schwardmann</w:t>
      </w:r>
      <w:r w:rsidR="006D5510">
        <w:rPr>
          <w:i/>
          <w:vertAlign w:val="superscript"/>
        </w:rPr>
        <w:t>4</w:t>
      </w:r>
      <w:r w:rsidRPr="00A9043B">
        <w:rPr>
          <w:i/>
        </w:rPr>
        <w:t>, Maggie Hellström</w:t>
      </w:r>
      <w:r w:rsidR="006D5510">
        <w:rPr>
          <w:i/>
          <w:vertAlign w:val="superscript"/>
        </w:rPr>
        <w:t>5</w:t>
      </w:r>
      <w:r w:rsidRPr="00A9043B">
        <w:rPr>
          <w:i/>
        </w:rPr>
        <w:t>, Javier Quinteros</w:t>
      </w:r>
      <w:r w:rsidR="006D5510">
        <w:rPr>
          <w:i/>
          <w:vertAlign w:val="superscript"/>
        </w:rPr>
        <w:t>6</w:t>
      </w:r>
      <w:r w:rsidRPr="00A9043B">
        <w:rPr>
          <w:i/>
        </w:rPr>
        <w:t>, Dirk Fleischer</w:t>
      </w:r>
      <w:r w:rsidR="006D5510">
        <w:rPr>
          <w:i/>
          <w:vertAlign w:val="superscript"/>
        </w:rPr>
        <w:t>7</w:t>
      </w:r>
    </w:p>
    <w:p w:rsidR="006D5510" w:rsidRPr="006D5510" w:rsidRDefault="006D5510" w:rsidP="00805AEA">
      <w:pPr>
        <w:rPr>
          <w:i/>
          <w:sz w:val="18"/>
        </w:rPr>
      </w:pPr>
      <w:r w:rsidRPr="006D5510">
        <w:rPr>
          <w:i/>
          <w:sz w:val="18"/>
          <w:vertAlign w:val="superscript"/>
        </w:rPr>
        <w:t>1</w:t>
      </w:r>
      <w:r w:rsidRPr="006D5510">
        <w:rPr>
          <w:i/>
          <w:sz w:val="18"/>
        </w:rPr>
        <w:t xml:space="preserve">Deutsches </w:t>
      </w:r>
      <w:proofErr w:type="spellStart"/>
      <w:r w:rsidRPr="006D5510">
        <w:rPr>
          <w:i/>
          <w:sz w:val="18"/>
        </w:rPr>
        <w:t>Klimarechenzentrum</w:t>
      </w:r>
      <w:proofErr w:type="spellEnd"/>
      <w:r w:rsidRPr="006D5510">
        <w:rPr>
          <w:i/>
          <w:sz w:val="18"/>
        </w:rPr>
        <w:t xml:space="preserve"> (DKRZ)</w:t>
      </w:r>
      <w:r>
        <w:rPr>
          <w:i/>
          <w:sz w:val="18"/>
        </w:rPr>
        <w:t xml:space="preserve">, </w:t>
      </w:r>
      <w:r w:rsidRPr="006D5510">
        <w:rPr>
          <w:i/>
          <w:sz w:val="18"/>
          <w:vertAlign w:val="superscript"/>
        </w:rPr>
        <w:t>2</w:t>
      </w:r>
      <w:r w:rsidRPr="006D5510">
        <w:rPr>
          <w:i/>
          <w:sz w:val="18"/>
        </w:rPr>
        <w:t>Perse</w:t>
      </w:r>
      <w:r w:rsidR="00F56FC4">
        <w:rPr>
          <w:i/>
          <w:sz w:val="18"/>
        </w:rPr>
        <w:t>u</w:t>
      </w:r>
      <w:r w:rsidRPr="006D5510">
        <w:rPr>
          <w:i/>
          <w:sz w:val="18"/>
        </w:rPr>
        <w:t>s Digital Library / Tufts University</w:t>
      </w:r>
      <w:r>
        <w:rPr>
          <w:i/>
          <w:sz w:val="18"/>
        </w:rPr>
        <w:t xml:space="preserve">, </w:t>
      </w:r>
      <w:r w:rsidRPr="006D5510">
        <w:rPr>
          <w:i/>
          <w:sz w:val="18"/>
          <w:vertAlign w:val="superscript"/>
        </w:rPr>
        <w:t>3</w:t>
      </w:r>
      <w:r w:rsidRPr="006D5510">
        <w:rPr>
          <w:i/>
          <w:sz w:val="18"/>
        </w:rPr>
        <w:t>Max-Planck Computing and Data Facility (MPCDF)</w:t>
      </w:r>
      <w:r>
        <w:rPr>
          <w:i/>
          <w:sz w:val="18"/>
        </w:rPr>
        <w:t xml:space="preserve">, </w:t>
      </w:r>
      <w:r w:rsidRPr="006D5510">
        <w:rPr>
          <w:i/>
          <w:sz w:val="18"/>
          <w:vertAlign w:val="superscript"/>
        </w:rPr>
        <w:t>4</w:t>
      </w:r>
      <w:r w:rsidRPr="006D5510">
        <w:rPr>
          <w:i/>
          <w:sz w:val="18"/>
        </w:rPr>
        <w:t xml:space="preserve">Gesellschaft </w:t>
      </w:r>
      <w:proofErr w:type="spellStart"/>
      <w:r w:rsidRPr="006D5510">
        <w:rPr>
          <w:i/>
          <w:sz w:val="18"/>
        </w:rPr>
        <w:t>für</w:t>
      </w:r>
      <w:proofErr w:type="spellEnd"/>
      <w:r w:rsidRPr="006D5510">
        <w:rPr>
          <w:i/>
          <w:sz w:val="18"/>
        </w:rPr>
        <w:t xml:space="preserve"> </w:t>
      </w:r>
      <w:proofErr w:type="spellStart"/>
      <w:r w:rsidRPr="006D5510">
        <w:rPr>
          <w:i/>
          <w:sz w:val="18"/>
        </w:rPr>
        <w:t>W</w:t>
      </w:r>
      <w:r w:rsidR="006E20B7">
        <w:rPr>
          <w:i/>
          <w:sz w:val="18"/>
        </w:rPr>
        <w:t>i</w:t>
      </w:r>
      <w:r w:rsidRPr="006D5510">
        <w:rPr>
          <w:i/>
          <w:sz w:val="18"/>
        </w:rPr>
        <w:t>ssenschaftliche</w:t>
      </w:r>
      <w:proofErr w:type="spellEnd"/>
      <w:r w:rsidRPr="006D5510">
        <w:rPr>
          <w:i/>
          <w:sz w:val="18"/>
        </w:rPr>
        <w:t xml:space="preserve"> </w:t>
      </w:r>
      <w:proofErr w:type="spellStart"/>
      <w:r w:rsidRPr="006D5510">
        <w:rPr>
          <w:i/>
          <w:sz w:val="18"/>
        </w:rPr>
        <w:t>Datenverarbeitung</w:t>
      </w:r>
      <w:proofErr w:type="spellEnd"/>
      <w:r w:rsidRPr="006D5510">
        <w:rPr>
          <w:i/>
          <w:sz w:val="18"/>
        </w:rPr>
        <w:t xml:space="preserve"> </w:t>
      </w:r>
      <w:proofErr w:type="spellStart"/>
      <w:r w:rsidRPr="006D5510">
        <w:rPr>
          <w:i/>
          <w:sz w:val="18"/>
        </w:rPr>
        <w:t>Göttingen</w:t>
      </w:r>
      <w:proofErr w:type="spellEnd"/>
      <w:r w:rsidRPr="006D5510">
        <w:rPr>
          <w:i/>
          <w:sz w:val="18"/>
        </w:rPr>
        <w:t xml:space="preserve"> (GWDG)</w:t>
      </w:r>
      <w:r>
        <w:rPr>
          <w:i/>
          <w:sz w:val="18"/>
        </w:rPr>
        <w:t xml:space="preserve">, </w:t>
      </w:r>
      <w:r w:rsidRPr="006D5510">
        <w:rPr>
          <w:i/>
          <w:sz w:val="18"/>
          <w:vertAlign w:val="superscript"/>
        </w:rPr>
        <w:t>5</w:t>
      </w:r>
      <w:r w:rsidRPr="006D5510">
        <w:rPr>
          <w:i/>
          <w:sz w:val="18"/>
        </w:rPr>
        <w:t>ICOS Carbon Portal / Lund University</w:t>
      </w:r>
      <w:r>
        <w:rPr>
          <w:i/>
          <w:sz w:val="18"/>
        </w:rPr>
        <w:t xml:space="preserve">, </w:t>
      </w:r>
      <w:r w:rsidRPr="006D5510">
        <w:rPr>
          <w:i/>
          <w:sz w:val="18"/>
          <w:vertAlign w:val="superscript"/>
        </w:rPr>
        <w:t>6</w:t>
      </w:r>
      <w:r w:rsidRPr="006D5510">
        <w:rPr>
          <w:i/>
          <w:sz w:val="18"/>
        </w:rPr>
        <w:t xml:space="preserve">GEOFON / </w:t>
      </w:r>
      <w:proofErr w:type="spellStart"/>
      <w:r w:rsidRPr="006D5510">
        <w:rPr>
          <w:i/>
          <w:sz w:val="18"/>
        </w:rPr>
        <w:t>GeoForschungsZentrum</w:t>
      </w:r>
      <w:proofErr w:type="spellEnd"/>
      <w:r w:rsidRPr="006D5510">
        <w:rPr>
          <w:i/>
          <w:sz w:val="18"/>
        </w:rPr>
        <w:t xml:space="preserve"> Potsdam (GFZ)</w:t>
      </w:r>
      <w:r>
        <w:rPr>
          <w:i/>
          <w:sz w:val="18"/>
        </w:rPr>
        <w:t xml:space="preserve">, </w:t>
      </w:r>
      <w:r w:rsidRPr="006D5510">
        <w:rPr>
          <w:i/>
          <w:sz w:val="18"/>
          <w:vertAlign w:val="superscript"/>
        </w:rPr>
        <w:t>7</w:t>
      </w:r>
      <w:r w:rsidRPr="006D5510">
        <w:rPr>
          <w:i/>
          <w:sz w:val="18"/>
        </w:rPr>
        <w:t>Christian-Albrechts-Universität Kiel (CAU)</w:t>
      </w:r>
    </w:p>
    <w:p w:rsidR="006D5510" w:rsidRPr="006D5510" w:rsidRDefault="006D5510" w:rsidP="00805AEA">
      <w:pPr>
        <w:rPr>
          <w:i/>
        </w:rPr>
      </w:pPr>
    </w:p>
    <w:p w:rsidR="00663640" w:rsidRPr="00A9043B" w:rsidRDefault="00663640">
      <w:r w:rsidRPr="00A9043B">
        <w:rPr>
          <w:b/>
          <w:i/>
        </w:rPr>
        <w:t>Abstract</w:t>
      </w:r>
      <w:r w:rsidRPr="00A9043B">
        <w:rPr>
          <w:b/>
          <w:i/>
        </w:rPr>
        <w:br/>
      </w:r>
      <w:r w:rsidR="004E2667">
        <w:t>Recent efforts of the Research Data Alliance have established a conceptual model for the management of research data that promotes the use of digital objects</w:t>
      </w:r>
      <w:r w:rsidR="006130A0">
        <w:t xml:space="preserve">, transcending the traditional notion of </w:t>
      </w:r>
      <w:r w:rsidR="004E2667">
        <w:t>files</w:t>
      </w:r>
      <w:r w:rsidR="006130A0">
        <w:t xml:space="preserve"> and decoupling questions of access and use from location and storage</w:t>
      </w:r>
      <w:r w:rsidR="004E2667">
        <w:t>. In this context, the need for building aggregations or collections of such objects has become an essential element. However, contemporary work on object collections focuses on primarily describing such collections through metadata, whereas research data management practice requires not only to describe collections, but to make them actionable by automated processes</w:t>
      </w:r>
      <w:r w:rsidR="006130A0">
        <w:t xml:space="preserve"> to be able to cope with ever increasing amounts and volumes of data</w:t>
      </w:r>
      <w:r w:rsidR="004E2667">
        <w:t xml:space="preserve">. </w:t>
      </w:r>
      <w:r w:rsidR="006130A0">
        <w:t>To this effect, t</w:t>
      </w:r>
      <w:r w:rsidR="004E2667">
        <w:t>his recommendation provides a comprehensive model</w:t>
      </w:r>
      <w:r w:rsidR="006130A0">
        <w:t xml:space="preserve"> for actionable collections and a </w:t>
      </w:r>
      <w:r w:rsidR="004E2667">
        <w:t xml:space="preserve">technical interface specification </w:t>
      </w:r>
      <w:r w:rsidR="006130A0">
        <w:t xml:space="preserve">to enable client-server interaction. It also </w:t>
      </w:r>
      <w:r w:rsidR="004E2667">
        <w:t xml:space="preserve">reports on </w:t>
      </w:r>
      <w:r w:rsidR="006130A0">
        <w:t xml:space="preserve">first </w:t>
      </w:r>
      <w:r w:rsidR="004E2667">
        <w:t>adoption and implementation efforts across communities and institutions</w:t>
      </w:r>
      <w:r w:rsidR="006130A0">
        <w:t xml:space="preserve"> and provides perspectives on the use of data types in connection with collection structures, highlighting pathways for possible future work</w:t>
      </w:r>
      <w:r w:rsidR="004E2667">
        <w:t xml:space="preserve">. </w:t>
      </w:r>
    </w:p>
    <w:p w:rsidR="00663640" w:rsidRPr="00A9043B" w:rsidRDefault="00663640">
      <w:pPr>
        <w:rPr>
          <w:i/>
        </w:rPr>
      </w:pPr>
      <w:r w:rsidRPr="00A9043B">
        <w:rPr>
          <w:i/>
        </w:rPr>
        <w:br w:type="page"/>
      </w:r>
    </w:p>
    <w:bookmarkStart w:id="1" w:name="introduction" w:displacedByCustomXml="next"/>
    <w:bookmarkEnd w:id="1" w:displacedByCustomXml="next"/>
    <w:sdt>
      <w:sdtPr>
        <w:rPr>
          <w:rFonts w:asciiTheme="minorHAnsi" w:eastAsiaTheme="minorEastAsia" w:hAnsiTheme="minorHAnsi" w:cstheme="minorBidi"/>
          <w:b w:val="0"/>
          <w:bCs w:val="0"/>
          <w:sz w:val="22"/>
          <w:szCs w:val="22"/>
          <w:lang w:bidi="ar-SA"/>
        </w:rPr>
        <w:id w:val="1189186503"/>
        <w:docPartObj>
          <w:docPartGallery w:val="Table of Contents"/>
          <w:docPartUnique/>
        </w:docPartObj>
      </w:sdtPr>
      <w:sdtEndPr/>
      <w:sdtContent>
        <w:p w:rsidR="00663640" w:rsidRPr="00A9043B" w:rsidRDefault="00663640">
          <w:pPr>
            <w:pStyle w:val="Inhaltsverzeichnisberschrift"/>
          </w:pPr>
          <w:r w:rsidRPr="00A9043B">
            <w:t>Contents</w:t>
          </w:r>
        </w:p>
        <w:p w:rsidR="005D4965" w:rsidRDefault="00663640">
          <w:pPr>
            <w:pStyle w:val="Verzeichnis2"/>
            <w:tabs>
              <w:tab w:val="right" w:leader="dot" w:pos="9396"/>
            </w:tabs>
            <w:rPr>
              <w:noProof/>
              <w:lang w:val="de-DE" w:eastAsia="de-DE"/>
            </w:rPr>
          </w:pPr>
          <w:r w:rsidRPr="00A9043B">
            <w:fldChar w:fldCharType="begin"/>
          </w:r>
          <w:r w:rsidRPr="00A9043B">
            <w:instrText xml:space="preserve"> TOC \o "1-3" \h \z \u </w:instrText>
          </w:r>
          <w:r w:rsidRPr="00A9043B">
            <w:fldChar w:fldCharType="separate"/>
          </w:r>
          <w:hyperlink w:anchor="_Toc495498753" w:history="1">
            <w:r w:rsidR="005D4965" w:rsidRPr="00F6608F">
              <w:rPr>
                <w:rStyle w:val="Hyperlink"/>
                <w:noProof/>
              </w:rPr>
              <w:t>1. Introduction</w:t>
            </w:r>
            <w:r w:rsidR="005D4965">
              <w:rPr>
                <w:noProof/>
                <w:webHidden/>
              </w:rPr>
              <w:tab/>
            </w:r>
            <w:r w:rsidR="005D4965">
              <w:rPr>
                <w:noProof/>
                <w:webHidden/>
              </w:rPr>
              <w:fldChar w:fldCharType="begin"/>
            </w:r>
            <w:r w:rsidR="005D4965">
              <w:rPr>
                <w:noProof/>
                <w:webHidden/>
              </w:rPr>
              <w:instrText xml:space="preserve"> PAGEREF _Toc495498753 \h </w:instrText>
            </w:r>
            <w:r w:rsidR="005D4965">
              <w:rPr>
                <w:noProof/>
                <w:webHidden/>
              </w:rPr>
            </w:r>
            <w:r w:rsidR="005D4965">
              <w:rPr>
                <w:noProof/>
                <w:webHidden/>
              </w:rPr>
              <w:fldChar w:fldCharType="separate"/>
            </w:r>
            <w:r w:rsidR="005D4965">
              <w:rPr>
                <w:noProof/>
                <w:webHidden/>
              </w:rPr>
              <w:t>3</w:t>
            </w:r>
            <w:r w:rsidR="005D4965">
              <w:rPr>
                <w:noProof/>
                <w:webHidden/>
              </w:rPr>
              <w:fldChar w:fldCharType="end"/>
            </w:r>
          </w:hyperlink>
        </w:p>
        <w:p w:rsidR="005D4965" w:rsidRDefault="006E5077">
          <w:pPr>
            <w:pStyle w:val="Verzeichnis3"/>
            <w:tabs>
              <w:tab w:val="right" w:leader="dot" w:pos="9396"/>
            </w:tabs>
            <w:rPr>
              <w:noProof/>
              <w:lang w:val="de-DE" w:eastAsia="de-DE"/>
            </w:rPr>
          </w:pPr>
          <w:hyperlink w:anchor="_Toc495498754" w:history="1">
            <w:r w:rsidR="005D4965" w:rsidRPr="00F6608F">
              <w:rPr>
                <w:rStyle w:val="Hyperlink"/>
                <w:noProof/>
              </w:rPr>
              <w:t>1.1 What is a collection?</w:t>
            </w:r>
            <w:r w:rsidR="005D4965">
              <w:rPr>
                <w:noProof/>
                <w:webHidden/>
              </w:rPr>
              <w:tab/>
            </w:r>
            <w:r w:rsidR="005D4965">
              <w:rPr>
                <w:noProof/>
                <w:webHidden/>
              </w:rPr>
              <w:fldChar w:fldCharType="begin"/>
            </w:r>
            <w:r w:rsidR="005D4965">
              <w:rPr>
                <w:noProof/>
                <w:webHidden/>
              </w:rPr>
              <w:instrText xml:space="preserve"> PAGEREF _Toc495498754 \h </w:instrText>
            </w:r>
            <w:r w:rsidR="005D4965">
              <w:rPr>
                <w:noProof/>
                <w:webHidden/>
              </w:rPr>
            </w:r>
            <w:r w:rsidR="005D4965">
              <w:rPr>
                <w:noProof/>
                <w:webHidden/>
              </w:rPr>
              <w:fldChar w:fldCharType="separate"/>
            </w:r>
            <w:r w:rsidR="005D4965">
              <w:rPr>
                <w:noProof/>
                <w:webHidden/>
              </w:rPr>
              <w:t>4</w:t>
            </w:r>
            <w:r w:rsidR="005D4965">
              <w:rPr>
                <w:noProof/>
                <w:webHidden/>
              </w:rPr>
              <w:fldChar w:fldCharType="end"/>
            </w:r>
          </w:hyperlink>
        </w:p>
        <w:p w:rsidR="005D4965" w:rsidRDefault="006E5077">
          <w:pPr>
            <w:pStyle w:val="Verzeichnis3"/>
            <w:tabs>
              <w:tab w:val="right" w:leader="dot" w:pos="9396"/>
            </w:tabs>
            <w:rPr>
              <w:noProof/>
              <w:lang w:val="de-DE" w:eastAsia="de-DE"/>
            </w:rPr>
          </w:pPr>
          <w:hyperlink w:anchor="_Toc495498755" w:history="1">
            <w:r w:rsidR="005D4965" w:rsidRPr="00F6608F">
              <w:rPr>
                <w:rStyle w:val="Hyperlink"/>
                <w:noProof/>
              </w:rPr>
              <w:t>1.2 What can we do with a collection?</w:t>
            </w:r>
            <w:r w:rsidR="005D4965">
              <w:rPr>
                <w:noProof/>
                <w:webHidden/>
              </w:rPr>
              <w:tab/>
            </w:r>
            <w:r w:rsidR="005D4965">
              <w:rPr>
                <w:noProof/>
                <w:webHidden/>
              </w:rPr>
              <w:fldChar w:fldCharType="begin"/>
            </w:r>
            <w:r w:rsidR="005D4965">
              <w:rPr>
                <w:noProof/>
                <w:webHidden/>
              </w:rPr>
              <w:instrText xml:space="preserve"> PAGEREF _Toc495498755 \h </w:instrText>
            </w:r>
            <w:r w:rsidR="005D4965">
              <w:rPr>
                <w:noProof/>
                <w:webHidden/>
              </w:rPr>
            </w:r>
            <w:r w:rsidR="005D4965">
              <w:rPr>
                <w:noProof/>
                <w:webHidden/>
              </w:rPr>
              <w:fldChar w:fldCharType="separate"/>
            </w:r>
            <w:r w:rsidR="005D4965">
              <w:rPr>
                <w:noProof/>
                <w:webHidden/>
              </w:rPr>
              <w:t>4</w:t>
            </w:r>
            <w:r w:rsidR="005D4965">
              <w:rPr>
                <w:noProof/>
                <w:webHidden/>
              </w:rPr>
              <w:fldChar w:fldCharType="end"/>
            </w:r>
          </w:hyperlink>
        </w:p>
        <w:p w:rsidR="005D4965" w:rsidRDefault="006E5077">
          <w:pPr>
            <w:pStyle w:val="Verzeichnis2"/>
            <w:tabs>
              <w:tab w:val="right" w:leader="dot" w:pos="9396"/>
            </w:tabs>
            <w:rPr>
              <w:noProof/>
              <w:lang w:val="de-DE" w:eastAsia="de-DE"/>
            </w:rPr>
          </w:pPr>
          <w:hyperlink w:anchor="_Toc495498756" w:history="1">
            <w:r w:rsidR="005D4965" w:rsidRPr="00F6608F">
              <w:rPr>
                <w:rStyle w:val="Hyperlink"/>
                <w:noProof/>
              </w:rPr>
              <w:t>2. Requirements</w:t>
            </w:r>
            <w:r w:rsidR="005D4965">
              <w:rPr>
                <w:noProof/>
                <w:webHidden/>
              </w:rPr>
              <w:tab/>
            </w:r>
            <w:r w:rsidR="005D4965">
              <w:rPr>
                <w:noProof/>
                <w:webHidden/>
              </w:rPr>
              <w:fldChar w:fldCharType="begin"/>
            </w:r>
            <w:r w:rsidR="005D4965">
              <w:rPr>
                <w:noProof/>
                <w:webHidden/>
              </w:rPr>
              <w:instrText xml:space="preserve"> PAGEREF _Toc495498756 \h </w:instrText>
            </w:r>
            <w:r w:rsidR="005D4965">
              <w:rPr>
                <w:noProof/>
                <w:webHidden/>
              </w:rPr>
            </w:r>
            <w:r w:rsidR="005D4965">
              <w:rPr>
                <w:noProof/>
                <w:webHidden/>
              </w:rPr>
              <w:fldChar w:fldCharType="separate"/>
            </w:r>
            <w:r w:rsidR="005D4965">
              <w:rPr>
                <w:noProof/>
                <w:webHidden/>
              </w:rPr>
              <w:t>5</w:t>
            </w:r>
            <w:r w:rsidR="005D4965">
              <w:rPr>
                <w:noProof/>
                <w:webHidden/>
              </w:rPr>
              <w:fldChar w:fldCharType="end"/>
            </w:r>
          </w:hyperlink>
        </w:p>
        <w:p w:rsidR="005D4965" w:rsidRDefault="006E5077">
          <w:pPr>
            <w:pStyle w:val="Verzeichnis3"/>
            <w:tabs>
              <w:tab w:val="right" w:leader="dot" w:pos="9396"/>
            </w:tabs>
            <w:rPr>
              <w:noProof/>
              <w:lang w:val="de-DE" w:eastAsia="de-DE"/>
            </w:rPr>
          </w:pPr>
          <w:hyperlink w:anchor="_Toc495498757" w:history="1">
            <w:r w:rsidR="005D4965" w:rsidRPr="00F6608F">
              <w:rPr>
                <w:rStyle w:val="Hyperlink"/>
                <w:noProof/>
              </w:rPr>
              <w:t>2.1 Implementation and Extensibility</w:t>
            </w:r>
            <w:r w:rsidR="005D4965">
              <w:rPr>
                <w:noProof/>
                <w:webHidden/>
              </w:rPr>
              <w:tab/>
            </w:r>
            <w:r w:rsidR="005D4965">
              <w:rPr>
                <w:noProof/>
                <w:webHidden/>
              </w:rPr>
              <w:fldChar w:fldCharType="begin"/>
            </w:r>
            <w:r w:rsidR="005D4965">
              <w:rPr>
                <w:noProof/>
                <w:webHidden/>
              </w:rPr>
              <w:instrText xml:space="preserve"> PAGEREF _Toc495498757 \h </w:instrText>
            </w:r>
            <w:r w:rsidR="005D4965">
              <w:rPr>
                <w:noProof/>
                <w:webHidden/>
              </w:rPr>
            </w:r>
            <w:r w:rsidR="005D4965">
              <w:rPr>
                <w:noProof/>
                <w:webHidden/>
              </w:rPr>
              <w:fldChar w:fldCharType="separate"/>
            </w:r>
            <w:r w:rsidR="005D4965">
              <w:rPr>
                <w:noProof/>
                <w:webHidden/>
              </w:rPr>
              <w:t>6</w:t>
            </w:r>
            <w:r w:rsidR="005D4965">
              <w:rPr>
                <w:noProof/>
                <w:webHidden/>
              </w:rPr>
              <w:fldChar w:fldCharType="end"/>
            </w:r>
          </w:hyperlink>
        </w:p>
        <w:p w:rsidR="005D4965" w:rsidRDefault="006E5077">
          <w:pPr>
            <w:pStyle w:val="Verzeichnis2"/>
            <w:tabs>
              <w:tab w:val="right" w:leader="dot" w:pos="9396"/>
            </w:tabs>
            <w:rPr>
              <w:noProof/>
              <w:lang w:val="de-DE" w:eastAsia="de-DE"/>
            </w:rPr>
          </w:pPr>
          <w:hyperlink w:anchor="_Toc495498758" w:history="1">
            <w:r w:rsidR="005D4965" w:rsidRPr="00F6608F">
              <w:rPr>
                <w:rStyle w:val="Hyperlink"/>
                <w:noProof/>
              </w:rPr>
              <w:t>3. Definitions</w:t>
            </w:r>
            <w:r w:rsidR="005D4965">
              <w:rPr>
                <w:noProof/>
                <w:webHidden/>
              </w:rPr>
              <w:tab/>
            </w:r>
            <w:r w:rsidR="005D4965">
              <w:rPr>
                <w:noProof/>
                <w:webHidden/>
              </w:rPr>
              <w:fldChar w:fldCharType="begin"/>
            </w:r>
            <w:r w:rsidR="005D4965">
              <w:rPr>
                <w:noProof/>
                <w:webHidden/>
              </w:rPr>
              <w:instrText xml:space="preserve"> PAGEREF _Toc495498758 \h </w:instrText>
            </w:r>
            <w:r w:rsidR="005D4965">
              <w:rPr>
                <w:noProof/>
                <w:webHidden/>
              </w:rPr>
            </w:r>
            <w:r w:rsidR="005D4965">
              <w:rPr>
                <w:noProof/>
                <w:webHidden/>
              </w:rPr>
              <w:fldChar w:fldCharType="separate"/>
            </w:r>
            <w:r w:rsidR="005D4965">
              <w:rPr>
                <w:noProof/>
                <w:webHidden/>
              </w:rPr>
              <w:t>7</w:t>
            </w:r>
            <w:r w:rsidR="005D4965">
              <w:rPr>
                <w:noProof/>
                <w:webHidden/>
              </w:rPr>
              <w:fldChar w:fldCharType="end"/>
            </w:r>
          </w:hyperlink>
        </w:p>
        <w:p w:rsidR="005D4965" w:rsidRDefault="006E5077">
          <w:pPr>
            <w:pStyle w:val="Verzeichnis3"/>
            <w:tabs>
              <w:tab w:val="right" w:leader="dot" w:pos="9396"/>
            </w:tabs>
            <w:rPr>
              <w:noProof/>
              <w:lang w:val="de-DE" w:eastAsia="de-DE"/>
            </w:rPr>
          </w:pPr>
          <w:hyperlink w:anchor="_Toc495498759" w:history="1">
            <w:r w:rsidR="005D4965" w:rsidRPr="00F6608F">
              <w:rPr>
                <w:rStyle w:val="Hyperlink"/>
                <w:noProof/>
              </w:rPr>
              <w:t>3.1 Fine grained collection definition</w:t>
            </w:r>
            <w:r w:rsidR="005D4965">
              <w:rPr>
                <w:noProof/>
                <w:webHidden/>
              </w:rPr>
              <w:tab/>
            </w:r>
            <w:r w:rsidR="005D4965">
              <w:rPr>
                <w:noProof/>
                <w:webHidden/>
              </w:rPr>
              <w:fldChar w:fldCharType="begin"/>
            </w:r>
            <w:r w:rsidR="005D4965">
              <w:rPr>
                <w:noProof/>
                <w:webHidden/>
              </w:rPr>
              <w:instrText xml:space="preserve"> PAGEREF _Toc495498759 \h </w:instrText>
            </w:r>
            <w:r w:rsidR="005D4965">
              <w:rPr>
                <w:noProof/>
                <w:webHidden/>
              </w:rPr>
            </w:r>
            <w:r w:rsidR="005D4965">
              <w:rPr>
                <w:noProof/>
                <w:webHidden/>
              </w:rPr>
              <w:fldChar w:fldCharType="separate"/>
            </w:r>
            <w:r w:rsidR="005D4965">
              <w:rPr>
                <w:noProof/>
                <w:webHidden/>
              </w:rPr>
              <w:t>7</w:t>
            </w:r>
            <w:r w:rsidR="005D4965">
              <w:rPr>
                <w:noProof/>
                <w:webHidden/>
              </w:rPr>
              <w:fldChar w:fldCharType="end"/>
            </w:r>
          </w:hyperlink>
        </w:p>
        <w:p w:rsidR="005D4965" w:rsidRDefault="006E5077">
          <w:pPr>
            <w:pStyle w:val="Verzeichnis2"/>
            <w:tabs>
              <w:tab w:val="right" w:leader="dot" w:pos="9396"/>
            </w:tabs>
            <w:rPr>
              <w:noProof/>
              <w:lang w:val="de-DE" w:eastAsia="de-DE"/>
            </w:rPr>
          </w:pPr>
          <w:hyperlink w:anchor="_Toc495498760" w:history="1">
            <w:r w:rsidR="005D4965" w:rsidRPr="00F6608F">
              <w:rPr>
                <w:rStyle w:val="Hyperlink"/>
                <w:noProof/>
              </w:rPr>
              <w:t>4. Use Cases</w:t>
            </w:r>
            <w:r w:rsidR="005D4965">
              <w:rPr>
                <w:noProof/>
                <w:webHidden/>
              </w:rPr>
              <w:tab/>
            </w:r>
            <w:r w:rsidR="005D4965">
              <w:rPr>
                <w:noProof/>
                <w:webHidden/>
              </w:rPr>
              <w:fldChar w:fldCharType="begin"/>
            </w:r>
            <w:r w:rsidR="005D4965">
              <w:rPr>
                <w:noProof/>
                <w:webHidden/>
              </w:rPr>
              <w:instrText xml:space="preserve"> PAGEREF _Toc495498760 \h </w:instrText>
            </w:r>
            <w:r w:rsidR="005D4965">
              <w:rPr>
                <w:noProof/>
                <w:webHidden/>
              </w:rPr>
            </w:r>
            <w:r w:rsidR="005D4965">
              <w:rPr>
                <w:noProof/>
                <w:webHidden/>
              </w:rPr>
              <w:fldChar w:fldCharType="separate"/>
            </w:r>
            <w:r w:rsidR="005D4965">
              <w:rPr>
                <w:noProof/>
                <w:webHidden/>
              </w:rPr>
              <w:t>9</w:t>
            </w:r>
            <w:r w:rsidR="005D4965">
              <w:rPr>
                <w:noProof/>
                <w:webHidden/>
              </w:rPr>
              <w:fldChar w:fldCharType="end"/>
            </w:r>
          </w:hyperlink>
        </w:p>
        <w:p w:rsidR="005D4965" w:rsidRDefault="006E5077">
          <w:pPr>
            <w:pStyle w:val="Verzeichnis2"/>
            <w:tabs>
              <w:tab w:val="right" w:leader="dot" w:pos="9396"/>
            </w:tabs>
            <w:rPr>
              <w:noProof/>
              <w:lang w:val="de-DE" w:eastAsia="de-DE"/>
            </w:rPr>
          </w:pPr>
          <w:hyperlink w:anchor="_Toc495498761" w:history="1">
            <w:r w:rsidR="005D4965" w:rsidRPr="00F6608F">
              <w:rPr>
                <w:rStyle w:val="Hyperlink"/>
                <w:noProof/>
              </w:rPr>
              <w:t>5. Additional collection operations</w:t>
            </w:r>
            <w:r w:rsidR="005D4965">
              <w:rPr>
                <w:noProof/>
                <w:webHidden/>
              </w:rPr>
              <w:tab/>
            </w:r>
            <w:r w:rsidR="005D4965">
              <w:rPr>
                <w:noProof/>
                <w:webHidden/>
              </w:rPr>
              <w:fldChar w:fldCharType="begin"/>
            </w:r>
            <w:r w:rsidR="005D4965">
              <w:rPr>
                <w:noProof/>
                <w:webHidden/>
              </w:rPr>
              <w:instrText xml:space="preserve"> PAGEREF _Toc495498761 \h </w:instrText>
            </w:r>
            <w:r w:rsidR="005D4965">
              <w:rPr>
                <w:noProof/>
                <w:webHidden/>
              </w:rPr>
            </w:r>
            <w:r w:rsidR="005D4965">
              <w:rPr>
                <w:noProof/>
                <w:webHidden/>
              </w:rPr>
              <w:fldChar w:fldCharType="separate"/>
            </w:r>
            <w:r w:rsidR="005D4965">
              <w:rPr>
                <w:noProof/>
                <w:webHidden/>
              </w:rPr>
              <w:t>9</w:t>
            </w:r>
            <w:r w:rsidR="005D4965">
              <w:rPr>
                <w:noProof/>
                <w:webHidden/>
              </w:rPr>
              <w:fldChar w:fldCharType="end"/>
            </w:r>
          </w:hyperlink>
        </w:p>
        <w:p w:rsidR="005D4965" w:rsidRDefault="006E5077">
          <w:pPr>
            <w:pStyle w:val="Verzeichnis2"/>
            <w:tabs>
              <w:tab w:val="right" w:leader="dot" w:pos="9396"/>
            </w:tabs>
            <w:rPr>
              <w:noProof/>
              <w:lang w:val="de-DE" w:eastAsia="de-DE"/>
            </w:rPr>
          </w:pPr>
          <w:hyperlink w:anchor="_Toc495498762" w:history="1">
            <w:r w:rsidR="005D4965" w:rsidRPr="00F6608F">
              <w:rPr>
                <w:rStyle w:val="Hyperlink"/>
                <w:noProof/>
              </w:rPr>
              <w:t>6. Data Types and Data Type Registration of Collection Elements</w:t>
            </w:r>
            <w:r w:rsidR="005D4965">
              <w:rPr>
                <w:noProof/>
                <w:webHidden/>
              </w:rPr>
              <w:tab/>
            </w:r>
            <w:r w:rsidR="005D4965">
              <w:rPr>
                <w:noProof/>
                <w:webHidden/>
              </w:rPr>
              <w:fldChar w:fldCharType="begin"/>
            </w:r>
            <w:r w:rsidR="005D4965">
              <w:rPr>
                <w:noProof/>
                <w:webHidden/>
              </w:rPr>
              <w:instrText xml:space="preserve"> PAGEREF _Toc495498762 \h </w:instrText>
            </w:r>
            <w:r w:rsidR="005D4965">
              <w:rPr>
                <w:noProof/>
                <w:webHidden/>
              </w:rPr>
            </w:r>
            <w:r w:rsidR="005D4965">
              <w:rPr>
                <w:noProof/>
                <w:webHidden/>
              </w:rPr>
              <w:fldChar w:fldCharType="separate"/>
            </w:r>
            <w:r w:rsidR="005D4965">
              <w:rPr>
                <w:noProof/>
                <w:webHidden/>
              </w:rPr>
              <w:t>10</w:t>
            </w:r>
            <w:r w:rsidR="005D4965">
              <w:rPr>
                <w:noProof/>
                <w:webHidden/>
              </w:rPr>
              <w:fldChar w:fldCharType="end"/>
            </w:r>
          </w:hyperlink>
        </w:p>
        <w:p w:rsidR="005D4965" w:rsidRDefault="006E5077">
          <w:pPr>
            <w:pStyle w:val="Verzeichnis2"/>
            <w:tabs>
              <w:tab w:val="right" w:leader="dot" w:pos="9396"/>
            </w:tabs>
            <w:rPr>
              <w:noProof/>
              <w:lang w:val="de-DE" w:eastAsia="de-DE"/>
            </w:rPr>
          </w:pPr>
          <w:hyperlink w:anchor="_Toc495498763" w:history="1">
            <w:r w:rsidR="005D4965" w:rsidRPr="00F6608F">
              <w:rPr>
                <w:rStyle w:val="Hyperlink"/>
                <w:noProof/>
              </w:rPr>
              <w:t>7. Permission Management</w:t>
            </w:r>
            <w:r w:rsidR="005D4965">
              <w:rPr>
                <w:noProof/>
                <w:webHidden/>
              </w:rPr>
              <w:tab/>
            </w:r>
            <w:r w:rsidR="005D4965">
              <w:rPr>
                <w:noProof/>
                <w:webHidden/>
              </w:rPr>
              <w:fldChar w:fldCharType="begin"/>
            </w:r>
            <w:r w:rsidR="005D4965">
              <w:rPr>
                <w:noProof/>
                <w:webHidden/>
              </w:rPr>
              <w:instrText xml:space="preserve"> PAGEREF _Toc495498763 \h </w:instrText>
            </w:r>
            <w:r w:rsidR="005D4965">
              <w:rPr>
                <w:noProof/>
                <w:webHidden/>
              </w:rPr>
            </w:r>
            <w:r w:rsidR="005D4965">
              <w:rPr>
                <w:noProof/>
                <w:webHidden/>
              </w:rPr>
              <w:fldChar w:fldCharType="separate"/>
            </w:r>
            <w:r w:rsidR="005D4965">
              <w:rPr>
                <w:noProof/>
                <w:webHidden/>
              </w:rPr>
              <w:t>10</w:t>
            </w:r>
            <w:r w:rsidR="005D4965">
              <w:rPr>
                <w:noProof/>
                <w:webHidden/>
              </w:rPr>
              <w:fldChar w:fldCharType="end"/>
            </w:r>
          </w:hyperlink>
        </w:p>
        <w:p w:rsidR="005D4965" w:rsidRDefault="006E5077">
          <w:pPr>
            <w:pStyle w:val="Verzeichnis2"/>
            <w:tabs>
              <w:tab w:val="right" w:leader="dot" w:pos="9396"/>
            </w:tabs>
            <w:rPr>
              <w:noProof/>
              <w:lang w:val="de-DE" w:eastAsia="de-DE"/>
            </w:rPr>
          </w:pPr>
          <w:hyperlink w:anchor="_Toc495498764" w:history="1">
            <w:r w:rsidR="005D4965" w:rsidRPr="00F6608F">
              <w:rPr>
                <w:rStyle w:val="Hyperlink"/>
                <w:noProof/>
              </w:rPr>
              <w:t>8. The API</w:t>
            </w:r>
            <w:r w:rsidR="005D4965">
              <w:rPr>
                <w:noProof/>
                <w:webHidden/>
              </w:rPr>
              <w:tab/>
            </w:r>
            <w:r w:rsidR="005D4965">
              <w:rPr>
                <w:noProof/>
                <w:webHidden/>
              </w:rPr>
              <w:fldChar w:fldCharType="begin"/>
            </w:r>
            <w:r w:rsidR="005D4965">
              <w:rPr>
                <w:noProof/>
                <w:webHidden/>
              </w:rPr>
              <w:instrText xml:space="preserve"> PAGEREF _Toc495498764 \h </w:instrText>
            </w:r>
            <w:r w:rsidR="005D4965">
              <w:rPr>
                <w:noProof/>
                <w:webHidden/>
              </w:rPr>
            </w:r>
            <w:r w:rsidR="005D4965">
              <w:rPr>
                <w:noProof/>
                <w:webHidden/>
              </w:rPr>
              <w:fldChar w:fldCharType="separate"/>
            </w:r>
            <w:r w:rsidR="005D4965">
              <w:rPr>
                <w:noProof/>
                <w:webHidden/>
              </w:rPr>
              <w:t>11</w:t>
            </w:r>
            <w:r w:rsidR="005D4965">
              <w:rPr>
                <w:noProof/>
                <w:webHidden/>
              </w:rPr>
              <w:fldChar w:fldCharType="end"/>
            </w:r>
          </w:hyperlink>
        </w:p>
        <w:p w:rsidR="005D4965" w:rsidRDefault="006E5077">
          <w:pPr>
            <w:pStyle w:val="Verzeichnis2"/>
            <w:tabs>
              <w:tab w:val="right" w:leader="dot" w:pos="9396"/>
            </w:tabs>
            <w:rPr>
              <w:noProof/>
              <w:lang w:val="de-DE" w:eastAsia="de-DE"/>
            </w:rPr>
          </w:pPr>
          <w:hyperlink w:anchor="_Toc495498765" w:history="1">
            <w:r w:rsidR="005D4965" w:rsidRPr="00F6608F">
              <w:rPr>
                <w:rStyle w:val="Hyperlink"/>
                <w:noProof/>
              </w:rPr>
              <w:t>9. General Purpose Implementations</w:t>
            </w:r>
            <w:r w:rsidR="005D4965">
              <w:rPr>
                <w:noProof/>
                <w:webHidden/>
              </w:rPr>
              <w:tab/>
            </w:r>
            <w:r w:rsidR="005D4965">
              <w:rPr>
                <w:noProof/>
                <w:webHidden/>
              </w:rPr>
              <w:fldChar w:fldCharType="begin"/>
            </w:r>
            <w:r w:rsidR="005D4965">
              <w:rPr>
                <w:noProof/>
                <w:webHidden/>
              </w:rPr>
              <w:instrText xml:space="preserve"> PAGEREF _Toc495498765 \h </w:instrText>
            </w:r>
            <w:r w:rsidR="005D4965">
              <w:rPr>
                <w:noProof/>
                <w:webHidden/>
              </w:rPr>
            </w:r>
            <w:r w:rsidR="005D4965">
              <w:rPr>
                <w:noProof/>
                <w:webHidden/>
              </w:rPr>
              <w:fldChar w:fldCharType="separate"/>
            </w:r>
            <w:r w:rsidR="005D4965">
              <w:rPr>
                <w:noProof/>
                <w:webHidden/>
              </w:rPr>
              <w:t>12</w:t>
            </w:r>
            <w:r w:rsidR="005D4965">
              <w:rPr>
                <w:noProof/>
                <w:webHidden/>
              </w:rPr>
              <w:fldChar w:fldCharType="end"/>
            </w:r>
          </w:hyperlink>
        </w:p>
        <w:p w:rsidR="005D4965" w:rsidRDefault="006E5077">
          <w:pPr>
            <w:pStyle w:val="Verzeichnis3"/>
            <w:tabs>
              <w:tab w:val="right" w:leader="dot" w:pos="9396"/>
            </w:tabs>
            <w:rPr>
              <w:noProof/>
              <w:lang w:val="de-DE" w:eastAsia="de-DE"/>
            </w:rPr>
          </w:pPr>
          <w:hyperlink w:anchor="_Toc495498766" w:history="1">
            <w:r w:rsidR="005D4965" w:rsidRPr="00F6608F">
              <w:rPr>
                <w:rStyle w:val="Hyperlink"/>
                <w:noProof/>
              </w:rPr>
              <w:t>9.1. Perseids Manifold</w:t>
            </w:r>
            <w:r w:rsidR="005D4965">
              <w:rPr>
                <w:noProof/>
                <w:webHidden/>
              </w:rPr>
              <w:tab/>
            </w:r>
            <w:r w:rsidR="005D4965">
              <w:rPr>
                <w:noProof/>
                <w:webHidden/>
              </w:rPr>
              <w:fldChar w:fldCharType="begin"/>
            </w:r>
            <w:r w:rsidR="005D4965">
              <w:rPr>
                <w:noProof/>
                <w:webHidden/>
              </w:rPr>
              <w:instrText xml:space="preserve"> PAGEREF _Toc495498766 \h </w:instrText>
            </w:r>
            <w:r w:rsidR="005D4965">
              <w:rPr>
                <w:noProof/>
                <w:webHidden/>
              </w:rPr>
            </w:r>
            <w:r w:rsidR="005D4965">
              <w:rPr>
                <w:noProof/>
                <w:webHidden/>
              </w:rPr>
              <w:fldChar w:fldCharType="separate"/>
            </w:r>
            <w:r w:rsidR="005D4965">
              <w:rPr>
                <w:noProof/>
                <w:webHidden/>
              </w:rPr>
              <w:t>12</w:t>
            </w:r>
            <w:r w:rsidR="005D4965">
              <w:rPr>
                <w:noProof/>
                <w:webHidden/>
              </w:rPr>
              <w:fldChar w:fldCharType="end"/>
            </w:r>
          </w:hyperlink>
        </w:p>
        <w:p w:rsidR="005D4965" w:rsidRDefault="006E5077">
          <w:pPr>
            <w:pStyle w:val="Verzeichnis3"/>
            <w:tabs>
              <w:tab w:val="right" w:leader="dot" w:pos="9396"/>
            </w:tabs>
            <w:rPr>
              <w:noProof/>
              <w:lang w:val="de-DE" w:eastAsia="de-DE"/>
            </w:rPr>
          </w:pPr>
          <w:hyperlink w:anchor="_Toc495498767" w:history="1">
            <w:r w:rsidR="005D4965" w:rsidRPr="00F6608F">
              <w:rPr>
                <w:rStyle w:val="Hyperlink"/>
                <w:noProof/>
              </w:rPr>
              <w:t>9.2 The Reptor Software</w:t>
            </w:r>
            <w:r w:rsidR="005D4965">
              <w:rPr>
                <w:noProof/>
                <w:webHidden/>
              </w:rPr>
              <w:tab/>
            </w:r>
            <w:r w:rsidR="005D4965">
              <w:rPr>
                <w:noProof/>
                <w:webHidden/>
              </w:rPr>
              <w:fldChar w:fldCharType="begin"/>
            </w:r>
            <w:r w:rsidR="005D4965">
              <w:rPr>
                <w:noProof/>
                <w:webHidden/>
              </w:rPr>
              <w:instrText xml:space="preserve"> PAGEREF _Toc495498767 \h </w:instrText>
            </w:r>
            <w:r w:rsidR="005D4965">
              <w:rPr>
                <w:noProof/>
                <w:webHidden/>
              </w:rPr>
            </w:r>
            <w:r w:rsidR="005D4965">
              <w:rPr>
                <w:noProof/>
                <w:webHidden/>
              </w:rPr>
              <w:fldChar w:fldCharType="separate"/>
            </w:r>
            <w:r w:rsidR="005D4965">
              <w:rPr>
                <w:noProof/>
                <w:webHidden/>
              </w:rPr>
              <w:t>12</w:t>
            </w:r>
            <w:r w:rsidR="005D4965">
              <w:rPr>
                <w:noProof/>
                <w:webHidden/>
              </w:rPr>
              <w:fldChar w:fldCharType="end"/>
            </w:r>
          </w:hyperlink>
        </w:p>
        <w:p w:rsidR="005D4965" w:rsidRDefault="006E5077">
          <w:pPr>
            <w:pStyle w:val="Verzeichnis3"/>
            <w:tabs>
              <w:tab w:val="right" w:leader="dot" w:pos="9396"/>
            </w:tabs>
            <w:rPr>
              <w:noProof/>
              <w:lang w:val="de-DE" w:eastAsia="de-DE"/>
            </w:rPr>
          </w:pPr>
          <w:hyperlink w:anchor="_Toc495498768" w:history="1">
            <w:r w:rsidR="005D4965" w:rsidRPr="00F6608F">
              <w:rPr>
                <w:rStyle w:val="Hyperlink"/>
                <w:noProof/>
              </w:rPr>
              <w:t>9.3 European Persistent Identifier Consortium services (ePIC)</w:t>
            </w:r>
            <w:r w:rsidR="005D4965">
              <w:rPr>
                <w:noProof/>
                <w:webHidden/>
              </w:rPr>
              <w:tab/>
            </w:r>
            <w:r w:rsidR="005D4965">
              <w:rPr>
                <w:noProof/>
                <w:webHidden/>
              </w:rPr>
              <w:fldChar w:fldCharType="begin"/>
            </w:r>
            <w:r w:rsidR="005D4965">
              <w:rPr>
                <w:noProof/>
                <w:webHidden/>
              </w:rPr>
              <w:instrText xml:space="preserve"> PAGEREF _Toc495498768 \h </w:instrText>
            </w:r>
            <w:r w:rsidR="005D4965">
              <w:rPr>
                <w:noProof/>
                <w:webHidden/>
              </w:rPr>
            </w:r>
            <w:r w:rsidR="005D4965">
              <w:rPr>
                <w:noProof/>
                <w:webHidden/>
              </w:rPr>
              <w:fldChar w:fldCharType="separate"/>
            </w:r>
            <w:r w:rsidR="005D4965">
              <w:rPr>
                <w:noProof/>
                <w:webHidden/>
              </w:rPr>
              <w:t>13</w:t>
            </w:r>
            <w:r w:rsidR="005D4965">
              <w:rPr>
                <w:noProof/>
                <w:webHidden/>
              </w:rPr>
              <w:fldChar w:fldCharType="end"/>
            </w:r>
          </w:hyperlink>
        </w:p>
        <w:p w:rsidR="005D4965" w:rsidRDefault="006E5077">
          <w:pPr>
            <w:pStyle w:val="Verzeichnis2"/>
            <w:tabs>
              <w:tab w:val="right" w:leader="dot" w:pos="9396"/>
            </w:tabs>
            <w:rPr>
              <w:noProof/>
              <w:lang w:val="de-DE" w:eastAsia="de-DE"/>
            </w:rPr>
          </w:pPr>
          <w:hyperlink w:anchor="_Toc495498769" w:history="1">
            <w:r w:rsidR="005D4965" w:rsidRPr="00F6608F">
              <w:rPr>
                <w:rStyle w:val="Hyperlink"/>
                <w:noProof/>
              </w:rPr>
              <w:t>10. Adoption Efforts</w:t>
            </w:r>
            <w:r w:rsidR="005D4965">
              <w:rPr>
                <w:noProof/>
                <w:webHidden/>
              </w:rPr>
              <w:tab/>
            </w:r>
            <w:r w:rsidR="005D4965">
              <w:rPr>
                <w:noProof/>
                <w:webHidden/>
              </w:rPr>
              <w:fldChar w:fldCharType="begin"/>
            </w:r>
            <w:r w:rsidR="005D4965">
              <w:rPr>
                <w:noProof/>
                <w:webHidden/>
              </w:rPr>
              <w:instrText xml:space="preserve"> PAGEREF _Toc495498769 \h </w:instrText>
            </w:r>
            <w:r w:rsidR="005D4965">
              <w:rPr>
                <w:noProof/>
                <w:webHidden/>
              </w:rPr>
            </w:r>
            <w:r w:rsidR="005D4965">
              <w:rPr>
                <w:noProof/>
                <w:webHidden/>
              </w:rPr>
              <w:fldChar w:fldCharType="separate"/>
            </w:r>
            <w:r w:rsidR="005D4965">
              <w:rPr>
                <w:noProof/>
                <w:webHidden/>
              </w:rPr>
              <w:t>13</w:t>
            </w:r>
            <w:r w:rsidR="005D4965">
              <w:rPr>
                <w:noProof/>
                <w:webHidden/>
              </w:rPr>
              <w:fldChar w:fldCharType="end"/>
            </w:r>
          </w:hyperlink>
        </w:p>
        <w:p w:rsidR="005D4965" w:rsidRDefault="006E5077">
          <w:pPr>
            <w:pStyle w:val="Verzeichnis3"/>
            <w:tabs>
              <w:tab w:val="right" w:leader="dot" w:pos="9396"/>
            </w:tabs>
            <w:rPr>
              <w:noProof/>
              <w:lang w:val="de-DE" w:eastAsia="de-DE"/>
            </w:rPr>
          </w:pPr>
          <w:hyperlink w:anchor="_Toc495498770" w:history="1">
            <w:r w:rsidR="005D4965" w:rsidRPr="00F6608F">
              <w:rPr>
                <w:rStyle w:val="Hyperlink"/>
                <w:noProof/>
              </w:rPr>
              <w:t>10.1 RPID Test Bed</w:t>
            </w:r>
            <w:r w:rsidR="005D4965">
              <w:rPr>
                <w:noProof/>
                <w:webHidden/>
              </w:rPr>
              <w:tab/>
            </w:r>
            <w:r w:rsidR="005D4965">
              <w:rPr>
                <w:noProof/>
                <w:webHidden/>
              </w:rPr>
              <w:fldChar w:fldCharType="begin"/>
            </w:r>
            <w:r w:rsidR="005D4965">
              <w:rPr>
                <w:noProof/>
                <w:webHidden/>
              </w:rPr>
              <w:instrText xml:space="preserve"> PAGEREF _Toc495498770 \h </w:instrText>
            </w:r>
            <w:r w:rsidR="005D4965">
              <w:rPr>
                <w:noProof/>
                <w:webHidden/>
              </w:rPr>
            </w:r>
            <w:r w:rsidR="005D4965">
              <w:rPr>
                <w:noProof/>
                <w:webHidden/>
              </w:rPr>
              <w:fldChar w:fldCharType="separate"/>
            </w:r>
            <w:r w:rsidR="005D4965">
              <w:rPr>
                <w:noProof/>
                <w:webHidden/>
              </w:rPr>
              <w:t>13</w:t>
            </w:r>
            <w:r w:rsidR="005D4965">
              <w:rPr>
                <w:noProof/>
                <w:webHidden/>
              </w:rPr>
              <w:fldChar w:fldCharType="end"/>
            </w:r>
          </w:hyperlink>
        </w:p>
        <w:p w:rsidR="005D4965" w:rsidRDefault="006E5077">
          <w:pPr>
            <w:pStyle w:val="Verzeichnis3"/>
            <w:tabs>
              <w:tab w:val="right" w:leader="dot" w:pos="9396"/>
            </w:tabs>
            <w:rPr>
              <w:noProof/>
              <w:lang w:val="de-DE" w:eastAsia="de-DE"/>
            </w:rPr>
          </w:pPr>
          <w:hyperlink w:anchor="_Toc495498771" w:history="1">
            <w:r w:rsidR="005D4965" w:rsidRPr="00F6608F">
              <w:rPr>
                <w:rStyle w:val="Hyperlink"/>
                <w:noProof/>
              </w:rPr>
              <w:t>10.2 Perseids Project</w:t>
            </w:r>
            <w:r w:rsidR="005D4965">
              <w:rPr>
                <w:noProof/>
                <w:webHidden/>
              </w:rPr>
              <w:tab/>
            </w:r>
            <w:r w:rsidR="005D4965">
              <w:rPr>
                <w:noProof/>
                <w:webHidden/>
              </w:rPr>
              <w:fldChar w:fldCharType="begin"/>
            </w:r>
            <w:r w:rsidR="005D4965">
              <w:rPr>
                <w:noProof/>
                <w:webHidden/>
              </w:rPr>
              <w:instrText xml:space="preserve"> PAGEREF _Toc495498771 \h </w:instrText>
            </w:r>
            <w:r w:rsidR="005D4965">
              <w:rPr>
                <w:noProof/>
                <w:webHidden/>
              </w:rPr>
            </w:r>
            <w:r w:rsidR="005D4965">
              <w:rPr>
                <w:noProof/>
                <w:webHidden/>
              </w:rPr>
              <w:fldChar w:fldCharType="separate"/>
            </w:r>
            <w:r w:rsidR="005D4965">
              <w:rPr>
                <w:noProof/>
                <w:webHidden/>
              </w:rPr>
              <w:t>13</w:t>
            </w:r>
            <w:r w:rsidR="005D4965">
              <w:rPr>
                <w:noProof/>
                <w:webHidden/>
              </w:rPr>
              <w:fldChar w:fldCharType="end"/>
            </w:r>
          </w:hyperlink>
        </w:p>
        <w:p w:rsidR="005D4965" w:rsidRDefault="006E5077">
          <w:pPr>
            <w:pStyle w:val="Verzeichnis3"/>
            <w:tabs>
              <w:tab w:val="right" w:leader="dot" w:pos="9396"/>
            </w:tabs>
            <w:rPr>
              <w:noProof/>
              <w:lang w:val="de-DE" w:eastAsia="de-DE"/>
            </w:rPr>
          </w:pPr>
          <w:hyperlink w:anchor="_Toc495498772" w:history="1">
            <w:r w:rsidR="005D4965" w:rsidRPr="00F6608F">
              <w:rPr>
                <w:rStyle w:val="Hyperlink"/>
                <w:noProof/>
              </w:rPr>
              <w:t>10.3 GEOFON Project</w:t>
            </w:r>
            <w:r w:rsidR="005D4965">
              <w:rPr>
                <w:noProof/>
                <w:webHidden/>
              </w:rPr>
              <w:tab/>
            </w:r>
            <w:r w:rsidR="005D4965">
              <w:rPr>
                <w:noProof/>
                <w:webHidden/>
              </w:rPr>
              <w:fldChar w:fldCharType="begin"/>
            </w:r>
            <w:r w:rsidR="005D4965">
              <w:rPr>
                <w:noProof/>
                <w:webHidden/>
              </w:rPr>
              <w:instrText xml:space="preserve"> PAGEREF _Toc495498772 \h </w:instrText>
            </w:r>
            <w:r w:rsidR="005D4965">
              <w:rPr>
                <w:noProof/>
                <w:webHidden/>
              </w:rPr>
            </w:r>
            <w:r w:rsidR="005D4965">
              <w:rPr>
                <w:noProof/>
                <w:webHidden/>
              </w:rPr>
              <w:fldChar w:fldCharType="separate"/>
            </w:r>
            <w:r w:rsidR="005D4965">
              <w:rPr>
                <w:noProof/>
                <w:webHidden/>
              </w:rPr>
              <w:t>14</w:t>
            </w:r>
            <w:r w:rsidR="005D4965">
              <w:rPr>
                <w:noProof/>
                <w:webHidden/>
              </w:rPr>
              <w:fldChar w:fldCharType="end"/>
            </w:r>
          </w:hyperlink>
        </w:p>
        <w:p w:rsidR="005D4965" w:rsidRDefault="006E5077">
          <w:pPr>
            <w:pStyle w:val="Verzeichnis3"/>
            <w:tabs>
              <w:tab w:val="right" w:leader="dot" w:pos="9396"/>
            </w:tabs>
            <w:rPr>
              <w:noProof/>
              <w:lang w:val="de-DE" w:eastAsia="de-DE"/>
            </w:rPr>
          </w:pPr>
          <w:hyperlink w:anchor="_Toc495498773" w:history="1">
            <w:r w:rsidR="005D4965" w:rsidRPr="00F6608F">
              <w:rPr>
                <w:rStyle w:val="Hyperlink"/>
                <w:noProof/>
              </w:rPr>
              <w:t>10.4 Fedora</w:t>
            </w:r>
            <w:r w:rsidR="005D4965">
              <w:rPr>
                <w:noProof/>
                <w:webHidden/>
              </w:rPr>
              <w:tab/>
            </w:r>
            <w:r w:rsidR="005D4965">
              <w:rPr>
                <w:noProof/>
                <w:webHidden/>
              </w:rPr>
              <w:fldChar w:fldCharType="begin"/>
            </w:r>
            <w:r w:rsidR="005D4965">
              <w:rPr>
                <w:noProof/>
                <w:webHidden/>
              </w:rPr>
              <w:instrText xml:space="preserve"> PAGEREF _Toc495498773 \h </w:instrText>
            </w:r>
            <w:r w:rsidR="005D4965">
              <w:rPr>
                <w:noProof/>
                <w:webHidden/>
              </w:rPr>
            </w:r>
            <w:r w:rsidR="005D4965">
              <w:rPr>
                <w:noProof/>
                <w:webHidden/>
              </w:rPr>
              <w:fldChar w:fldCharType="separate"/>
            </w:r>
            <w:r w:rsidR="005D4965">
              <w:rPr>
                <w:noProof/>
                <w:webHidden/>
              </w:rPr>
              <w:t>14</w:t>
            </w:r>
            <w:r w:rsidR="005D4965">
              <w:rPr>
                <w:noProof/>
                <w:webHidden/>
              </w:rPr>
              <w:fldChar w:fldCharType="end"/>
            </w:r>
          </w:hyperlink>
        </w:p>
        <w:p w:rsidR="005D4965" w:rsidRDefault="006E5077">
          <w:pPr>
            <w:pStyle w:val="Verzeichnis3"/>
            <w:tabs>
              <w:tab w:val="right" w:leader="dot" w:pos="9396"/>
            </w:tabs>
            <w:rPr>
              <w:noProof/>
              <w:lang w:val="de-DE" w:eastAsia="de-DE"/>
            </w:rPr>
          </w:pPr>
          <w:hyperlink w:anchor="_Toc495498774" w:history="1">
            <w:r w:rsidR="005D4965" w:rsidRPr="00F6608F">
              <w:rPr>
                <w:rStyle w:val="Hyperlink"/>
                <w:noProof/>
              </w:rPr>
              <w:t>10.5 CAU Kiel: Collections based on IGSN real world objects</w:t>
            </w:r>
            <w:r w:rsidR="005D4965">
              <w:rPr>
                <w:noProof/>
                <w:webHidden/>
              </w:rPr>
              <w:tab/>
            </w:r>
            <w:r w:rsidR="005D4965">
              <w:rPr>
                <w:noProof/>
                <w:webHidden/>
              </w:rPr>
              <w:fldChar w:fldCharType="begin"/>
            </w:r>
            <w:r w:rsidR="005D4965">
              <w:rPr>
                <w:noProof/>
                <w:webHidden/>
              </w:rPr>
              <w:instrText xml:space="preserve"> PAGEREF _Toc495498774 \h </w:instrText>
            </w:r>
            <w:r w:rsidR="005D4965">
              <w:rPr>
                <w:noProof/>
                <w:webHidden/>
              </w:rPr>
            </w:r>
            <w:r w:rsidR="005D4965">
              <w:rPr>
                <w:noProof/>
                <w:webHidden/>
              </w:rPr>
              <w:fldChar w:fldCharType="separate"/>
            </w:r>
            <w:r w:rsidR="005D4965">
              <w:rPr>
                <w:noProof/>
                <w:webHidden/>
              </w:rPr>
              <w:t>15</w:t>
            </w:r>
            <w:r w:rsidR="005D4965">
              <w:rPr>
                <w:noProof/>
                <w:webHidden/>
              </w:rPr>
              <w:fldChar w:fldCharType="end"/>
            </w:r>
          </w:hyperlink>
        </w:p>
        <w:p w:rsidR="005D4965" w:rsidRDefault="006E5077">
          <w:pPr>
            <w:pStyle w:val="Verzeichnis2"/>
            <w:tabs>
              <w:tab w:val="right" w:leader="dot" w:pos="9396"/>
            </w:tabs>
            <w:rPr>
              <w:noProof/>
              <w:lang w:val="de-DE" w:eastAsia="de-DE"/>
            </w:rPr>
          </w:pPr>
          <w:hyperlink w:anchor="_Toc495498775" w:history="1">
            <w:r w:rsidR="005D4965" w:rsidRPr="00F6608F">
              <w:rPr>
                <w:rStyle w:val="Hyperlink"/>
                <w:noProof/>
              </w:rPr>
              <w:t>11. Conclusion and Outlook</w:t>
            </w:r>
            <w:r w:rsidR="005D4965">
              <w:rPr>
                <w:noProof/>
                <w:webHidden/>
              </w:rPr>
              <w:tab/>
            </w:r>
            <w:r w:rsidR="005D4965">
              <w:rPr>
                <w:noProof/>
                <w:webHidden/>
              </w:rPr>
              <w:fldChar w:fldCharType="begin"/>
            </w:r>
            <w:r w:rsidR="005D4965">
              <w:rPr>
                <w:noProof/>
                <w:webHidden/>
              </w:rPr>
              <w:instrText xml:space="preserve"> PAGEREF _Toc495498775 \h </w:instrText>
            </w:r>
            <w:r w:rsidR="005D4965">
              <w:rPr>
                <w:noProof/>
                <w:webHidden/>
              </w:rPr>
            </w:r>
            <w:r w:rsidR="005D4965">
              <w:rPr>
                <w:noProof/>
                <w:webHidden/>
              </w:rPr>
              <w:fldChar w:fldCharType="separate"/>
            </w:r>
            <w:r w:rsidR="005D4965">
              <w:rPr>
                <w:noProof/>
                <w:webHidden/>
              </w:rPr>
              <w:t>15</w:t>
            </w:r>
            <w:r w:rsidR="005D4965">
              <w:rPr>
                <w:noProof/>
                <w:webHidden/>
              </w:rPr>
              <w:fldChar w:fldCharType="end"/>
            </w:r>
          </w:hyperlink>
        </w:p>
        <w:p w:rsidR="005D4965" w:rsidRDefault="006E5077">
          <w:pPr>
            <w:pStyle w:val="Verzeichnis2"/>
            <w:tabs>
              <w:tab w:val="right" w:leader="dot" w:pos="9396"/>
            </w:tabs>
            <w:rPr>
              <w:noProof/>
              <w:lang w:val="de-DE" w:eastAsia="de-DE"/>
            </w:rPr>
          </w:pPr>
          <w:hyperlink w:anchor="_Toc495498776" w:history="1">
            <w:r w:rsidR="005D4965" w:rsidRPr="00F6608F">
              <w:rPr>
                <w:rStyle w:val="Hyperlink"/>
                <w:noProof/>
              </w:rPr>
              <w:t>References</w:t>
            </w:r>
            <w:r w:rsidR="005D4965">
              <w:rPr>
                <w:noProof/>
                <w:webHidden/>
              </w:rPr>
              <w:tab/>
            </w:r>
            <w:r w:rsidR="005D4965">
              <w:rPr>
                <w:noProof/>
                <w:webHidden/>
              </w:rPr>
              <w:fldChar w:fldCharType="begin"/>
            </w:r>
            <w:r w:rsidR="005D4965">
              <w:rPr>
                <w:noProof/>
                <w:webHidden/>
              </w:rPr>
              <w:instrText xml:space="preserve"> PAGEREF _Toc495498776 \h </w:instrText>
            </w:r>
            <w:r w:rsidR="005D4965">
              <w:rPr>
                <w:noProof/>
                <w:webHidden/>
              </w:rPr>
            </w:r>
            <w:r w:rsidR="005D4965">
              <w:rPr>
                <w:noProof/>
                <w:webHidden/>
              </w:rPr>
              <w:fldChar w:fldCharType="separate"/>
            </w:r>
            <w:r w:rsidR="005D4965">
              <w:rPr>
                <w:noProof/>
                <w:webHidden/>
              </w:rPr>
              <w:t>16</w:t>
            </w:r>
            <w:r w:rsidR="005D4965">
              <w:rPr>
                <w:noProof/>
                <w:webHidden/>
              </w:rPr>
              <w:fldChar w:fldCharType="end"/>
            </w:r>
          </w:hyperlink>
        </w:p>
        <w:p w:rsidR="005D4965" w:rsidRDefault="006E5077">
          <w:pPr>
            <w:pStyle w:val="Verzeichnis2"/>
            <w:tabs>
              <w:tab w:val="right" w:leader="dot" w:pos="9396"/>
            </w:tabs>
            <w:rPr>
              <w:noProof/>
              <w:lang w:val="de-DE" w:eastAsia="de-DE"/>
            </w:rPr>
          </w:pPr>
          <w:hyperlink w:anchor="_Toc495498777" w:history="1">
            <w:r w:rsidR="005D4965" w:rsidRPr="00F6608F">
              <w:rPr>
                <w:rStyle w:val="Hyperlink"/>
                <w:noProof/>
              </w:rPr>
              <w:t>Appendix A: Detailed collection use case descriptions</w:t>
            </w:r>
            <w:r w:rsidR="005D4965">
              <w:rPr>
                <w:noProof/>
                <w:webHidden/>
              </w:rPr>
              <w:tab/>
            </w:r>
            <w:r w:rsidR="005D4965">
              <w:rPr>
                <w:noProof/>
                <w:webHidden/>
              </w:rPr>
              <w:fldChar w:fldCharType="begin"/>
            </w:r>
            <w:r w:rsidR="005D4965">
              <w:rPr>
                <w:noProof/>
                <w:webHidden/>
              </w:rPr>
              <w:instrText xml:space="preserve"> PAGEREF _Toc495498777 \h </w:instrText>
            </w:r>
            <w:r w:rsidR="005D4965">
              <w:rPr>
                <w:noProof/>
                <w:webHidden/>
              </w:rPr>
            </w:r>
            <w:r w:rsidR="005D4965">
              <w:rPr>
                <w:noProof/>
                <w:webHidden/>
              </w:rPr>
              <w:fldChar w:fldCharType="separate"/>
            </w:r>
            <w:r w:rsidR="005D4965">
              <w:rPr>
                <w:noProof/>
                <w:webHidden/>
              </w:rPr>
              <w:t>17</w:t>
            </w:r>
            <w:r w:rsidR="005D4965">
              <w:rPr>
                <w:noProof/>
                <w:webHidden/>
              </w:rPr>
              <w:fldChar w:fldCharType="end"/>
            </w:r>
          </w:hyperlink>
        </w:p>
        <w:p w:rsidR="005D4965" w:rsidRDefault="006E5077">
          <w:pPr>
            <w:pStyle w:val="Verzeichnis2"/>
            <w:tabs>
              <w:tab w:val="right" w:leader="dot" w:pos="9396"/>
            </w:tabs>
            <w:rPr>
              <w:noProof/>
              <w:lang w:val="de-DE" w:eastAsia="de-DE"/>
            </w:rPr>
          </w:pPr>
          <w:hyperlink w:anchor="_Toc495498781" w:history="1">
            <w:r w:rsidR="005D4965" w:rsidRPr="00F6608F">
              <w:rPr>
                <w:rStyle w:val="Hyperlink"/>
                <w:noProof/>
              </w:rPr>
              <w:t>Appendix B: Use of Data Typing and the Type Registry</w:t>
            </w:r>
            <w:r w:rsidR="005D4965">
              <w:rPr>
                <w:noProof/>
                <w:webHidden/>
              </w:rPr>
              <w:tab/>
            </w:r>
            <w:r w:rsidR="005D4965">
              <w:rPr>
                <w:noProof/>
                <w:webHidden/>
              </w:rPr>
              <w:fldChar w:fldCharType="begin"/>
            </w:r>
            <w:r w:rsidR="005D4965">
              <w:rPr>
                <w:noProof/>
                <w:webHidden/>
              </w:rPr>
              <w:instrText xml:space="preserve"> PAGEREF _Toc495498781 \h </w:instrText>
            </w:r>
            <w:r w:rsidR="005D4965">
              <w:rPr>
                <w:noProof/>
                <w:webHidden/>
              </w:rPr>
            </w:r>
            <w:r w:rsidR="005D4965">
              <w:rPr>
                <w:noProof/>
                <w:webHidden/>
              </w:rPr>
              <w:fldChar w:fldCharType="separate"/>
            </w:r>
            <w:r w:rsidR="005D4965">
              <w:rPr>
                <w:noProof/>
                <w:webHidden/>
              </w:rPr>
              <w:t>20</w:t>
            </w:r>
            <w:r w:rsidR="005D4965">
              <w:rPr>
                <w:noProof/>
                <w:webHidden/>
              </w:rPr>
              <w:fldChar w:fldCharType="end"/>
            </w:r>
          </w:hyperlink>
        </w:p>
        <w:p w:rsidR="005D4965" w:rsidRDefault="006E5077">
          <w:pPr>
            <w:pStyle w:val="Verzeichnis2"/>
            <w:tabs>
              <w:tab w:val="right" w:leader="dot" w:pos="9396"/>
            </w:tabs>
            <w:rPr>
              <w:noProof/>
              <w:lang w:val="de-DE" w:eastAsia="de-DE"/>
            </w:rPr>
          </w:pPr>
          <w:hyperlink w:anchor="_Toc495498787" w:history="1">
            <w:r w:rsidR="005D4965" w:rsidRPr="00F6608F">
              <w:rPr>
                <w:rStyle w:val="Hyperlink"/>
                <w:noProof/>
              </w:rPr>
              <w:t>Appendix C: Full API Specification</w:t>
            </w:r>
            <w:r w:rsidR="005D4965">
              <w:rPr>
                <w:noProof/>
                <w:webHidden/>
              </w:rPr>
              <w:tab/>
            </w:r>
            <w:r w:rsidR="005D4965">
              <w:rPr>
                <w:noProof/>
                <w:webHidden/>
              </w:rPr>
              <w:fldChar w:fldCharType="begin"/>
            </w:r>
            <w:r w:rsidR="005D4965">
              <w:rPr>
                <w:noProof/>
                <w:webHidden/>
              </w:rPr>
              <w:instrText xml:space="preserve"> PAGEREF _Toc495498787 \h </w:instrText>
            </w:r>
            <w:r w:rsidR="005D4965">
              <w:rPr>
                <w:noProof/>
                <w:webHidden/>
              </w:rPr>
            </w:r>
            <w:r w:rsidR="005D4965">
              <w:rPr>
                <w:noProof/>
                <w:webHidden/>
              </w:rPr>
              <w:fldChar w:fldCharType="separate"/>
            </w:r>
            <w:r w:rsidR="005D4965">
              <w:rPr>
                <w:noProof/>
                <w:webHidden/>
              </w:rPr>
              <w:t>24</w:t>
            </w:r>
            <w:r w:rsidR="005D4965">
              <w:rPr>
                <w:noProof/>
                <w:webHidden/>
              </w:rPr>
              <w:fldChar w:fldCharType="end"/>
            </w:r>
          </w:hyperlink>
        </w:p>
        <w:p w:rsidR="00663640" w:rsidRPr="00A9043B" w:rsidRDefault="00663640">
          <w:r w:rsidRPr="00A9043B">
            <w:rPr>
              <w:b/>
              <w:bCs/>
            </w:rPr>
            <w:fldChar w:fldCharType="end"/>
          </w:r>
        </w:p>
      </w:sdtContent>
    </w:sdt>
    <w:p w:rsidR="000E41B1" w:rsidRPr="00A9043B" w:rsidRDefault="00663640">
      <w:pPr>
        <w:pStyle w:val="berschrift2"/>
      </w:pPr>
      <w:bookmarkStart w:id="2" w:name="_Toc495498753"/>
      <w:r w:rsidRPr="00A9043B">
        <w:lastRenderedPageBreak/>
        <w:t>1. Introduction</w:t>
      </w:r>
      <w:bookmarkEnd w:id="2"/>
    </w:p>
    <w:p w:rsidR="000E41B1" w:rsidRPr="00A9043B" w:rsidRDefault="00663640">
      <w:pPr>
        <w:pStyle w:val="FirstParagraph"/>
      </w:pPr>
      <w:r w:rsidRPr="00A9043B">
        <w:t>The management of digital objects</w:t>
      </w:r>
      <w:r w:rsidR="00596129">
        <w:rPr>
          <w:rStyle w:val="Funotenzeichen"/>
        </w:rPr>
        <w:footnoteReference w:id="1"/>
      </w:r>
      <w:r w:rsidRPr="00A9043B">
        <w:t xml:space="preserve"> remains an area of interest that crosses disciplines, institutions and infrastructures. The Research Data Alliance (RDA) has been driven by such challenges from its beginning, resulting in multiple interrelated recommendations. In particular, the PID Information Types (PIT) WG has defined a core model </w:t>
      </w:r>
      <w:sdt>
        <w:sdtPr>
          <w:id w:val="-91015374"/>
          <w:citation/>
        </w:sdtPr>
        <w:sdtEndPr/>
        <w:sdtContent>
          <w:r w:rsidR="00B5101E">
            <w:fldChar w:fldCharType="begin"/>
          </w:r>
          <w:r w:rsidR="00B5101E">
            <w:instrText xml:space="preserve">CITATION PIT \l 1031 </w:instrText>
          </w:r>
          <w:r w:rsidR="00B5101E">
            <w:fldChar w:fldCharType="separate"/>
          </w:r>
          <w:r w:rsidR="00B5101E" w:rsidRPr="00B5101E">
            <w:rPr>
              <w:noProof/>
            </w:rPr>
            <w:t>[1]</w:t>
          </w:r>
          <w:r w:rsidR="00B5101E">
            <w:fldChar w:fldCharType="end"/>
          </w:r>
        </w:sdtContent>
      </w:sdt>
      <w:r w:rsidR="00B5101E" w:rsidRPr="00A9043B">
        <w:t xml:space="preserve"> </w:t>
      </w:r>
      <w:r w:rsidRPr="00A9043B">
        <w:t>and the central interface for accessing object state information and provided a small number of example types, which were consequently registered in the Data Type Registry (DTR) WG prototype</w:t>
      </w:r>
      <w:r w:rsidR="006130A0">
        <w:t xml:space="preserve"> as suggested by the corresponding RDA recommendation for type registries</w:t>
      </w:r>
      <w:r w:rsidR="00B5101E">
        <w:t xml:space="preserve"> </w:t>
      </w:r>
      <w:sdt>
        <w:sdtPr>
          <w:id w:val="1786388253"/>
          <w:citation/>
        </w:sdtPr>
        <w:sdtEndPr/>
        <w:sdtContent>
          <w:r w:rsidR="00B5101E">
            <w:fldChar w:fldCharType="begin"/>
          </w:r>
          <w:r w:rsidR="005D4965">
            <w:instrText xml:space="preserve">CITATION DTR \l 1031 </w:instrText>
          </w:r>
          <w:r w:rsidR="00B5101E">
            <w:fldChar w:fldCharType="separate"/>
          </w:r>
          <w:r w:rsidR="005D4965" w:rsidRPr="005D4965">
            <w:rPr>
              <w:noProof/>
            </w:rPr>
            <w:t>[2]</w:t>
          </w:r>
          <w:r w:rsidR="00B5101E">
            <w:fldChar w:fldCharType="end"/>
          </w:r>
        </w:sdtContent>
      </w:sdt>
      <w:r w:rsidRPr="00A9043B">
        <w:t>.</w:t>
      </w:r>
      <w:r w:rsidR="004E2667">
        <w:t xml:space="preserve"> </w:t>
      </w:r>
      <w:r w:rsidR="006130A0">
        <w:t>Type registries, collections, PID services and other possible components form the basis for a model dubbed the Data Fabric</w:t>
      </w:r>
      <w:r w:rsidR="00596129">
        <w:t xml:space="preserve"> </w:t>
      </w:r>
      <w:sdt>
        <w:sdtPr>
          <w:id w:val="-2036641086"/>
          <w:citation/>
        </w:sdtPr>
        <w:sdtEndPr/>
        <w:sdtContent>
          <w:r w:rsidR="005D4965">
            <w:fldChar w:fldCharType="begin"/>
          </w:r>
          <w:r w:rsidR="005D4965">
            <w:instrText xml:space="preserve">CITATION DF \l 1031 </w:instrText>
          </w:r>
          <w:r w:rsidR="005D4965">
            <w:fldChar w:fldCharType="separate"/>
          </w:r>
          <w:r w:rsidR="005D4965" w:rsidRPr="005D4965">
            <w:rPr>
              <w:noProof/>
            </w:rPr>
            <w:t>[3]</w:t>
          </w:r>
          <w:r w:rsidR="005D4965">
            <w:fldChar w:fldCharType="end"/>
          </w:r>
        </w:sdtContent>
      </w:sdt>
      <w:r w:rsidR="004E2667">
        <w:t>.</w:t>
      </w:r>
    </w:p>
    <w:p w:rsidR="000E41B1" w:rsidRPr="00A9043B" w:rsidRDefault="00663640">
      <w:pPr>
        <w:pStyle w:val="Textkrper"/>
      </w:pPr>
      <w:r w:rsidRPr="00A9043B">
        <w:t xml:space="preserve">While the PIT recommendation concentrates on individual objects, many workflows in data management are concerned with collections of objects. Collections are often described through metadata, and both within and across communities, suitable collection metadata schemas exist. Within RDA, it was however recognized that there is yet no single unified specification that enables the whole spectrum of create, read, update and delete (CRUD) actions that provide the necessary foundation for collection management tasks. Of particular interest were mechanisms that also incorporate PID management as a central aspect of collection concepts, since for some uses a persistent reference to dynamic collections is essential, and even if collections remain stable, their referenced objects may change, which drives the motivation to use PIDs as intermediary anchor </w:t>
      </w:r>
      <w:proofErr w:type="gramStart"/>
      <w:r w:rsidRPr="00A9043B">
        <w:t>points</w:t>
      </w:r>
      <w:proofErr w:type="gramEnd"/>
      <w:r w:rsidRPr="00A9043B">
        <w:t xml:space="preserve"> for collection members.</w:t>
      </w:r>
    </w:p>
    <w:p w:rsidR="000E41B1" w:rsidRPr="00A9043B" w:rsidRDefault="00663640">
      <w:pPr>
        <w:pStyle w:val="Textkrper"/>
      </w:pPr>
      <w:r w:rsidRPr="00A9043B">
        <w:t>The goal of the Research Data Collections WG culminating in this recommendation was therefore to provide a unified model and interface specification for CRUD operations on collections, with particular observance of persistent identification and typing aspects. The recommendation allows building collections within diverse domains and then sharing or expanding them across disciplines. This should enable common tools for end-users and e-infrastructure providers. Individual disciplinary communities can directly benefit if such tools are made widely available, and cross-community data sharing can benefit from increased unification between collection models and implementations. PID providers may benefit from marketing additional services on collections.</w:t>
      </w:r>
    </w:p>
    <w:p w:rsidR="000E41B1" w:rsidRPr="00A9043B" w:rsidRDefault="00663640">
      <w:pPr>
        <w:pStyle w:val="Textkrper"/>
      </w:pPr>
      <w:r w:rsidRPr="00A9043B">
        <w:t xml:space="preserve">A common API for data management of collections will facilitate data interoperability and reuse by, (1) making solutions for managing collections more sustainable and widely available, thus (2) encouraging better data management practices and (3) allowing data objects in collections to be shared and re-used across projects and domains. It is not the intent of the working group to propose an alternative to existing well established standards for describing and archiving collections, but rather to propose an API and implementation for creation, consumption, distribution and citation of collections and their items that could serve as a unifying layer </w:t>
      </w:r>
      <w:r w:rsidRPr="00A9043B">
        <w:rPr>
          <w:i/>
        </w:rPr>
        <w:t>on top of</w:t>
      </w:r>
      <w:r w:rsidRPr="00A9043B">
        <w:t xml:space="preserve"> the existing models and which can enable producers and consumers of collections to operate on data items managed in diverse collection models and repositories. Existing solutions, such as OAI-ORE</w:t>
      </w:r>
      <w:r w:rsidR="00A9043B">
        <w:rPr>
          <w:rStyle w:val="Funotenzeichen"/>
        </w:rPr>
        <w:footnoteReference w:id="2"/>
      </w:r>
      <w:r w:rsidRPr="00A9043B">
        <w:t xml:space="preserve">, </w:t>
      </w:r>
      <w:proofErr w:type="spellStart"/>
      <w:r w:rsidRPr="00A9043B">
        <w:t>BagIT</w:t>
      </w:r>
      <w:proofErr w:type="spellEnd"/>
      <w:r w:rsidR="00A9043B">
        <w:rPr>
          <w:rStyle w:val="Funotenzeichen"/>
        </w:rPr>
        <w:footnoteReference w:id="3"/>
      </w:r>
      <w:r w:rsidRPr="00A9043B">
        <w:t xml:space="preserve"> and the </w:t>
      </w:r>
      <w:r w:rsidRPr="00A9043B">
        <w:lastRenderedPageBreak/>
        <w:t>Portland Common Data Model</w:t>
      </w:r>
      <w:r w:rsidR="00A9043B">
        <w:rPr>
          <w:rStyle w:val="Funotenzeichen"/>
        </w:rPr>
        <w:footnoteReference w:id="4"/>
      </w:r>
      <w:r w:rsidRPr="00A9043B">
        <w:t>, among others focus on describing collections and their semantics with metadata, but do not offer a full set of generic, machine-actionable CRUD operations on them, which is a key innovation of the proposed API.</w:t>
      </w:r>
    </w:p>
    <w:p w:rsidR="000E41B1" w:rsidRPr="00A9043B" w:rsidRDefault="00663640">
      <w:pPr>
        <w:pStyle w:val="berschrift3"/>
      </w:pPr>
      <w:bookmarkStart w:id="3" w:name="what-is-a-collection"/>
      <w:bookmarkStart w:id="4" w:name="_Toc495498754"/>
      <w:bookmarkEnd w:id="3"/>
      <w:r w:rsidRPr="00A9043B">
        <w:t>1.1 What is a collection?</w:t>
      </w:r>
      <w:bookmarkEnd w:id="4"/>
    </w:p>
    <w:p w:rsidR="000E41B1" w:rsidRPr="00A9043B" w:rsidRDefault="00663640">
      <w:pPr>
        <w:pStyle w:val="FirstParagraph"/>
      </w:pPr>
      <w:r w:rsidRPr="00A9043B">
        <w:t xml:space="preserve">Starting from scratch, you might just imagine that you have a number of objects that belong together. The type of these objects is not of particular concern, as long as they are in some </w:t>
      </w:r>
      <w:r w:rsidRPr="00A9043B">
        <w:rPr>
          <w:i/>
        </w:rPr>
        <w:t>digital</w:t>
      </w:r>
      <w:r w:rsidRPr="00A9043B">
        <w:t xml:space="preserve"> form; this can include digital documents or scientific articles, individual data files, a zip of several files, digital images, audio or video recordings. Secondly, the specific reason why these objects belong together can also be motivated by a variety of concerns. There may for example be a number of files that came out of a scientific model calculation, or a number of recordings from a study session or a </w:t>
      </w:r>
      <w:r w:rsidR="00A9043B" w:rsidRPr="00A9043B">
        <w:t>heterogeneous</w:t>
      </w:r>
      <w:r w:rsidRPr="00A9043B">
        <w:t xml:space="preserve"> set of data files from disparate sources grouped together for a particular analysis.</w:t>
      </w:r>
    </w:p>
    <w:p w:rsidR="000E41B1" w:rsidRPr="00A9043B" w:rsidRDefault="00663640">
      <w:pPr>
        <w:pStyle w:val="Textkrper"/>
      </w:pPr>
      <w:r w:rsidRPr="00A9043B">
        <w:t>In conclusion, the act of creating a collection is a very flexible mechanism to bind objects together without demanding particular semantics or formats. What is important, however, is that there is sufficient motivation to bundle the objects together for a time period and purpose that justify the additional costs of the required collection building action. The collection will also receive a distinct identity that persists over changes to its membership or properties, and as part of becoming such a distinct entity, it will offer a set of precisely defined actions that can be used to modify it.</w:t>
      </w:r>
    </w:p>
    <w:p w:rsidR="000E41B1" w:rsidRPr="00A9043B" w:rsidRDefault="00663640">
      <w:pPr>
        <w:pStyle w:val="berschrift3"/>
      </w:pPr>
      <w:bookmarkStart w:id="5" w:name="what-can-we-do-with-a-collection"/>
      <w:bookmarkStart w:id="6" w:name="_Toc495498755"/>
      <w:bookmarkEnd w:id="5"/>
      <w:r w:rsidRPr="00A9043B">
        <w:t>1.2 What can we do with a collection?</w:t>
      </w:r>
      <w:bookmarkEnd w:id="6"/>
    </w:p>
    <w:p w:rsidR="000E41B1" w:rsidRPr="00A9043B" w:rsidRDefault="00663640">
      <w:pPr>
        <w:pStyle w:val="FirstParagraph"/>
      </w:pPr>
      <w:r w:rsidRPr="00A9043B">
        <w:t xml:space="preserve">A similar concept familiar from computer programming are common abstract data types such as lists, arrays and sets. We know how to add, insert, replace or delete objects from such constructs, and we know that there are mechanisms for this in most </w:t>
      </w:r>
      <w:proofErr w:type="gramStart"/>
      <w:r w:rsidRPr="00A9043B">
        <w:t>higher-level</w:t>
      </w:r>
      <w:proofErr w:type="gramEnd"/>
      <w:r w:rsidRPr="00A9043B">
        <w:t xml:space="preserve"> programming languages. But while programming languages deal with objects in computational processes, the motivation here is to manage research data objects that are not bound in computer code, but can, for example, be transferred, replicated or recombined, all of which may have a collection action dimension.</w:t>
      </w:r>
    </w:p>
    <w:p w:rsidR="000E41B1" w:rsidRPr="00A9043B" w:rsidRDefault="00663640">
      <w:pPr>
        <w:pStyle w:val="Textkrper"/>
      </w:pPr>
      <w:r w:rsidRPr="00A9043B">
        <w:t>But despite the differences between abstract data types and research data management, the fundamental actions are similar: Put objects in the collection, take them out again, learn about the number of objects and their total size, look at all objects in the collection in an orderly manner and so on. We may also have some constraints on the collection, such as whether its objects are ordered or unordered, or whether there are further hierarchies inside it, which are also known concepts from collections at the programming level.</w:t>
      </w:r>
    </w:p>
    <w:p w:rsidR="000E41B1" w:rsidRPr="00A9043B" w:rsidRDefault="00663640">
      <w:pPr>
        <w:pStyle w:val="berschrift2"/>
      </w:pPr>
      <w:bookmarkStart w:id="7" w:name="requirements"/>
      <w:bookmarkStart w:id="8" w:name="_Toc495498756"/>
      <w:bookmarkEnd w:id="7"/>
      <w:r w:rsidRPr="00A9043B">
        <w:t>2. Requirements</w:t>
      </w:r>
      <w:bookmarkEnd w:id="8"/>
    </w:p>
    <w:p w:rsidR="000E41B1" w:rsidRPr="00A9043B" w:rsidRDefault="00663640">
      <w:pPr>
        <w:pStyle w:val="FirstParagraph"/>
      </w:pPr>
      <w:r w:rsidRPr="00A9043B">
        <w:t>While there are manifold usage scenarios for collections, the API specification, with its CRUD operations, also adheres to several fundamental requirements. The following list of requirements therefore applies to collections across implementations and disciplines. These requirements were assembled from a survey done prior to establishment of the WG and ongoing discussions throughout its lifetime.</w:t>
      </w:r>
    </w:p>
    <w:p w:rsidR="000E41B1" w:rsidRPr="00A9043B" w:rsidRDefault="00663640">
      <w:pPr>
        <w:pStyle w:val="Compact"/>
        <w:numPr>
          <w:ilvl w:val="0"/>
          <w:numId w:val="3"/>
        </w:numPr>
      </w:pPr>
      <w:r w:rsidRPr="00A9043B">
        <w:lastRenderedPageBreak/>
        <w:t>Collections should bear globally registered unique persistent identifiers (PIDs). The API specification relies on identifiers being present, albeit without prescribing a specific system or approach.</w:t>
      </w:r>
    </w:p>
    <w:p w:rsidR="000E41B1" w:rsidRPr="00A9043B" w:rsidRDefault="00663640">
      <w:pPr>
        <w:pStyle w:val="Compact"/>
        <w:numPr>
          <w:ilvl w:val="0"/>
          <w:numId w:val="3"/>
        </w:numPr>
      </w:pPr>
      <w:r w:rsidRPr="00A9043B">
        <w:t>Objects in a collection must bear unique identifiers. These can be PIDs (such as Handles), but also identifiers unique within a specific system’s context as long as they remain valid references throughout changes in object location within the system.</w:t>
      </w:r>
    </w:p>
    <w:p w:rsidR="000E41B1" w:rsidRPr="00A9043B" w:rsidRDefault="00663640">
      <w:pPr>
        <w:pStyle w:val="Compact"/>
        <w:numPr>
          <w:ilvl w:val="0"/>
          <w:numId w:val="3"/>
        </w:numPr>
      </w:pPr>
      <w:r w:rsidRPr="00A9043B">
        <w:t>Minimal state information on objects must remain retrievable using the identifier beyond the object’s lifetime.</w:t>
      </w:r>
    </w:p>
    <w:p w:rsidR="000E41B1" w:rsidRPr="00A9043B" w:rsidRDefault="00663640">
      <w:pPr>
        <w:pStyle w:val="Compact"/>
        <w:numPr>
          <w:ilvl w:val="0"/>
          <w:numId w:val="3"/>
        </w:numPr>
      </w:pPr>
      <w:r w:rsidRPr="00A9043B">
        <w:t>No assumption should be made on the lifetime of collections. Collections may be deleted at any time or kept over long time spans, depending on the use case.</w:t>
      </w:r>
    </w:p>
    <w:p w:rsidR="000E41B1" w:rsidRPr="00A9043B" w:rsidRDefault="00663640">
      <w:pPr>
        <w:pStyle w:val="Compact"/>
        <w:numPr>
          <w:ilvl w:val="0"/>
          <w:numId w:val="3"/>
        </w:numPr>
      </w:pPr>
      <w:r w:rsidRPr="00A9043B">
        <w:t>Collections may contain sub-collections, but not recursively. It should be possible to restrict this rule for individual collections.</w:t>
      </w:r>
    </w:p>
    <w:p w:rsidR="000E41B1" w:rsidRPr="00A9043B" w:rsidRDefault="00663640">
      <w:pPr>
        <w:pStyle w:val="Compact"/>
        <w:numPr>
          <w:ilvl w:val="0"/>
          <w:numId w:val="3"/>
        </w:numPr>
      </w:pPr>
      <w:r w:rsidRPr="00A9043B">
        <w:t>Objects may belong to more than one collection.</w:t>
      </w:r>
    </w:p>
    <w:p w:rsidR="000E41B1" w:rsidRPr="00A9043B" w:rsidRDefault="00663640">
      <w:pPr>
        <w:pStyle w:val="Compact"/>
        <w:numPr>
          <w:ilvl w:val="0"/>
          <w:numId w:val="3"/>
        </w:numPr>
      </w:pPr>
      <w:r w:rsidRPr="00A9043B">
        <w:t>A single collection may contain objects stored at, and sourced from, different places.</w:t>
      </w:r>
    </w:p>
    <w:p w:rsidR="000E41B1" w:rsidRPr="00A9043B" w:rsidRDefault="00663640">
      <w:pPr>
        <w:pStyle w:val="Compact"/>
        <w:numPr>
          <w:ilvl w:val="0"/>
          <w:numId w:val="3"/>
        </w:numPr>
      </w:pPr>
      <w:r w:rsidRPr="00A9043B">
        <w:t>Collections are finite.</w:t>
      </w:r>
    </w:p>
    <w:p w:rsidR="000E41B1" w:rsidRPr="00A9043B" w:rsidRDefault="00663640">
      <w:pPr>
        <w:pStyle w:val="Compact"/>
        <w:numPr>
          <w:ilvl w:val="0"/>
          <w:numId w:val="3"/>
        </w:numPr>
      </w:pPr>
      <w:r w:rsidRPr="00A9043B">
        <w:t>Any object that bears multiple identifiers may also be referred to by multiple identifiers within a single collection.</w:t>
      </w:r>
    </w:p>
    <w:p w:rsidR="000E41B1" w:rsidRPr="00A9043B" w:rsidRDefault="00663640">
      <w:pPr>
        <w:pStyle w:val="Compact"/>
        <w:numPr>
          <w:ilvl w:val="0"/>
          <w:numId w:val="3"/>
        </w:numPr>
      </w:pPr>
      <w:r w:rsidRPr="00A9043B">
        <w:t>Collections must offer well-defined actions (such as create, read, update, delete) that can be executed by software agents with minimal additional context required.</w:t>
      </w:r>
    </w:p>
    <w:p w:rsidR="000E41B1" w:rsidRPr="00A9043B" w:rsidRDefault="00663640">
      <w:pPr>
        <w:pStyle w:val="Compact"/>
        <w:numPr>
          <w:ilvl w:val="0"/>
          <w:numId w:val="3"/>
        </w:numPr>
      </w:pPr>
      <w:r w:rsidRPr="00A9043B">
        <w:t xml:space="preserve">A software agent should be enabled to determine usage or </w:t>
      </w:r>
      <w:r w:rsidR="002758C6" w:rsidRPr="00A9043B">
        <w:t>behavioral</w:t>
      </w:r>
      <w:r w:rsidRPr="00A9043B">
        <w:t xml:space="preserve"> restrictions (“capabilities”) of a collection by querying a specific collection action. There should be no need for a caller to know the underlying model in advance, except in the case of collection creation. I.e., the collection registry should be responsible for expressing the capabilities any given collection model enables, and a single registry may support several parallel models for collections.</w:t>
      </w:r>
    </w:p>
    <w:p w:rsidR="000E41B1" w:rsidRPr="00A9043B" w:rsidRDefault="00663640">
      <w:pPr>
        <w:pStyle w:val="Compact"/>
        <w:numPr>
          <w:ilvl w:val="0"/>
          <w:numId w:val="3"/>
        </w:numPr>
      </w:pPr>
      <w:r w:rsidRPr="00A9043B">
        <w:t>It should be possible to record the role of an object within a specific collection, independent from the role it has in the context of other collections.</w:t>
      </w:r>
    </w:p>
    <w:p w:rsidR="000E41B1" w:rsidRPr="00A9043B" w:rsidRDefault="00663640">
      <w:pPr>
        <w:pStyle w:val="FirstParagraph"/>
      </w:pPr>
      <w:r w:rsidRPr="00A9043B">
        <w:t>There also some additional requirements that were discussed but did not reach consensus to become mandatory:</w:t>
      </w:r>
    </w:p>
    <w:p w:rsidR="000E41B1" w:rsidRPr="00A9043B" w:rsidRDefault="00663640">
      <w:pPr>
        <w:pStyle w:val="Compact"/>
        <w:numPr>
          <w:ilvl w:val="0"/>
          <w:numId w:val="4"/>
        </w:numPr>
      </w:pPr>
      <w:r w:rsidRPr="00A9043B">
        <w:t>Objects in collections should have registered data types. The specification supports a field to store data types, but does not make them mandatory or require a specific format. It is recommended, however, to align with the RDA recommendation on Data Type Registries</w:t>
      </w:r>
      <w:r w:rsidR="005D4965">
        <w:t xml:space="preserve"> </w:t>
      </w:r>
      <w:sdt>
        <w:sdtPr>
          <w:id w:val="-1791823622"/>
          <w:citation/>
        </w:sdtPr>
        <w:sdtEndPr/>
        <w:sdtContent>
          <w:r w:rsidR="005D4965">
            <w:fldChar w:fldCharType="begin"/>
          </w:r>
          <w:r w:rsidR="005D4965">
            <w:instrText xml:space="preserve">CITATION DTR \l 1031 </w:instrText>
          </w:r>
          <w:r w:rsidR="005D4965">
            <w:fldChar w:fldCharType="separate"/>
          </w:r>
          <w:r w:rsidR="005D4965" w:rsidRPr="005D4965">
            <w:rPr>
              <w:noProof/>
            </w:rPr>
            <w:t>[2]</w:t>
          </w:r>
          <w:r w:rsidR="005D4965">
            <w:fldChar w:fldCharType="end"/>
          </w:r>
        </w:sdtContent>
      </w:sdt>
      <w:r w:rsidRPr="00A9043B">
        <w:t>.</w:t>
      </w:r>
    </w:p>
    <w:p w:rsidR="000E41B1" w:rsidRPr="00A9043B" w:rsidRDefault="00663640">
      <w:pPr>
        <w:pStyle w:val="Compact"/>
        <w:numPr>
          <w:ilvl w:val="0"/>
          <w:numId w:val="4"/>
        </w:numPr>
      </w:pPr>
      <w:r w:rsidRPr="00A9043B">
        <w:t>Collection service providers should offer a listener/subscription model for collection change events. This was discussed and deemed quite valuable for advanced use cases, but introduces a level of complexity that was considered out of scope for the general specification.</w:t>
      </w:r>
    </w:p>
    <w:p w:rsidR="000E41B1" w:rsidRPr="00A9043B" w:rsidRDefault="00663640">
      <w:pPr>
        <w:pStyle w:val="Compact"/>
        <w:numPr>
          <w:ilvl w:val="0"/>
          <w:numId w:val="4"/>
        </w:numPr>
      </w:pPr>
      <w:r w:rsidRPr="00A9043B">
        <w:t xml:space="preserve">Some elements in a collection may not be named explicitly, but rather given implicitly through a generation rule. Such </w:t>
      </w:r>
      <w:r w:rsidRPr="00A9043B">
        <w:rPr>
          <w:i/>
        </w:rPr>
        <w:t>rule-based collections</w:t>
      </w:r>
      <w:r w:rsidRPr="00A9043B">
        <w:t xml:space="preserve"> were discussed and considered interesting as they offer a significantly different approach to collection management, more akin to dynamic database views. A rule-based collection could, for example, contain all objects that are of a specific data type, and thus extend by definition also to future objects of such type. However, the actual implementation of such a collection service is more complex than for descriptive </w:t>
      </w:r>
      <w:r w:rsidRPr="00A9043B">
        <w:lastRenderedPageBreak/>
        <w:t>collections, and it remained unclear how the rules and resulting mechanisms would be specified in an API and conceptually described in a solid way.</w:t>
      </w:r>
    </w:p>
    <w:p w:rsidR="000E41B1" w:rsidRPr="00A9043B" w:rsidRDefault="00663640">
      <w:pPr>
        <w:pStyle w:val="berschrift3"/>
      </w:pPr>
      <w:bookmarkStart w:id="9" w:name="implementation-and-extensibility"/>
      <w:bookmarkStart w:id="10" w:name="_Toc495498757"/>
      <w:bookmarkEnd w:id="9"/>
      <w:r w:rsidRPr="00A9043B">
        <w:t>2.1 Implementation and Extensibility</w:t>
      </w:r>
      <w:bookmarkEnd w:id="10"/>
    </w:p>
    <w:p w:rsidR="000E41B1" w:rsidRPr="00A9043B" w:rsidRDefault="00663640">
      <w:pPr>
        <w:pStyle w:val="FirstParagraph"/>
      </w:pPr>
      <w:r w:rsidRPr="00A9043B">
        <w:t>In addition to the functional requirements, we need to consider that implementation and extensibility requirements will vary across deployments. The API for operating against a collection should be consistent, but it must be possible for the way in which that API is implemented, as well as for the scope of the operations supported by the API, to be variable.</w:t>
      </w:r>
    </w:p>
    <w:p w:rsidR="000E41B1" w:rsidRPr="00A9043B" w:rsidRDefault="00663640">
      <w:pPr>
        <w:pStyle w:val="Textkrper"/>
      </w:pPr>
      <w:r w:rsidRPr="00A9043B">
        <w:t>This variability needs to be present and supported on multiple different levels: the functionality offered by the service, and the functionality implicit in a collection itself. In both cases, the variations must be explicitly expressed via the data model and machine-discoverable with API operations.</w:t>
      </w:r>
    </w:p>
    <w:p w:rsidR="000E41B1" w:rsidRPr="00A9043B" w:rsidRDefault="00663640">
      <w:pPr>
        <w:pStyle w:val="berschrift4"/>
      </w:pPr>
      <w:bookmarkStart w:id="11" w:name="service-features"/>
      <w:bookmarkEnd w:id="11"/>
      <w:r w:rsidRPr="00A9043B">
        <w:t>2.1.1 Service Features</w:t>
      </w:r>
    </w:p>
    <w:p w:rsidR="000E41B1" w:rsidRPr="00A9043B" w:rsidRDefault="00663640">
      <w:pPr>
        <w:pStyle w:val="FirstParagraph"/>
      </w:pPr>
      <w:r w:rsidRPr="00A9043B">
        <w:t>Implementations of the Collection Service may vary in the features they offer. We have identified the following service-level capabilities which should be possible, but not required, of implementations:</w:t>
      </w:r>
    </w:p>
    <w:p w:rsidR="000E41B1" w:rsidRPr="00A9043B" w:rsidRDefault="00663640">
      <w:pPr>
        <w:pStyle w:val="Compact"/>
        <w:numPr>
          <w:ilvl w:val="0"/>
          <w:numId w:val="5"/>
        </w:numPr>
      </w:pPr>
      <w:r w:rsidRPr="00A9043B">
        <w:t>assignment of PIDs to new collections</w:t>
      </w:r>
    </w:p>
    <w:p w:rsidR="00341C5A" w:rsidRDefault="00663640">
      <w:pPr>
        <w:pStyle w:val="Compact"/>
        <w:numPr>
          <w:ilvl w:val="0"/>
          <w:numId w:val="5"/>
        </w:numPr>
      </w:pPr>
      <w:r w:rsidRPr="00A9043B">
        <w:t xml:space="preserve">enforcement of access restrictions on collections </w:t>
      </w:r>
    </w:p>
    <w:p w:rsidR="000E41B1" w:rsidRPr="00A9043B" w:rsidRDefault="00663640">
      <w:pPr>
        <w:pStyle w:val="Compact"/>
        <w:numPr>
          <w:ilvl w:val="0"/>
          <w:numId w:val="5"/>
        </w:numPr>
      </w:pPr>
      <w:r w:rsidRPr="00A9043B">
        <w:t xml:space="preserve"> support for paginated requests</w:t>
      </w:r>
    </w:p>
    <w:p w:rsidR="000E41B1" w:rsidRPr="00A9043B" w:rsidRDefault="00663640">
      <w:pPr>
        <w:pStyle w:val="Compact"/>
        <w:numPr>
          <w:ilvl w:val="0"/>
          <w:numId w:val="5"/>
        </w:numPr>
      </w:pPr>
      <w:r w:rsidRPr="00A9043B">
        <w:t>support for asynchronous actions</w:t>
      </w:r>
    </w:p>
    <w:p w:rsidR="000E41B1" w:rsidRPr="00A9043B" w:rsidRDefault="00663640">
      <w:pPr>
        <w:pStyle w:val="Compact"/>
        <w:numPr>
          <w:ilvl w:val="0"/>
          <w:numId w:val="5"/>
        </w:numPr>
      </w:pPr>
      <w:r w:rsidRPr="00A9043B">
        <w:t>automatic generation of new collections from existing collections based upon pre-defined rules</w:t>
      </w:r>
    </w:p>
    <w:p w:rsidR="000E41B1" w:rsidRPr="00A9043B" w:rsidRDefault="00663640">
      <w:pPr>
        <w:pStyle w:val="Compact"/>
        <w:numPr>
          <w:ilvl w:val="0"/>
          <w:numId w:val="5"/>
        </w:numPr>
      </w:pPr>
      <w:r w:rsidRPr="00A9043B">
        <w:t>expansion of recursive collections (and limits of that expansion)</w:t>
      </w:r>
    </w:p>
    <w:p w:rsidR="000E41B1" w:rsidRPr="00A9043B" w:rsidRDefault="00663640">
      <w:pPr>
        <w:pStyle w:val="Compact"/>
        <w:numPr>
          <w:ilvl w:val="0"/>
          <w:numId w:val="5"/>
        </w:numPr>
      </w:pPr>
      <w:r w:rsidRPr="00A9043B">
        <w:t>support for collection versioning</w:t>
      </w:r>
    </w:p>
    <w:p w:rsidR="000E41B1" w:rsidRPr="00A9043B" w:rsidRDefault="00663640">
      <w:pPr>
        <w:pStyle w:val="Compact"/>
        <w:numPr>
          <w:ilvl w:val="0"/>
          <w:numId w:val="5"/>
        </w:numPr>
      </w:pPr>
      <w:r w:rsidRPr="00A9043B">
        <w:t>restriction and expansion of the supported set-based c</w:t>
      </w:r>
      <w:bookmarkStart w:id="12" w:name="_GoBack"/>
      <w:bookmarkEnd w:id="12"/>
      <w:r w:rsidRPr="00A9043B">
        <w:t>ollection operations</w:t>
      </w:r>
    </w:p>
    <w:p w:rsidR="000E41B1" w:rsidRPr="00A9043B" w:rsidRDefault="00663640">
      <w:pPr>
        <w:pStyle w:val="Compact"/>
        <w:numPr>
          <w:ilvl w:val="0"/>
          <w:numId w:val="5"/>
        </w:numPr>
      </w:pPr>
      <w:r w:rsidRPr="00A9043B">
        <w:t>restriction and expansion of the supported collection model types</w:t>
      </w:r>
    </w:p>
    <w:p w:rsidR="000E41B1" w:rsidRPr="00A9043B" w:rsidRDefault="00663640">
      <w:pPr>
        <w:pStyle w:val="berschrift4"/>
      </w:pPr>
      <w:bookmarkStart w:id="13" w:name="collection-capabilities"/>
      <w:bookmarkEnd w:id="13"/>
      <w:r w:rsidRPr="00A9043B">
        <w:t>2.1.2 Collection Capabilities</w:t>
      </w:r>
    </w:p>
    <w:p w:rsidR="000E41B1" w:rsidRPr="00A9043B" w:rsidRDefault="00663640">
      <w:pPr>
        <w:pStyle w:val="FirstParagraph"/>
      </w:pPr>
      <w:r w:rsidRPr="00A9043B">
        <w:t>Collection capabilities are those properties of any given collection which may impact the actions that are possible for that collection. This metadata is essential for working with a collection and must therefore be easily accessible by an implementation.</w:t>
      </w:r>
    </w:p>
    <w:p w:rsidR="000E41B1" w:rsidRPr="00A9043B" w:rsidRDefault="00663640">
      <w:pPr>
        <w:pStyle w:val="Textkrper"/>
      </w:pPr>
      <w:r w:rsidRPr="00A9043B">
        <w:t>We have identified the following collection capabilities which may impact how a producer or consumer operates on and with the collection and its contents:</w:t>
      </w:r>
    </w:p>
    <w:p w:rsidR="000E41B1" w:rsidRPr="00A9043B" w:rsidRDefault="00663640" w:rsidP="00341C5A">
      <w:pPr>
        <w:pStyle w:val="Compact"/>
        <w:numPr>
          <w:ilvl w:val="0"/>
          <w:numId w:val="23"/>
        </w:numPr>
      </w:pPr>
      <w:r w:rsidRPr="00A9043B">
        <w:t>whether or not member items have an implicit ordering</w:t>
      </w:r>
    </w:p>
    <w:p w:rsidR="000E41B1" w:rsidRPr="00A9043B" w:rsidRDefault="00663640" w:rsidP="00341C5A">
      <w:pPr>
        <w:pStyle w:val="Compact"/>
        <w:numPr>
          <w:ilvl w:val="0"/>
          <w:numId w:val="23"/>
        </w:numPr>
      </w:pPr>
      <w:r w:rsidRPr="00A9043B">
        <w:t>if ordered, where new items are inserted in that order</w:t>
      </w:r>
    </w:p>
    <w:p w:rsidR="000E41B1" w:rsidRPr="00A9043B" w:rsidRDefault="00663640" w:rsidP="00341C5A">
      <w:pPr>
        <w:pStyle w:val="Compact"/>
        <w:numPr>
          <w:ilvl w:val="0"/>
          <w:numId w:val="23"/>
        </w:numPr>
      </w:pPr>
      <w:r w:rsidRPr="00A9043B">
        <w:t>whether member items can assume specific roles with respect to the collection (e.g. such as becoming a 'default' item)</w:t>
      </w:r>
    </w:p>
    <w:p w:rsidR="000E41B1" w:rsidRPr="00A9043B" w:rsidRDefault="00663640" w:rsidP="00341C5A">
      <w:pPr>
        <w:pStyle w:val="Compact"/>
        <w:numPr>
          <w:ilvl w:val="0"/>
          <w:numId w:val="23"/>
        </w:numPr>
      </w:pPr>
      <w:r w:rsidRPr="00A9043B">
        <w:t>whether collection membership is static or mutable</w:t>
      </w:r>
    </w:p>
    <w:p w:rsidR="000E41B1" w:rsidRPr="00A9043B" w:rsidRDefault="00663640" w:rsidP="00341C5A">
      <w:pPr>
        <w:pStyle w:val="Compact"/>
        <w:numPr>
          <w:ilvl w:val="0"/>
          <w:numId w:val="23"/>
        </w:numPr>
      </w:pPr>
      <w:r w:rsidRPr="00A9043B">
        <w:t>whether collection metadata is static or mutable</w:t>
      </w:r>
    </w:p>
    <w:p w:rsidR="000E41B1" w:rsidRPr="00A9043B" w:rsidRDefault="00663640" w:rsidP="00341C5A">
      <w:pPr>
        <w:pStyle w:val="Compact"/>
        <w:numPr>
          <w:ilvl w:val="0"/>
          <w:numId w:val="23"/>
        </w:numPr>
      </w:pPr>
      <w:r w:rsidRPr="00A9043B">
        <w:t>whether member items are restricted to a specific data type</w:t>
      </w:r>
    </w:p>
    <w:p w:rsidR="000E41B1" w:rsidRPr="00A9043B" w:rsidRDefault="00663640" w:rsidP="00341C5A">
      <w:pPr>
        <w:pStyle w:val="Compact"/>
        <w:numPr>
          <w:ilvl w:val="0"/>
          <w:numId w:val="23"/>
        </w:numPr>
      </w:pPr>
      <w:r w:rsidRPr="00A9043B">
        <w:lastRenderedPageBreak/>
        <w:t>whether a maximum number of a members items is imposed</w:t>
      </w:r>
    </w:p>
    <w:p w:rsidR="000E41B1" w:rsidRPr="00A9043B" w:rsidRDefault="00663640">
      <w:pPr>
        <w:pStyle w:val="berschrift4"/>
      </w:pPr>
      <w:bookmarkStart w:id="14" w:name="example"/>
      <w:bookmarkEnd w:id="14"/>
      <w:r w:rsidRPr="00A9043B">
        <w:t>2.1.3 Example</w:t>
      </w:r>
    </w:p>
    <w:p w:rsidR="000E41B1" w:rsidRPr="00A9043B" w:rsidRDefault="00663640">
      <w:pPr>
        <w:pStyle w:val="FirstParagraph"/>
      </w:pPr>
      <w:r w:rsidRPr="00A9043B">
        <w:t xml:space="preserve">As one example of how the service features and collection capabilities might be applied, it should not be required for every implementation to build upon the PID Types API and the Data Types Registry. But in case these are supported, possible "allowed actions" that could be enforced would be that the collection only supports items </w:t>
      </w:r>
      <w:r w:rsidR="006D5510">
        <w:t xml:space="preserve">which </w:t>
      </w:r>
      <w:r w:rsidRPr="00A9043B">
        <w:t>are of a specific data type X, as expressed by a type ID, or which, in addition, conform to a specific PIT profile (which requires a concrete minimal set of metadata to be included with the item).</w:t>
      </w:r>
    </w:p>
    <w:p w:rsidR="000E41B1" w:rsidRPr="00A9043B" w:rsidRDefault="00663640">
      <w:pPr>
        <w:pStyle w:val="berschrift2"/>
      </w:pPr>
      <w:bookmarkStart w:id="15" w:name="definitions"/>
      <w:bookmarkStart w:id="16" w:name="_Toc495498758"/>
      <w:bookmarkEnd w:id="15"/>
      <w:r w:rsidRPr="00A9043B">
        <w:t>3. Definitions</w:t>
      </w:r>
      <w:bookmarkEnd w:id="16"/>
    </w:p>
    <w:p w:rsidR="000E41B1" w:rsidRPr="00A9043B" w:rsidRDefault="00663640">
      <w:pPr>
        <w:pStyle w:val="FirstParagraph"/>
      </w:pPr>
      <w:r w:rsidRPr="00A9043B">
        <w:t>A first coarse-grained definition of a collection is as following, taken from the RDA Data Foundation and Terminology Interest Group's term definition tool</w:t>
      </w:r>
      <w:r w:rsidR="00A9043B">
        <w:rPr>
          <w:rStyle w:val="Funotenzeichen"/>
        </w:rPr>
        <w:footnoteReference w:id="5"/>
      </w:r>
      <w:r w:rsidRPr="00A9043B">
        <w:t>: A collection is a digital object which bears a unique identifier and consists of a finite number of digital object identifiers and metadata associated with each referenced identifier.</w:t>
      </w:r>
    </w:p>
    <w:p w:rsidR="000E41B1" w:rsidRPr="00A9043B" w:rsidRDefault="00663640">
      <w:pPr>
        <w:pStyle w:val="Textkrper"/>
      </w:pPr>
      <w:r w:rsidRPr="00A9043B">
        <w:t>Informally, we refer to the elements referenced in a collection through identifiers as the collection’s content. The elements are digital objects, and collections are digital objects themselves. Elements that are other collections are called sub</w:t>
      </w:r>
      <w:r w:rsidR="00E114A2">
        <w:t>-</w:t>
      </w:r>
      <w:r w:rsidRPr="00A9043B">
        <w:t>collections of the given collection. A collection and its sub</w:t>
      </w:r>
      <w:r w:rsidR="00E114A2">
        <w:t>-</w:t>
      </w:r>
      <w:r w:rsidRPr="00A9043B">
        <w:t>collections define a graph. A collection is finite, if the set of identifiers generated by iteratively resolving its sub</w:t>
      </w:r>
      <w:r w:rsidR="00E114A2">
        <w:t>-</w:t>
      </w:r>
      <w:r w:rsidRPr="00A9043B">
        <w:t>collections is finite, i.e., if the graph has a finite number of nodes. Infinite collections may therefore exist in theory, but are too hard to manage in practice and therefore considered to be out of scope here.</w:t>
      </w:r>
    </w:p>
    <w:p w:rsidR="000E41B1" w:rsidRPr="00A9043B" w:rsidRDefault="00663640">
      <w:pPr>
        <w:pStyle w:val="Textkrper"/>
      </w:pPr>
      <w:r w:rsidRPr="00A9043B">
        <w:t>A collection’s elements may be arranged in a particular form, including unordered (set) and ordered (list) form. Ordered form may be useful to describe inherent semantics of a collection, for instance, to arrange subsequent versions of a digital object in order or capture a strict order of slices of a time series.</w:t>
      </w:r>
    </w:p>
    <w:p w:rsidR="000E41B1" w:rsidRPr="00A9043B" w:rsidRDefault="00663640">
      <w:pPr>
        <w:pStyle w:val="berschrift3"/>
      </w:pPr>
      <w:bookmarkStart w:id="17" w:name="fine-grained-collection-definition"/>
      <w:bookmarkStart w:id="18" w:name="_Toc495498759"/>
      <w:bookmarkEnd w:id="17"/>
      <w:r w:rsidRPr="00A9043B">
        <w:t>3.1 Fine grained collection definition</w:t>
      </w:r>
      <w:bookmarkEnd w:id="18"/>
    </w:p>
    <w:p w:rsidR="000E41B1" w:rsidRPr="00A9043B" w:rsidRDefault="00663640">
      <w:pPr>
        <w:pStyle w:val="FirstParagraph"/>
      </w:pPr>
      <w:r w:rsidRPr="00A9043B">
        <w:t>We define the following elements within the scope of what we consider collections, with a direct connection to how the Collection API is structured:</w:t>
      </w:r>
    </w:p>
    <w:p w:rsidR="000E41B1" w:rsidRPr="00A9043B" w:rsidRDefault="00663640">
      <w:pPr>
        <w:pStyle w:val="Textkrper"/>
      </w:pPr>
      <w:r w:rsidRPr="00A9043B">
        <w:t xml:space="preserve">A </w:t>
      </w:r>
      <w:r w:rsidRPr="00A9043B">
        <w:rPr>
          <w:b/>
        </w:rPr>
        <w:t>collection</w:t>
      </w:r>
      <w:r w:rsidRPr="00A9043B">
        <w:t xml:space="preserve"> is a 4-tuple of an identifier, capabilities, collection properties, and membership.</w:t>
      </w:r>
    </w:p>
    <w:p w:rsidR="000E41B1" w:rsidRPr="00A9043B" w:rsidRDefault="00663640">
      <w:pPr>
        <w:pStyle w:val="Textkrper"/>
      </w:pPr>
      <w:r w:rsidRPr="00A9043B">
        <w:t xml:space="preserve">A </w:t>
      </w:r>
      <w:r w:rsidRPr="00A9043B">
        <w:rPr>
          <w:b/>
        </w:rPr>
        <w:t>Collection Identifier</w:t>
      </w:r>
      <w:r w:rsidRPr="00A9043B">
        <w:t xml:space="preserve"> is a globally registered, persistent and unique identifier. No specific identifier system is required, however.</w:t>
      </w:r>
    </w:p>
    <w:p w:rsidR="00A9043B" w:rsidRDefault="00663640" w:rsidP="00A9043B">
      <w:pPr>
        <w:pStyle w:val="Textkrper"/>
      </w:pPr>
      <w:r w:rsidRPr="00A9043B">
        <w:rPr>
          <w:b/>
        </w:rPr>
        <w:t>Collection Capabilities</w:t>
      </w:r>
      <w:r w:rsidRPr="00A9043B">
        <w:t xml:space="preserve"> fully comprise the set of actions that are supported by it. Actions may affect collection properties or membership. </w:t>
      </w:r>
    </w:p>
    <w:p w:rsidR="000E41B1" w:rsidRPr="00A9043B" w:rsidRDefault="00663640" w:rsidP="00A9043B">
      <w:pPr>
        <w:pStyle w:val="Textkrper"/>
        <w:ind w:left="720"/>
      </w:pPr>
      <w:r w:rsidRPr="00A9043B">
        <w:rPr>
          <w:i/>
        </w:rPr>
        <w:lastRenderedPageBreak/>
        <w:t>Remark</w:t>
      </w:r>
      <w:r w:rsidRPr="00A9043B">
        <w:t>: (1) An external agent may provide more actions than are in a collection's capabilities, e.g. more sophisticated composite actions or actions across multiple collections. (2) An agent submits a capability request to a collection to retrieve the action set.</w:t>
      </w:r>
    </w:p>
    <w:p w:rsidR="00663640" w:rsidRPr="00A9043B" w:rsidRDefault="00663640" w:rsidP="00663640">
      <w:pPr>
        <w:pStyle w:val="Textkrper"/>
      </w:pPr>
      <w:r w:rsidRPr="00A9043B">
        <w:rPr>
          <w:b/>
        </w:rPr>
        <w:t>Collection properties</w:t>
      </w:r>
      <w:r w:rsidRPr="00A9043B">
        <w:t xml:space="preserve"> comprise essential metadata regarding the collection, </w:t>
      </w:r>
      <w:proofErr w:type="gramStart"/>
      <w:r w:rsidRPr="00A9043B">
        <w:t>who</w:t>
      </w:r>
      <w:proofErr w:type="gramEnd"/>
      <w:r w:rsidRPr="00A9043B">
        <w:t xml:space="preserve"> have a primarily informative purpose, whereas collection capabilities determine the possible actions on a collection. </w:t>
      </w:r>
    </w:p>
    <w:p w:rsidR="000E41B1" w:rsidRPr="00A9043B" w:rsidRDefault="00663640" w:rsidP="00663640">
      <w:pPr>
        <w:pStyle w:val="Textkrper"/>
        <w:ind w:left="720"/>
      </w:pPr>
      <w:r w:rsidRPr="00A9043B">
        <w:rPr>
          <w:i/>
        </w:rPr>
        <w:t>Examples:</w:t>
      </w:r>
      <w:r w:rsidRPr="00A9043B">
        <w:t xml:space="preserve"> General collection state information such as its creation date, ownership and license, description, possible relations to other collections, like parent collections, or a pointer to a more sophisticated description ontology.</w:t>
      </w:r>
    </w:p>
    <w:p w:rsidR="000E41B1" w:rsidRPr="00A9043B" w:rsidRDefault="00663640">
      <w:pPr>
        <w:pStyle w:val="Textkrper"/>
      </w:pPr>
      <w:r w:rsidRPr="00A9043B">
        <w:t xml:space="preserve">The </w:t>
      </w:r>
      <w:r w:rsidRPr="00A9043B">
        <w:rPr>
          <w:b/>
        </w:rPr>
        <w:t>collection membership</w:t>
      </w:r>
      <w:r w:rsidRPr="00A9043B">
        <w:t xml:space="preserve"> is a finite multiset of collection members. Collection membership may either be defined explicitly or implicitly through a generation rule.</w:t>
      </w:r>
    </w:p>
    <w:p w:rsidR="000E41B1" w:rsidRPr="00A9043B" w:rsidRDefault="00663640">
      <w:pPr>
        <w:pStyle w:val="Textkrper"/>
      </w:pPr>
      <w:r w:rsidRPr="00A9043B">
        <w:t xml:space="preserve">A </w:t>
      </w:r>
      <w:r w:rsidRPr="00A9043B">
        <w:rPr>
          <w:b/>
        </w:rPr>
        <w:t>collection member entry</w:t>
      </w:r>
      <w:r w:rsidRPr="00A9043B">
        <w:t xml:space="preserve"> consists of a member identifier and multiple member properties, which are further subdivided into general properties (the member's location, description, data type and ontology) as well as multiple </w:t>
      </w:r>
      <w:r w:rsidRPr="00A9043B">
        <w:rPr>
          <w:b/>
        </w:rPr>
        <w:t>mapping properties</w:t>
      </w:r>
      <w:r w:rsidRPr="00A9043B">
        <w:t>, which are member metadata only valid in the context of the particular collection such as member role, index, and timestamps for when the member was added or updated within the collection. Note that a collection can become a member of another collection by adding it to it, referencing the sub</w:t>
      </w:r>
      <w:r w:rsidR="00E114A2">
        <w:t>-</w:t>
      </w:r>
      <w:r w:rsidRPr="00A9043B">
        <w:t xml:space="preserve">collection's identifier. If the collection member is not a collection itself, we call it a </w:t>
      </w:r>
      <w:r w:rsidRPr="00A9043B">
        <w:rPr>
          <w:b/>
        </w:rPr>
        <w:t>collection leaf</w:t>
      </w:r>
      <w:r w:rsidRPr="00A9043B">
        <w:t>.</w:t>
      </w:r>
    </w:p>
    <w:p w:rsidR="000E41B1" w:rsidRPr="00A9043B" w:rsidRDefault="00663640">
      <w:pPr>
        <w:pStyle w:val="Textkrper"/>
      </w:pPr>
      <w:r w:rsidRPr="00A9043B">
        <w:t>The following figure illustrates the overall structure of these various elements.</w:t>
      </w:r>
    </w:p>
    <w:p w:rsidR="000E41B1" w:rsidRPr="00A9043B" w:rsidRDefault="00663640" w:rsidP="000375F1">
      <w:pPr>
        <w:pStyle w:val="Beschriftung"/>
      </w:pPr>
      <w:r w:rsidRPr="00A9043B">
        <w:rPr>
          <w:noProof/>
          <w:lang w:val="de-DE" w:eastAsia="de-DE"/>
        </w:rPr>
        <w:drawing>
          <wp:anchor distT="0" distB="0" distL="114300" distR="114300" simplePos="0" relativeHeight="251658240" behindDoc="0" locked="0" layoutInCell="1" allowOverlap="1" wp14:anchorId="36B24804" wp14:editId="7081A4A8">
            <wp:simplePos x="0" y="0"/>
            <wp:positionH relativeFrom="column">
              <wp:posOffset>-635</wp:posOffset>
            </wp:positionH>
            <wp:positionV relativeFrom="paragraph">
              <wp:posOffset>1905</wp:posOffset>
            </wp:positionV>
            <wp:extent cx="5334000" cy="1124585"/>
            <wp:effectExtent l="0" t="0" r="0" b="0"/>
            <wp:wrapTopAndBottom/>
            <wp:docPr id="2" name="Picture" descr="Collection definitions hierarchy"/>
            <wp:cNvGraphicFramePr/>
            <a:graphic xmlns:a="http://schemas.openxmlformats.org/drawingml/2006/main">
              <a:graphicData uri="http://schemas.openxmlformats.org/drawingml/2006/picture">
                <pic:pic xmlns:pic="http://schemas.openxmlformats.org/drawingml/2006/picture">
                  <pic:nvPicPr>
                    <pic:cNvPr id="0" name="Picture" descr="collection-definitions-hierarchy.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4000" cy="11245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A9043B">
        <w:t xml:space="preserve"> Figure 1: The collection definitions hierarchy expresses the general model for a collection.</w:t>
      </w:r>
    </w:p>
    <w:p w:rsidR="000E41B1" w:rsidRPr="00A9043B" w:rsidRDefault="00663640">
      <w:pPr>
        <w:pStyle w:val="Textkrper"/>
      </w:pPr>
      <w:r w:rsidRPr="00A9043B">
        <w:t xml:space="preserve">As membership is a multiset, multiple membership of identical items is possible, which can be of practical relevance in ordered collections, for instance. The notion of </w:t>
      </w:r>
      <w:r w:rsidRPr="00A9043B">
        <w:rPr>
          <w:i/>
        </w:rPr>
        <w:t>mapping</w:t>
      </w:r>
      <w:r w:rsidRPr="00A9043B">
        <w:t xml:space="preserve"> properties originates in the idea that there is an inherent mapping function that points from membership to mapping metadata elements. This function is injective, as multiple items can be related to the same metadata.</w:t>
      </w:r>
    </w:p>
    <w:p w:rsidR="000E41B1" w:rsidRPr="00A9043B" w:rsidRDefault="00663640">
      <w:pPr>
        <w:pStyle w:val="Textkrper"/>
      </w:pPr>
      <w:r w:rsidRPr="00A9043B">
        <w:t xml:space="preserve">In addition to the definitions listed above that comprise the structure that is also reflected in the API, we can also take a conceptual viewpoint focused on what comprises the collection's dynamic state and internal mapping </w:t>
      </w:r>
      <w:proofErr w:type="gramStart"/>
      <w:r w:rsidRPr="00A9043B">
        <w:t>relations.</w:t>
      </w:r>
      <w:proofErr w:type="gramEnd"/>
      <w:r w:rsidRPr="00A9043B">
        <w:t xml:space="preserve"> </w:t>
      </w:r>
      <w:proofErr w:type="gramStart"/>
      <w:r w:rsidRPr="00A9043B">
        <w:t>This results</w:t>
      </w:r>
      <w:proofErr w:type="gramEnd"/>
      <w:r w:rsidRPr="00A9043B">
        <w:t xml:space="preserve"> in an alternative approach to structuring, which may help to understand the concept and is captured in the following two brief definitions: (1) the </w:t>
      </w:r>
      <w:r w:rsidRPr="00A9043B">
        <w:rPr>
          <w:b/>
        </w:rPr>
        <w:t>collection state</w:t>
      </w:r>
      <w:r w:rsidRPr="00A9043B">
        <w:t xml:space="preserve"> is defined as the 3-tuple of collection membership, collection capabilities and collection metadata; and (2) the </w:t>
      </w:r>
      <w:r w:rsidRPr="00A9043B">
        <w:rPr>
          <w:b/>
        </w:rPr>
        <w:t>collection metadata</w:t>
      </w:r>
      <w:r w:rsidRPr="00A9043B">
        <w:t xml:space="preserve"> comprises the collection properties, all member mapping metadata and the mapping function.</w:t>
      </w:r>
    </w:p>
    <w:p w:rsidR="000E41B1" w:rsidRPr="00A9043B" w:rsidRDefault="00663640">
      <w:pPr>
        <w:pStyle w:val="berschrift2"/>
      </w:pPr>
      <w:bookmarkStart w:id="19" w:name="use-cases"/>
      <w:bookmarkStart w:id="20" w:name="_Toc495498760"/>
      <w:bookmarkEnd w:id="19"/>
      <w:r w:rsidRPr="00A9043B">
        <w:lastRenderedPageBreak/>
        <w:t>4. Use Cases</w:t>
      </w:r>
      <w:bookmarkEnd w:id="20"/>
    </w:p>
    <w:p w:rsidR="000E41B1" w:rsidRPr="00A9043B" w:rsidRDefault="00663640">
      <w:pPr>
        <w:pStyle w:val="FirstParagraph"/>
      </w:pPr>
      <w:r w:rsidRPr="00A9043B">
        <w:t>Throughout the life of the RDA Working Group, use cases from multiple disciplines were discussed and analyzed for their potential of applying the common Collections API and relevant requirements. Out of the many use cases that were considered, the following three use cases are described in more detail in Appendix A:</w:t>
      </w:r>
    </w:p>
    <w:p w:rsidR="000E41B1" w:rsidRPr="00A9043B" w:rsidRDefault="00663640">
      <w:pPr>
        <w:pStyle w:val="Compact"/>
        <w:numPr>
          <w:ilvl w:val="0"/>
          <w:numId w:val="7"/>
        </w:numPr>
      </w:pPr>
      <w:proofErr w:type="spellStart"/>
      <w:r w:rsidRPr="00A9043B">
        <w:rPr>
          <w:b/>
        </w:rPr>
        <w:t>Perseids</w:t>
      </w:r>
      <w:proofErr w:type="spellEnd"/>
      <w:r w:rsidRPr="00A9043B">
        <w:rPr>
          <w:b/>
        </w:rPr>
        <w:t xml:space="preserve"> data management</w:t>
      </w:r>
      <w:r w:rsidRPr="00A9043B">
        <w:t>, where collections are a key part of the data model and a systematic application of the specification enables transparent workflows and efficient management across the publication lifecycle</w:t>
      </w:r>
    </w:p>
    <w:p w:rsidR="000E41B1" w:rsidRPr="00A9043B" w:rsidRDefault="00663640">
      <w:pPr>
        <w:pStyle w:val="Compact"/>
        <w:numPr>
          <w:ilvl w:val="0"/>
          <w:numId w:val="7"/>
        </w:numPr>
      </w:pPr>
      <w:r w:rsidRPr="00A9043B">
        <w:rPr>
          <w:b/>
        </w:rPr>
        <w:t>GEOFON seismological data management</w:t>
      </w:r>
      <w:r w:rsidRPr="00A9043B">
        <w:t>, where the use of collections can address storage and reproducibility issues posed by complex data requests</w:t>
      </w:r>
    </w:p>
    <w:p w:rsidR="000E41B1" w:rsidRPr="00A9043B" w:rsidRDefault="00663640">
      <w:pPr>
        <w:pStyle w:val="Compact"/>
        <w:numPr>
          <w:ilvl w:val="0"/>
          <w:numId w:val="7"/>
        </w:numPr>
      </w:pPr>
      <w:r w:rsidRPr="00A9043B">
        <w:rPr>
          <w:b/>
        </w:rPr>
        <w:t>DKRZ climate data management</w:t>
      </w:r>
      <w:r w:rsidRPr="00A9043B">
        <w:t>, where collections give a unified structure to aggregated data products and can help with reproducibility and provenance concerns as part of data processing workflows</w:t>
      </w:r>
    </w:p>
    <w:p w:rsidR="000E41B1" w:rsidRPr="00A9043B" w:rsidRDefault="00663640">
      <w:pPr>
        <w:pStyle w:val="berschrift2"/>
      </w:pPr>
      <w:bookmarkStart w:id="21" w:name="additional-collection-operations"/>
      <w:bookmarkStart w:id="22" w:name="_Toc495498761"/>
      <w:bookmarkEnd w:id="21"/>
      <w:r w:rsidRPr="00A9043B">
        <w:t>5. Additional collection operations</w:t>
      </w:r>
      <w:bookmarkEnd w:id="22"/>
    </w:p>
    <w:p w:rsidR="000E41B1" w:rsidRPr="00A9043B" w:rsidRDefault="00663640">
      <w:pPr>
        <w:pStyle w:val="FirstParagraph"/>
      </w:pPr>
      <w:r w:rsidRPr="00A9043B">
        <w:t xml:space="preserve">As explained until now, the conceptual model for collections and the Collection API specification are flexible enough to support a variety of usage scenarios. The specification expresses this flexibility through collection capabilities, properties and methods, which can be used quite freely. While the API specification aims to provide the most common operations on collections, some of the possible operations are only valid for specific </w:t>
      </w:r>
      <w:r w:rsidRPr="00A9043B">
        <w:rPr>
          <w:i/>
        </w:rPr>
        <w:t>collection models</w:t>
      </w:r>
      <w:r w:rsidRPr="00A9043B">
        <w:t>. A collection model is understood as a specific configuration of a collection through its capabilities or properties that restricts usage beyond these. An alternative interpretation that was also discussed within the group was that of traits related to trait-based programming, where the main point would be that such traits are not defined orthogonally to each other and that the combination of traits is a key aspect.</w:t>
      </w:r>
    </w:p>
    <w:p w:rsidR="000E41B1" w:rsidRPr="00A9043B" w:rsidRDefault="00663640">
      <w:pPr>
        <w:pStyle w:val="Textkrper"/>
      </w:pPr>
      <w:r w:rsidRPr="00A9043B">
        <w:t xml:space="preserve">By introducing these extended limits, additional operations become possible. These operations are listed in the descriptions below. The API specification defines capabilities and properties that together describe such models. However, the API specification does not describe the resulting additional operations as they were seen as exceeding the basic API scope, and should therefore be understood as suggestions to </w:t>
      </w:r>
      <w:r w:rsidR="00EA06E7" w:rsidRPr="00A9043B">
        <w:t>implementers</w:t>
      </w:r>
      <w:r w:rsidRPr="00A9043B">
        <w:t xml:space="preserve"> for further extensions.</w:t>
      </w:r>
    </w:p>
    <w:p w:rsidR="00663640" w:rsidRPr="00A9043B" w:rsidRDefault="00663640">
      <w:pPr>
        <w:pStyle w:val="Textkrper"/>
      </w:pPr>
      <w:r w:rsidRPr="00A9043B">
        <w:t xml:space="preserve">The following are some examples for collection models: </w:t>
      </w:r>
    </w:p>
    <w:p w:rsidR="00663640" w:rsidRPr="00A9043B" w:rsidRDefault="00663640" w:rsidP="00663640">
      <w:pPr>
        <w:pStyle w:val="Textkrper"/>
        <w:numPr>
          <w:ilvl w:val="0"/>
          <w:numId w:val="22"/>
        </w:numPr>
      </w:pPr>
      <w:r w:rsidRPr="00A9043B">
        <w:t xml:space="preserve">Ordered collection: If a collection is ordered, a </w:t>
      </w:r>
      <w:proofErr w:type="spellStart"/>
      <w:r w:rsidRPr="00A9043B">
        <w:rPr>
          <w:i/>
        </w:rPr>
        <w:t>getSlice</w:t>
      </w:r>
      <w:proofErr w:type="spellEnd"/>
      <w:r w:rsidRPr="00A9043B">
        <w:t xml:space="preserve"> operation can be introduced, with start and end index parameters. For a collection with modifiable membership, a </w:t>
      </w:r>
      <w:r w:rsidRPr="00A9043B">
        <w:rPr>
          <w:i/>
        </w:rPr>
        <w:t>replace</w:t>
      </w:r>
      <w:r w:rsidRPr="00A9043B">
        <w:t xml:space="preserve"> method with indexes may be useful. </w:t>
      </w:r>
    </w:p>
    <w:p w:rsidR="00663640" w:rsidRPr="00A9043B" w:rsidRDefault="00663640" w:rsidP="00663640">
      <w:pPr>
        <w:pStyle w:val="Textkrper"/>
        <w:numPr>
          <w:ilvl w:val="0"/>
          <w:numId w:val="22"/>
        </w:numPr>
      </w:pPr>
      <w:r w:rsidRPr="00A9043B">
        <w:t xml:space="preserve">Limited size collection: If a collection has a </w:t>
      </w:r>
      <w:proofErr w:type="spellStart"/>
      <w:r w:rsidRPr="00A9043B">
        <w:t>maxLength</w:t>
      </w:r>
      <w:proofErr w:type="spellEnd"/>
      <w:r w:rsidRPr="00A9043B">
        <w:t xml:space="preserve"> set in its properties, a </w:t>
      </w:r>
      <w:proofErr w:type="spellStart"/>
      <w:r w:rsidRPr="00A9043B">
        <w:rPr>
          <w:i/>
        </w:rPr>
        <w:t>calculateTotalSize</w:t>
      </w:r>
      <w:proofErr w:type="spellEnd"/>
      <w:r w:rsidRPr="00A9043B">
        <w:t xml:space="preserve"> operation becomes feasible. Note that such an operation could always be offered, even if </w:t>
      </w:r>
      <w:proofErr w:type="spellStart"/>
      <w:r w:rsidRPr="00A9043B">
        <w:t>maxLength</w:t>
      </w:r>
      <w:proofErr w:type="spellEnd"/>
      <w:r w:rsidRPr="00A9043B">
        <w:t xml:space="preserve"> is not set, but might be expensive. </w:t>
      </w:r>
    </w:p>
    <w:p w:rsidR="000E41B1" w:rsidRPr="00A9043B" w:rsidRDefault="00663640" w:rsidP="00663640">
      <w:pPr>
        <w:pStyle w:val="Textkrper"/>
        <w:numPr>
          <w:ilvl w:val="0"/>
          <w:numId w:val="22"/>
        </w:numPr>
      </w:pPr>
      <w:r w:rsidRPr="00A9043B">
        <w:t xml:space="preserve">Hierarchical collection: If a collection is finite and has member collection items, operations such as </w:t>
      </w:r>
      <w:proofErr w:type="spellStart"/>
      <w:r w:rsidRPr="00A9043B">
        <w:rPr>
          <w:i/>
        </w:rPr>
        <w:t>calculateMaximumDepth</w:t>
      </w:r>
      <w:proofErr w:type="spellEnd"/>
      <w:r w:rsidRPr="00A9043B">
        <w:t xml:space="preserve"> and </w:t>
      </w:r>
      <w:proofErr w:type="spellStart"/>
      <w:r w:rsidRPr="00A9043B">
        <w:rPr>
          <w:i/>
        </w:rPr>
        <w:t>calculateNumberOfDirectChildren</w:t>
      </w:r>
      <w:proofErr w:type="spellEnd"/>
      <w:r w:rsidRPr="00A9043B">
        <w:t xml:space="preserve"> are possible.</w:t>
      </w:r>
    </w:p>
    <w:p w:rsidR="000E41B1" w:rsidRPr="00A9043B" w:rsidRDefault="00663640">
      <w:pPr>
        <w:pStyle w:val="Textkrper"/>
      </w:pPr>
      <w:r w:rsidRPr="00A9043B">
        <w:lastRenderedPageBreak/>
        <w:t xml:space="preserve">This list is </w:t>
      </w:r>
      <w:proofErr w:type="spellStart"/>
      <w:r w:rsidR="00EA06E7">
        <w:t>notedly</w:t>
      </w:r>
      <w:proofErr w:type="spellEnd"/>
      <w:r w:rsidRPr="00A9043B">
        <w:t xml:space="preserve"> not considered exhaustive; depending on specific usage scenario or special cases, e.g. within specific disciplines or running infrastructure and services, further models may be useful with even more detailed special operations. The main reason for not including them in the API specification was that the additional value they provide was judged to be too much limited to specific user groups so that including them as base functionality would make the generic API too heavy. This, of course, does not preclude going down such a route in future revisions once usage scenarios widely demand particular model behavior.</w:t>
      </w:r>
    </w:p>
    <w:p w:rsidR="000E41B1" w:rsidRPr="00A9043B" w:rsidRDefault="00663640">
      <w:pPr>
        <w:pStyle w:val="Textkrper"/>
      </w:pPr>
      <w:r w:rsidRPr="00A9043B">
        <w:t xml:space="preserve">One further operation of potentially high interest is in case of hierarchical collections a </w:t>
      </w:r>
      <w:proofErr w:type="spellStart"/>
      <w:r w:rsidRPr="00A9043B">
        <w:rPr>
          <w:i/>
        </w:rPr>
        <w:t>getParent</w:t>
      </w:r>
      <w:proofErr w:type="spellEnd"/>
      <w:r w:rsidRPr="00A9043B">
        <w:rPr>
          <w:i/>
        </w:rPr>
        <w:t>/</w:t>
      </w:r>
      <w:proofErr w:type="spellStart"/>
      <w:r w:rsidRPr="00A9043B">
        <w:rPr>
          <w:i/>
        </w:rPr>
        <w:t>getParents</w:t>
      </w:r>
      <w:proofErr w:type="spellEnd"/>
      <w:r w:rsidRPr="00A9043B">
        <w:t xml:space="preserve"> operation. The feasibility of such an operation depends on whether hierarchical parent collections are actually recorded within the properties of child collections, which requires the actor who adds a collection as member to another collection to be able and allowed to modify the parent collection's properties. There are multiple potential issues with such an approach, including security and scalability, which is why it was not considered eligible for the general API specification.</w:t>
      </w:r>
    </w:p>
    <w:p w:rsidR="000E41B1" w:rsidRPr="00A9043B" w:rsidRDefault="00663640">
      <w:pPr>
        <w:pStyle w:val="berschrift2"/>
      </w:pPr>
      <w:bookmarkStart w:id="23" w:name="data-types-and-data-type-registration-of"/>
      <w:bookmarkStart w:id="24" w:name="_Toc495498762"/>
      <w:bookmarkEnd w:id="23"/>
      <w:r w:rsidRPr="00A9043B">
        <w:t>6. Data Types and Data Type Registration of Collection Elements</w:t>
      </w:r>
      <w:bookmarkEnd w:id="24"/>
    </w:p>
    <w:p w:rsidR="000E41B1" w:rsidRPr="00A9043B" w:rsidRDefault="00663640">
      <w:pPr>
        <w:pStyle w:val="FirstParagraph"/>
      </w:pPr>
      <w:r w:rsidRPr="00A9043B">
        <w:t>The structure of collections, their elements, properties and all other relevant components need to be defined in a transparent way to enable programmatic interaction. Because a major goal identified by the group is to facilitate automated processing of collections, these definitions have to be transparent for machines in particular, which requires machine-actionable registries that store and provide access to such definitions. The concept of data type registries (DTRs) promoted by RDA is one feasible way for achieving this. This means that the definition of a structural collection element becomes a data type referenced by a persistent identifier and described in a DTR. A typical data type in such a registry has beside its PID a name, a description, applicable standards, some provenance information and can express named dependencies from other types. As part of the collection group's efforts, the structural elements of the collection API have been registered in a DTR instance. A more detailed description of these types and the contextual discussion around them is included in Appendix B.</w:t>
      </w:r>
    </w:p>
    <w:p w:rsidR="000E41B1" w:rsidRPr="00A9043B" w:rsidRDefault="00663640">
      <w:pPr>
        <w:pStyle w:val="berschrift2"/>
      </w:pPr>
      <w:bookmarkStart w:id="25" w:name="permission-management"/>
      <w:bookmarkStart w:id="26" w:name="_Toc495498763"/>
      <w:bookmarkEnd w:id="25"/>
      <w:r w:rsidRPr="00A9043B">
        <w:t>7. Permission Management</w:t>
      </w:r>
      <w:bookmarkEnd w:id="26"/>
    </w:p>
    <w:p w:rsidR="000E41B1" w:rsidRPr="00A9043B" w:rsidRDefault="00663640">
      <w:pPr>
        <w:pStyle w:val="FirstParagraph"/>
      </w:pPr>
      <w:r w:rsidRPr="00A9043B">
        <w:t>We expect implementations of the Collections API to have differing requirements and solutions for enforcing access on collections and their member items. The API specification does not presume anything about the mechanism through which access control is enforced, but allows the implementation to declare whether or not it enforces access via a Service feature property.</w:t>
      </w:r>
    </w:p>
    <w:p w:rsidR="000E41B1" w:rsidRPr="00A9043B" w:rsidRDefault="00663640">
      <w:pPr>
        <w:pStyle w:val="Textkrper"/>
      </w:pPr>
      <w:r w:rsidRPr="00A9043B">
        <w:t xml:space="preserve">The </w:t>
      </w:r>
      <w:proofErr w:type="spellStart"/>
      <w:r w:rsidRPr="00A9043B">
        <w:t>OpenAPI</w:t>
      </w:r>
      <w:proofErr w:type="spellEnd"/>
      <w:r w:rsidRPr="00A9043B">
        <w:t xml:space="preserve"> specification</w:t>
      </w:r>
      <w:r w:rsidR="00BC48D6">
        <w:rPr>
          <w:rStyle w:val="Funotenzeichen"/>
        </w:rPr>
        <w:footnoteReference w:id="6"/>
      </w:r>
      <w:r w:rsidRPr="00A9043B">
        <w:t xml:space="preserve"> we have used to document the API provides the means through which an implementation can specify a </w:t>
      </w:r>
      <w:proofErr w:type="spellStart"/>
      <w:r w:rsidRPr="00A9043B">
        <w:t>SecurityScheme</w:t>
      </w:r>
      <w:proofErr w:type="spellEnd"/>
      <w:r w:rsidR="00BC48D6">
        <w:rPr>
          <w:rStyle w:val="Funotenzeichen"/>
        </w:rPr>
        <w:footnoteReference w:id="7"/>
      </w:r>
      <w:r w:rsidRPr="00A9043B">
        <w:t xml:space="preserve"> for individual API operations. This supports standard OAuth2 workflows, as well as basic authentication and API keys. The Collection API also specifies use of the standard HTTP 401 response code for unauthorized requests on any operations which might be subject to access controls.</w:t>
      </w:r>
    </w:p>
    <w:p w:rsidR="000E41B1" w:rsidRPr="00A9043B" w:rsidRDefault="00663640">
      <w:pPr>
        <w:pStyle w:val="Textkrper"/>
      </w:pPr>
      <w:r w:rsidRPr="00A9043B">
        <w:lastRenderedPageBreak/>
        <w:t>In addition to service and operation level access controls, the API enables the declaration of whether an individual collection itself has access restrictions, and the license and ownership of the collection, via Collection level properties.</w:t>
      </w:r>
    </w:p>
    <w:p w:rsidR="000E41B1" w:rsidRPr="00A9043B" w:rsidRDefault="00663640">
      <w:pPr>
        <w:pStyle w:val="Textkrper"/>
      </w:pPr>
      <w:r w:rsidRPr="00A9043B">
        <w:t>For information on how to implement authentication and authorization solutions, we recommend turning to Single Si</w:t>
      </w:r>
      <w:r w:rsidR="00BC48D6">
        <w:t>gn On standards such as OAuth2</w:t>
      </w:r>
      <w:r w:rsidR="00BC48D6">
        <w:rPr>
          <w:rStyle w:val="Funotenzeichen"/>
        </w:rPr>
        <w:footnoteReference w:id="8"/>
      </w:r>
      <w:r w:rsidR="00BC48D6">
        <w:t>,</w:t>
      </w:r>
      <w:r w:rsidRPr="00A9043B">
        <w:t xml:space="preserve"> Shibboleth</w:t>
      </w:r>
      <w:r w:rsidR="00BC48D6">
        <w:rPr>
          <w:rStyle w:val="Funotenzeichen"/>
        </w:rPr>
        <w:footnoteReference w:id="9"/>
      </w:r>
      <w:r w:rsidRPr="00A9043B">
        <w:t xml:space="preserve"> and SAML</w:t>
      </w:r>
      <w:r w:rsidR="00BC48D6">
        <w:rPr>
          <w:rStyle w:val="Funotenzeichen"/>
        </w:rPr>
        <w:footnoteReference w:id="10"/>
      </w:r>
      <w:r w:rsidRPr="00A9043B">
        <w:t>.</w:t>
      </w:r>
    </w:p>
    <w:p w:rsidR="000E41B1" w:rsidRPr="00A9043B" w:rsidRDefault="00663640">
      <w:pPr>
        <w:pStyle w:val="berschrift2"/>
      </w:pPr>
      <w:bookmarkStart w:id="27" w:name="the-api"/>
      <w:bookmarkStart w:id="28" w:name="_Toc495498764"/>
      <w:bookmarkEnd w:id="27"/>
      <w:r w:rsidRPr="00A9043B">
        <w:t>8. The API</w:t>
      </w:r>
      <w:bookmarkEnd w:id="28"/>
    </w:p>
    <w:p w:rsidR="000E41B1" w:rsidRPr="00A9043B" w:rsidRDefault="00EA06E7">
      <w:pPr>
        <w:pStyle w:val="FirstParagraph"/>
      </w:pPr>
      <w:r w:rsidRPr="00A9043B">
        <w:rPr>
          <w:noProof/>
          <w:lang w:val="de-DE" w:eastAsia="de-DE"/>
        </w:rPr>
        <w:drawing>
          <wp:anchor distT="0" distB="0" distL="114300" distR="114300" simplePos="0" relativeHeight="251659264" behindDoc="0" locked="0" layoutInCell="1" allowOverlap="1" wp14:anchorId="65CC1782" wp14:editId="61AEC4BE">
            <wp:simplePos x="0" y="0"/>
            <wp:positionH relativeFrom="column">
              <wp:posOffset>-1905</wp:posOffset>
            </wp:positionH>
            <wp:positionV relativeFrom="paragraph">
              <wp:posOffset>1172210</wp:posOffset>
            </wp:positionV>
            <wp:extent cx="5955030" cy="509270"/>
            <wp:effectExtent l="0" t="0" r="0" b="0"/>
            <wp:wrapTopAndBottom/>
            <wp:docPr id="3" name="Picture" descr="Features Operations"/>
            <wp:cNvGraphicFramePr/>
            <a:graphic xmlns:a="http://schemas.openxmlformats.org/drawingml/2006/main">
              <a:graphicData uri="http://schemas.openxmlformats.org/drawingml/2006/picture">
                <pic:pic xmlns:pic="http://schemas.openxmlformats.org/drawingml/2006/picture">
                  <pic:nvPicPr>
                    <pic:cNvPr id="0" name="Picture" descr="features.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55030" cy="5092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63640" w:rsidRPr="00A9043B">
        <w:t xml:space="preserve">We used the </w:t>
      </w:r>
      <w:proofErr w:type="spellStart"/>
      <w:r w:rsidR="00663640" w:rsidRPr="00A9043B">
        <w:t>OpenAPI</w:t>
      </w:r>
      <w:proofErr w:type="spellEnd"/>
      <w:r w:rsidR="00663640" w:rsidRPr="00A9043B">
        <w:t xml:space="preserve"> 2.0 Specification</w:t>
      </w:r>
      <w:r w:rsidR="00BC48D6">
        <w:rPr>
          <w:rStyle w:val="Funotenzeichen"/>
        </w:rPr>
        <w:footnoteReference w:id="11"/>
      </w:r>
      <w:r w:rsidR="00663640" w:rsidRPr="00A9043B">
        <w:t xml:space="preserve"> (formerly known as Swagger 2.0) to document the Collections API. Using this standard enables use of a wide range of open source tooling to develop interfaces for, and client and server code that implement, the API. The open source Swagger-UI tool is deployed on the GitHub pages for the working group output</w:t>
      </w:r>
      <w:r w:rsidR="005D4965">
        <w:rPr>
          <w:rStyle w:val="Funotenzeichen"/>
        </w:rPr>
        <w:footnoteReference w:id="12"/>
      </w:r>
      <w:r w:rsidR="005D4965">
        <w:t xml:space="preserve"> </w:t>
      </w:r>
      <w:r w:rsidR="00663640" w:rsidRPr="00A9043B">
        <w:t>and presents a user-friendly view of the API.</w:t>
      </w:r>
    </w:p>
    <w:p w:rsidR="000E41B1" w:rsidRPr="00A9043B" w:rsidRDefault="00EA06E7" w:rsidP="000375F1">
      <w:pPr>
        <w:pStyle w:val="Beschriftung"/>
      </w:pPr>
      <w:r w:rsidRPr="00A9043B">
        <w:rPr>
          <w:noProof/>
          <w:lang w:val="de-DE" w:eastAsia="de-DE"/>
        </w:rPr>
        <w:drawing>
          <wp:anchor distT="0" distB="0" distL="114300" distR="114300" simplePos="0" relativeHeight="251660288" behindDoc="0" locked="0" layoutInCell="1" allowOverlap="1" wp14:anchorId="74ED6232" wp14:editId="51DD08A1">
            <wp:simplePos x="0" y="0"/>
            <wp:positionH relativeFrom="column">
              <wp:posOffset>-1905</wp:posOffset>
            </wp:positionH>
            <wp:positionV relativeFrom="paragraph">
              <wp:posOffset>819785</wp:posOffset>
            </wp:positionV>
            <wp:extent cx="5925185" cy="2719070"/>
            <wp:effectExtent l="0" t="0" r="0" b="0"/>
            <wp:wrapTopAndBottom/>
            <wp:docPr id="4" name="Picture" descr="Collections Operations"/>
            <wp:cNvGraphicFramePr/>
            <a:graphic xmlns:a="http://schemas.openxmlformats.org/drawingml/2006/main">
              <a:graphicData uri="http://schemas.openxmlformats.org/drawingml/2006/picture">
                <pic:pic xmlns:pic="http://schemas.openxmlformats.org/drawingml/2006/picture">
                  <pic:nvPicPr>
                    <pic:cNvPr id="0" name="Picture" descr="collections.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25185" cy="27190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63640" w:rsidRPr="00A9043B">
        <w:t xml:space="preserve"> Figure 2: Screenshot of the Swagger UI view of the features operation.</w:t>
      </w:r>
    </w:p>
    <w:p w:rsidR="000E41B1" w:rsidRPr="00A9043B" w:rsidRDefault="00663640" w:rsidP="000375F1">
      <w:pPr>
        <w:pStyle w:val="Beschriftung"/>
      </w:pPr>
      <w:r w:rsidRPr="00A9043B">
        <w:t xml:space="preserve"> Figure 3: Screenshot of the Swagger UI view of the collections operations.</w:t>
      </w:r>
    </w:p>
    <w:p w:rsidR="000E41B1" w:rsidRPr="00A9043B" w:rsidRDefault="00663640" w:rsidP="000375F1">
      <w:pPr>
        <w:pStyle w:val="Beschriftung"/>
      </w:pPr>
      <w:r w:rsidRPr="00A9043B">
        <w:rPr>
          <w:noProof/>
          <w:lang w:val="de-DE" w:eastAsia="de-DE"/>
        </w:rPr>
        <w:lastRenderedPageBreak/>
        <w:drawing>
          <wp:anchor distT="0" distB="0" distL="114300" distR="114300" simplePos="0" relativeHeight="251661312" behindDoc="0" locked="0" layoutInCell="1" allowOverlap="1" wp14:anchorId="2898C8F3" wp14:editId="0861CD40">
            <wp:simplePos x="0" y="0"/>
            <wp:positionH relativeFrom="column">
              <wp:posOffset>-1905</wp:posOffset>
            </wp:positionH>
            <wp:positionV relativeFrom="paragraph">
              <wp:posOffset>-1905</wp:posOffset>
            </wp:positionV>
            <wp:extent cx="5883910" cy="2286635"/>
            <wp:effectExtent l="0" t="0" r="0" b="0"/>
            <wp:wrapTopAndBottom/>
            <wp:docPr id="5" name="Picture" descr="Members Operations"/>
            <wp:cNvGraphicFramePr/>
            <a:graphic xmlns:a="http://schemas.openxmlformats.org/drawingml/2006/main">
              <a:graphicData uri="http://schemas.openxmlformats.org/drawingml/2006/picture">
                <pic:pic xmlns:pic="http://schemas.openxmlformats.org/drawingml/2006/picture">
                  <pic:nvPicPr>
                    <pic:cNvPr id="0" name="Picture" descr="members.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83910" cy="22866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A9043B">
        <w:t xml:space="preserve"> Figure 4: Screenshot of the Swagger UI view of the collection members operations.</w:t>
      </w:r>
    </w:p>
    <w:p w:rsidR="000E41B1" w:rsidRPr="00A9043B" w:rsidRDefault="00663640">
      <w:pPr>
        <w:pStyle w:val="Textkrper"/>
      </w:pPr>
      <w:r w:rsidRPr="00A9043B">
        <w:t>The swagger documentation of the complete 1.0.0 version of the specification is provided in Appendix C.</w:t>
      </w:r>
    </w:p>
    <w:p w:rsidR="000E41B1" w:rsidRPr="00A9043B" w:rsidRDefault="00663640">
      <w:pPr>
        <w:pStyle w:val="berschrift2"/>
      </w:pPr>
      <w:bookmarkStart w:id="29" w:name="general-purpose-implementations"/>
      <w:bookmarkStart w:id="30" w:name="_Toc495498765"/>
      <w:bookmarkEnd w:id="29"/>
      <w:r w:rsidRPr="00A9043B">
        <w:t>9. General Purpose Implementations</w:t>
      </w:r>
      <w:bookmarkEnd w:id="30"/>
    </w:p>
    <w:p w:rsidR="000E41B1" w:rsidRPr="00A9043B" w:rsidRDefault="00663640">
      <w:pPr>
        <w:pStyle w:val="berschrift3"/>
      </w:pPr>
      <w:bookmarkStart w:id="31" w:name="perseids-manifold"/>
      <w:bookmarkStart w:id="32" w:name="_Toc495498766"/>
      <w:bookmarkEnd w:id="31"/>
      <w:r w:rsidRPr="00A9043B">
        <w:t xml:space="preserve">9.1. </w:t>
      </w:r>
      <w:proofErr w:type="spellStart"/>
      <w:r w:rsidRPr="00A9043B">
        <w:t>Perseids</w:t>
      </w:r>
      <w:proofErr w:type="spellEnd"/>
      <w:r w:rsidRPr="00A9043B">
        <w:t xml:space="preserve"> Manifold</w:t>
      </w:r>
      <w:bookmarkEnd w:id="32"/>
    </w:p>
    <w:p w:rsidR="000E41B1" w:rsidRPr="00A9043B" w:rsidRDefault="00663640">
      <w:pPr>
        <w:pStyle w:val="FirstParagraph"/>
      </w:pPr>
      <w:proofErr w:type="spellStart"/>
      <w:r w:rsidRPr="00A9043B">
        <w:t>Perseids</w:t>
      </w:r>
      <w:proofErr w:type="spellEnd"/>
      <w:r w:rsidRPr="00A9043B">
        <w:t xml:space="preserve"> Manifold is a research data collections server developed by the </w:t>
      </w:r>
      <w:proofErr w:type="spellStart"/>
      <w:r w:rsidRPr="00A9043B">
        <w:t>Perseids</w:t>
      </w:r>
      <w:proofErr w:type="spellEnd"/>
      <w:r w:rsidRPr="00A9043B">
        <w:t xml:space="preserve"> Project at Tufts University, Boston. It fully implements the specifications in this document and functions as a demonstrator for the Working Group API.</w:t>
      </w:r>
    </w:p>
    <w:p w:rsidR="000E41B1" w:rsidRPr="00A9043B" w:rsidRDefault="00663640">
      <w:pPr>
        <w:pStyle w:val="Textkrper"/>
      </w:pPr>
      <w:proofErr w:type="spellStart"/>
      <w:r w:rsidRPr="00A9043B">
        <w:t>Perseids</w:t>
      </w:r>
      <w:proofErr w:type="spellEnd"/>
      <w:r w:rsidRPr="00A9043B">
        <w:t xml:space="preserve"> Manifold has been implemented in Python using the Flask HTTP Framework. It is designed in a layered architecture spanning from the HTTP interface to the database drivers and thereby provides separation of concerns and intermediate-level programming interfaces across all layers.</w:t>
      </w:r>
    </w:p>
    <w:p w:rsidR="000E41B1" w:rsidRPr="00A9043B" w:rsidRDefault="00663640">
      <w:pPr>
        <w:pStyle w:val="Textkrper"/>
      </w:pPr>
      <w:r w:rsidRPr="00A9043B">
        <w:t>The Python data models and database interface in particular are shared across implementations and are meant to simplify queries across different database types, thus enabling addition of new database drivers and reuse of drivers for customized front-ends.</w:t>
      </w:r>
    </w:p>
    <w:p w:rsidR="000E41B1" w:rsidRPr="00A9043B" w:rsidRDefault="00663640">
      <w:pPr>
        <w:pStyle w:val="Textkrper"/>
      </w:pPr>
      <w:r w:rsidRPr="00A9043B">
        <w:t xml:space="preserve">The database interface has been formulated in terms of the application models for collections and items, filters and cursors. A translation into database specific queries happens inside the individual database drivers. It is up to the driver implementation to </w:t>
      </w:r>
      <w:proofErr w:type="gramStart"/>
      <w:r w:rsidRPr="00A9043B">
        <w:t>either interpret and</w:t>
      </w:r>
      <w:proofErr w:type="gramEnd"/>
      <w:r w:rsidRPr="00A9043B">
        <w:t xml:space="preserve"> apply the filters and cursor to query results, or to translate them directly into the respective database query language and run them natively on the database.</w:t>
      </w:r>
    </w:p>
    <w:p w:rsidR="000E41B1" w:rsidRPr="00A9043B" w:rsidRDefault="00663640">
      <w:pPr>
        <w:pStyle w:val="Textkrper"/>
      </w:pPr>
      <w:r w:rsidRPr="00A9043B">
        <w:t xml:space="preserve">In the recommended configuration, </w:t>
      </w:r>
      <w:proofErr w:type="spellStart"/>
      <w:r w:rsidRPr="00A9043B">
        <w:t>Perseids</w:t>
      </w:r>
      <w:proofErr w:type="spellEnd"/>
      <w:r w:rsidRPr="00A9043B">
        <w:t xml:space="preserve"> Manifold uses a triple store with SPARQL endpoint to save collections data.</w:t>
      </w:r>
    </w:p>
    <w:p w:rsidR="000E41B1" w:rsidRPr="00A9043B" w:rsidRDefault="00663640">
      <w:pPr>
        <w:pStyle w:val="berschrift3"/>
      </w:pPr>
      <w:bookmarkStart w:id="33" w:name="the-reptor-software"/>
      <w:bookmarkStart w:id="34" w:name="_Toc495498767"/>
      <w:bookmarkEnd w:id="33"/>
      <w:r w:rsidRPr="00A9043B">
        <w:t xml:space="preserve">9.2 The </w:t>
      </w:r>
      <w:proofErr w:type="spellStart"/>
      <w:r w:rsidRPr="00A9043B">
        <w:t>Reptor</w:t>
      </w:r>
      <w:proofErr w:type="spellEnd"/>
      <w:r w:rsidRPr="00A9043B">
        <w:t xml:space="preserve"> Software</w:t>
      </w:r>
      <w:bookmarkEnd w:id="34"/>
    </w:p>
    <w:p w:rsidR="000E41B1" w:rsidRPr="00A9043B" w:rsidRDefault="00663640">
      <w:pPr>
        <w:pStyle w:val="FirstParagraph"/>
      </w:pPr>
      <w:proofErr w:type="spellStart"/>
      <w:r w:rsidRPr="00A9043B">
        <w:t>Reptor</w:t>
      </w:r>
      <w:proofErr w:type="spellEnd"/>
      <w:r w:rsidRPr="00A9043B">
        <w:t xml:space="preserve"> is a PHP application which turns a web server into a data repository. It demonstrates the functionality of a modern data repository along multiple recommendations of the R</w:t>
      </w:r>
      <w:r w:rsidR="002758C6">
        <w:t>esearch Data Alliance</w:t>
      </w:r>
      <w:r w:rsidRPr="00A9043B">
        <w:t>.</w:t>
      </w:r>
    </w:p>
    <w:p w:rsidR="000E41B1" w:rsidRPr="00A9043B" w:rsidRDefault="00663640">
      <w:pPr>
        <w:pStyle w:val="Textkrper"/>
      </w:pPr>
      <w:r w:rsidRPr="00A9043B">
        <w:lastRenderedPageBreak/>
        <w:t>Beside other features, it contains an implementation of the RDA Collection API. A collection is represented by any kind of items (lin</w:t>
      </w:r>
      <w:r w:rsidR="002758C6">
        <w:t xml:space="preserve">ks, strings, numbers, </w:t>
      </w:r>
      <w:proofErr w:type="gramStart"/>
      <w:r w:rsidR="002758C6">
        <w:t>PIDs, …</w:t>
      </w:r>
      <w:r w:rsidRPr="00A9043B">
        <w:t>)</w:t>
      </w:r>
      <w:proofErr w:type="gramEnd"/>
      <w:r w:rsidRPr="00A9043B">
        <w:t xml:space="preserve"> in a file with a defined name in a folder. The path to the folder represents the name of the collection. Collections can be managed by </w:t>
      </w:r>
      <w:proofErr w:type="gramStart"/>
      <w:r w:rsidRPr="00A9043B">
        <w:t>an</w:t>
      </w:r>
      <w:proofErr w:type="gramEnd"/>
      <w:r w:rsidRPr="00A9043B">
        <w:t xml:space="preserve"> user friendly web interface or via </w:t>
      </w:r>
      <w:proofErr w:type="spellStart"/>
      <w:r w:rsidRPr="00A9043B">
        <w:t>RESTstyle</w:t>
      </w:r>
      <w:proofErr w:type="spellEnd"/>
      <w:r w:rsidRPr="00A9043B">
        <w:t xml:space="preserve"> calls on the command</w:t>
      </w:r>
      <w:r w:rsidR="00E114A2">
        <w:t xml:space="preserve"> </w:t>
      </w:r>
      <w:r w:rsidRPr="00A9043B">
        <w:t>line or any programming language.</w:t>
      </w:r>
    </w:p>
    <w:p w:rsidR="000E41B1" w:rsidRPr="00A9043B" w:rsidRDefault="00663640">
      <w:pPr>
        <w:pStyle w:val="Textkrper"/>
      </w:pPr>
      <w:r w:rsidRPr="00A9043B">
        <w:t xml:space="preserve">For example, the following </w:t>
      </w:r>
      <w:proofErr w:type="spellStart"/>
      <w:r w:rsidRPr="00A9043B">
        <w:t>RESTstyle</w:t>
      </w:r>
      <w:proofErr w:type="spellEnd"/>
      <w:r w:rsidRPr="00A9043B">
        <w:t xml:space="preserve"> call to </w:t>
      </w:r>
      <w:proofErr w:type="spellStart"/>
      <w:r w:rsidRPr="00A9043B">
        <w:t>Reptor's</w:t>
      </w:r>
      <w:proofErr w:type="spellEnd"/>
      <w:r w:rsidRPr="00A9043B">
        <w:t xml:space="preserve"> collection API will list all existing collections in the current </w:t>
      </w:r>
      <w:proofErr w:type="spellStart"/>
      <w:r w:rsidRPr="00A9043B">
        <w:t>Reptor</w:t>
      </w:r>
      <w:proofErr w:type="spellEnd"/>
      <w:r w:rsidRPr="00A9043B">
        <w:t xml:space="preserve"> instance:</w:t>
      </w:r>
    </w:p>
    <w:p w:rsidR="000E41B1" w:rsidRPr="00E114A2" w:rsidRDefault="00663640" w:rsidP="00663640">
      <w:pPr>
        <w:pStyle w:val="SourceCode"/>
        <w:rPr>
          <w:sz w:val="20"/>
        </w:rPr>
      </w:pPr>
      <w:proofErr w:type="gramStart"/>
      <w:r w:rsidRPr="00E114A2">
        <w:rPr>
          <w:sz w:val="20"/>
        </w:rPr>
        <w:t>curl</w:t>
      </w:r>
      <w:proofErr w:type="gramEnd"/>
      <w:r w:rsidRPr="00E114A2">
        <w:rPr>
          <w:sz w:val="20"/>
        </w:rPr>
        <w:t xml:space="preserve"> -X GET http://example.com/collections/api.php/collections</w:t>
      </w:r>
    </w:p>
    <w:p w:rsidR="000E41B1" w:rsidRPr="00A9043B" w:rsidRDefault="00663640">
      <w:pPr>
        <w:pStyle w:val="Textkrper"/>
      </w:pPr>
      <w:proofErr w:type="spellStart"/>
      <w:r w:rsidRPr="00A9043B">
        <w:t>Reptor</w:t>
      </w:r>
      <w:proofErr w:type="spellEnd"/>
      <w:r w:rsidRPr="00A9043B">
        <w:t xml:space="preserve"> is free software under the Apache license and can be downloaded together with documentation</w:t>
      </w:r>
      <w:r w:rsidR="005D4965">
        <w:rPr>
          <w:rStyle w:val="Funotenzeichen"/>
        </w:rPr>
        <w:footnoteReference w:id="13"/>
      </w:r>
      <w:r w:rsidRPr="00A9043B">
        <w:t>. Test instances are available.</w:t>
      </w:r>
    </w:p>
    <w:p w:rsidR="000E41B1" w:rsidRPr="00A9043B" w:rsidRDefault="00663640">
      <w:pPr>
        <w:pStyle w:val="berschrift3"/>
      </w:pPr>
      <w:bookmarkStart w:id="35" w:name="european-persistent-identifier-consortiu"/>
      <w:bookmarkStart w:id="36" w:name="_Toc495498768"/>
      <w:bookmarkEnd w:id="35"/>
      <w:r w:rsidRPr="00A9043B">
        <w:t>9.3 European Persistent Identifier Consortium services (</w:t>
      </w:r>
      <w:proofErr w:type="spellStart"/>
      <w:r w:rsidRPr="00A9043B">
        <w:t>ePIC</w:t>
      </w:r>
      <w:proofErr w:type="spellEnd"/>
      <w:r w:rsidRPr="00A9043B">
        <w:t>)</w:t>
      </w:r>
      <w:bookmarkEnd w:id="36"/>
    </w:p>
    <w:p w:rsidR="000E41B1" w:rsidRPr="00A9043B" w:rsidRDefault="00663640">
      <w:pPr>
        <w:pStyle w:val="FirstParagraph"/>
      </w:pPr>
      <w:r w:rsidRPr="00A9043B">
        <w:t xml:space="preserve">The </w:t>
      </w:r>
      <w:proofErr w:type="spellStart"/>
      <w:r w:rsidRPr="00A9043B">
        <w:t>ePIC</w:t>
      </w:r>
      <w:proofErr w:type="spellEnd"/>
      <w:r w:rsidRPr="00A9043B">
        <w:t xml:space="preserve"> Collection Registry Implementation is a Python Flask-based implementation. It uses registered types and allows multiple prefix-based registries. It is backed by the Handle System and stores object contents through a regular file system. It will be available soon under https://coll-reg.pidconsortium.eu.</w:t>
      </w:r>
    </w:p>
    <w:p w:rsidR="000E41B1" w:rsidRPr="00A9043B" w:rsidRDefault="00663640">
      <w:pPr>
        <w:pStyle w:val="berschrift2"/>
      </w:pPr>
      <w:bookmarkStart w:id="37" w:name="adoption-efforts"/>
      <w:bookmarkStart w:id="38" w:name="_Toc495498769"/>
      <w:bookmarkEnd w:id="37"/>
      <w:r w:rsidRPr="00A9043B">
        <w:t>10. Adoption Efforts</w:t>
      </w:r>
      <w:bookmarkEnd w:id="38"/>
    </w:p>
    <w:p w:rsidR="000E41B1" w:rsidRPr="00A9043B" w:rsidRDefault="00663640">
      <w:pPr>
        <w:pStyle w:val="berschrift3"/>
      </w:pPr>
      <w:bookmarkStart w:id="39" w:name="rpid-test-bed"/>
      <w:bookmarkStart w:id="40" w:name="_Toc495498770"/>
      <w:bookmarkEnd w:id="39"/>
      <w:r w:rsidRPr="00A9043B">
        <w:t>10.1 RPID Test Bed</w:t>
      </w:r>
      <w:bookmarkEnd w:id="40"/>
    </w:p>
    <w:p w:rsidR="000E41B1" w:rsidRPr="00A9043B" w:rsidRDefault="00663640">
      <w:pPr>
        <w:pStyle w:val="FirstParagraph"/>
      </w:pPr>
      <w:r w:rsidRPr="00A9043B">
        <w:t xml:space="preserve">The </w:t>
      </w:r>
      <w:proofErr w:type="spellStart"/>
      <w:r w:rsidRPr="00A9043B">
        <w:t>Perseids</w:t>
      </w:r>
      <w:proofErr w:type="spellEnd"/>
      <w:r w:rsidRPr="00A9043B">
        <w:t xml:space="preserve"> Manifold implementation</w:t>
      </w:r>
      <w:r w:rsidR="00BC48D6">
        <w:rPr>
          <w:rStyle w:val="Funotenzeichen"/>
        </w:rPr>
        <w:footnoteReference w:id="14"/>
      </w:r>
      <w:r w:rsidRPr="00A9043B">
        <w:t xml:space="preserve"> of the Collections API is included in the RPID Test Bed</w:t>
      </w:r>
      <w:r w:rsidR="00BC48D6">
        <w:rPr>
          <w:rStyle w:val="Funotenzeichen"/>
        </w:rPr>
        <w:footnoteReference w:id="15"/>
      </w:r>
      <w:r w:rsidRPr="00A9043B">
        <w:t>. The RPID testbed is intended to stimulate and enable evaluation of the complementary outputs of RDA in PID oriented data management. The testbed includes a Handle Service, a Data Type Registry, a PIT API, along with the Collections API, and is available for research, education, non-profit, or pre-competitive use through 2019.</w:t>
      </w:r>
    </w:p>
    <w:p w:rsidR="000E41B1" w:rsidRPr="00A9043B" w:rsidRDefault="00663640">
      <w:pPr>
        <w:pStyle w:val="berschrift3"/>
      </w:pPr>
      <w:bookmarkStart w:id="41" w:name="perseids-project"/>
      <w:bookmarkStart w:id="42" w:name="_Toc495498771"/>
      <w:bookmarkEnd w:id="41"/>
      <w:r w:rsidRPr="00A9043B">
        <w:t xml:space="preserve">10.2 </w:t>
      </w:r>
      <w:proofErr w:type="spellStart"/>
      <w:r w:rsidRPr="00A9043B">
        <w:t>Perseids</w:t>
      </w:r>
      <w:proofErr w:type="spellEnd"/>
      <w:r w:rsidRPr="00A9043B">
        <w:t xml:space="preserve"> Project</w:t>
      </w:r>
      <w:bookmarkEnd w:id="42"/>
    </w:p>
    <w:p w:rsidR="000E41B1" w:rsidRPr="00A9043B" w:rsidRDefault="00663640">
      <w:pPr>
        <w:pStyle w:val="FirstParagraph"/>
      </w:pPr>
      <w:r w:rsidRPr="00A9043B">
        <w:t xml:space="preserve">The </w:t>
      </w:r>
      <w:proofErr w:type="spellStart"/>
      <w:r w:rsidRPr="00A9043B">
        <w:t>Perseids</w:t>
      </w:r>
      <w:proofErr w:type="spellEnd"/>
      <w:r w:rsidRPr="00A9043B">
        <w:t xml:space="preserve"> Project (whose use case is described further in Appendix A.1) currently uses the </w:t>
      </w:r>
      <w:proofErr w:type="spellStart"/>
      <w:r w:rsidRPr="00A9043B">
        <w:t>Perseids</w:t>
      </w:r>
      <w:proofErr w:type="spellEnd"/>
      <w:r w:rsidRPr="00A9043B">
        <w:t xml:space="preserve"> Manifold implementation of the Collections API to manage its collections of annotations. When an annotation data object is created on </w:t>
      </w:r>
      <w:proofErr w:type="spellStart"/>
      <w:r w:rsidRPr="00A9043B">
        <w:t>Perseids</w:t>
      </w:r>
      <w:proofErr w:type="spellEnd"/>
      <w:r w:rsidRPr="00A9043B">
        <w:t>, it gets added to: (1) the collection of all annotations created by the that user; (2) a collection representing the specific publication to which the annotation data object belongs; and (3) if the annotation identifies a canon</w:t>
      </w:r>
      <w:r w:rsidR="00EA06E7">
        <w:t>i</w:t>
      </w:r>
      <w:r w:rsidRPr="00A9043B">
        <w:t>cal text source via a CTS URN</w:t>
      </w:r>
      <w:r w:rsidR="00BC48D6">
        <w:rPr>
          <w:rStyle w:val="Funotenzeichen"/>
        </w:rPr>
        <w:footnoteReference w:id="16"/>
      </w:r>
      <w:r w:rsidRPr="00A9043B">
        <w:t xml:space="preserve"> as its primary topic of interest, the data object gets added to one or more collections of annotations about that topic depending upon the granularity of the CTS URN identifier.</w:t>
      </w:r>
    </w:p>
    <w:p w:rsidR="000E41B1" w:rsidRPr="00A9043B" w:rsidRDefault="00663640">
      <w:pPr>
        <w:pStyle w:val="Textkrper"/>
      </w:pPr>
      <w:r w:rsidRPr="00A9043B">
        <w:t>Future enhancements would be to extend the use of the Collections API through the entire lifecycle of the publication, as set forth below:</w:t>
      </w:r>
    </w:p>
    <w:p w:rsidR="000E41B1" w:rsidRPr="00A9043B" w:rsidRDefault="00663640" w:rsidP="000375F1">
      <w:pPr>
        <w:pStyle w:val="Beschriftung"/>
      </w:pPr>
      <w:r w:rsidRPr="00A9043B">
        <w:rPr>
          <w:noProof/>
          <w:lang w:val="de-DE" w:eastAsia="de-DE"/>
        </w:rPr>
        <w:lastRenderedPageBreak/>
        <w:drawing>
          <wp:anchor distT="0" distB="0" distL="114300" distR="114300" simplePos="0" relativeHeight="251662336" behindDoc="0" locked="0" layoutInCell="1" allowOverlap="1" wp14:anchorId="2B0BC1DB" wp14:editId="7D18AB79">
            <wp:simplePos x="0" y="0"/>
            <wp:positionH relativeFrom="column">
              <wp:posOffset>-635</wp:posOffset>
            </wp:positionH>
            <wp:positionV relativeFrom="paragraph">
              <wp:posOffset>3175</wp:posOffset>
            </wp:positionV>
            <wp:extent cx="5334000" cy="3288665"/>
            <wp:effectExtent l="0" t="0" r="0" b="0"/>
            <wp:wrapTopAndBottom/>
            <wp:docPr id="6" name="Picture" descr="Perseids Data Collection Lifecyle"/>
            <wp:cNvGraphicFramePr/>
            <a:graphic xmlns:a="http://schemas.openxmlformats.org/drawingml/2006/main">
              <a:graphicData uri="http://schemas.openxmlformats.org/drawingml/2006/picture">
                <pic:pic xmlns:pic="http://schemas.openxmlformats.org/drawingml/2006/picture">
                  <pic:nvPicPr>
                    <pic:cNvPr id="0" name="Picture" descr="perseidsdatacollectionlifecycl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334000" cy="32886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A9043B">
        <w:t xml:space="preserve"> Figure 5: The </w:t>
      </w:r>
      <w:proofErr w:type="spellStart"/>
      <w:r w:rsidRPr="00A9043B">
        <w:t>Perseids</w:t>
      </w:r>
      <w:proofErr w:type="spellEnd"/>
      <w:r w:rsidRPr="00A9043B">
        <w:t xml:space="preserve"> Data Collection </w:t>
      </w:r>
      <w:r w:rsidR="00EA06E7">
        <w:t>l</w:t>
      </w:r>
      <w:r w:rsidRPr="00A9043B">
        <w:t>ife</w:t>
      </w:r>
      <w:r w:rsidR="00EA06E7">
        <w:t xml:space="preserve"> </w:t>
      </w:r>
      <w:r w:rsidRPr="00A9043B">
        <w:t>c</w:t>
      </w:r>
      <w:r w:rsidR="00EA06E7">
        <w:t>yc</w:t>
      </w:r>
      <w:r w:rsidRPr="00A9043B">
        <w:t>le</w:t>
      </w:r>
    </w:p>
    <w:p w:rsidR="000E41B1" w:rsidRPr="00A9043B" w:rsidRDefault="00663640">
      <w:pPr>
        <w:pStyle w:val="berschrift3"/>
      </w:pPr>
      <w:bookmarkStart w:id="43" w:name="geofon-project"/>
      <w:bookmarkStart w:id="44" w:name="_Toc495498772"/>
      <w:bookmarkEnd w:id="43"/>
      <w:r w:rsidRPr="00A9043B">
        <w:t>10.3 GEOFON Project</w:t>
      </w:r>
      <w:bookmarkEnd w:id="44"/>
    </w:p>
    <w:p w:rsidR="000E41B1" w:rsidRPr="00A9043B" w:rsidRDefault="00663640">
      <w:pPr>
        <w:pStyle w:val="FirstParagraph"/>
      </w:pPr>
      <w:r w:rsidRPr="00A9043B">
        <w:t>GEOFON (whose use case is described further in Appendix A.2) has worked on an implementation of this specification since its early stages in order to manage the definition and storage of pre-assembled datasets, to register the user requests, and to offer the capability of downloading these datasets.</w:t>
      </w:r>
    </w:p>
    <w:p w:rsidR="000E41B1" w:rsidRPr="00A9043B" w:rsidRDefault="00663640">
      <w:pPr>
        <w:pStyle w:val="Textkrper"/>
      </w:pPr>
      <w:r w:rsidRPr="00A9043B">
        <w:t>We have even extended the specification with methods to download members of the collection and also the collection as a whole. The latter can be done either by concatenating the members of the collection, what is very useful in the case of the file format used for seismic waveforms, or by downloading a zip file with all its members.</w:t>
      </w:r>
    </w:p>
    <w:p w:rsidR="000E41B1" w:rsidRPr="00A9043B" w:rsidRDefault="00663640">
      <w:pPr>
        <w:pStyle w:val="Textkrper"/>
      </w:pPr>
      <w:r w:rsidRPr="00A9043B">
        <w:t>The only methods which have not been implemented are the operations on the collections (/collections</w:t>
      </w:r>
      <w:proofErr w:type="gramStart"/>
      <w:r w:rsidRPr="00A9043B">
        <w:t>/{</w:t>
      </w:r>
      <w:proofErr w:type="gramEnd"/>
      <w:r w:rsidRPr="00A9043B">
        <w:t>id}/ops/) and the ones to add and remove the properties of members.</w:t>
      </w:r>
    </w:p>
    <w:p w:rsidR="000E41B1" w:rsidRPr="00A9043B" w:rsidRDefault="00663640">
      <w:pPr>
        <w:pStyle w:val="Textkrper"/>
      </w:pPr>
      <w:r w:rsidRPr="00A9043B">
        <w:t>This implementation is being used internally at GEOFON (in beta stage) with more than 6000 collections and 1.5 million members.</w:t>
      </w:r>
    </w:p>
    <w:p w:rsidR="000E41B1" w:rsidRPr="00A9043B" w:rsidRDefault="00663640">
      <w:pPr>
        <w:pStyle w:val="berschrift3"/>
      </w:pPr>
      <w:bookmarkStart w:id="45" w:name="fedora"/>
      <w:bookmarkStart w:id="46" w:name="_Toc495498773"/>
      <w:bookmarkEnd w:id="45"/>
      <w:r w:rsidRPr="00A9043B">
        <w:t>10.4 Fedora</w:t>
      </w:r>
      <w:bookmarkEnd w:id="46"/>
    </w:p>
    <w:p w:rsidR="000E41B1" w:rsidRPr="00A9043B" w:rsidRDefault="00663640">
      <w:pPr>
        <w:pStyle w:val="FirstParagraph"/>
      </w:pPr>
      <w:r w:rsidRPr="00A9043B">
        <w:t>The working group chairs initiated discussions with the Fedora Repository</w:t>
      </w:r>
      <w:r w:rsidR="00BC48D6">
        <w:rPr>
          <w:rStyle w:val="Funotenzeichen"/>
        </w:rPr>
        <w:footnoteReference w:id="17"/>
      </w:r>
      <w:r w:rsidRPr="00A9043B">
        <w:t xml:space="preserve"> development team to explore the feasibility of adding support for the Collections API to Fedora. We believe that in order to achieve our goals of enabling widespread data sharing, RDA outputs like the Collections API must be implemented by the infrastructures researchers are already using for managing their data and collections. Repositories like Fedora are an obvious candidate for this. The work the API-X </w:t>
      </w:r>
      <w:r w:rsidRPr="00A9043B">
        <w:lastRenderedPageBreak/>
        <w:t>community</w:t>
      </w:r>
      <w:r w:rsidR="00BC48D6">
        <w:rPr>
          <w:rStyle w:val="Funotenzeichen"/>
        </w:rPr>
        <w:footnoteReference w:id="18"/>
      </w:r>
      <w:r w:rsidRPr="00A9043B">
        <w:t xml:space="preserve"> has done to implement an API Framework for adding services to Fedora should provide the hooks needed to fairly easily implement the RDA Collections API as an added-value service. Further, the </w:t>
      </w:r>
      <w:proofErr w:type="spellStart"/>
      <w:r w:rsidRPr="00A9043B">
        <w:t>Perseids</w:t>
      </w:r>
      <w:proofErr w:type="spellEnd"/>
      <w:r w:rsidRPr="00A9043B">
        <w:t xml:space="preserve"> Manifold implementation has already confirmed that it is possible to use the API to manage collections of data which are expressed according to the Linked Data Protocol model used by Fedora. We have issued a call to both the RDA Collections Working Group and the Fedora Community development community to identif</w:t>
      </w:r>
      <w:r w:rsidR="00BC48D6">
        <w:t>y stakeholders for this effort</w:t>
      </w:r>
      <w:r w:rsidR="00BC48D6">
        <w:rPr>
          <w:rStyle w:val="Funotenzeichen"/>
        </w:rPr>
        <w:footnoteReference w:id="19"/>
      </w:r>
      <w:r w:rsidRPr="00A9043B">
        <w:t>.</w:t>
      </w:r>
    </w:p>
    <w:p w:rsidR="000E41B1" w:rsidRPr="00A9043B" w:rsidRDefault="00663640">
      <w:pPr>
        <w:pStyle w:val="berschrift3"/>
      </w:pPr>
      <w:bookmarkStart w:id="47" w:name="cau-kiel-collections-based-on-igsn-real-"/>
      <w:bookmarkStart w:id="48" w:name="_Toc495498774"/>
      <w:bookmarkEnd w:id="47"/>
      <w:r w:rsidRPr="00A9043B">
        <w:t>10.5 CAU Kiel: Collections based on IGSN real world objects</w:t>
      </w:r>
      <w:bookmarkEnd w:id="48"/>
    </w:p>
    <w:p w:rsidR="000E41B1" w:rsidRPr="00A9043B" w:rsidRDefault="00663640">
      <w:pPr>
        <w:pStyle w:val="FirstParagraph"/>
      </w:pPr>
      <w:r w:rsidRPr="00A9043B">
        <w:t>Christian-</w:t>
      </w:r>
      <w:proofErr w:type="spellStart"/>
      <w:r w:rsidRPr="00A9043B">
        <w:t>Albrechts</w:t>
      </w:r>
      <w:proofErr w:type="spellEnd"/>
      <w:r w:rsidRPr="00A9043B">
        <w:t>-University Kiel (CAU) is investigating the use of the conceptual framework and API to describe collections of real-world objects, physical samples which carry an International Geo</w:t>
      </w:r>
      <w:r w:rsidR="00EA06E7">
        <w:t xml:space="preserve"> </w:t>
      </w:r>
      <w:r w:rsidRPr="00A9043B">
        <w:t>Sample Number</w:t>
      </w:r>
      <w:r w:rsidR="00EA06E7">
        <w:t xml:space="preserve"> (IGSN</w:t>
      </w:r>
      <w:r w:rsidR="00EA06E7">
        <w:rPr>
          <w:rStyle w:val="Funotenzeichen"/>
        </w:rPr>
        <w:footnoteReference w:id="20"/>
      </w:r>
      <w:r w:rsidRPr="00A9043B">
        <w:t xml:space="preserve">). The collection of samples from the marine environment is expensive and therefore it is a long tradition to store such samples for later use in core or sample repositories. The importance of these samples increased over the last years and the IGSN </w:t>
      </w:r>
      <w:proofErr w:type="spellStart"/>
      <w:r w:rsidRPr="00A9043B">
        <w:t>e.V</w:t>
      </w:r>
      <w:proofErr w:type="spellEnd"/>
      <w:r w:rsidRPr="00A9043B">
        <w:t>. consortium is pushing for more transparency and reproducibility concerning samples and scientific materials.</w:t>
      </w:r>
    </w:p>
    <w:p w:rsidR="000E41B1" w:rsidRPr="00A9043B" w:rsidRDefault="00663640">
      <w:pPr>
        <w:pStyle w:val="Textkrper"/>
      </w:pPr>
      <w:r w:rsidRPr="00A9043B">
        <w:t>CAU is therefore looking towards implementing the RDA recommendation on PID collections as soon as possible. Samples can have many relations and can become part of increasing amounts of collections over the years. The management and description of samples from the marine environment carries a multitude of relationships and contexts:</w:t>
      </w:r>
    </w:p>
    <w:p w:rsidR="000E41B1" w:rsidRPr="00A9043B" w:rsidRDefault="00663640">
      <w:pPr>
        <w:pStyle w:val="Compact"/>
        <w:numPr>
          <w:ilvl w:val="0"/>
          <w:numId w:val="8"/>
        </w:numPr>
      </w:pPr>
      <w:r w:rsidRPr="00A9043B">
        <w:t>Samples from one scientific cruise belong to the collection of cruise samples</w:t>
      </w:r>
    </w:p>
    <w:p w:rsidR="000E41B1" w:rsidRPr="00A9043B" w:rsidRDefault="00663640">
      <w:pPr>
        <w:pStyle w:val="Compact"/>
        <w:numPr>
          <w:ilvl w:val="0"/>
          <w:numId w:val="8"/>
        </w:numPr>
      </w:pPr>
      <w:r w:rsidRPr="00A9043B">
        <w:t>Rock samples within the cruise collection belong to collections of rock types</w:t>
      </w:r>
    </w:p>
    <w:p w:rsidR="000E41B1" w:rsidRPr="00A9043B" w:rsidRDefault="00663640">
      <w:pPr>
        <w:pStyle w:val="Compact"/>
        <w:numPr>
          <w:ilvl w:val="0"/>
          <w:numId w:val="8"/>
        </w:numPr>
      </w:pPr>
      <w:r w:rsidRPr="00A9043B">
        <w:t>The sampling gear is another collection combining all samples collected by the same method</w:t>
      </w:r>
    </w:p>
    <w:p w:rsidR="000E41B1" w:rsidRPr="00A9043B" w:rsidRDefault="00663640">
      <w:pPr>
        <w:pStyle w:val="Compact"/>
        <w:numPr>
          <w:ilvl w:val="0"/>
          <w:numId w:val="8"/>
        </w:numPr>
      </w:pPr>
      <w:r w:rsidRPr="00A9043B">
        <w:t>The person responsible for the sampling forms a collection of collected samples</w:t>
      </w:r>
    </w:p>
    <w:p w:rsidR="000E41B1" w:rsidRPr="00A9043B" w:rsidRDefault="00663640">
      <w:pPr>
        <w:pStyle w:val="Compact"/>
        <w:numPr>
          <w:ilvl w:val="0"/>
          <w:numId w:val="8"/>
        </w:numPr>
      </w:pPr>
      <w:r w:rsidRPr="00A9043B">
        <w:t>Within the bigger context of the institution samples belong to a geographical collection based on their origin</w:t>
      </w:r>
    </w:p>
    <w:p w:rsidR="000E41B1" w:rsidRPr="00A9043B" w:rsidRDefault="00663640">
      <w:pPr>
        <w:pStyle w:val="Compact"/>
        <w:numPr>
          <w:ilvl w:val="0"/>
          <w:numId w:val="8"/>
        </w:numPr>
      </w:pPr>
      <w:r w:rsidRPr="00A9043B">
        <w:t>Samples of the same rock type create a collection overarching all field expeditions</w:t>
      </w:r>
    </w:p>
    <w:p w:rsidR="000E41B1" w:rsidRPr="00A9043B" w:rsidRDefault="00663640">
      <w:pPr>
        <w:pStyle w:val="Compact"/>
        <w:numPr>
          <w:ilvl w:val="0"/>
          <w:numId w:val="8"/>
        </w:numPr>
      </w:pPr>
      <w:r w:rsidRPr="00A9043B">
        <w:t>All samples analyzed within one lab belong a lab collection</w:t>
      </w:r>
    </w:p>
    <w:p w:rsidR="000E41B1" w:rsidRPr="00A9043B" w:rsidRDefault="00663640">
      <w:pPr>
        <w:pStyle w:val="FirstParagraph"/>
      </w:pPr>
      <w:r w:rsidRPr="00A9043B">
        <w:t>All these collections can be nested or become parts within or across each other. A sophisticated concept of how to deal with all these different collections in a consistent way was not yet available. Adopting the collections framework as soon as possible may help to overcome these challenges.</w:t>
      </w:r>
    </w:p>
    <w:p w:rsidR="000E41B1" w:rsidRPr="00A9043B" w:rsidRDefault="00663640">
      <w:pPr>
        <w:pStyle w:val="berschrift2"/>
      </w:pPr>
      <w:bookmarkStart w:id="49" w:name="conclusion-and-outlook"/>
      <w:bookmarkStart w:id="50" w:name="_Toc495498775"/>
      <w:bookmarkEnd w:id="49"/>
      <w:r w:rsidRPr="00A9043B">
        <w:t>11. Conclusion and Outlook</w:t>
      </w:r>
      <w:bookmarkEnd w:id="50"/>
    </w:p>
    <w:p w:rsidR="000E41B1" w:rsidRDefault="00663640">
      <w:pPr>
        <w:pStyle w:val="FirstParagraph"/>
      </w:pPr>
      <w:r w:rsidRPr="00A9043B">
        <w:t xml:space="preserve">The general concept of collections and the facilities the common API provides can also serve as a point for interfacing and integration with Linked Data and ontology usage in general. In line with considerations by the RDA Data Fabric IG, the foundation for research data management is seen at the level of digital objects, with enabling technologies such as persistent identifiers and type registries. Collections provide a layer on top of these, and they express some essential relations between individual objects. The Collection API also offers some anchor points to extent this notion </w:t>
      </w:r>
      <w:r w:rsidRPr="00A9043B">
        <w:lastRenderedPageBreak/>
        <w:t>of inter-object relations further. These relations should be integrated into a further Linked Data layer, and certainly enriched with more relations that go beyond the collection scope to provide an encompassing, seamless metadata view, which is described in more detail by the Data Fabric group</w:t>
      </w:r>
      <w:r w:rsidRPr="00A9043B">
        <w:rPr>
          <w:rStyle w:val="Funotenzeichen"/>
        </w:rPr>
        <w:footnoteReference w:id="21"/>
      </w:r>
      <w:r w:rsidRPr="00A9043B">
        <w:t>. An underpinning of formally encoded ontologies can then provide the semantic dimension needed for agents to make autonomous decisions based on both Collection API actions and Linked Data.</w:t>
      </w:r>
    </w:p>
    <w:p w:rsidR="00EA06E7" w:rsidRDefault="00B5101E" w:rsidP="00EA06E7">
      <w:pPr>
        <w:pStyle w:val="berschrift2"/>
        <w:rPr>
          <w:noProof/>
        </w:rPr>
      </w:pPr>
      <w:bookmarkStart w:id="51" w:name="_Toc495498776"/>
      <w:r>
        <w:t>References</w:t>
      </w:r>
      <w:bookmarkEnd w:id="51"/>
      <w:r>
        <w:fldChar w:fldCharType="begin"/>
      </w:r>
      <w:r>
        <w:rPr>
          <w:lang w:val="de-DE"/>
        </w:rPr>
        <w:instrText xml:space="preserve"> BIBLIOGRAPHY  \l 1031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1"/>
        <w:gridCol w:w="9145"/>
      </w:tblGrid>
      <w:tr w:rsidR="00EA06E7">
        <w:trPr>
          <w:tblCellSpacing w:w="15" w:type="dxa"/>
        </w:trPr>
        <w:tc>
          <w:tcPr>
            <w:tcW w:w="50" w:type="pct"/>
            <w:hideMark/>
          </w:tcPr>
          <w:p w:rsidR="00EA06E7" w:rsidRDefault="00EA06E7">
            <w:pPr>
              <w:pStyle w:val="Literaturverzeichnis"/>
              <w:rPr>
                <w:noProof/>
              </w:rPr>
            </w:pPr>
            <w:r>
              <w:rPr>
                <w:noProof/>
              </w:rPr>
              <w:t xml:space="preserve">[1] </w:t>
            </w:r>
          </w:p>
        </w:tc>
        <w:tc>
          <w:tcPr>
            <w:tcW w:w="0" w:type="auto"/>
            <w:hideMark/>
          </w:tcPr>
          <w:p w:rsidR="00EA06E7" w:rsidRDefault="00EA06E7" w:rsidP="00EA06E7">
            <w:pPr>
              <w:pStyle w:val="Literaturverzeichnis"/>
              <w:rPr>
                <w:noProof/>
              </w:rPr>
            </w:pPr>
            <w:r>
              <w:rPr>
                <w:noProof/>
              </w:rPr>
              <w:t xml:space="preserve">T. Weigel, T. DiLauro and T. Zastrow, "RDA Recommendation: PID Information Types," Research Data Alliance, 2015. </w:t>
            </w:r>
            <w:hyperlink r:id="rId15" w:history="1">
              <w:r w:rsidRPr="00EA06E7">
                <w:rPr>
                  <w:rStyle w:val="Hyperlink"/>
                  <w:noProof/>
                  <w:sz w:val="22"/>
                </w:rPr>
                <w:t>doi:10.15497/FDAA09D5-5ED0-403D-B97A-2675E1EBE786</w:t>
              </w:r>
            </w:hyperlink>
          </w:p>
        </w:tc>
      </w:tr>
      <w:tr w:rsidR="00EA06E7">
        <w:trPr>
          <w:tblCellSpacing w:w="15" w:type="dxa"/>
        </w:trPr>
        <w:tc>
          <w:tcPr>
            <w:tcW w:w="50" w:type="pct"/>
            <w:hideMark/>
          </w:tcPr>
          <w:p w:rsidR="00EA06E7" w:rsidRDefault="00EA06E7">
            <w:pPr>
              <w:pStyle w:val="Literaturverzeichnis"/>
              <w:rPr>
                <w:noProof/>
              </w:rPr>
            </w:pPr>
            <w:r>
              <w:rPr>
                <w:noProof/>
              </w:rPr>
              <w:t xml:space="preserve">[2] </w:t>
            </w:r>
          </w:p>
        </w:tc>
        <w:tc>
          <w:tcPr>
            <w:tcW w:w="0" w:type="auto"/>
            <w:hideMark/>
          </w:tcPr>
          <w:p w:rsidR="00EA06E7" w:rsidRDefault="00EA06E7" w:rsidP="00EA06E7">
            <w:pPr>
              <w:pStyle w:val="Literaturverzeichnis"/>
              <w:rPr>
                <w:noProof/>
              </w:rPr>
            </w:pPr>
            <w:r>
              <w:rPr>
                <w:noProof/>
              </w:rPr>
              <w:t xml:space="preserve">L. Lannom, D. Broeder and G. Manepalli, "RDA Data Type Registries Working Group Output," Research Data Alliance, 2015. </w:t>
            </w:r>
            <w:hyperlink r:id="rId16" w:history="1">
              <w:r w:rsidRPr="00EA06E7">
                <w:rPr>
                  <w:rStyle w:val="Hyperlink"/>
                  <w:noProof/>
                  <w:sz w:val="22"/>
                </w:rPr>
                <w:t>doi:10.15497/A5BCD108-ECC4-41BE-91A7-20112FF77458</w:t>
              </w:r>
            </w:hyperlink>
          </w:p>
        </w:tc>
      </w:tr>
      <w:tr w:rsidR="00EA06E7">
        <w:trPr>
          <w:tblCellSpacing w:w="15" w:type="dxa"/>
        </w:trPr>
        <w:tc>
          <w:tcPr>
            <w:tcW w:w="50" w:type="pct"/>
            <w:hideMark/>
          </w:tcPr>
          <w:p w:rsidR="00EA06E7" w:rsidRDefault="00EA06E7">
            <w:pPr>
              <w:pStyle w:val="Literaturverzeichnis"/>
              <w:rPr>
                <w:noProof/>
              </w:rPr>
            </w:pPr>
            <w:r>
              <w:rPr>
                <w:noProof/>
              </w:rPr>
              <w:t xml:space="preserve">[3] </w:t>
            </w:r>
          </w:p>
        </w:tc>
        <w:tc>
          <w:tcPr>
            <w:tcW w:w="0" w:type="auto"/>
            <w:hideMark/>
          </w:tcPr>
          <w:p w:rsidR="00EA06E7" w:rsidRDefault="00EA06E7" w:rsidP="00EA06E7">
            <w:pPr>
              <w:pStyle w:val="Literaturverzeichnis"/>
              <w:rPr>
                <w:noProof/>
              </w:rPr>
            </w:pPr>
            <w:r>
              <w:rPr>
                <w:noProof/>
              </w:rPr>
              <w:t>T. Weigel and P. Wittenburg (eds.): "Recommendations for Implementing a Virtual Layer for Management of the Complete Life Cycle of Scientific Data," Research Data Alliance, 2017 (in review).</w:t>
            </w:r>
          </w:p>
        </w:tc>
      </w:tr>
    </w:tbl>
    <w:p w:rsidR="00EA06E7" w:rsidRDefault="00EA06E7">
      <w:pPr>
        <w:rPr>
          <w:rFonts w:eastAsia="Times New Roman"/>
          <w:noProof/>
        </w:rPr>
      </w:pPr>
    </w:p>
    <w:p w:rsidR="00B5101E" w:rsidRPr="00B5101E" w:rsidRDefault="00B5101E" w:rsidP="00B5101E">
      <w:r>
        <w:fldChar w:fldCharType="end"/>
      </w:r>
    </w:p>
    <w:p w:rsidR="00A9043B" w:rsidRPr="00A9043B" w:rsidRDefault="00A9043B">
      <w:pPr>
        <w:rPr>
          <w:rFonts w:asciiTheme="majorHAnsi" w:eastAsiaTheme="majorEastAsia" w:hAnsiTheme="majorHAnsi" w:cstheme="majorBidi"/>
          <w:b/>
          <w:bCs/>
          <w:sz w:val="26"/>
          <w:szCs w:val="26"/>
        </w:rPr>
      </w:pPr>
      <w:bookmarkStart w:id="52" w:name="appendix-a-detailed-collection-use-case-"/>
      <w:bookmarkEnd w:id="52"/>
      <w:r w:rsidRPr="00A9043B">
        <w:br w:type="page"/>
      </w:r>
    </w:p>
    <w:p w:rsidR="000E41B1" w:rsidRPr="00A9043B" w:rsidRDefault="00663640">
      <w:pPr>
        <w:pStyle w:val="berschrift2"/>
      </w:pPr>
      <w:bookmarkStart w:id="53" w:name="_Toc495498777"/>
      <w:r w:rsidRPr="00A9043B">
        <w:lastRenderedPageBreak/>
        <w:t>Appendix A: Detailed collection use case descriptions</w:t>
      </w:r>
      <w:bookmarkEnd w:id="53"/>
    </w:p>
    <w:p w:rsidR="000E41B1" w:rsidRPr="00A9043B" w:rsidRDefault="00663640">
      <w:pPr>
        <w:pStyle w:val="berschrift3"/>
      </w:pPr>
      <w:bookmarkStart w:id="54" w:name="a.1-perseids-project"/>
      <w:bookmarkStart w:id="55" w:name="_Toc495498778"/>
      <w:bookmarkEnd w:id="54"/>
      <w:r w:rsidRPr="00A9043B">
        <w:t xml:space="preserve">A.1 </w:t>
      </w:r>
      <w:proofErr w:type="spellStart"/>
      <w:r w:rsidRPr="00A9043B">
        <w:t>Perseids</w:t>
      </w:r>
      <w:proofErr w:type="spellEnd"/>
      <w:r w:rsidRPr="00A9043B">
        <w:t xml:space="preserve"> Project</w:t>
      </w:r>
      <w:bookmarkEnd w:id="55"/>
    </w:p>
    <w:p w:rsidR="000E41B1" w:rsidRPr="00A9043B" w:rsidRDefault="00BC48D6">
      <w:pPr>
        <w:pStyle w:val="FirstParagraph"/>
      </w:pPr>
      <w:r>
        <w:t xml:space="preserve">The </w:t>
      </w:r>
      <w:proofErr w:type="spellStart"/>
      <w:r>
        <w:t>Perseids</w:t>
      </w:r>
      <w:proofErr w:type="spellEnd"/>
      <w:r>
        <w:t xml:space="preserve"> Project</w:t>
      </w:r>
      <w:r>
        <w:rPr>
          <w:rStyle w:val="Funotenzeichen"/>
        </w:rPr>
        <w:footnoteReference w:id="22"/>
      </w:r>
      <w:r>
        <w:t xml:space="preserve"> </w:t>
      </w:r>
      <w:r w:rsidR="00663640" w:rsidRPr="00A9043B">
        <w:t>provides a platform for creating, publishing, and sharing research data, in the form of textual transcriptions, annotations and analyses. The platform itself uses a collection-centric data model, where each dataset produced on the platform is treated as a vertical collection of heterogeneous data objects. In addition, each item in a dataset can be thought of as belonging to one or more other global collections of data objects, grouped by data type, primary topic, community, or other criteria.</w:t>
      </w:r>
    </w:p>
    <w:p w:rsidR="000E41B1" w:rsidRPr="00A9043B" w:rsidRDefault="00663640">
      <w:pPr>
        <w:pStyle w:val="Textkrper"/>
      </w:pPr>
      <w:r w:rsidRPr="00A9043B">
        <w:t>For example, User A, a member of Community B, creates a dataset that include</w:t>
      </w:r>
      <w:r w:rsidR="00BC48D6">
        <w:t>s</w:t>
      </w:r>
      <w:r w:rsidRPr="00A9043B">
        <w:t xml:space="preserve"> a</w:t>
      </w:r>
      <w:r w:rsidR="00BC48D6">
        <w:t xml:space="preserve"> data object which is a treebank</w:t>
      </w:r>
      <w:r w:rsidR="00BC48D6">
        <w:rPr>
          <w:rStyle w:val="Funotenzeichen"/>
        </w:rPr>
        <w:footnoteReference w:id="23"/>
      </w:r>
      <w:r w:rsidRPr="00A9043B">
        <w:t xml:space="preserve"> of a set of passages from a canonically identified text, Homer's Iliad Book 1, lines 1-10. Community B has editorial process which enables annotations from members of the community to pass through a peer review process before publication. This data object might belong to:</w:t>
      </w:r>
    </w:p>
    <w:p w:rsidR="000E41B1" w:rsidRPr="00A9043B" w:rsidRDefault="00663640">
      <w:pPr>
        <w:pStyle w:val="Compact"/>
        <w:numPr>
          <w:ilvl w:val="0"/>
          <w:numId w:val="9"/>
        </w:numPr>
      </w:pPr>
      <w:r w:rsidRPr="00A9043B">
        <w:t>the collection of all Ancient Greek treebank data</w:t>
      </w:r>
    </w:p>
    <w:p w:rsidR="000E41B1" w:rsidRPr="00A9043B" w:rsidRDefault="00663640">
      <w:pPr>
        <w:pStyle w:val="Compact"/>
        <w:numPr>
          <w:ilvl w:val="0"/>
          <w:numId w:val="9"/>
        </w:numPr>
      </w:pPr>
      <w:r w:rsidRPr="00A9043B">
        <w:t>the collection of all annotations about Homer's Iliad</w:t>
      </w:r>
    </w:p>
    <w:p w:rsidR="000E41B1" w:rsidRPr="00A9043B" w:rsidRDefault="00663640">
      <w:pPr>
        <w:pStyle w:val="Compact"/>
        <w:numPr>
          <w:ilvl w:val="0"/>
          <w:numId w:val="9"/>
        </w:numPr>
      </w:pPr>
      <w:r w:rsidRPr="00A9043B">
        <w:t>the collection of all annotations about Book 1 Lines 1 through 10 of Homer's Iliad</w:t>
      </w:r>
    </w:p>
    <w:p w:rsidR="000E41B1" w:rsidRPr="00A9043B" w:rsidRDefault="00663640">
      <w:pPr>
        <w:pStyle w:val="Compact"/>
        <w:numPr>
          <w:ilvl w:val="0"/>
          <w:numId w:val="9"/>
        </w:numPr>
      </w:pPr>
      <w:r w:rsidRPr="00A9043B">
        <w:t>the collection of all data created by User A</w:t>
      </w:r>
    </w:p>
    <w:p w:rsidR="000E41B1" w:rsidRPr="00A9043B" w:rsidRDefault="00663640">
      <w:pPr>
        <w:pStyle w:val="Compact"/>
        <w:numPr>
          <w:ilvl w:val="0"/>
          <w:numId w:val="9"/>
        </w:numPr>
      </w:pPr>
      <w:r w:rsidRPr="00A9043B">
        <w:t>the collection of all data approved by the Community B editorial board</w:t>
      </w:r>
    </w:p>
    <w:p w:rsidR="000E41B1" w:rsidRPr="00A9043B" w:rsidRDefault="00663640">
      <w:pPr>
        <w:pStyle w:val="FirstParagraph"/>
      </w:pPr>
      <w:r w:rsidRPr="00A9043B">
        <w:t>As an open platform, we want all data we produce to be easily shared and reused by the larger community, at all stages of the publication lifecycle. Our requirements call for each data object, as well as the collections themselves, to be able to be persistently identified, versioned, carry fine-grained provenance metadata and be validated against a profile, schema or other verifiable criteria. To facilitate reuse, we must be able to:</w:t>
      </w:r>
    </w:p>
    <w:p w:rsidR="000E41B1" w:rsidRPr="00A9043B" w:rsidRDefault="00663640">
      <w:pPr>
        <w:pStyle w:val="Compact"/>
        <w:numPr>
          <w:ilvl w:val="0"/>
          <w:numId w:val="10"/>
        </w:numPr>
      </w:pPr>
      <w:proofErr w:type="gramStart"/>
      <w:r w:rsidRPr="00A9043B">
        <w:t>describe</w:t>
      </w:r>
      <w:proofErr w:type="gramEnd"/>
      <w:r w:rsidRPr="00A9043B">
        <w:t xml:space="preserve"> collection items as machine-actionable data types, independent of their identifier schemes, and the properties of the collection to which they belong.</w:t>
      </w:r>
    </w:p>
    <w:p w:rsidR="000E41B1" w:rsidRPr="00A9043B" w:rsidRDefault="00663640">
      <w:pPr>
        <w:pStyle w:val="Compact"/>
        <w:numPr>
          <w:ilvl w:val="0"/>
          <w:numId w:val="10"/>
        </w:numPr>
      </w:pPr>
      <w:r w:rsidRPr="00A9043B">
        <w:t>create reusable templates of collection types with standard descriptive properties and capabilities</w:t>
      </w:r>
    </w:p>
    <w:p w:rsidR="000E41B1" w:rsidRPr="00A9043B" w:rsidRDefault="00663640">
      <w:pPr>
        <w:pStyle w:val="Compact"/>
        <w:numPr>
          <w:ilvl w:val="0"/>
          <w:numId w:val="10"/>
        </w:numPr>
      </w:pPr>
      <w:r w:rsidRPr="00A9043B">
        <w:t>express relationships between collections, items within a collection, and items across collections using one or more standard ontologies</w:t>
      </w:r>
    </w:p>
    <w:p w:rsidR="000E41B1" w:rsidRPr="00A9043B" w:rsidRDefault="00663640">
      <w:pPr>
        <w:pStyle w:val="Compact"/>
        <w:numPr>
          <w:ilvl w:val="0"/>
          <w:numId w:val="10"/>
        </w:numPr>
      </w:pPr>
      <w:r w:rsidRPr="00A9043B">
        <w:t>perform simple CRUD/L operations on collections and items in a collection</w:t>
      </w:r>
    </w:p>
    <w:p w:rsidR="000E41B1" w:rsidRPr="00A9043B" w:rsidRDefault="00663640">
      <w:pPr>
        <w:pStyle w:val="Compact"/>
        <w:numPr>
          <w:ilvl w:val="0"/>
          <w:numId w:val="10"/>
        </w:numPr>
      </w:pPr>
      <w:proofErr w:type="gramStart"/>
      <w:r w:rsidRPr="00A9043B">
        <w:t>perform</w:t>
      </w:r>
      <w:proofErr w:type="gramEnd"/>
      <w:r w:rsidRPr="00A9043B">
        <w:t xml:space="preserve"> more complex discovery operations on collections based upon the properties of individual collection items, such finding all items across all collections that match or don't match or contain a specific item.</w:t>
      </w:r>
    </w:p>
    <w:p w:rsidR="000E41B1" w:rsidRPr="00A9043B" w:rsidRDefault="00663640">
      <w:pPr>
        <w:pStyle w:val="berschrift3"/>
      </w:pPr>
      <w:bookmarkStart w:id="56" w:name="a.2-geofon-use-case-seismological-data-c"/>
      <w:bookmarkStart w:id="57" w:name="_Toc495498779"/>
      <w:bookmarkEnd w:id="56"/>
      <w:r w:rsidRPr="00A9043B">
        <w:lastRenderedPageBreak/>
        <w:t>A.2 GEOFON use case: seismological data cente</w:t>
      </w:r>
      <w:r w:rsidR="005D4965">
        <w:t>r</w:t>
      </w:r>
      <w:bookmarkEnd w:id="57"/>
    </w:p>
    <w:p w:rsidR="000E41B1" w:rsidRPr="00A9043B" w:rsidRDefault="00663640">
      <w:pPr>
        <w:pStyle w:val="FirstParagraph"/>
      </w:pPr>
      <w:r w:rsidRPr="00A9043B">
        <w:t>The German Research Centre for Geosciences (GFZ) provides valuable seismological services in the form of a seismological infrastructure named GEOFON to research and better understand our complex system Earth.</w:t>
      </w:r>
    </w:p>
    <w:p w:rsidR="000E41B1" w:rsidRPr="00A9043B" w:rsidRDefault="00663640">
      <w:pPr>
        <w:pStyle w:val="Textkrper"/>
      </w:pPr>
      <w:r w:rsidRPr="00A9043B">
        <w:t>GEOFON is not only one of the fastest earthquake information provider worldwide, but also one of the largest nodes of the European Integrated Data Archive (EIDA) for seismological data under the ORFEUS umbrella, which is a distributed data cente</w:t>
      </w:r>
      <w:r w:rsidR="005D4965">
        <w:t>r</w:t>
      </w:r>
      <w:r w:rsidRPr="00A9043B">
        <w:t xml:space="preserve"> established to (a) securely archive seismic waveform data and related metadata, gathered by European research infrastructures, and (b) provide transparent access to the archives by the geosciences research communities.</w:t>
      </w:r>
    </w:p>
    <w:p w:rsidR="000E41B1" w:rsidRPr="00A9043B" w:rsidRDefault="00663640">
      <w:pPr>
        <w:pStyle w:val="Textkrper"/>
      </w:pPr>
      <w:r w:rsidRPr="00A9043B">
        <w:t>GEOFON has archived seismic waveforms since 1993 and currently archives around 10.000 streams daily from seismic stations sending data in real-time from all around the world.</w:t>
      </w:r>
    </w:p>
    <w:p w:rsidR="000E41B1" w:rsidRPr="00A9043B" w:rsidRDefault="00663640">
      <w:pPr>
        <w:pStyle w:val="Textkrper"/>
      </w:pPr>
      <w:r w:rsidRPr="00A9043B">
        <w:t>The standard way in which seismological data cente</w:t>
      </w:r>
      <w:r w:rsidR="005D4965">
        <w:t>r</w:t>
      </w:r>
      <w:r w:rsidRPr="00A9043B">
        <w:t>s provide data to users is based on specifications provided by the International Federation of Digital Seismograph Networks (FDSN</w:t>
      </w:r>
      <w:r w:rsidR="00BC48D6">
        <w:rPr>
          <w:rStyle w:val="Funotenzeichen"/>
        </w:rPr>
        <w:footnoteReference w:id="24"/>
      </w:r>
      <w:r w:rsidRPr="00A9043B">
        <w:t xml:space="preserve">). An API is available, which let users define the contents of the dataset and create them </w:t>
      </w:r>
      <w:r w:rsidRPr="00A9043B">
        <w:rPr>
          <w:i/>
        </w:rPr>
        <w:t>on-the-fly</w:t>
      </w:r>
      <w:r w:rsidRPr="00A9043B">
        <w:t>, but the specification does not contemplate the idea of pre-assembled datasets.</w:t>
      </w:r>
    </w:p>
    <w:p w:rsidR="000E41B1" w:rsidRPr="00A9043B" w:rsidRDefault="00663640">
      <w:pPr>
        <w:pStyle w:val="Textkrper"/>
      </w:pPr>
      <w:r w:rsidRPr="00A9043B">
        <w:t>Data requests could be classified in two big groups: the ones related to an earthquake and the ones related to an experiment. In general, most of the data requests are related to the time and location of an earthquake. After any big earthquake thousands of data requests are received with a considerable overlap of data between them (similar short time window and variable set of stations), but quite rarely exactly the same dataset.</w:t>
      </w:r>
    </w:p>
    <w:p w:rsidR="000E41B1" w:rsidRPr="00A9043B" w:rsidRDefault="00663640">
      <w:pPr>
        <w:pStyle w:val="Textkrper"/>
      </w:pPr>
      <w:r w:rsidRPr="00A9043B">
        <w:t xml:space="preserve">But there are also some users who request </w:t>
      </w:r>
      <w:r w:rsidRPr="00A9043B">
        <w:rPr>
          <w:i/>
        </w:rPr>
        <w:t>all data produced in an experiment</w:t>
      </w:r>
      <w:r w:rsidRPr="00A9043B">
        <w:t xml:space="preserve">, or </w:t>
      </w:r>
      <w:r w:rsidRPr="00A9043B">
        <w:rPr>
          <w:i/>
        </w:rPr>
        <w:t>all data recorded by a station</w:t>
      </w:r>
      <w:r w:rsidRPr="00A9043B">
        <w:t>. This results in a big amount of data requested (with long time windows and a fixed set of stations) to be later processed and not particularly related to any earthquake.</w:t>
      </w:r>
    </w:p>
    <w:p w:rsidR="000E41B1" w:rsidRPr="00A9043B" w:rsidRDefault="00663640">
      <w:pPr>
        <w:pStyle w:val="Textkrper"/>
      </w:pPr>
      <w:r w:rsidRPr="00A9043B">
        <w:t xml:space="preserve">Only at GEOFON, we have </w:t>
      </w:r>
      <w:proofErr w:type="gramStart"/>
      <w:r w:rsidRPr="00A9043B">
        <w:t>more than 6 million successful requests/year,</w:t>
      </w:r>
      <w:proofErr w:type="gramEnd"/>
      <w:r w:rsidRPr="00A9043B">
        <w:t xml:space="preserve"> which are created d</w:t>
      </w:r>
      <w:r w:rsidR="005D4965">
        <w:t>y</w:t>
      </w:r>
      <w:r w:rsidRPr="00A9043B">
        <w:t xml:space="preserve">namically (not predefined). It would be impossible for us, mainly due to storage limitations, to replicate the requested datasets by keeping a copy of each dataset. Therefore, there is no way for a user to reference the dataset for future use (publication, share with someone else). Today, the user can only share the </w:t>
      </w:r>
      <w:r w:rsidRPr="00A9043B">
        <w:rPr>
          <w:i/>
        </w:rPr>
        <w:t>request definition</w:t>
      </w:r>
      <w:r w:rsidRPr="00A9043B">
        <w:t>, but if there are new data in the requested time window or new streams in the set of stations defined the resulting dataset will be different from the original one. Quite rarely it could also happen that some data were deleted.</w:t>
      </w:r>
    </w:p>
    <w:p w:rsidR="000E41B1" w:rsidRPr="00A9043B" w:rsidRDefault="00663640">
      <w:pPr>
        <w:pStyle w:val="Textkrper"/>
      </w:pPr>
      <w:r w:rsidRPr="00A9043B">
        <w:t>From the data cente</w:t>
      </w:r>
      <w:r w:rsidR="005D4965">
        <w:t>r</w:t>
      </w:r>
      <w:r w:rsidRPr="00A9043B">
        <w:t xml:space="preserve"> perspective it is also difficult to offer big pre-assembled datasets to be downloaded, due to the resources needed for their storage.</w:t>
      </w:r>
    </w:p>
    <w:p w:rsidR="000E41B1" w:rsidRPr="00A9043B" w:rsidRDefault="00663640">
      <w:pPr>
        <w:pStyle w:val="Textkrper"/>
      </w:pPr>
      <w:r w:rsidRPr="00A9043B">
        <w:t xml:space="preserve">In this context, we find very appealing the idea of using a Data Collections System in order to define and save both types of data requests. In the case of the big pre-assembled datasets we can define collections containing only "pointers" (e.g. PIDs, URLs) to the files which are included. This would </w:t>
      </w:r>
      <w:r w:rsidRPr="00A9043B">
        <w:lastRenderedPageBreak/>
        <w:t>imply almost no extra storage, as only the pointers are saved. Therefore, we could also expose our archive through the definition of big datasets with a marginal increase in the space needed.</w:t>
      </w:r>
    </w:p>
    <w:p w:rsidR="000E41B1" w:rsidRPr="00A9043B" w:rsidRDefault="00663640">
      <w:pPr>
        <w:pStyle w:val="Textkrper"/>
      </w:pPr>
      <w:r w:rsidRPr="00A9043B">
        <w:t xml:space="preserve">In the case of the dynamic datasets we could follow the same approach. Namely, for each request we could define a collection with the PIDs of the files which fall into the range of values defined by the user. If new data comes in the future </w:t>
      </w:r>
      <w:r w:rsidRPr="00A9043B">
        <w:rPr>
          <w:i/>
        </w:rPr>
        <w:t>it will not appear in the collection</w:t>
      </w:r>
      <w:r w:rsidRPr="00A9043B">
        <w:t>, because the content of the dataset will not be recreated based on the original query, but on the files which originally formed the dataset.</w:t>
      </w:r>
    </w:p>
    <w:p w:rsidR="000E41B1" w:rsidRPr="00A9043B" w:rsidRDefault="00663640">
      <w:pPr>
        <w:pStyle w:val="Textkrper"/>
      </w:pPr>
      <w:r w:rsidRPr="00A9043B">
        <w:t>In both cases, once a collection is created it is possible for the user to reference it for later use (e.g. share it with others or use it as supplementary information for publications).</w:t>
      </w:r>
    </w:p>
    <w:p w:rsidR="000E41B1" w:rsidRPr="00A9043B" w:rsidRDefault="00663640">
      <w:pPr>
        <w:pStyle w:val="berschrift3"/>
      </w:pPr>
      <w:bookmarkStart w:id="58" w:name="a.3-dkrz-use-case-climate-data-managemen"/>
      <w:bookmarkStart w:id="59" w:name="_Toc495498780"/>
      <w:bookmarkEnd w:id="58"/>
      <w:r w:rsidRPr="00A9043B">
        <w:t>A.3 DKRZ use case: Climate data management</w:t>
      </w:r>
      <w:bookmarkEnd w:id="59"/>
    </w:p>
    <w:p w:rsidR="000E41B1" w:rsidRPr="00A9043B" w:rsidRDefault="00663640">
      <w:pPr>
        <w:pStyle w:val="FirstParagraph"/>
      </w:pPr>
      <w:r w:rsidRPr="00A9043B">
        <w:t>Scientific groups and research institutions around the globe, including those at the German Climate Computing Center (DKRZ), develop individual climate models which are run on their respective HPC systems. However, there is no perfect climate model, and all of them model the physical world in different ways. To assess the quality of climate models, a large exercise is therefore needed: Running the various models with same input and boundary conditions, producing data that can then be analyzed and compared to assess the differences between models or to generate aggregated “ensemble” data products (basic statistics). This exercise is called the Coupled Model Intercomparison Project (CMIP</w:t>
      </w:r>
      <w:r w:rsidR="00BC48D6">
        <w:rPr>
          <w:rStyle w:val="Funotenzeichen"/>
        </w:rPr>
        <w:footnoteReference w:id="25"/>
      </w:r>
      <w:r w:rsidRPr="00A9043B">
        <w:t>).</w:t>
      </w:r>
    </w:p>
    <w:p w:rsidR="000E41B1" w:rsidRPr="00A9043B" w:rsidRDefault="00663640">
      <w:pPr>
        <w:pStyle w:val="Textkrper"/>
      </w:pPr>
      <w:r w:rsidRPr="00A9043B">
        <w:t>CMIP is in essence a cyclic activity, with each phase running for several years. The previous phase, now finished, was CMIP5; the current phase is called CMIP6. The insights resulting from CMIP data are eventually also used to back the Assessment Reports of the Intergovernmental Panel on Climate Change (IPCC), and therefore, the community workflow of CMIP is also intertwined to some extent with IPCC processes.</w:t>
      </w:r>
    </w:p>
    <w:p w:rsidR="000E41B1" w:rsidRPr="00A9043B" w:rsidRDefault="00663640">
      <w:pPr>
        <w:pStyle w:val="berschrift4"/>
      </w:pPr>
      <w:bookmarkStart w:id="60" w:name="a.3.1-esgf-data-collection-perspectives"/>
      <w:bookmarkEnd w:id="60"/>
      <w:r w:rsidRPr="00A9043B">
        <w:t>A.3.1 ESGF data collection perspectives</w:t>
      </w:r>
    </w:p>
    <w:p w:rsidR="000E41B1" w:rsidRPr="00A9043B" w:rsidRDefault="00663640">
      <w:pPr>
        <w:pStyle w:val="FirstParagraph"/>
      </w:pPr>
      <w:r w:rsidRPr="00A9043B">
        <w:t>Throughout its phases, CMIP data have grown rapidly in volume, exceeding the capabilities of a single institution to handle data collection and distribution. The global Earth System Grid Federation (ESGF</w:t>
      </w:r>
      <w:r w:rsidR="00BC48D6">
        <w:rPr>
          <w:rStyle w:val="Funotenzeichen"/>
        </w:rPr>
        <w:footnoteReference w:id="26"/>
      </w:r>
      <w:r w:rsidRPr="00A9043B">
        <w:t>) has been set up to as a data infrastructure to support CMIP data management, and DKRZ contributes to its development in multiple areas.</w:t>
      </w:r>
    </w:p>
    <w:p w:rsidR="000E41B1" w:rsidRPr="00A9043B" w:rsidRDefault="00663640">
      <w:pPr>
        <w:pStyle w:val="Textkrper"/>
      </w:pPr>
      <w:r w:rsidRPr="00A9043B">
        <w:t xml:space="preserve">CMIP6 data are at the most basic level </w:t>
      </w:r>
      <w:proofErr w:type="spellStart"/>
      <w:r w:rsidRPr="00A9043B">
        <w:t>netCDF</w:t>
      </w:r>
      <w:proofErr w:type="spellEnd"/>
      <w:r w:rsidRPr="00A9043B">
        <w:t xml:space="preserve"> data files, with each individual file containing a single data variable of a single simulation over the simulation's time range and covering the whole globe. Each file also bears an individual PID. These files are then combined into datasets, which consequently represent all data (all variables) from a single simulation.</w:t>
      </w:r>
    </w:p>
    <w:p w:rsidR="000E41B1" w:rsidRPr="00A9043B" w:rsidRDefault="00663640">
      <w:pPr>
        <w:pStyle w:val="Textkrper"/>
      </w:pPr>
      <w:r w:rsidRPr="00A9043B">
        <w:t xml:space="preserve">The already existing solution for aggregating files into datasets (and assigning a PID to these aggregates) can be extended to become conformant with the Collections API to enable standardized read access from third parties. Moreover, this could also stretch to cover an existing pilot </w:t>
      </w:r>
      <w:r w:rsidRPr="00A9043B">
        <w:lastRenderedPageBreak/>
        <w:t>implementation that enables end-users to bundle individual collections of datasets and get a referenceable PID for these bundles.</w:t>
      </w:r>
    </w:p>
    <w:p w:rsidR="000E41B1" w:rsidRPr="00A9043B" w:rsidRDefault="00663640">
      <w:pPr>
        <w:pStyle w:val="berschrift4"/>
      </w:pPr>
      <w:bookmarkStart w:id="61" w:name="a.3.2-climate-data-processing-collection"/>
      <w:bookmarkEnd w:id="61"/>
      <w:r w:rsidRPr="00A9043B">
        <w:t>A.3.2 Climate data processing collection use case</w:t>
      </w:r>
    </w:p>
    <w:p w:rsidR="000E41B1" w:rsidRPr="00A9043B" w:rsidRDefault="00663640">
      <w:pPr>
        <w:pStyle w:val="FirstParagraph"/>
      </w:pPr>
      <w:r w:rsidRPr="00A9043B">
        <w:t xml:space="preserve">An implementation scenario that is a continuation along a typical user workflow is the use of collections to aggregate data processing outputs. Some users will need to further process CMIP output, for example, to produce specific data subsets or to extract meaningful indices across multiple datasets. The required processing tools exist, for example COWS based on </w:t>
      </w:r>
      <w:proofErr w:type="spellStart"/>
      <w:r w:rsidRPr="00A9043B">
        <w:t>PyWPS</w:t>
      </w:r>
      <w:proofErr w:type="spellEnd"/>
      <w:r w:rsidR="00BC48D6">
        <w:rPr>
          <w:rStyle w:val="Funotenzeichen"/>
        </w:rPr>
        <w:footnoteReference w:id="27"/>
      </w:r>
      <w:r w:rsidRPr="00A9043B">
        <w:t>, the Birdhouse processing framework</w:t>
      </w:r>
      <w:r w:rsidR="00BC48D6">
        <w:rPr>
          <w:rStyle w:val="Funotenzeichen"/>
        </w:rPr>
        <w:footnoteReference w:id="28"/>
      </w:r>
      <w:r w:rsidRPr="00A9043B">
        <w:t xml:space="preserve"> developed at DKRZ, the Ophidia framework</w:t>
      </w:r>
      <w:r w:rsidR="00BC48D6">
        <w:rPr>
          <w:rStyle w:val="Funotenzeichen"/>
        </w:rPr>
        <w:footnoteReference w:id="29"/>
      </w:r>
      <w:r w:rsidRPr="00A9043B">
        <w:t xml:space="preserve"> or the climate4impact.eu</w:t>
      </w:r>
      <w:r w:rsidR="00BC48D6">
        <w:rPr>
          <w:rStyle w:val="Funotenzeichen"/>
        </w:rPr>
        <w:footnoteReference w:id="30"/>
      </w:r>
      <w:r w:rsidRPr="00A9043B">
        <w:t xml:space="preserve"> portal. It is planned that these tools are extended and improved to become common server-side services as part of future projects.</w:t>
      </w:r>
    </w:p>
    <w:p w:rsidR="000E41B1" w:rsidRPr="00A9043B" w:rsidRDefault="00663640">
      <w:pPr>
        <w:pStyle w:val="Textkrper"/>
      </w:pPr>
      <w:r w:rsidRPr="00A9043B">
        <w:t>Processing service output may be quite varied, but in case it does not consist of atomic output, the use of persistently identified collections will enable users to easily refer to the output of a processing call and possibly submit it as a whole to collection-aware data sharing services. Moreover, if processing input data are already bundled with collections, e.g. if it is part of CMIP6, the basic provenance relationship between the collections may be recorded through dedicated metadata.</w:t>
      </w:r>
    </w:p>
    <w:p w:rsidR="000E41B1" w:rsidRPr="00A9043B" w:rsidRDefault="00663640">
      <w:pPr>
        <w:pStyle w:val="berschrift2"/>
      </w:pPr>
      <w:bookmarkStart w:id="62" w:name="appendix-b-use-of-data-typing-and-the-ty"/>
      <w:bookmarkStart w:id="63" w:name="_Toc495498781"/>
      <w:bookmarkEnd w:id="62"/>
      <w:r w:rsidRPr="00A9043B">
        <w:t>Appendix B: Use of Data Typing and the Type Registry</w:t>
      </w:r>
      <w:bookmarkEnd w:id="63"/>
    </w:p>
    <w:p w:rsidR="000E41B1" w:rsidRPr="00A9043B" w:rsidRDefault="00663640" w:rsidP="005D4965">
      <w:pPr>
        <w:pStyle w:val="berschrift3"/>
      </w:pPr>
      <w:bookmarkStart w:id="64" w:name="b.1-data-type-registration-of-collection"/>
      <w:bookmarkStart w:id="65" w:name="b.1.1-hierarchical-data-types-semantics-"/>
      <w:bookmarkStart w:id="66" w:name="_Toc495498782"/>
      <w:bookmarkEnd w:id="64"/>
      <w:bookmarkEnd w:id="65"/>
      <w:r w:rsidRPr="00A9043B">
        <w:t>B.1 Hierarchical Data Types, Semantics and Disambiguation</w:t>
      </w:r>
      <w:bookmarkEnd w:id="66"/>
    </w:p>
    <w:p w:rsidR="000E41B1" w:rsidRPr="00A9043B" w:rsidRDefault="00663640">
      <w:pPr>
        <w:pStyle w:val="FirstParagraph"/>
      </w:pPr>
      <w:r w:rsidRPr="00A9043B">
        <w:t xml:space="preserve">The description of dependencies alone, as it was foreseen in the Outcome of the Data Type Registry Working Group of RDA, does not allow a distinction of the way, how dependent types are related to the parent type and to each other. In order to exactly describe type dependencies from other types, like those necessary for collections, one needs to implement more structure into the DTR. Data types with this kind of additional information are called hierarchical data types. A special implementation of such hierarchical data types in the </w:t>
      </w:r>
      <w:proofErr w:type="spellStart"/>
      <w:r w:rsidRPr="00A9043B">
        <w:t>ePIC</w:t>
      </w:r>
      <w:proofErr w:type="spellEnd"/>
      <w:r w:rsidRPr="00A9043B">
        <w:t xml:space="preserve"> </w:t>
      </w:r>
      <w:proofErr w:type="gramStart"/>
      <w:r w:rsidRPr="00A9043B">
        <w:t>DTR, that</w:t>
      </w:r>
      <w:proofErr w:type="gramEnd"/>
      <w:r w:rsidRPr="00A9043B">
        <w:t xml:space="preserve"> refers to JSON schema for the specification of data structure, is described in more detail in [1]. As one additional feature for hierarchical data types one obviously needs some kind of type end points without any further reference. These types are called basic types in the context of the </w:t>
      </w:r>
      <w:proofErr w:type="spellStart"/>
      <w:r w:rsidRPr="00A9043B">
        <w:t>ePIC</w:t>
      </w:r>
      <w:proofErr w:type="spellEnd"/>
      <w:r w:rsidRPr="00A9043B">
        <w:t xml:space="preserve"> DTR</w:t>
      </w:r>
      <w:r w:rsidR="00BC48D6">
        <w:rPr>
          <w:rStyle w:val="Funotenzeichen"/>
        </w:rPr>
        <w:footnoteReference w:id="31"/>
      </w:r>
      <w:r w:rsidRPr="00A9043B">
        <w:t>.</w:t>
      </w:r>
    </w:p>
    <w:p w:rsidR="000E41B1" w:rsidRPr="00A9043B" w:rsidRDefault="00663640">
      <w:pPr>
        <w:pStyle w:val="Textkrper"/>
      </w:pPr>
      <w:r w:rsidRPr="00A9043B">
        <w:t>As a side remark: if one equips these basic types with syntactic requirements (schemas as regular expressions), the specification of the dependency structure allows to provide schemas also for the dependent types.</w:t>
      </w:r>
    </w:p>
    <w:p w:rsidR="000E41B1" w:rsidRPr="00A9043B" w:rsidRDefault="00663640">
      <w:pPr>
        <w:pStyle w:val="Textkrper"/>
      </w:pPr>
      <w:r w:rsidRPr="00A9043B">
        <w:t xml:space="preserve">An important feature of the description of dependent types is that one can assign special names to them in the context of the parent data type (named dependencies). Here a data type with a given name and description can become a completely different semantic in the context of the parent </w:t>
      </w:r>
      <w:r w:rsidRPr="00A9043B">
        <w:lastRenderedPageBreak/>
        <w:t xml:space="preserve">dependent of this type, e.g. a </w:t>
      </w:r>
      <w:r w:rsidR="00E114A2">
        <w:t>U</w:t>
      </w:r>
      <w:r w:rsidRPr="00A9043B">
        <w:t>nicode string can become a description or a license agreement or an author name.</w:t>
      </w:r>
    </w:p>
    <w:p w:rsidR="000E41B1" w:rsidRPr="00A9043B" w:rsidRDefault="00663640">
      <w:pPr>
        <w:pStyle w:val="Textkrper"/>
      </w:pPr>
      <w:r w:rsidRPr="00A9043B">
        <w:t>In the context of hierarchical data types this naming becomes even more important, because the names refer inside the DTR to the PIDs of their data types, and because, with some structure, they are hierarchically relying eventually on basic types, these names are, by the dependencies inside a data type, completely defined structures. This has the advantage that for a data type, given by its PID, one can use these possibly ambiguous internal names as references, because they are disambigu</w:t>
      </w:r>
      <w:r w:rsidR="00E114A2">
        <w:t>at</w:t>
      </w:r>
      <w:r w:rsidRPr="00A9043B">
        <w:t>ed by their type PID and their internal dependency structure.</w:t>
      </w:r>
    </w:p>
    <w:p w:rsidR="000E41B1" w:rsidRPr="00A9043B" w:rsidRDefault="00663640">
      <w:pPr>
        <w:pStyle w:val="Textkrper"/>
      </w:pPr>
      <w:r w:rsidRPr="00A9043B">
        <w:t>As a consequence for a given hiera</w:t>
      </w:r>
      <w:r w:rsidR="00E114A2">
        <w:t>r</w:t>
      </w:r>
      <w:r w:rsidRPr="00A9043B">
        <w:t>chical data type the use of human understandable names for substructures still leads to a well-defined total structure and this total structure is completely transparent for machine actions by the type PIDs given in the data type as corresponding to these human understandable names. In other words for hierarchical data types it is sufficient to refer to the overall data type PID in order to maintain human readable structures.</w:t>
      </w:r>
    </w:p>
    <w:p w:rsidR="000E41B1" w:rsidRPr="00A9043B" w:rsidRDefault="00663640">
      <w:pPr>
        <w:pStyle w:val="Textkrper"/>
      </w:pPr>
      <w:r w:rsidRPr="00A9043B">
        <w:t>Which data type is chosen as the referred overall data type, is in general a context dependent granularity decision, as one can see for example in the collection use case as described below.</w:t>
      </w:r>
    </w:p>
    <w:p w:rsidR="000E41B1" w:rsidRPr="00A9043B" w:rsidRDefault="005D4965" w:rsidP="005D4965">
      <w:pPr>
        <w:pStyle w:val="berschrift3"/>
      </w:pPr>
      <w:bookmarkStart w:id="67" w:name="b.1.2-collection-member-type-description"/>
      <w:bookmarkStart w:id="68" w:name="_Toc495498783"/>
      <w:bookmarkEnd w:id="67"/>
      <w:r>
        <w:t>B</w:t>
      </w:r>
      <w:r w:rsidR="00663640" w:rsidRPr="00A9043B">
        <w:t>.2 Collection Member Type Description</w:t>
      </w:r>
      <w:bookmarkEnd w:id="68"/>
    </w:p>
    <w:p w:rsidR="000E41B1" w:rsidRPr="00A9043B" w:rsidRDefault="00663640">
      <w:pPr>
        <w:pStyle w:val="FirstParagraph"/>
      </w:pPr>
      <w:r w:rsidRPr="00A9043B">
        <w:t xml:space="preserve">There exists a data type definition called </w:t>
      </w:r>
      <w:r w:rsidRPr="00EA52DB">
        <w:rPr>
          <w:b/>
        </w:rPr>
        <w:t>Collection</w:t>
      </w:r>
      <w:r w:rsidR="00EA52DB">
        <w:rPr>
          <w:rStyle w:val="Funotenzeichen"/>
        </w:rPr>
        <w:footnoteReference w:id="32"/>
      </w:r>
      <w:r w:rsidRPr="00A9043B">
        <w:t xml:space="preserve"> that references the four elements identifier, properties, capabilities and membership at the </w:t>
      </w:r>
      <w:proofErr w:type="spellStart"/>
      <w:r w:rsidRPr="00A9043B">
        <w:t>ePIC</w:t>
      </w:r>
      <w:proofErr w:type="spellEnd"/>
      <w:r w:rsidRPr="00A9043B">
        <w:t xml:space="preserve"> DTR. In order to get a complete type definition for this Collection type, a type definition for each of its four dependencies, their dependencies and dependencies of dependencies ending with basic types as </w:t>
      </w:r>
      <w:proofErr w:type="spellStart"/>
      <w:r w:rsidRPr="00A9043B">
        <w:t>boolean</w:t>
      </w:r>
      <w:proofErr w:type="spellEnd"/>
      <w:r w:rsidRPr="00A9043B">
        <w:t>, integer or string is provided. A complete list of the currently defined types in the collection context is given in the subsection about currently registered types below. The current definition of membership in the DTR is compatible, but in fact a bit more complicated, to ensure also the collection registry implementation in a Handle Server, as described in the following subsection.</w:t>
      </w:r>
    </w:p>
    <w:p w:rsidR="000E41B1" w:rsidRPr="00A9043B" w:rsidRDefault="00663640">
      <w:pPr>
        <w:pStyle w:val="Textkrper"/>
      </w:pPr>
      <w:r w:rsidRPr="00A9043B">
        <w:t>In the context of collections the decision about the overall data type reference can give different granularities. Which data type granularity is used, is essentially a question of what metadata about a collection is stored in which way in a collection registry. One possibility would be to reference to a type named Collection (s</w:t>
      </w:r>
      <w:r w:rsidR="00EA52DB">
        <w:t>ee above</w:t>
      </w:r>
      <w:r w:rsidRPr="00A9043B">
        <w:t>) as a data type consisting of the types given for the five names above. Another is to use the five elements identifier, description, properties, capabilities and membership individually as data type references. Even another could distinguish between the collection content, the membership, from the collection metadata, the identifier, description, properties and capabilities, and uses these two as data type references.</w:t>
      </w:r>
    </w:p>
    <w:p w:rsidR="000E41B1" w:rsidRPr="00A9043B" w:rsidRDefault="00663640">
      <w:pPr>
        <w:pStyle w:val="Textkrper"/>
      </w:pPr>
      <w:r w:rsidRPr="00A9043B">
        <w:t xml:space="preserve">As an additional data type one always needs the </w:t>
      </w:r>
      <w:proofErr w:type="spellStart"/>
      <w:r w:rsidRPr="00A9043B">
        <w:t>ServiceFeature</w:t>
      </w:r>
      <w:proofErr w:type="spellEnd"/>
      <w:r w:rsidRPr="00A9043B">
        <w:t>, which gives information about the collection registry in its whole.</w:t>
      </w:r>
    </w:p>
    <w:p w:rsidR="000E41B1" w:rsidRPr="00A9043B" w:rsidRDefault="00663640">
      <w:pPr>
        <w:pStyle w:val="Textkrper"/>
      </w:pPr>
      <w:r w:rsidRPr="00A9043B">
        <w:t xml:space="preserve">Other granularities as above are also possible, but they lead in general to less transparency for humans, because the PID references need to be more and more explicit. On the other hand human </w:t>
      </w:r>
      <w:r w:rsidRPr="00A9043B">
        <w:lastRenderedPageBreak/>
        <w:t>readability can be achieved by using the machine readable information in the DTR to automatically transform outputs into the named structure by content negotiation. But this requires additional implementation overhead.</w:t>
      </w:r>
    </w:p>
    <w:p w:rsidR="000E41B1" w:rsidRPr="00A9043B" w:rsidRDefault="005D4965" w:rsidP="005D4965">
      <w:pPr>
        <w:pStyle w:val="berschrift3"/>
      </w:pPr>
      <w:bookmarkStart w:id="69" w:name="b.1.3-a-generic-collection-registry-impl"/>
      <w:bookmarkStart w:id="70" w:name="_Toc495498784"/>
      <w:bookmarkEnd w:id="69"/>
      <w:r>
        <w:t>B.</w:t>
      </w:r>
      <w:r w:rsidR="00663640" w:rsidRPr="00A9043B">
        <w:t xml:space="preserve">3 </w:t>
      </w:r>
      <w:proofErr w:type="gramStart"/>
      <w:r w:rsidR="00663640" w:rsidRPr="00A9043B">
        <w:t>A</w:t>
      </w:r>
      <w:proofErr w:type="gramEnd"/>
      <w:r w:rsidR="00663640" w:rsidRPr="00A9043B">
        <w:t xml:space="preserve"> Generic Collection Registry Implementation based on Type Values stored in the Collection PID</w:t>
      </w:r>
      <w:bookmarkEnd w:id="70"/>
    </w:p>
    <w:p w:rsidR="000E41B1" w:rsidRPr="00A9043B" w:rsidRDefault="00663640">
      <w:pPr>
        <w:pStyle w:val="FirstParagraph"/>
      </w:pPr>
      <w:r w:rsidRPr="00A9043B">
        <w:t>Because the Handle System as PID provider allows the storage of additional data type values to a given Handle PID, it is an obvious possibility to implement a collection registry on top of a Handle Service by creating for each new collection a PID and store all of the above described collection elements as types inside this PID.</w:t>
      </w:r>
    </w:p>
    <w:p w:rsidR="000E41B1" w:rsidRPr="00A9043B" w:rsidRDefault="00663640">
      <w:pPr>
        <w:pStyle w:val="Textkrper"/>
      </w:pPr>
      <w:r w:rsidRPr="00A9043B">
        <w:t xml:space="preserve">Such an approach has a couple of advantages. One </w:t>
      </w:r>
      <w:proofErr w:type="gramStart"/>
      <w:r w:rsidRPr="00A9043B">
        <w:t>needs</w:t>
      </w:r>
      <w:proofErr w:type="gramEnd"/>
      <w:r w:rsidRPr="00A9043B">
        <w:t xml:space="preserve"> to get a PID for a collection anyway and the Handle record allows the storage of type values and this is provided by an API, therefore all one needs is at one place. If one prepends the paths as provided by RDA for the collection API with the prefix of a Handle Service, one gets a generic collection registry </w:t>
      </w:r>
      <w:proofErr w:type="gramStart"/>
      <w:r w:rsidRPr="00A9043B">
        <w:t>implementation, that</w:t>
      </w:r>
      <w:proofErr w:type="gramEnd"/>
      <w:r w:rsidRPr="00A9043B">
        <w:t xml:space="preserve"> can be used across different communities and user groups. The only requirement for a user group would be, to have access to a Handle Service. Such a generic implementation also ensures that the collection data is always based on the data types as already defined in a DTR. And if one has also schemas available at the data type, as with automated schema generation of the </w:t>
      </w:r>
      <w:proofErr w:type="spellStart"/>
      <w:r w:rsidRPr="00A9043B">
        <w:t>ePIC</w:t>
      </w:r>
      <w:proofErr w:type="spellEnd"/>
      <w:r w:rsidRPr="00A9043B">
        <w:t xml:space="preserve"> DTR, one is able to control the data provided for creation and modification of the collection and refuse the operation with a qualified error message.</w:t>
      </w:r>
    </w:p>
    <w:p w:rsidR="000E41B1" w:rsidRPr="00A9043B" w:rsidRDefault="00663640">
      <w:pPr>
        <w:pStyle w:val="Textkrper"/>
      </w:pPr>
      <w:r w:rsidRPr="00A9043B">
        <w:t>The necessity to distinguish between the collection registry authorization and Handle Server authorization vanishes. This can be both an advantage and a disadvantage and depends on the authorization policies in question.</w:t>
      </w:r>
    </w:p>
    <w:p w:rsidR="000E41B1" w:rsidRPr="00A9043B" w:rsidRDefault="00663640">
      <w:pPr>
        <w:pStyle w:val="Textkrper"/>
      </w:pPr>
      <w:r w:rsidRPr="00A9043B">
        <w:t>A disadvantage is the possible overload of the Handle Server. The collection metadata fields are rather restricted in size, and also they should not change too often, because they refer to the whole collection and not to changes in its members. But especially if the membership is huge or changes too often, this traffic can obstruct the Handle Server.</w:t>
      </w:r>
    </w:p>
    <w:p w:rsidR="000E41B1" w:rsidRPr="00A9043B" w:rsidRDefault="00663640">
      <w:pPr>
        <w:pStyle w:val="Textkrper"/>
      </w:pPr>
      <w:r w:rsidRPr="00A9043B">
        <w:t>For the membership therefore one could think of a solution by a reference to a digital object in an external repository, which contains then the membership data. This can be determined even at the individual collection level: whether the membership data of a collection is internal or external can be easily distinguished: if it is an array of member items, it would be internal, if it is an identifier string, it would be external. A membership with only one member item is also a list consisting of this only member item. The creation and change of external membership data needs additional access to that repository of course. There exists already an implementation as a very early prototype based on flask for such a generic collection registry allowing internal or external membership data.</w:t>
      </w:r>
    </w:p>
    <w:p w:rsidR="000E41B1" w:rsidRPr="00A9043B" w:rsidRDefault="005D4965" w:rsidP="005D4965">
      <w:pPr>
        <w:pStyle w:val="berschrift3"/>
      </w:pPr>
      <w:bookmarkStart w:id="71" w:name="b.1.4-references"/>
      <w:bookmarkStart w:id="72" w:name="_Toc495498785"/>
      <w:bookmarkEnd w:id="71"/>
      <w:r>
        <w:t>B.</w:t>
      </w:r>
      <w:r w:rsidR="00663640" w:rsidRPr="00A9043B">
        <w:t>4 References</w:t>
      </w:r>
      <w:bookmarkEnd w:id="72"/>
    </w:p>
    <w:p w:rsidR="000E41B1" w:rsidRPr="00A9043B" w:rsidRDefault="00663640">
      <w:pPr>
        <w:pStyle w:val="FirstParagraph"/>
      </w:pPr>
      <w:r w:rsidRPr="00A9043B">
        <w:t xml:space="preserve">[1] </w:t>
      </w:r>
      <w:proofErr w:type="spellStart"/>
      <w:r w:rsidRPr="00A9043B">
        <w:t>Schwardmann</w:t>
      </w:r>
      <w:proofErr w:type="spellEnd"/>
      <w:r w:rsidRPr="00A9043B">
        <w:t>, U.: Automated schema extraction for PID information types, IEEE International Conference on Big Data, 5-8 Dec. 2016, IEEE, PID: http://hdl.handle.net/21.11101/0000-0002-A987-7, DOI: http://hdl.handle.net/10.1109/BigData.2016.7840957.</w:t>
      </w:r>
    </w:p>
    <w:p w:rsidR="000E41B1" w:rsidRPr="00A9043B" w:rsidRDefault="005D4965" w:rsidP="005D4965">
      <w:pPr>
        <w:pStyle w:val="berschrift3"/>
      </w:pPr>
      <w:bookmarkStart w:id="73" w:name="b.1.5-overview-on-currently-registered-t"/>
      <w:bookmarkStart w:id="74" w:name="_Toc495498786"/>
      <w:bookmarkEnd w:id="73"/>
      <w:r>
        <w:lastRenderedPageBreak/>
        <w:t>B.</w:t>
      </w:r>
      <w:r w:rsidR="00663640" w:rsidRPr="00A9043B">
        <w:t>5 Overview on Currently Registered Types</w:t>
      </w:r>
      <w:bookmarkEnd w:id="74"/>
    </w:p>
    <w:p w:rsidR="000375F1" w:rsidRPr="00A9043B" w:rsidRDefault="00663640" w:rsidP="000375F1">
      <w:pPr>
        <w:pStyle w:val="SourceCode"/>
        <w:rPr>
          <w:rStyle w:val="VerbatimChar"/>
        </w:rPr>
      </w:pPr>
      <w:r w:rsidRPr="00A9043B">
        <w:rPr>
          <w:rStyle w:val="VerbatimChar"/>
        </w:rPr>
        <w:t>"Collection</w:t>
      </w:r>
      <w:proofErr w:type="gramStart"/>
      <w:r w:rsidRPr="00A9043B">
        <w:rPr>
          <w:rStyle w:val="VerbatimChar"/>
        </w:rPr>
        <w:t>" :</w:t>
      </w:r>
      <w:proofErr w:type="gramEnd"/>
      <w:r w:rsidRPr="00A9043B">
        <w:rPr>
          <w:rStyle w:val="VerbatimChar"/>
        </w:rPr>
        <w:t xml:space="preserve"> {                      # dictionary</w:t>
      </w:r>
      <w:r w:rsidRPr="00A9043B">
        <w:br/>
      </w:r>
      <w:r w:rsidRPr="00A9043B">
        <w:rPr>
          <w:rStyle w:val="VerbatimChar"/>
        </w:rPr>
        <w:t xml:space="preserve">  "id"                                : "21.T11148/2037de437c80264ccbce"</w:t>
      </w:r>
      <w:r w:rsidRPr="00A9043B">
        <w:br/>
      </w:r>
      <w:r w:rsidRPr="00A9043B">
        <w:rPr>
          <w:rStyle w:val="VerbatimChar"/>
        </w:rPr>
        <w:t xml:space="preserve">  "content":</w:t>
      </w:r>
      <w:r w:rsidRPr="00A9043B">
        <w:br/>
      </w:r>
      <w:r w:rsidRPr="00A9043B">
        <w:rPr>
          <w:rStyle w:val="VerbatimChar"/>
        </w:rPr>
        <w:t xml:space="preserve">  {</w:t>
      </w:r>
      <w:r w:rsidRPr="00A9043B">
        <w:br/>
      </w:r>
      <w:r w:rsidRPr="00A9043B">
        <w:rPr>
          <w:rStyle w:val="VerbatimChar"/>
        </w:rPr>
        <w:t xml:space="preserve">   "id"                               : "21.T11148/0dd75e3528dd246977ec",</w:t>
      </w:r>
      <w:r w:rsidRPr="00A9043B">
        <w:br/>
      </w:r>
      <w:r w:rsidRPr="00A9043B">
        <w:rPr>
          <w:rStyle w:val="VerbatimChar"/>
        </w:rPr>
        <w:t xml:space="preserve">   "membership"                       : "21.T11148/ec9db37ca4b137579592",</w:t>
      </w:r>
      <w:r w:rsidRPr="00A9043B">
        <w:br/>
      </w:r>
      <w:r w:rsidRPr="00A9043B">
        <w:rPr>
          <w:rStyle w:val="VerbatimChar"/>
        </w:rPr>
        <w:t xml:space="preserve">   "capabilities"                     : "21.T11148/362d2035d5045b3885b6",</w:t>
      </w:r>
      <w:r w:rsidRPr="00A9043B">
        <w:br/>
      </w:r>
      <w:r w:rsidRPr="00A9043B">
        <w:rPr>
          <w:rStyle w:val="VerbatimChar"/>
        </w:rPr>
        <w:t xml:space="preserve">   "properties"                       : "21.T11148/e200c0c8256011f46a25"</w:t>
      </w:r>
      <w:r w:rsidRPr="00A9043B">
        <w:br/>
      </w:r>
      <w:r w:rsidRPr="00A9043B">
        <w:rPr>
          <w:rStyle w:val="VerbatimChar"/>
        </w:rPr>
        <w:t xml:space="preserve">  }                                      </w:t>
      </w:r>
      <w:r w:rsidRPr="00A9043B">
        <w:br/>
      </w:r>
      <w:r w:rsidRPr="00A9043B">
        <w:rPr>
          <w:rStyle w:val="VerbatimChar"/>
        </w:rPr>
        <w:t>}</w:t>
      </w:r>
    </w:p>
    <w:p w:rsidR="000375F1" w:rsidRPr="00A9043B" w:rsidRDefault="00663640" w:rsidP="000375F1">
      <w:pPr>
        <w:pStyle w:val="SourceCode"/>
        <w:rPr>
          <w:rStyle w:val="VerbatimChar"/>
        </w:rPr>
      </w:pPr>
      <w:r w:rsidRPr="00A9043B">
        <w:rPr>
          <w:rStyle w:val="VerbatimChar"/>
        </w:rPr>
        <w:t>"</w:t>
      </w:r>
      <w:proofErr w:type="spellStart"/>
      <w:r w:rsidRPr="00A9043B">
        <w:rPr>
          <w:rStyle w:val="VerbatimChar"/>
        </w:rPr>
        <w:t>ServiceFeatures</w:t>
      </w:r>
      <w:proofErr w:type="spellEnd"/>
      <w:r w:rsidRPr="00A9043B">
        <w:rPr>
          <w:rStyle w:val="VerbatimChar"/>
        </w:rPr>
        <w:t>" : {                 # dictionary</w:t>
      </w:r>
      <w:r w:rsidRPr="00A9043B">
        <w:br/>
      </w:r>
      <w:r w:rsidRPr="00A9043B">
        <w:rPr>
          <w:rStyle w:val="VerbatimChar"/>
        </w:rPr>
        <w:t xml:space="preserve">  "id"                                : "21.T11148/dfa8a42e6041fdf25a9d"</w:t>
      </w:r>
      <w:r w:rsidRPr="00A9043B">
        <w:br/>
      </w:r>
      <w:r w:rsidRPr="00A9043B">
        <w:rPr>
          <w:rStyle w:val="VerbatimChar"/>
        </w:rPr>
        <w:t xml:space="preserve">  "content":</w:t>
      </w:r>
      <w:r w:rsidRPr="00A9043B">
        <w:br/>
      </w:r>
      <w:r w:rsidRPr="00A9043B">
        <w:rPr>
          <w:rStyle w:val="VerbatimChar"/>
        </w:rPr>
        <w:t xml:space="preserve">  {</w:t>
      </w:r>
      <w:r w:rsidRPr="00A9043B">
        <w:br/>
      </w:r>
      <w:r w:rsidRPr="00A9043B">
        <w:rPr>
          <w:rStyle w:val="VerbatimChar"/>
        </w:rPr>
        <w:t xml:space="preserve">   "</w:t>
      </w:r>
      <w:proofErr w:type="spellStart"/>
      <w:r w:rsidRPr="00A9043B">
        <w:rPr>
          <w:rStyle w:val="VerbatimChar"/>
        </w:rPr>
        <w:t>providesCollectionPids</w:t>
      </w:r>
      <w:proofErr w:type="spellEnd"/>
      <w:r w:rsidRPr="00A9043B">
        <w:rPr>
          <w:rStyle w:val="VerbatimChar"/>
        </w:rPr>
        <w:t>"           : "21.T11148/0aa131a13395660a337d",</w:t>
      </w:r>
      <w:r w:rsidRPr="00A9043B">
        <w:br/>
      </w:r>
      <w:r w:rsidRPr="00A9043B">
        <w:rPr>
          <w:rStyle w:val="VerbatimChar"/>
        </w:rPr>
        <w:t xml:space="preserve">   "</w:t>
      </w:r>
      <w:proofErr w:type="spellStart"/>
      <w:r w:rsidRPr="00A9043B">
        <w:rPr>
          <w:rStyle w:val="VerbatimChar"/>
        </w:rPr>
        <w:t>collectionPidProviderType</w:t>
      </w:r>
      <w:proofErr w:type="spellEnd"/>
      <w:r w:rsidRPr="00A9043B">
        <w:rPr>
          <w:rStyle w:val="VerbatimChar"/>
        </w:rPr>
        <w:t>"        : "21.T11148/9537e4ffe90f49761a83",</w:t>
      </w:r>
      <w:r w:rsidRPr="00A9043B">
        <w:br/>
      </w:r>
      <w:r w:rsidRPr="00A9043B">
        <w:rPr>
          <w:rStyle w:val="VerbatimChar"/>
        </w:rPr>
        <w:t xml:space="preserve">   "</w:t>
      </w:r>
      <w:proofErr w:type="spellStart"/>
      <w:r w:rsidRPr="00A9043B">
        <w:rPr>
          <w:rStyle w:val="VerbatimChar"/>
        </w:rPr>
        <w:t>enforcesAccess</w:t>
      </w:r>
      <w:proofErr w:type="spellEnd"/>
      <w:r w:rsidRPr="00A9043B">
        <w:rPr>
          <w:rStyle w:val="VerbatimChar"/>
        </w:rPr>
        <w:t>"                   : "21.T11148/fcfcf6aac968a2ed84d0",</w:t>
      </w:r>
      <w:r w:rsidRPr="00A9043B">
        <w:br/>
      </w:r>
      <w:r w:rsidRPr="00A9043B">
        <w:rPr>
          <w:rStyle w:val="VerbatimChar"/>
        </w:rPr>
        <w:t xml:space="preserve">   "</w:t>
      </w:r>
      <w:proofErr w:type="spellStart"/>
      <w:r w:rsidRPr="00A9043B">
        <w:rPr>
          <w:rStyle w:val="VerbatimChar"/>
        </w:rPr>
        <w:t>supportsPagination</w:t>
      </w:r>
      <w:proofErr w:type="spellEnd"/>
      <w:r w:rsidRPr="00A9043B">
        <w:rPr>
          <w:rStyle w:val="VerbatimChar"/>
        </w:rPr>
        <w:t>"               : "21.T11148/106b017cc09783d26c4a",</w:t>
      </w:r>
      <w:r w:rsidRPr="00A9043B">
        <w:br/>
      </w:r>
      <w:r w:rsidRPr="00A9043B">
        <w:rPr>
          <w:rStyle w:val="VerbatimChar"/>
        </w:rPr>
        <w:t xml:space="preserve">   "</w:t>
      </w:r>
      <w:proofErr w:type="spellStart"/>
      <w:r w:rsidRPr="00A9043B">
        <w:rPr>
          <w:rStyle w:val="VerbatimChar"/>
        </w:rPr>
        <w:t>asynchronousActions</w:t>
      </w:r>
      <w:proofErr w:type="spellEnd"/>
      <w:r w:rsidRPr="00A9043B">
        <w:rPr>
          <w:rStyle w:val="VerbatimChar"/>
        </w:rPr>
        <w:t>"              : "21.T11148/0d1d7d4fd99d13f1399d",</w:t>
      </w:r>
      <w:r w:rsidRPr="00A9043B">
        <w:br/>
      </w:r>
      <w:r w:rsidRPr="00A9043B">
        <w:rPr>
          <w:rStyle w:val="VerbatimChar"/>
        </w:rPr>
        <w:t xml:space="preserve">   "</w:t>
      </w:r>
      <w:proofErr w:type="spellStart"/>
      <w:r w:rsidRPr="00A9043B">
        <w:rPr>
          <w:rStyle w:val="VerbatimChar"/>
        </w:rPr>
        <w:t>ruleBasedGeneration</w:t>
      </w:r>
      <w:proofErr w:type="spellEnd"/>
      <w:r w:rsidRPr="00A9043B">
        <w:rPr>
          <w:rStyle w:val="VerbatimChar"/>
        </w:rPr>
        <w:t>"              : "21.T11148/36f5a2e42cc1f07e1c97",</w:t>
      </w:r>
      <w:r w:rsidRPr="00A9043B">
        <w:br/>
      </w:r>
      <w:r w:rsidRPr="00A9043B">
        <w:rPr>
          <w:rStyle w:val="VerbatimChar"/>
        </w:rPr>
        <w:t xml:space="preserve">   "</w:t>
      </w:r>
      <w:proofErr w:type="spellStart"/>
      <w:r w:rsidRPr="00A9043B">
        <w:rPr>
          <w:rStyle w:val="VerbatimChar"/>
        </w:rPr>
        <w:t>maxExpansionDepth</w:t>
      </w:r>
      <w:proofErr w:type="spellEnd"/>
      <w:r w:rsidRPr="00A9043B">
        <w:rPr>
          <w:rStyle w:val="VerbatimChar"/>
        </w:rPr>
        <w:t>"                : "21.T11148/f477816b2f5dd4c21fd0",</w:t>
      </w:r>
      <w:r w:rsidRPr="00A9043B">
        <w:br/>
      </w:r>
      <w:r w:rsidRPr="00A9043B">
        <w:rPr>
          <w:rStyle w:val="VerbatimChar"/>
        </w:rPr>
        <w:t xml:space="preserve">   "</w:t>
      </w:r>
      <w:proofErr w:type="spellStart"/>
      <w:r w:rsidRPr="00A9043B">
        <w:rPr>
          <w:rStyle w:val="VerbatimChar"/>
        </w:rPr>
        <w:t>providesVersioning</w:t>
      </w:r>
      <w:proofErr w:type="spellEnd"/>
      <w:r w:rsidRPr="00A9043B">
        <w:rPr>
          <w:rStyle w:val="VerbatimChar"/>
        </w:rPr>
        <w:t>"               : "21.T11148/b0857cf2c32290238f4a",</w:t>
      </w:r>
      <w:r w:rsidRPr="00A9043B">
        <w:br/>
      </w:r>
      <w:r w:rsidRPr="00A9043B">
        <w:rPr>
          <w:rStyle w:val="VerbatimChar"/>
        </w:rPr>
        <w:t xml:space="preserve">   "</w:t>
      </w:r>
      <w:proofErr w:type="spellStart"/>
      <w:r w:rsidRPr="00A9043B">
        <w:rPr>
          <w:rStyle w:val="VerbatimChar"/>
        </w:rPr>
        <w:t>supportedCollectionOperations</w:t>
      </w:r>
      <w:proofErr w:type="spellEnd"/>
      <w:r w:rsidRPr="00A9043B">
        <w:rPr>
          <w:rStyle w:val="VerbatimChar"/>
        </w:rPr>
        <w:t>"    : "21.T11148/ffcddb18da563e38f2ba",</w:t>
      </w:r>
      <w:r w:rsidRPr="00A9043B">
        <w:br/>
      </w:r>
      <w:r w:rsidRPr="00A9043B">
        <w:rPr>
          <w:rStyle w:val="VerbatimChar"/>
        </w:rPr>
        <w:t xml:space="preserve">   "</w:t>
      </w:r>
      <w:proofErr w:type="spellStart"/>
      <w:r w:rsidRPr="00A9043B">
        <w:rPr>
          <w:rStyle w:val="VerbatimChar"/>
        </w:rPr>
        <w:t>supportedModelTypes</w:t>
      </w:r>
      <w:proofErr w:type="spellEnd"/>
      <w:r w:rsidRPr="00A9043B">
        <w:rPr>
          <w:rStyle w:val="VerbatimChar"/>
        </w:rPr>
        <w:t xml:space="preserve">"              : "21.T11148/ff3e31a0f6593eca24f2" </w:t>
      </w:r>
      <w:r w:rsidRPr="00A9043B">
        <w:br/>
      </w:r>
      <w:r w:rsidRPr="00A9043B">
        <w:rPr>
          <w:rStyle w:val="VerbatimChar"/>
        </w:rPr>
        <w:t xml:space="preserve">  }</w:t>
      </w:r>
      <w:r w:rsidRPr="00A9043B">
        <w:br/>
      </w:r>
      <w:r w:rsidRPr="00A9043B">
        <w:rPr>
          <w:rStyle w:val="VerbatimChar"/>
        </w:rPr>
        <w:t>}</w:t>
      </w:r>
    </w:p>
    <w:p w:rsidR="000375F1" w:rsidRPr="00A9043B" w:rsidRDefault="00663640" w:rsidP="000375F1">
      <w:pPr>
        <w:pStyle w:val="SourceCode"/>
        <w:rPr>
          <w:rStyle w:val="VerbatimChar"/>
        </w:rPr>
      </w:pPr>
      <w:r w:rsidRPr="00A9043B">
        <w:rPr>
          <w:rStyle w:val="VerbatimChar"/>
        </w:rPr>
        <w:t>"capabilities" : {                    # dictionary</w:t>
      </w:r>
      <w:r w:rsidRPr="00A9043B">
        <w:br/>
      </w:r>
      <w:r w:rsidRPr="00A9043B">
        <w:rPr>
          <w:rStyle w:val="VerbatimChar"/>
        </w:rPr>
        <w:t xml:space="preserve">  "id"                                : "21.T11148/362d2035d5045b3885b6"</w:t>
      </w:r>
      <w:r w:rsidRPr="00A9043B">
        <w:br/>
      </w:r>
      <w:r w:rsidRPr="00A9043B">
        <w:rPr>
          <w:rStyle w:val="VerbatimChar"/>
        </w:rPr>
        <w:t xml:space="preserve">  "content":</w:t>
      </w:r>
      <w:r w:rsidRPr="00A9043B">
        <w:br/>
      </w:r>
      <w:r w:rsidRPr="00A9043B">
        <w:rPr>
          <w:rStyle w:val="VerbatimChar"/>
        </w:rPr>
        <w:t xml:space="preserve">  {</w:t>
      </w:r>
      <w:r w:rsidRPr="00A9043B">
        <w:br/>
      </w:r>
      <w:r w:rsidRPr="00A9043B">
        <w:rPr>
          <w:rStyle w:val="VerbatimChar"/>
        </w:rPr>
        <w:t xml:space="preserve">   "</w:t>
      </w:r>
      <w:proofErr w:type="spellStart"/>
      <w:r w:rsidRPr="00A9043B">
        <w:rPr>
          <w:rStyle w:val="VerbatimChar"/>
        </w:rPr>
        <w:t>isOrdered</w:t>
      </w:r>
      <w:proofErr w:type="spellEnd"/>
      <w:r w:rsidRPr="00A9043B">
        <w:rPr>
          <w:rStyle w:val="VerbatimChar"/>
        </w:rPr>
        <w:t>"                        : "21.T11148/f73e9e53f28f7a2daa96",</w:t>
      </w:r>
      <w:r w:rsidRPr="00A9043B">
        <w:br/>
      </w:r>
      <w:r w:rsidRPr="00A9043B">
        <w:rPr>
          <w:rStyle w:val="VerbatimChar"/>
        </w:rPr>
        <w:t xml:space="preserve">   "</w:t>
      </w:r>
      <w:proofErr w:type="spellStart"/>
      <w:r w:rsidRPr="00A9043B">
        <w:rPr>
          <w:rStyle w:val="VerbatimChar"/>
        </w:rPr>
        <w:t>appendsToEnd</w:t>
      </w:r>
      <w:proofErr w:type="spellEnd"/>
      <w:r w:rsidRPr="00A9043B">
        <w:rPr>
          <w:rStyle w:val="VerbatimChar"/>
        </w:rPr>
        <w:t>"                     : "21.T11148/7c73a5ef3ad537f3540a",</w:t>
      </w:r>
      <w:r w:rsidRPr="00A9043B">
        <w:br/>
      </w:r>
      <w:r w:rsidRPr="00A9043B">
        <w:rPr>
          <w:rStyle w:val="VerbatimChar"/>
        </w:rPr>
        <w:t xml:space="preserve">   "</w:t>
      </w:r>
      <w:proofErr w:type="spellStart"/>
      <w:r w:rsidRPr="00A9043B">
        <w:rPr>
          <w:rStyle w:val="VerbatimChar"/>
        </w:rPr>
        <w:t>maxLength</w:t>
      </w:r>
      <w:proofErr w:type="spellEnd"/>
      <w:r w:rsidRPr="00A9043B">
        <w:rPr>
          <w:rStyle w:val="VerbatimChar"/>
        </w:rPr>
        <w:t>"                        : "21.T11148/80fbf92a544e0b78c3a5",</w:t>
      </w:r>
      <w:r w:rsidRPr="00A9043B">
        <w:br/>
      </w:r>
      <w:r w:rsidRPr="00A9043B">
        <w:rPr>
          <w:rStyle w:val="VerbatimChar"/>
        </w:rPr>
        <w:t xml:space="preserve">   "</w:t>
      </w:r>
      <w:proofErr w:type="spellStart"/>
      <w:r w:rsidRPr="00A9043B">
        <w:rPr>
          <w:rStyle w:val="VerbatimChar"/>
        </w:rPr>
        <w:t>membershipIsMutable</w:t>
      </w:r>
      <w:proofErr w:type="spellEnd"/>
      <w:r w:rsidRPr="00A9043B">
        <w:rPr>
          <w:rStyle w:val="VerbatimChar"/>
        </w:rPr>
        <w:t>"              : "21.T11148/68f0dc4c89fe708aa946",</w:t>
      </w:r>
      <w:r w:rsidRPr="00A9043B">
        <w:br/>
      </w:r>
      <w:r w:rsidRPr="00A9043B">
        <w:rPr>
          <w:rStyle w:val="VerbatimChar"/>
        </w:rPr>
        <w:t xml:space="preserve">   "</w:t>
      </w:r>
      <w:proofErr w:type="spellStart"/>
      <w:r w:rsidRPr="00A9043B">
        <w:rPr>
          <w:rStyle w:val="VerbatimChar"/>
        </w:rPr>
        <w:t>metadataIsMutable</w:t>
      </w:r>
      <w:proofErr w:type="spellEnd"/>
      <w:r w:rsidRPr="00A9043B">
        <w:rPr>
          <w:rStyle w:val="VerbatimChar"/>
        </w:rPr>
        <w:t>"                : "21.T11148/8012c128c2bca2e99c29",</w:t>
      </w:r>
      <w:r w:rsidRPr="00A9043B">
        <w:br/>
      </w:r>
      <w:r w:rsidRPr="00A9043B">
        <w:rPr>
          <w:rStyle w:val="VerbatimChar"/>
        </w:rPr>
        <w:t xml:space="preserve">   "</w:t>
      </w:r>
      <w:proofErr w:type="spellStart"/>
      <w:r w:rsidRPr="00A9043B">
        <w:rPr>
          <w:rStyle w:val="VerbatimChar"/>
        </w:rPr>
        <w:t>restrictedToType</w:t>
      </w:r>
      <w:proofErr w:type="spellEnd"/>
      <w:r w:rsidRPr="00A9043B">
        <w:rPr>
          <w:rStyle w:val="VerbatimChar"/>
        </w:rPr>
        <w:t>"                 : "21.T11148/f786eb287a05ec0f31a7",</w:t>
      </w:r>
      <w:r w:rsidRPr="00A9043B">
        <w:br/>
      </w:r>
      <w:r w:rsidRPr="00A9043B">
        <w:rPr>
          <w:rStyle w:val="VerbatimChar"/>
        </w:rPr>
        <w:t xml:space="preserve">   "</w:t>
      </w:r>
      <w:proofErr w:type="spellStart"/>
      <w:r w:rsidRPr="00A9043B">
        <w:rPr>
          <w:rStyle w:val="VerbatimChar"/>
        </w:rPr>
        <w:t>supportsRoles</w:t>
      </w:r>
      <w:proofErr w:type="spellEnd"/>
      <w:r w:rsidRPr="00A9043B">
        <w:rPr>
          <w:rStyle w:val="VerbatimChar"/>
        </w:rPr>
        <w:t>"                    : "21.T11148/1cb7c5016257cbada745",</w:t>
      </w:r>
      <w:r w:rsidRPr="00A9043B">
        <w:br/>
      </w:r>
      <w:r w:rsidRPr="00A9043B">
        <w:rPr>
          <w:rStyle w:val="VerbatimChar"/>
        </w:rPr>
        <w:t xml:space="preserve">  }</w:t>
      </w:r>
      <w:r w:rsidRPr="00A9043B">
        <w:br/>
      </w:r>
      <w:r w:rsidRPr="00A9043B">
        <w:rPr>
          <w:rStyle w:val="VerbatimChar"/>
        </w:rPr>
        <w:t>}</w:t>
      </w:r>
    </w:p>
    <w:p w:rsidR="000375F1" w:rsidRPr="00A9043B" w:rsidRDefault="00663640" w:rsidP="000375F1">
      <w:pPr>
        <w:pStyle w:val="SourceCode"/>
        <w:rPr>
          <w:rStyle w:val="VerbatimChar"/>
        </w:rPr>
      </w:pPr>
      <w:r w:rsidRPr="00A9043B">
        <w:rPr>
          <w:rStyle w:val="VerbatimChar"/>
        </w:rPr>
        <w:t>"properties" : {                      # dictionary</w:t>
      </w:r>
      <w:r w:rsidRPr="00A9043B">
        <w:br/>
      </w:r>
      <w:r w:rsidRPr="00A9043B">
        <w:rPr>
          <w:rStyle w:val="VerbatimChar"/>
        </w:rPr>
        <w:t xml:space="preserve">  "id"                                : "21.T11148/e200c0c8256011f46a25"</w:t>
      </w:r>
      <w:r w:rsidRPr="00A9043B">
        <w:br/>
      </w:r>
      <w:r w:rsidRPr="00A9043B">
        <w:rPr>
          <w:rStyle w:val="VerbatimChar"/>
        </w:rPr>
        <w:t xml:space="preserve">  "content":</w:t>
      </w:r>
      <w:r w:rsidRPr="00A9043B">
        <w:br/>
      </w:r>
      <w:r w:rsidRPr="00A9043B">
        <w:rPr>
          <w:rStyle w:val="VerbatimChar"/>
        </w:rPr>
        <w:t xml:space="preserve">  {</w:t>
      </w:r>
      <w:r w:rsidRPr="00A9043B">
        <w:br/>
      </w:r>
      <w:r w:rsidRPr="00A9043B">
        <w:rPr>
          <w:rStyle w:val="VerbatimChar"/>
        </w:rPr>
        <w:t xml:space="preserve">   "</w:t>
      </w:r>
      <w:proofErr w:type="spellStart"/>
      <w:r w:rsidRPr="00A9043B">
        <w:rPr>
          <w:rStyle w:val="VerbatimChar"/>
        </w:rPr>
        <w:t>modelType</w:t>
      </w:r>
      <w:proofErr w:type="spellEnd"/>
      <w:r w:rsidRPr="00A9043B">
        <w:rPr>
          <w:rStyle w:val="VerbatimChar"/>
        </w:rPr>
        <w:t>"                        : "21.T11148/2d1e64bc217fce96a569",</w:t>
      </w:r>
      <w:r w:rsidRPr="00A9043B">
        <w:br/>
      </w:r>
      <w:r w:rsidRPr="00A9043B">
        <w:rPr>
          <w:rStyle w:val="VerbatimChar"/>
        </w:rPr>
        <w:t xml:space="preserve">   "</w:t>
      </w:r>
      <w:proofErr w:type="spellStart"/>
      <w:r w:rsidRPr="00A9043B">
        <w:rPr>
          <w:rStyle w:val="VerbatimChar"/>
        </w:rPr>
        <w:t>descriptionOntology</w:t>
      </w:r>
      <w:proofErr w:type="spellEnd"/>
      <w:r w:rsidRPr="00A9043B">
        <w:rPr>
          <w:rStyle w:val="VerbatimChar"/>
        </w:rPr>
        <w:t>"              : "21.T11148/88356ff4f8d62a1b9fd0",</w:t>
      </w:r>
      <w:r w:rsidRPr="00A9043B">
        <w:br/>
      </w:r>
      <w:r w:rsidRPr="00A9043B">
        <w:rPr>
          <w:rStyle w:val="VerbatimChar"/>
        </w:rPr>
        <w:t xml:space="preserve">   "</w:t>
      </w:r>
      <w:proofErr w:type="spellStart"/>
      <w:r w:rsidRPr="00A9043B">
        <w:rPr>
          <w:rStyle w:val="VerbatimChar"/>
        </w:rPr>
        <w:t>memberOf</w:t>
      </w:r>
      <w:proofErr w:type="spellEnd"/>
      <w:r w:rsidRPr="00A9043B">
        <w:rPr>
          <w:rStyle w:val="VerbatimChar"/>
        </w:rPr>
        <w:t>"                         : "21.T11148/553ccd655e23ef942e44",</w:t>
      </w:r>
      <w:r w:rsidRPr="00A9043B">
        <w:br/>
      </w:r>
      <w:r w:rsidRPr="00A9043B">
        <w:rPr>
          <w:rStyle w:val="VerbatimChar"/>
        </w:rPr>
        <w:t xml:space="preserve">   "license"                          : "21.T11148/dc54ae4b6807f5887fda",</w:t>
      </w:r>
      <w:r w:rsidRPr="00A9043B">
        <w:br/>
      </w:r>
      <w:r w:rsidRPr="00A9043B">
        <w:rPr>
          <w:rStyle w:val="VerbatimChar"/>
        </w:rPr>
        <w:t xml:space="preserve">   "ownership"                        : "21.T11148/6ac2e9b06358dc21e812",</w:t>
      </w:r>
      <w:r w:rsidRPr="00A9043B">
        <w:br/>
      </w:r>
      <w:r w:rsidRPr="00A9043B">
        <w:rPr>
          <w:rStyle w:val="VerbatimChar"/>
        </w:rPr>
        <w:t xml:space="preserve">   "</w:t>
      </w:r>
      <w:proofErr w:type="spellStart"/>
      <w:r w:rsidRPr="00A9043B">
        <w:rPr>
          <w:rStyle w:val="VerbatimChar"/>
        </w:rPr>
        <w:t>hasAccessRestrictions</w:t>
      </w:r>
      <w:proofErr w:type="spellEnd"/>
      <w:r w:rsidRPr="00A9043B">
        <w:rPr>
          <w:rStyle w:val="VerbatimChar"/>
        </w:rPr>
        <w:t xml:space="preserve">"            : "21.T11148/683d2a6545516a65c985" </w:t>
      </w:r>
      <w:r w:rsidRPr="00A9043B">
        <w:br/>
      </w:r>
      <w:r w:rsidRPr="00A9043B">
        <w:rPr>
          <w:rStyle w:val="VerbatimChar"/>
        </w:rPr>
        <w:t xml:space="preserve">   "description"                      : "21.T11148/d6532ef6dc2b2a4ea01e",</w:t>
      </w:r>
      <w:r w:rsidRPr="00A9043B">
        <w:br/>
      </w:r>
      <w:r w:rsidRPr="00A9043B">
        <w:rPr>
          <w:rStyle w:val="VerbatimChar"/>
        </w:rPr>
        <w:t xml:space="preserve">  }</w:t>
      </w:r>
      <w:r w:rsidRPr="00A9043B">
        <w:br/>
      </w:r>
      <w:r w:rsidRPr="00A9043B">
        <w:rPr>
          <w:rStyle w:val="VerbatimChar"/>
        </w:rPr>
        <w:t>}</w:t>
      </w:r>
    </w:p>
    <w:p w:rsidR="000375F1" w:rsidRPr="00A9043B" w:rsidRDefault="00663640" w:rsidP="000375F1">
      <w:pPr>
        <w:pStyle w:val="SourceCode"/>
        <w:rPr>
          <w:rStyle w:val="VerbatimChar"/>
        </w:rPr>
      </w:pPr>
      <w:r w:rsidRPr="00A9043B">
        <w:rPr>
          <w:rStyle w:val="VerbatimChar"/>
        </w:rPr>
        <w:t>"membership" :{                       # dictionary</w:t>
      </w:r>
      <w:r w:rsidRPr="00A9043B">
        <w:br/>
      </w:r>
      <w:r w:rsidRPr="00A9043B">
        <w:rPr>
          <w:rStyle w:val="VerbatimChar"/>
        </w:rPr>
        <w:t xml:space="preserve">  "ID"                                : "21.T11148/ec9db37ca4b137579592",</w:t>
      </w:r>
      <w:r w:rsidRPr="00A9043B">
        <w:br/>
      </w:r>
      <w:r w:rsidRPr="00A9043B">
        <w:rPr>
          <w:rStyle w:val="VerbatimChar"/>
        </w:rPr>
        <w:t xml:space="preserve">  "content":</w:t>
      </w:r>
      <w:r w:rsidRPr="00A9043B">
        <w:br/>
      </w:r>
      <w:r w:rsidRPr="00A9043B">
        <w:rPr>
          <w:rStyle w:val="VerbatimChar"/>
        </w:rPr>
        <w:t xml:space="preserve">  {</w:t>
      </w:r>
      <w:r w:rsidRPr="00A9043B">
        <w:br/>
      </w:r>
      <w:r w:rsidRPr="00A9043B">
        <w:rPr>
          <w:rStyle w:val="VerbatimChar"/>
        </w:rPr>
        <w:t xml:space="preserve">   "</w:t>
      </w:r>
      <w:proofErr w:type="spellStart"/>
      <w:r w:rsidRPr="00A9043B">
        <w:rPr>
          <w:rStyle w:val="VerbatimChar"/>
        </w:rPr>
        <w:t>MemberItemList</w:t>
      </w:r>
      <w:proofErr w:type="spellEnd"/>
      <w:r w:rsidRPr="00A9043B">
        <w:rPr>
          <w:rStyle w:val="VerbatimChar"/>
        </w:rPr>
        <w:t>"                   : "21.T11148/e139307f7a797b6e0f72"</w:t>
      </w:r>
      <w:r w:rsidRPr="00A9043B">
        <w:br/>
      </w:r>
      <w:proofErr w:type="gramStart"/>
      <w:r w:rsidRPr="00A9043B">
        <w:rPr>
          <w:rStyle w:val="VerbatimChar"/>
        </w:rPr>
        <w:lastRenderedPageBreak/>
        <w:t xml:space="preserve"> </w:t>
      </w:r>
      <w:proofErr w:type="gramEnd"/>
      <w:r w:rsidRPr="00A9043B">
        <w:rPr>
          <w:rStyle w:val="VerbatimChar"/>
        </w:rPr>
        <w:t xml:space="preserve"> }</w:t>
      </w:r>
      <w:r w:rsidRPr="00A9043B">
        <w:br/>
      </w:r>
      <w:r w:rsidRPr="00A9043B">
        <w:rPr>
          <w:rStyle w:val="VerbatimChar"/>
        </w:rPr>
        <w:t>}</w:t>
      </w:r>
    </w:p>
    <w:p w:rsidR="000E41B1" w:rsidRPr="00A9043B" w:rsidRDefault="00663640" w:rsidP="000375F1">
      <w:pPr>
        <w:pStyle w:val="SourceCode"/>
      </w:pPr>
      <w:r w:rsidRPr="00A9043B">
        <w:rPr>
          <w:rStyle w:val="VerbatimChar"/>
        </w:rPr>
        <w:t>"</w:t>
      </w:r>
      <w:proofErr w:type="spellStart"/>
      <w:r w:rsidRPr="00A9043B">
        <w:rPr>
          <w:rStyle w:val="VerbatimChar"/>
        </w:rPr>
        <w:t>MemberItemList</w:t>
      </w:r>
      <w:proofErr w:type="spellEnd"/>
      <w:r w:rsidRPr="00A9043B">
        <w:rPr>
          <w:rStyle w:val="VerbatimChar"/>
        </w:rPr>
        <w:t>" : {                  # array</w:t>
      </w:r>
      <w:r w:rsidRPr="00A9043B">
        <w:br/>
      </w:r>
      <w:r w:rsidRPr="00A9043B">
        <w:rPr>
          <w:rStyle w:val="VerbatimChar"/>
        </w:rPr>
        <w:t xml:space="preserve">  "ID"                                : "21.T11148/e139307f7a797b6e0f72"</w:t>
      </w:r>
      <w:r w:rsidRPr="00A9043B">
        <w:br/>
      </w:r>
      <w:r w:rsidRPr="00A9043B">
        <w:rPr>
          <w:rStyle w:val="VerbatimChar"/>
        </w:rPr>
        <w:t xml:space="preserve">  "content":</w:t>
      </w:r>
      <w:r w:rsidRPr="00A9043B">
        <w:br/>
      </w:r>
      <w:r w:rsidRPr="00A9043B">
        <w:rPr>
          <w:rStyle w:val="VerbatimChar"/>
        </w:rPr>
        <w:t xml:space="preserve">  {</w:t>
      </w:r>
      <w:r w:rsidRPr="00A9043B">
        <w:br/>
      </w:r>
      <w:r w:rsidRPr="00A9043B">
        <w:rPr>
          <w:rStyle w:val="VerbatimChar"/>
        </w:rPr>
        <w:t xml:space="preserve">   "</w:t>
      </w:r>
      <w:proofErr w:type="spellStart"/>
      <w:r w:rsidRPr="00A9043B">
        <w:rPr>
          <w:rStyle w:val="VerbatimChar"/>
        </w:rPr>
        <w:t>MemberItem</w:t>
      </w:r>
      <w:proofErr w:type="spellEnd"/>
      <w:r w:rsidRPr="00A9043B">
        <w:rPr>
          <w:rStyle w:val="VerbatimChar"/>
        </w:rPr>
        <w:t>"                       : "21.T11148/195f306b750096f4fb6c"</w:t>
      </w:r>
      <w:r w:rsidRPr="00A9043B">
        <w:br/>
      </w:r>
      <w:r w:rsidRPr="00A9043B">
        <w:rPr>
          <w:rStyle w:val="VerbatimChar"/>
        </w:rPr>
        <w:t xml:space="preserve">  }</w:t>
      </w:r>
      <w:r w:rsidRPr="00A9043B">
        <w:br/>
      </w:r>
      <w:r w:rsidRPr="00A9043B">
        <w:rPr>
          <w:rStyle w:val="VerbatimChar"/>
        </w:rPr>
        <w:t xml:space="preserve">} </w:t>
      </w:r>
      <w:r w:rsidRPr="00A9043B">
        <w:br/>
      </w:r>
      <w:r w:rsidRPr="00A9043B">
        <w:rPr>
          <w:rStyle w:val="VerbatimChar"/>
        </w:rPr>
        <w:t>"</w:t>
      </w:r>
      <w:proofErr w:type="spellStart"/>
      <w:r w:rsidRPr="00A9043B">
        <w:rPr>
          <w:rStyle w:val="VerbatimChar"/>
        </w:rPr>
        <w:t>MemberItem</w:t>
      </w:r>
      <w:proofErr w:type="spellEnd"/>
      <w:r w:rsidRPr="00A9043B">
        <w:rPr>
          <w:rStyle w:val="VerbatimChar"/>
        </w:rPr>
        <w:t>" : {                      # dictionary</w:t>
      </w:r>
      <w:r w:rsidRPr="00A9043B">
        <w:br/>
      </w:r>
      <w:r w:rsidRPr="00A9043B">
        <w:rPr>
          <w:rStyle w:val="VerbatimChar"/>
        </w:rPr>
        <w:t xml:space="preserve">  "id"                                : "21.T11148/195f306b750096f4fb6c"</w:t>
      </w:r>
      <w:r w:rsidRPr="00A9043B">
        <w:br/>
      </w:r>
      <w:r w:rsidRPr="00A9043B">
        <w:rPr>
          <w:rStyle w:val="VerbatimChar"/>
        </w:rPr>
        <w:t xml:space="preserve">  "content":</w:t>
      </w:r>
      <w:r w:rsidRPr="00A9043B">
        <w:br/>
      </w:r>
      <w:r w:rsidRPr="00A9043B">
        <w:rPr>
          <w:rStyle w:val="VerbatimChar"/>
        </w:rPr>
        <w:t xml:space="preserve">  {</w:t>
      </w:r>
      <w:r w:rsidRPr="00A9043B">
        <w:br/>
      </w:r>
      <w:r w:rsidRPr="00A9043B">
        <w:rPr>
          <w:rStyle w:val="VerbatimChar"/>
        </w:rPr>
        <w:t xml:space="preserve">   "id"                               : "21.T11148/0dd75e3528dd246977ec",</w:t>
      </w:r>
      <w:r w:rsidRPr="00A9043B">
        <w:br/>
      </w:r>
      <w:r w:rsidRPr="00A9043B">
        <w:rPr>
          <w:rStyle w:val="VerbatimChar"/>
        </w:rPr>
        <w:t xml:space="preserve">   "location"                         : "21.T11148/1bba2359c61cfee6948c",</w:t>
      </w:r>
      <w:r w:rsidRPr="00A9043B">
        <w:br/>
      </w:r>
      <w:r w:rsidRPr="00A9043B">
        <w:rPr>
          <w:rStyle w:val="VerbatimChar"/>
        </w:rPr>
        <w:t xml:space="preserve">   "description"                      : "21.T11148/d6532ef6dc2b2a4ea01e",</w:t>
      </w:r>
      <w:r w:rsidRPr="00A9043B">
        <w:br/>
      </w:r>
      <w:r w:rsidRPr="00A9043B">
        <w:rPr>
          <w:rStyle w:val="VerbatimChar"/>
        </w:rPr>
        <w:t xml:space="preserve">   "datatype"                         : "21.T11148/6a3cacc825e61d9e383f",</w:t>
      </w:r>
      <w:r w:rsidRPr="00A9043B">
        <w:br/>
      </w:r>
      <w:r w:rsidRPr="00A9043B">
        <w:rPr>
          <w:rStyle w:val="VerbatimChar"/>
        </w:rPr>
        <w:t xml:space="preserve">   "ontology"                         : "21.T11148/20b84403f089c73e4016",</w:t>
      </w:r>
      <w:r w:rsidRPr="00A9043B">
        <w:br/>
      </w:r>
      <w:r w:rsidRPr="00A9043B">
        <w:rPr>
          <w:rStyle w:val="VerbatimChar"/>
        </w:rPr>
        <w:t xml:space="preserve">   "context"                          : "21.T11148/ec2727b3b71f07635f72",</w:t>
      </w:r>
      <w:r w:rsidRPr="00A9043B">
        <w:br/>
      </w:r>
      <w:r w:rsidRPr="00A9043B">
        <w:rPr>
          <w:rStyle w:val="VerbatimChar"/>
        </w:rPr>
        <w:t xml:space="preserve">   "mappings"                         : "21.T11148/feed63a23d1d6d7e0e08"</w:t>
      </w:r>
      <w:r w:rsidRPr="00A9043B">
        <w:br/>
      </w:r>
      <w:r w:rsidRPr="00A9043B">
        <w:rPr>
          <w:rStyle w:val="VerbatimChar"/>
        </w:rPr>
        <w:t xml:space="preserve">  }</w:t>
      </w:r>
      <w:r w:rsidRPr="00A9043B">
        <w:br/>
      </w:r>
      <w:r w:rsidRPr="00A9043B">
        <w:rPr>
          <w:rStyle w:val="VerbatimChar"/>
        </w:rPr>
        <w:t xml:space="preserve">}  </w:t>
      </w:r>
      <w:r w:rsidRPr="00A9043B">
        <w:br/>
      </w:r>
      <w:r w:rsidRPr="00A9043B">
        <w:rPr>
          <w:rStyle w:val="VerbatimChar"/>
        </w:rPr>
        <w:t>"mappings" : {                        # dictionary</w:t>
      </w:r>
      <w:r w:rsidRPr="00A9043B">
        <w:br/>
      </w:r>
      <w:r w:rsidRPr="00A9043B">
        <w:rPr>
          <w:rStyle w:val="VerbatimChar"/>
        </w:rPr>
        <w:t xml:space="preserve">  "id"                                : "21.T11148/feed63a23d1d6d7e0e08"</w:t>
      </w:r>
      <w:r w:rsidRPr="00A9043B">
        <w:br/>
      </w:r>
      <w:r w:rsidRPr="00A9043B">
        <w:rPr>
          <w:rStyle w:val="VerbatimChar"/>
        </w:rPr>
        <w:t xml:space="preserve">  "content":</w:t>
      </w:r>
      <w:r w:rsidRPr="00A9043B">
        <w:br/>
      </w:r>
      <w:r w:rsidRPr="00A9043B">
        <w:rPr>
          <w:rStyle w:val="VerbatimChar"/>
        </w:rPr>
        <w:t xml:space="preserve">  {</w:t>
      </w:r>
      <w:r w:rsidRPr="00A9043B">
        <w:br/>
      </w:r>
      <w:r w:rsidRPr="00A9043B">
        <w:rPr>
          <w:rStyle w:val="VerbatimChar"/>
        </w:rPr>
        <w:t xml:space="preserve">   "role"                             : "21.T11148/31cf58fed6ddd1b96102",</w:t>
      </w:r>
      <w:r w:rsidRPr="00A9043B">
        <w:br/>
      </w:r>
      <w:r w:rsidRPr="00A9043B">
        <w:rPr>
          <w:rStyle w:val="VerbatimChar"/>
        </w:rPr>
        <w:t xml:space="preserve">   "index"                            : "21.T11148/85f498d4e97df8d70dab",</w:t>
      </w:r>
      <w:r w:rsidRPr="00A9043B">
        <w:br/>
      </w:r>
      <w:r w:rsidRPr="00A9043B">
        <w:rPr>
          <w:rStyle w:val="VerbatimChar"/>
        </w:rPr>
        <w:t xml:space="preserve">   "</w:t>
      </w:r>
      <w:proofErr w:type="spellStart"/>
      <w:r w:rsidRPr="00A9043B">
        <w:rPr>
          <w:rStyle w:val="VerbatimChar"/>
        </w:rPr>
        <w:t>dateAdded</w:t>
      </w:r>
      <w:proofErr w:type="spellEnd"/>
      <w:r w:rsidRPr="00A9043B">
        <w:rPr>
          <w:rStyle w:val="VerbatimChar"/>
        </w:rPr>
        <w:t>"                        : "21.T11148/0ffdf247d605a5b40853",</w:t>
      </w:r>
      <w:r w:rsidRPr="00A9043B">
        <w:br/>
      </w:r>
      <w:r w:rsidRPr="00A9043B">
        <w:rPr>
          <w:rStyle w:val="VerbatimChar"/>
        </w:rPr>
        <w:t xml:space="preserve">   "</w:t>
      </w:r>
      <w:proofErr w:type="spellStart"/>
      <w:r w:rsidRPr="00A9043B">
        <w:rPr>
          <w:rStyle w:val="VerbatimChar"/>
        </w:rPr>
        <w:t>dateUpdated</w:t>
      </w:r>
      <w:proofErr w:type="spellEnd"/>
      <w:r w:rsidRPr="00A9043B">
        <w:rPr>
          <w:rStyle w:val="VerbatimChar"/>
        </w:rPr>
        <w:t>"                      : "21.T11148/e563e40ec891f2fea158"</w:t>
      </w:r>
      <w:r w:rsidRPr="00A9043B">
        <w:br/>
      </w:r>
      <w:r w:rsidRPr="00A9043B">
        <w:rPr>
          <w:rStyle w:val="VerbatimChar"/>
        </w:rPr>
        <w:t xml:space="preserve">  }</w:t>
      </w:r>
      <w:r w:rsidRPr="00A9043B">
        <w:br/>
      </w:r>
      <w:r w:rsidRPr="00A9043B">
        <w:rPr>
          <w:rStyle w:val="VerbatimChar"/>
        </w:rPr>
        <w:t xml:space="preserve">} </w:t>
      </w:r>
    </w:p>
    <w:p w:rsidR="000E41B1" w:rsidRPr="00A9043B" w:rsidRDefault="00663640">
      <w:pPr>
        <w:pStyle w:val="berschrift2"/>
      </w:pPr>
      <w:bookmarkStart w:id="75" w:name="appendix-c-full-api-specification"/>
      <w:bookmarkStart w:id="76" w:name="_Toc495498787"/>
      <w:bookmarkEnd w:id="75"/>
      <w:r w:rsidRPr="00A9043B">
        <w:t>Appendix C: Full API Specification</w:t>
      </w:r>
      <w:bookmarkEnd w:id="76"/>
    </w:p>
    <w:p w:rsidR="000E41B1" w:rsidRPr="00A9043B" w:rsidRDefault="00663640">
      <w:pPr>
        <w:pStyle w:val="FirstParagraph"/>
      </w:pPr>
      <w:r w:rsidRPr="00A9043B">
        <w:t>The API as expressed as a Swagger API (</w:t>
      </w:r>
      <w:proofErr w:type="spellStart"/>
      <w:r w:rsidRPr="00A9043B">
        <w:t>OpenAPI</w:t>
      </w:r>
      <w:proofErr w:type="spellEnd"/>
      <w:r w:rsidRPr="00A9043B">
        <w:t>):</w:t>
      </w:r>
    </w:p>
    <w:p w:rsidR="00D4449D" w:rsidRPr="00A9043B" w:rsidRDefault="00D4449D" w:rsidP="00D4449D">
      <w:pPr>
        <w:pStyle w:val="SourceCode"/>
      </w:pPr>
      <w:proofErr w:type="gramStart"/>
      <w:r w:rsidRPr="00A9043B">
        <w:rPr>
          <w:rStyle w:val="VerbatimChar"/>
        </w:rPr>
        <w:t>swagger</w:t>
      </w:r>
      <w:proofErr w:type="gramEnd"/>
      <w:r w:rsidRPr="00A9043B">
        <w:rPr>
          <w:rStyle w:val="VerbatimChar"/>
        </w:rPr>
        <w:t>: '2.0'</w:t>
      </w:r>
      <w:r w:rsidRPr="00A9043B">
        <w:br/>
      </w:r>
      <w:r w:rsidRPr="00A9043B">
        <w:rPr>
          <w:rStyle w:val="VerbatimChar"/>
        </w:rPr>
        <w:t>info:</w:t>
      </w:r>
      <w:r w:rsidRPr="00A9043B">
        <w:br/>
      </w:r>
      <w:r w:rsidRPr="00A9043B">
        <w:rPr>
          <w:rStyle w:val="VerbatimChar"/>
        </w:rPr>
        <w:t xml:space="preserve">  title: RDA Collections API</w:t>
      </w:r>
      <w:r w:rsidRPr="00A9043B">
        <w:br/>
      </w:r>
      <w:r w:rsidRPr="00A9043B">
        <w:rPr>
          <w:rStyle w:val="VerbatimChar"/>
        </w:rPr>
        <w:t xml:space="preserve">  description: &gt;-</w:t>
      </w:r>
      <w:r w:rsidRPr="00A9043B">
        <w:br/>
      </w:r>
      <w:r w:rsidRPr="00A9043B">
        <w:rPr>
          <w:rStyle w:val="VerbatimChar"/>
        </w:rPr>
        <w:t xml:space="preserve">    The RDA Collections API Recommendation is a unified model and interface </w:t>
      </w:r>
      <w:r w:rsidRPr="00A9043B">
        <w:br/>
      </w:r>
      <w:r w:rsidRPr="00A9043B">
        <w:rPr>
          <w:rStyle w:val="VerbatimChar"/>
        </w:rPr>
        <w:t xml:space="preserve">    specification for CRUD operations on data collections, with particular </w:t>
      </w:r>
      <w:r w:rsidRPr="00A9043B">
        <w:br/>
      </w:r>
      <w:r w:rsidRPr="00A9043B">
        <w:rPr>
          <w:rStyle w:val="VerbatimChar"/>
        </w:rPr>
        <w:t xml:space="preserve">    observance of persistent identification and typing aspects. The </w:t>
      </w:r>
      <w:r w:rsidRPr="00A9043B">
        <w:br/>
      </w:r>
      <w:r w:rsidRPr="00A9043B">
        <w:rPr>
          <w:rStyle w:val="VerbatimChar"/>
        </w:rPr>
        <w:t xml:space="preserve">    recommendation allows building collections within diverse domains and </w:t>
      </w:r>
      <w:r w:rsidRPr="00A9043B">
        <w:br/>
      </w:r>
      <w:r w:rsidRPr="00A9043B">
        <w:rPr>
          <w:rStyle w:val="VerbatimChar"/>
        </w:rPr>
        <w:t xml:space="preserve">    then sharing or expanding them across disciplines</w:t>
      </w:r>
      <w:r w:rsidRPr="00A9043B">
        <w:br/>
      </w:r>
      <w:r w:rsidRPr="00A9043B">
        <w:rPr>
          <w:rStyle w:val="VerbatimChar"/>
        </w:rPr>
        <w:t xml:space="preserve">  version: 1.0.0</w:t>
      </w:r>
      <w:r w:rsidRPr="00A9043B">
        <w:br/>
      </w:r>
      <w:r w:rsidRPr="00A9043B">
        <w:rPr>
          <w:rStyle w:val="VerbatimChar"/>
        </w:rPr>
        <w:t>host: api.example.org</w:t>
      </w:r>
      <w:r w:rsidRPr="00A9043B">
        <w:br/>
      </w:r>
      <w:r w:rsidRPr="00A9043B">
        <w:rPr>
          <w:rStyle w:val="VerbatimChar"/>
        </w:rPr>
        <w:t>schemes:</w:t>
      </w:r>
      <w:r w:rsidRPr="00A9043B">
        <w:br/>
      </w:r>
      <w:r w:rsidRPr="00A9043B">
        <w:rPr>
          <w:rStyle w:val="VerbatimChar"/>
        </w:rPr>
        <w:t xml:space="preserve">  - https</w:t>
      </w:r>
      <w:r w:rsidRPr="00A9043B">
        <w:br/>
      </w:r>
      <w:proofErr w:type="spellStart"/>
      <w:r w:rsidRPr="00A9043B">
        <w:rPr>
          <w:rStyle w:val="VerbatimChar"/>
        </w:rPr>
        <w:t>basePath</w:t>
      </w:r>
      <w:proofErr w:type="spellEnd"/>
      <w:r w:rsidRPr="00A9043B">
        <w:rPr>
          <w:rStyle w:val="VerbatimChar"/>
        </w:rPr>
        <w:t>: /v1</w:t>
      </w:r>
      <w:r w:rsidRPr="00A9043B">
        <w:br/>
      </w:r>
      <w:r w:rsidRPr="00A9043B">
        <w:rPr>
          <w:rStyle w:val="VerbatimChar"/>
        </w:rPr>
        <w:t>produces:</w:t>
      </w:r>
      <w:r w:rsidRPr="00A9043B">
        <w:br/>
      </w:r>
      <w:r w:rsidRPr="00A9043B">
        <w:rPr>
          <w:rStyle w:val="VerbatimChar"/>
        </w:rPr>
        <w:t xml:space="preserve">  - application/</w:t>
      </w:r>
      <w:proofErr w:type="spellStart"/>
      <w:r w:rsidRPr="00A9043B">
        <w:rPr>
          <w:rStyle w:val="VerbatimChar"/>
        </w:rPr>
        <w:t>json</w:t>
      </w:r>
      <w:proofErr w:type="spellEnd"/>
      <w:r w:rsidRPr="00A9043B">
        <w:br/>
      </w:r>
      <w:proofErr w:type="spellStart"/>
      <w:r w:rsidRPr="00A9043B">
        <w:rPr>
          <w:rStyle w:val="VerbatimChar"/>
        </w:rPr>
        <w:t>securityDefinitions</w:t>
      </w:r>
      <w:proofErr w:type="spellEnd"/>
      <w:r w:rsidRPr="00A9043B">
        <w:rPr>
          <w:rStyle w:val="VerbatimChar"/>
        </w:rPr>
        <w:t>:</w:t>
      </w:r>
      <w:r w:rsidRPr="00A9043B">
        <w:br/>
      </w:r>
      <w:r w:rsidRPr="00A9043B">
        <w:rPr>
          <w:rStyle w:val="VerbatimChar"/>
        </w:rPr>
        <w:t xml:space="preserve">  </w:t>
      </w:r>
      <w:proofErr w:type="spellStart"/>
      <w:r w:rsidRPr="00A9043B">
        <w:rPr>
          <w:rStyle w:val="VerbatimChar"/>
        </w:rPr>
        <w:t>oauth</w:t>
      </w:r>
      <w:proofErr w:type="spellEnd"/>
      <w:r w:rsidRPr="00A9043B">
        <w:rPr>
          <w:rStyle w:val="VerbatimChar"/>
        </w:rPr>
        <w:t>:</w:t>
      </w:r>
      <w:r w:rsidRPr="00A9043B">
        <w:br/>
      </w:r>
      <w:r w:rsidRPr="00A9043B">
        <w:rPr>
          <w:rStyle w:val="VerbatimChar"/>
        </w:rPr>
        <w:t xml:space="preserve">    type: oauth2</w:t>
      </w:r>
      <w:r w:rsidRPr="00A9043B">
        <w:br/>
      </w:r>
      <w:r w:rsidRPr="00A9043B">
        <w:rPr>
          <w:rStyle w:val="VerbatimChar"/>
        </w:rPr>
        <w:t xml:space="preserve">    </w:t>
      </w:r>
      <w:proofErr w:type="spellStart"/>
      <w:r w:rsidRPr="00A9043B">
        <w:rPr>
          <w:rStyle w:val="VerbatimChar"/>
        </w:rPr>
        <w:t>authorizationUrl</w:t>
      </w:r>
      <w:proofErr w:type="spellEnd"/>
      <w:r w:rsidRPr="00A9043B">
        <w:rPr>
          <w:rStyle w:val="VerbatimChar"/>
        </w:rPr>
        <w:t>: 'http://example.org/</w:t>
      </w:r>
      <w:proofErr w:type="spellStart"/>
      <w:r w:rsidRPr="00A9043B">
        <w:rPr>
          <w:rStyle w:val="VerbatimChar"/>
        </w:rPr>
        <w:t>oauth</w:t>
      </w:r>
      <w:proofErr w:type="spellEnd"/>
      <w:r w:rsidRPr="00A9043B">
        <w:rPr>
          <w:rStyle w:val="VerbatimChar"/>
        </w:rPr>
        <w:t>/authorize'</w:t>
      </w:r>
      <w:r w:rsidRPr="00A9043B">
        <w:br/>
      </w:r>
      <w:r w:rsidRPr="00A9043B">
        <w:rPr>
          <w:rStyle w:val="VerbatimChar"/>
        </w:rPr>
        <w:t xml:space="preserve">    flow: </w:t>
      </w:r>
      <w:proofErr w:type="spellStart"/>
      <w:r w:rsidRPr="00A9043B">
        <w:rPr>
          <w:rStyle w:val="VerbatimChar"/>
        </w:rPr>
        <w:t>accessCode</w:t>
      </w:r>
      <w:proofErr w:type="spellEnd"/>
      <w:r w:rsidRPr="00A9043B">
        <w:br/>
      </w:r>
      <w:r w:rsidRPr="00A9043B">
        <w:rPr>
          <w:rStyle w:val="VerbatimChar"/>
        </w:rPr>
        <w:t xml:space="preserve">    </w:t>
      </w:r>
      <w:proofErr w:type="spellStart"/>
      <w:r w:rsidRPr="00A9043B">
        <w:rPr>
          <w:rStyle w:val="VerbatimChar"/>
        </w:rPr>
        <w:t>tokenUrl</w:t>
      </w:r>
      <w:proofErr w:type="spellEnd"/>
      <w:r w:rsidRPr="00A9043B">
        <w:rPr>
          <w:rStyle w:val="VerbatimChar"/>
        </w:rPr>
        <w:t>: 'http://example.org/</w:t>
      </w:r>
      <w:proofErr w:type="spellStart"/>
      <w:r w:rsidRPr="00A9043B">
        <w:rPr>
          <w:rStyle w:val="VerbatimChar"/>
        </w:rPr>
        <w:t>oauth</w:t>
      </w:r>
      <w:proofErr w:type="spellEnd"/>
      <w:r w:rsidRPr="00A9043B">
        <w:rPr>
          <w:rStyle w:val="VerbatimChar"/>
        </w:rPr>
        <w:t>/token'</w:t>
      </w:r>
      <w:r w:rsidRPr="00A9043B">
        <w:br/>
      </w:r>
      <w:r w:rsidRPr="00A9043B">
        <w:rPr>
          <w:rStyle w:val="VerbatimChar"/>
        </w:rPr>
        <w:t xml:space="preserve">    scopes:</w:t>
      </w:r>
      <w:r w:rsidRPr="00A9043B">
        <w:br/>
      </w:r>
      <w:r w:rsidRPr="00A9043B">
        <w:rPr>
          <w:rStyle w:val="VerbatimChar"/>
        </w:rPr>
        <w:t xml:space="preserve">      write: Can write collections</w:t>
      </w:r>
      <w:r w:rsidRPr="00A9043B">
        <w:br/>
      </w:r>
      <w:r w:rsidRPr="00A9043B">
        <w:rPr>
          <w:rStyle w:val="VerbatimChar"/>
        </w:rPr>
        <w:t xml:space="preserve">      read: Can read collections</w:t>
      </w:r>
      <w:r w:rsidRPr="00A9043B">
        <w:br/>
      </w:r>
      <w:r w:rsidRPr="00A9043B">
        <w:rPr>
          <w:rStyle w:val="VerbatimChar"/>
        </w:rPr>
        <w:lastRenderedPageBreak/>
        <w:t xml:space="preserve">      modify: Can modify collections</w:t>
      </w:r>
      <w:r w:rsidRPr="00A9043B">
        <w:br/>
      </w:r>
      <w:r w:rsidRPr="00A9043B">
        <w:rPr>
          <w:rStyle w:val="VerbatimChar"/>
        </w:rPr>
        <w:t>paths:</w:t>
      </w:r>
      <w:r w:rsidRPr="00A9043B">
        <w:br/>
      </w:r>
      <w:r w:rsidRPr="00A9043B">
        <w:rPr>
          <w:rStyle w:val="VerbatimChar"/>
        </w:rPr>
        <w:t xml:space="preserve">  /features:</w:t>
      </w:r>
      <w:r w:rsidRPr="00A9043B">
        <w:br/>
      </w:r>
      <w:r w:rsidRPr="00A9043B">
        <w:rPr>
          <w:rStyle w:val="VerbatimChar"/>
        </w:rPr>
        <w:t xml:space="preserve">    get:</w:t>
      </w:r>
      <w:r w:rsidRPr="00A9043B">
        <w:br/>
      </w:r>
      <w:r w:rsidRPr="00A9043B">
        <w:rPr>
          <w:rStyle w:val="VerbatimChar"/>
        </w:rPr>
        <w:t xml:space="preserve">      summary: &gt;-</w:t>
      </w:r>
      <w:r w:rsidRPr="00A9043B">
        <w:br/>
      </w:r>
      <w:r w:rsidRPr="00A9043B">
        <w:rPr>
          <w:rStyle w:val="VerbatimChar"/>
        </w:rPr>
        <w:t xml:space="preserve">        Gets the service-level features. A successful request returns an HTTP</w:t>
      </w:r>
      <w:r w:rsidRPr="00A9043B">
        <w:br/>
      </w:r>
      <w:r w:rsidRPr="00A9043B">
        <w:rPr>
          <w:rStyle w:val="VerbatimChar"/>
        </w:rPr>
        <w:t xml:space="preserve">        200 response code with the </w:t>
      </w:r>
      <w:proofErr w:type="spellStart"/>
      <w:r w:rsidRPr="00A9043B">
        <w:rPr>
          <w:rStyle w:val="VerbatimChar"/>
        </w:rPr>
        <w:t>ServiceFeatures</w:t>
      </w:r>
      <w:proofErr w:type="spellEnd"/>
      <w:r w:rsidRPr="00A9043B">
        <w:rPr>
          <w:rStyle w:val="VerbatimChar"/>
        </w:rPr>
        <w:t xml:space="preserve"> object in the response body.</w:t>
      </w:r>
      <w:r w:rsidRPr="00A9043B">
        <w:br/>
      </w:r>
      <w:r w:rsidRPr="00A9043B">
        <w:rPr>
          <w:rStyle w:val="VerbatimChar"/>
        </w:rPr>
        <w:t xml:space="preserve">      </w:t>
      </w:r>
      <w:proofErr w:type="gramStart"/>
      <w:r w:rsidRPr="00A9043B">
        <w:rPr>
          <w:rStyle w:val="VerbatimChar"/>
        </w:rPr>
        <w:t>description</w:t>
      </w:r>
      <w:proofErr w:type="gramEnd"/>
      <w:r w:rsidRPr="00A9043B">
        <w:rPr>
          <w:rStyle w:val="VerbatimChar"/>
        </w:rPr>
        <w:t>: &gt;-</w:t>
      </w:r>
      <w:r w:rsidRPr="00A9043B">
        <w:br/>
      </w:r>
      <w:r w:rsidRPr="00A9043B">
        <w:rPr>
          <w:rStyle w:val="VerbatimChar"/>
        </w:rPr>
        <w:t xml:space="preserve">        This request returns the service-level features. Examples of</w:t>
      </w:r>
      <w:r w:rsidRPr="00A9043B">
        <w:br/>
      </w:r>
      <w:r w:rsidRPr="00A9043B">
        <w:rPr>
          <w:rStyle w:val="VerbatimChar"/>
        </w:rPr>
        <w:t xml:space="preserve">        service-level features might include whether or not the service supports</w:t>
      </w:r>
      <w:r w:rsidRPr="00A9043B">
        <w:br/>
      </w:r>
      <w:r w:rsidRPr="00A9043B">
        <w:rPr>
          <w:rStyle w:val="VerbatimChar"/>
        </w:rPr>
        <w:t xml:space="preserve">        assignment of PIDs for collection members, whether it supports</w:t>
      </w:r>
      <w:r w:rsidRPr="00A9043B">
        <w:br/>
      </w:r>
      <w:r w:rsidRPr="00A9043B">
        <w:rPr>
          <w:rStyle w:val="VerbatimChar"/>
        </w:rPr>
        <w:t xml:space="preserve">        pagination and cursors, whether it enforces  access controls, etc.</w:t>
      </w:r>
      <w:r w:rsidRPr="00A9043B">
        <w:br/>
      </w:r>
      <w:r w:rsidRPr="00A9043B">
        <w:rPr>
          <w:rStyle w:val="VerbatimChar"/>
        </w:rPr>
        <w:t xml:space="preserve">      tags:</w:t>
      </w:r>
      <w:r w:rsidRPr="00A9043B">
        <w:br/>
      </w:r>
      <w:r w:rsidRPr="00A9043B">
        <w:rPr>
          <w:rStyle w:val="VerbatimChar"/>
        </w:rPr>
        <w:t xml:space="preserve">        - Service</w:t>
      </w:r>
      <w:r w:rsidRPr="00A9043B">
        <w:br/>
      </w:r>
      <w:r w:rsidRPr="00A9043B">
        <w:rPr>
          <w:rStyle w:val="VerbatimChar"/>
        </w:rPr>
        <w:t xml:space="preserve">      responses:</w:t>
      </w:r>
      <w:r w:rsidRPr="00A9043B">
        <w:br/>
      </w:r>
      <w:r w:rsidRPr="00A9043B">
        <w:rPr>
          <w:rStyle w:val="VerbatimChar"/>
        </w:rPr>
        <w:t xml:space="preserve">        '200':</w:t>
      </w:r>
      <w:r w:rsidRPr="00A9043B">
        <w:br/>
      </w:r>
      <w:r w:rsidRPr="00A9043B">
        <w:rPr>
          <w:rStyle w:val="VerbatimChar"/>
        </w:rPr>
        <w:t xml:space="preserve">          description: Service Level Features</w:t>
      </w:r>
      <w:r w:rsidRPr="00A9043B">
        <w:br/>
      </w:r>
      <w:r w:rsidRPr="00A9043B">
        <w:rPr>
          <w:rStyle w:val="VerbatimChar"/>
        </w:rPr>
        <w:t xml:space="preserve">          schema:</w:t>
      </w:r>
      <w:r w:rsidRPr="00A9043B">
        <w:br/>
      </w:r>
      <w:r w:rsidRPr="00A9043B">
        <w:rPr>
          <w:rStyle w:val="VerbatimChar"/>
        </w:rPr>
        <w:t xml:space="preserve">            $ref: '#/definitions/</w:t>
      </w:r>
      <w:proofErr w:type="spellStart"/>
      <w:r w:rsidRPr="00A9043B">
        <w:rPr>
          <w:rStyle w:val="VerbatimChar"/>
        </w:rPr>
        <w:t>ServiceFeatures</w:t>
      </w:r>
      <w:proofErr w:type="spellEnd"/>
      <w:r w:rsidRPr="00A9043B">
        <w:rPr>
          <w:rStyle w:val="VerbatimChar"/>
        </w:rPr>
        <w:t>'</w:t>
      </w:r>
      <w:r w:rsidRPr="00A9043B">
        <w:br/>
      </w:r>
      <w:r w:rsidRPr="00A9043B">
        <w:rPr>
          <w:rStyle w:val="VerbatimChar"/>
        </w:rPr>
        <w:t xml:space="preserve">  /collections:</w:t>
      </w:r>
      <w:r w:rsidRPr="00A9043B">
        <w:br/>
      </w:r>
      <w:r w:rsidRPr="00A9043B">
        <w:rPr>
          <w:rStyle w:val="VerbatimChar"/>
        </w:rPr>
        <w:t xml:space="preserve">    get:</w:t>
      </w:r>
      <w:r w:rsidRPr="00A9043B">
        <w:br/>
      </w:r>
      <w:r w:rsidRPr="00A9043B">
        <w:rPr>
          <w:rStyle w:val="VerbatimChar"/>
        </w:rPr>
        <w:t xml:space="preserve">      summary: &gt;-</w:t>
      </w:r>
      <w:r w:rsidRPr="00A9043B">
        <w:br/>
      </w:r>
      <w:r w:rsidRPr="00A9043B">
        <w:rPr>
          <w:rStyle w:val="VerbatimChar"/>
        </w:rPr>
        <w:t xml:space="preserve">        Get a list of all collections provided by this service. A successful</w:t>
      </w:r>
      <w:r w:rsidRPr="00A9043B">
        <w:br/>
      </w:r>
      <w:r w:rsidRPr="00A9043B">
        <w:rPr>
          <w:rStyle w:val="VerbatimChar"/>
        </w:rPr>
        <w:t xml:space="preserve">        request returns an HTTP 200 response code with a </w:t>
      </w:r>
      <w:proofErr w:type="spellStart"/>
      <w:r w:rsidRPr="00A9043B">
        <w:rPr>
          <w:rStyle w:val="VerbatimChar"/>
        </w:rPr>
        <w:t>CollectionResultSet</w:t>
      </w:r>
      <w:proofErr w:type="spellEnd"/>
      <w:r w:rsidRPr="00A9043B">
        <w:br/>
      </w:r>
      <w:r w:rsidRPr="00A9043B">
        <w:rPr>
          <w:rStyle w:val="VerbatimChar"/>
        </w:rPr>
        <w:t xml:space="preserve">        object in the response body.</w:t>
      </w:r>
      <w:r w:rsidRPr="00A9043B">
        <w:br/>
      </w:r>
      <w:r w:rsidRPr="00A9043B">
        <w:rPr>
          <w:rStyle w:val="VerbatimChar"/>
        </w:rPr>
        <w:t xml:space="preserve">      </w:t>
      </w:r>
      <w:proofErr w:type="gramStart"/>
      <w:r w:rsidRPr="00A9043B">
        <w:rPr>
          <w:rStyle w:val="VerbatimChar"/>
        </w:rPr>
        <w:t>description</w:t>
      </w:r>
      <w:proofErr w:type="gramEnd"/>
      <w:r w:rsidRPr="00A9043B">
        <w:rPr>
          <w:rStyle w:val="VerbatimChar"/>
        </w:rPr>
        <w:t>: &gt;-</w:t>
      </w:r>
      <w:r w:rsidRPr="00A9043B">
        <w:br/>
      </w:r>
      <w:r w:rsidRPr="00A9043B">
        <w:rPr>
          <w:rStyle w:val="VerbatimChar"/>
        </w:rPr>
        <w:t xml:space="preserve">        This request returns a list of the collections provided by this</w:t>
      </w:r>
      <w:r w:rsidRPr="00A9043B">
        <w:br/>
      </w:r>
      <w:r w:rsidRPr="00A9043B">
        <w:rPr>
          <w:rStyle w:val="VerbatimChar"/>
        </w:rPr>
        <w:t xml:space="preserve">        service.  This may be a complete list, or if the service features</w:t>
      </w:r>
      <w:r w:rsidRPr="00A9043B">
        <w:br/>
      </w:r>
      <w:r w:rsidRPr="00A9043B">
        <w:rPr>
          <w:rStyle w:val="VerbatimChar"/>
        </w:rPr>
        <w:t xml:space="preserve">        include support for pagination, the cursors in the response may be used</w:t>
      </w:r>
      <w:r w:rsidRPr="00A9043B">
        <w:br/>
      </w:r>
      <w:r w:rsidRPr="00A9043B">
        <w:rPr>
          <w:rStyle w:val="VerbatimChar"/>
        </w:rPr>
        <w:t xml:space="preserve">        to iterate backwards and forwards through pages of partial results.</w:t>
      </w:r>
      <w:r w:rsidRPr="00A9043B">
        <w:br/>
      </w:r>
      <w:r w:rsidRPr="00A9043B">
        <w:rPr>
          <w:rStyle w:val="VerbatimChar"/>
        </w:rPr>
        <w:t xml:space="preserve">        Query parameters may be used to supply filtering criteria for the</w:t>
      </w:r>
      <w:r w:rsidRPr="00A9043B">
        <w:br/>
      </w:r>
      <w:r w:rsidRPr="00A9043B">
        <w:rPr>
          <w:rStyle w:val="VerbatimChar"/>
        </w:rPr>
        <w:t xml:space="preserve">        response. When combining filters of different types, the </w:t>
      </w:r>
      <w:proofErr w:type="spellStart"/>
      <w:proofErr w:type="gramStart"/>
      <w:r w:rsidRPr="00A9043B">
        <w:rPr>
          <w:rStyle w:val="VerbatimChar"/>
        </w:rPr>
        <w:t>boolean</w:t>
      </w:r>
      <w:proofErr w:type="spellEnd"/>
      <w:proofErr w:type="gramEnd"/>
      <w:r w:rsidRPr="00A9043B">
        <w:rPr>
          <w:rStyle w:val="VerbatimChar"/>
        </w:rPr>
        <w:t xml:space="preserve"> AND</w:t>
      </w:r>
      <w:r w:rsidRPr="00A9043B">
        <w:br/>
      </w:r>
      <w:r w:rsidRPr="00A9043B">
        <w:rPr>
          <w:rStyle w:val="VerbatimChar"/>
        </w:rPr>
        <w:t xml:space="preserve">        will be used. When combining multiple instances of filters of the same</w:t>
      </w:r>
      <w:r w:rsidRPr="00A9043B">
        <w:br/>
      </w:r>
      <w:r w:rsidRPr="00A9043B">
        <w:rPr>
          <w:rStyle w:val="VerbatimChar"/>
        </w:rPr>
        <w:t xml:space="preserve">        type, the </w:t>
      </w:r>
      <w:proofErr w:type="spellStart"/>
      <w:proofErr w:type="gramStart"/>
      <w:r w:rsidRPr="00A9043B">
        <w:rPr>
          <w:rStyle w:val="VerbatimChar"/>
        </w:rPr>
        <w:t>boolean</w:t>
      </w:r>
      <w:proofErr w:type="spellEnd"/>
      <w:proofErr w:type="gramEnd"/>
      <w:r w:rsidRPr="00A9043B">
        <w:rPr>
          <w:rStyle w:val="VerbatimChar"/>
        </w:rPr>
        <w:t xml:space="preserve"> OR will be used.</w:t>
      </w:r>
      <w:r w:rsidRPr="00A9043B">
        <w:br/>
      </w:r>
      <w:r w:rsidRPr="00A9043B">
        <w:rPr>
          <w:rStyle w:val="VerbatimChar"/>
        </w:rPr>
        <w:t xml:space="preserve">      </w:t>
      </w:r>
      <w:proofErr w:type="gramStart"/>
      <w:r w:rsidRPr="00A9043B">
        <w:rPr>
          <w:rStyle w:val="VerbatimChar"/>
        </w:rPr>
        <w:t>parameters</w:t>
      </w:r>
      <w:proofErr w:type="gramEnd"/>
      <w:r w:rsidRPr="00A9043B">
        <w:rPr>
          <w:rStyle w:val="VerbatimChar"/>
        </w:rPr>
        <w:t>:</w:t>
      </w:r>
      <w:r w:rsidRPr="00A9043B">
        <w:br/>
      </w:r>
      <w:r w:rsidRPr="00A9043B">
        <w:rPr>
          <w:rStyle w:val="VerbatimChar"/>
        </w:rPr>
        <w:t xml:space="preserve">        - name: </w:t>
      </w:r>
      <w:proofErr w:type="spellStart"/>
      <w:r w:rsidRPr="00A9043B">
        <w:rPr>
          <w:rStyle w:val="VerbatimChar"/>
        </w:rPr>
        <w:t>f_modelType</w:t>
      </w:r>
      <w:proofErr w:type="spellEnd"/>
      <w:r w:rsidRPr="00A9043B">
        <w:br/>
      </w:r>
      <w:r w:rsidRPr="00A9043B">
        <w:rPr>
          <w:rStyle w:val="VerbatimChar"/>
        </w:rPr>
        <w:t xml:space="preserve">          in: query</w:t>
      </w:r>
      <w:r w:rsidRPr="00A9043B">
        <w:br/>
      </w:r>
      <w:r w:rsidRPr="00A9043B">
        <w:rPr>
          <w:rStyle w:val="VerbatimChar"/>
        </w:rPr>
        <w:t xml:space="preserve">          description: Filter response by the </w:t>
      </w:r>
      <w:proofErr w:type="spellStart"/>
      <w:r w:rsidRPr="00A9043B">
        <w:rPr>
          <w:rStyle w:val="VerbatimChar"/>
        </w:rPr>
        <w:t>modelType</w:t>
      </w:r>
      <w:proofErr w:type="spellEnd"/>
      <w:r w:rsidRPr="00A9043B">
        <w:rPr>
          <w:rStyle w:val="VerbatimChar"/>
        </w:rPr>
        <w:t xml:space="preserve"> property of the collection.</w:t>
      </w:r>
      <w:r w:rsidRPr="00A9043B">
        <w:br/>
      </w:r>
      <w:r w:rsidRPr="00A9043B">
        <w:rPr>
          <w:rStyle w:val="VerbatimChar"/>
        </w:rPr>
        <w:t xml:space="preserve">          </w:t>
      </w:r>
      <w:proofErr w:type="gramStart"/>
      <w:r w:rsidRPr="00A9043B">
        <w:rPr>
          <w:rStyle w:val="VerbatimChar"/>
        </w:rPr>
        <w:t>required</w:t>
      </w:r>
      <w:proofErr w:type="gramEnd"/>
      <w:r w:rsidRPr="00A9043B">
        <w:rPr>
          <w:rStyle w:val="VerbatimChar"/>
        </w:rPr>
        <w:t>: false</w:t>
      </w:r>
      <w:r w:rsidRPr="00A9043B">
        <w:br/>
      </w:r>
      <w:r w:rsidRPr="00A9043B">
        <w:rPr>
          <w:rStyle w:val="VerbatimChar"/>
        </w:rPr>
        <w:t xml:space="preserve">          type: string</w:t>
      </w:r>
      <w:r w:rsidRPr="00A9043B">
        <w:br/>
      </w:r>
      <w:r w:rsidRPr="00A9043B">
        <w:rPr>
          <w:rStyle w:val="VerbatimChar"/>
        </w:rPr>
        <w:t xml:space="preserve">          </w:t>
      </w:r>
      <w:proofErr w:type="spellStart"/>
      <w:r w:rsidRPr="00A9043B">
        <w:rPr>
          <w:rStyle w:val="VerbatimChar"/>
        </w:rPr>
        <w:t>collectionFormat</w:t>
      </w:r>
      <w:proofErr w:type="spellEnd"/>
      <w:r w:rsidRPr="00A9043B">
        <w:rPr>
          <w:rStyle w:val="VerbatimChar"/>
        </w:rPr>
        <w:t>: multi</w:t>
      </w:r>
      <w:r w:rsidRPr="00A9043B">
        <w:br/>
      </w:r>
      <w:r w:rsidRPr="00A9043B">
        <w:rPr>
          <w:rStyle w:val="VerbatimChar"/>
        </w:rPr>
        <w:t xml:space="preserve">        - name: </w:t>
      </w:r>
      <w:proofErr w:type="spellStart"/>
      <w:r w:rsidRPr="00A9043B">
        <w:rPr>
          <w:rStyle w:val="VerbatimChar"/>
        </w:rPr>
        <w:t>f_memberType</w:t>
      </w:r>
      <w:proofErr w:type="spellEnd"/>
      <w:r w:rsidRPr="00A9043B">
        <w:br/>
      </w:r>
      <w:r w:rsidRPr="00A9043B">
        <w:rPr>
          <w:rStyle w:val="VerbatimChar"/>
        </w:rPr>
        <w:t xml:space="preserve">          in: query</w:t>
      </w:r>
      <w:r w:rsidRPr="00A9043B">
        <w:br/>
      </w:r>
      <w:r w:rsidRPr="00A9043B">
        <w:rPr>
          <w:rStyle w:val="VerbatimChar"/>
        </w:rPr>
        <w:t xml:space="preserve">          description: &gt;-</w:t>
      </w:r>
      <w:r w:rsidRPr="00A9043B">
        <w:br/>
      </w:r>
      <w:r w:rsidRPr="00A9043B">
        <w:rPr>
          <w:rStyle w:val="VerbatimChar"/>
        </w:rPr>
        <w:t xml:space="preserve">            Filter response by the data type of contained collection member. A</w:t>
      </w:r>
      <w:r w:rsidRPr="00A9043B">
        <w:br/>
      </w:r>
      <w:r w:rsidRPr="00A9043B">
        <w:rPr>
          <w:rStyle w:val="VerbatimChar"/>
        </w:rPr>
        <w:t xml:space="preserve">            collection will meet this requirement if any of its members are of</w:t>
      </w:r>
      <w:r w:rsidRPr="00A9043B">
        <w:br/>
      </w:r>
      <w:r w:rsidRPr="00A9043B">
        <w:rPr>
          <w:rStyle w:val="VerbatimChar"/>
        </w:rPr>
        <w:t xml:space="preserve">            the requested type.</w:t>
      </w:r>
      <w:r w:rsidRPr="00A9043B">
        <w:br/>
      </w:r>
      <w:r w:rsidRPr="00A9043B">
        <w:rPr>
          <w:rStyle w:val="VerbatimChar"/>
        </w:rPr>
        <w:t xml:space="preserve">          required: false</w:t>
      </w:r>
      <w:r w:rsidRPr="00A9043B">
        <w:br/>
      </w:r>
      <w:r w:rsidRPr="00A9043B">
        <w:rPr>
          <w:rStyle w:val="VerbatimChar"/>
        </w:rPr>
        <w:t xml:space="preserve">          type: string</w:t>
      </w:r>
      <w:r w:rsidRPr="00A9043B">
        <w:br/>
      </w:r>
      <w:r w:rsidRPr="00A9043B">
        <w:rPr>
          <w:rStyle w:val="VerbatimChar"/>
        </w:rPr>
        <w:t xml:space="preserve">          </w:t>
      </w:r>
      <w:proofErr w:type="spellStart"/>
      <w:r w:rsidRPr="00A9043B">
        <w:rPr>
          <w:rStyle w:val="VerbatimChar"/>
        </w:rPr>
        <w:t>collectionFormat</w:t>
      </w:r>
      <w:proofErr w:type="spellEnd"/>
      <w:r w:rsidRPr="00A9043B">
        <w:rPr>
          <w:rStyle w:val="VerbatimChar"/>
        </w:rPr>
        <w:t>: multi</w:t>
      </w:r>
      <w:r w:rsidRPr="00A9043B">
        <w:br/>
      </w:r>
      <w:r w:rsidRPr="00A9043B">
        <w:rPr>
          <w:rStyle w:val="VerbatimChar"/>
        </w:rPr>
        <w:t xml:space="preserve">        - name: </w:t>
      </w:r>
      <w:proofErr w:type="spellStart"/>
      <w:r w:rsidRPr="00A9043B">
        <w:rPr>
          <w:rStyle w:val="VerbatimChar"/>
        </w:rPr>
        <w:t>f_ownership</w:t>
      </w:r>
      <w:proofErr w:type="spellEnd"/>
      <w:r w:rsidRPr="00A9043B">
        <w:br/>
      </w:r>
      <w:r w:rsidRPr="00A9043B">
        <w:rPr>
          <w:rStyle w:val="VerbatimChar"/>
        </w:rPr>
        <w:t xml:space="preserve">          in: query</w:t>
      </w:r>
      <w:r w:rsidRPr="00A9043B">
        <w:br/>
      </w:r>
      <w:r w:rsidRPr="00A9043B">
        <w:rPr>
          <w:rStyle w:val="VerbatimChar"/>
        </w:rPr>
        <w:t xml:space="preserve">          description: Filter response by the ownership property of the collection</w:t>
      </w:r>
      <w:r w:rsidRPr="00A9043B">
        <w:br/>
      </w:r>
      <w:r w:rsidRPr="00A9043B">
        <w:rPr>
          <w:rStyle w:val="VerbatimChar"/>
        </w:rPr>
        <w:t xml:space="preserve">          type: string</w:t>
      </w:r>
      <w:r w:rsidRPr="00A9043B">
        <w:br/>
      </w:r>
      <w:r w:rsidRPr="00A9043B">
        <w:rPr>
          <w:rStyle w:val="VerbatimChar"/>
        </w:rPr>
        <w:t xml:space="preserve">          </w:t>
      </w:r>
      <w:proofErr w:type="spellStart"/>
      <w:r w:rsidRPr="00A9043B">
        <w:rPr>
          <w:rStyle w:val="VerbatimChar"/>
        </w:rPr>
        <w:t>collectionFormat</w:t>
      </w:r>
      <w:proofErr w:type="spellEnd"/>
      <w:r w:rsidRPr="00A9043B">
        <w:rPr>
          <w:rStyle w:val="VerbatimChar"/>
        </w:rPr>
        <w:t>: multi</w:t>
      </w:r>
      <w:r w:rsidRPr="00A9043B">
        <w:br/>
      </w:r>
      <w:r w:rsidRPr="00A9043B">
        <w:rPr>
          <w:rStyle w:val="VerbatimChar"/>
        </w:rPr>
        <w:t xml:space="preserve">        - name: cursor</w:t>
      </w:r>
      <w:r w:rsidRPr="00A9043B">
        <w:br/>
      </w:r>
      <w:r w:rsidRPr="00A9043B">
        <w:rPr>
          <w:rStyle w:val="VerbatimChar"/>
        </w:rPr>
        <w:t xml:space="preserve">          in: query</w:t>
      </w:r>
      <w:r w:rsidRPr="00A9043B">
        <w:br/>
      </w:r>
      <w:r w:rsidRPr="00A9043B">
        <w:rPr>
          <w:rStyle w:val="VerbatimChar"/>
        </w:rPr>
        <w:t xml:space="preserve">          description: cursor for iterating a prior response to this query</w:t>
      </w:r>
      <w:r w:rsidRPr="00A9043B">
        <w:br/>
      </w:r>
      <w:r w:rsidRPr="00A9043B">
        <w:rPr>
          <w:rStyle w:val="VerbatimChar"/>
        </w:rPr>
        <w:t xml:space="preserve">          type: string</w:t>
      </w:r>
      <w:r w:rsidRPr="00A9043B">
        <w:br/>
      </w:r>
      <w:r w:rsidRPr="00A9043B">
        <w:rPr>
          <w:rStyle w:val="VerbatimChar"/>
        </w:rPr>
        <w:t xml:space="preserve">      tags:</w:t>
      </w:r>
      <w:r w:rsidRPr="00A9043B">
        <w:br/>
      </w:r>
      <w:r w:rsidRPr="00A9043B">
        <w:rPr>
          <w:rStyle w:val="VerbatimChar"/>
        </w:rPr>
        <w:t xml:space="preserve">        - Collections</w:t>
      </w:r>
      <w:r w:rsidRPr="00A9043B">
        <w:br/>
      </w:r>
      <w:r w:rsidRPr="00A9043B">
        <w:rPr>
          <w:rStyle w:val="VerbatimChar"/>
        </w:rPr>
        <w:t xml:space="preserve">      responses:</w:t>
      </w:r>
      <w:r w:rsidRPr="00A9043B">
        <w:br/>
      </w:r>
      <w:r w:rsidRPr="00A9043B">
        <w:rPr>
          <w:rStyle w:val="VerbatimChar"/>
        </w:rPr>
        <w:t xml:space="preserve">        '200':</w:t>
      </w:r>
      <w:r w:rsidRPr="00A9043B">
        <w:br/>
      </w:r>
      <w:r w:rsidRPr="00A9043B">
        <w:rPr>
          <w:rStyle w:val="VerbatimChar"/>
        </w:rPr>
        <w:lastRenderedPageBreak/>
        <w:t xml:space="preserve">          description: A </w:t>
      </w:r>
      <w:proofErr w:type="spellStart"/>
      <w:r w:rsidRPr="00A9043B">
        <w:rPr>
          <w:rStyle w:val="VerbatimChar"/>
        </w:rPr>
        <w:t>resultset</w:t>
      </w:r>
      <w:proofErr w:type="spellEnd"/>
      <w:r w:rsidRPr="00A9043B">
        <w:rPr>
          <w:rStyle w:val="VerbatimChar"/>
        </w:rPr>
        <w:t xml:space="preserve"> containing a list of collection objects.</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w:t>
      </w:r>
      <w:proofErr w:type="spellStart"/>
      <w:r w:rsidRPr="00A9043B">
        <w:rPr>
          <w:rStyle w:val="VerbatimChar"/>
        </w:rPr>
        <w:t>CollectionResultSet</w:t>
      </w:r>
      <w:proofErr w:type="spellEnd"/>
      <w:r w:rsidRPr="00A9043B">
        <w:rPr>
          <w:rStyle w:val="VerbatimChar"/>
        </w:rPr>
        <w:t>'</w:t>
      </w:r>
      <w:r w:rsidRPr="00A9043B">
        <w:br/>
      </w:r>
      <w:r w:rsidRPr="00A9043B">
        <w:rPr>
          <w:rStyle w:val="VerbatimChar"/>
        </w:rPr>
        <w:t xml:space="preserve">        '400':</w:t>
      </w:r>
      <w:r w:rsidRPr="00A9043B">
        <w:br/>
      </w:r>
      <w:r w:rsidRPr="00A9043B">
        <w:rPr>
          <w:rStyle w:val="VerbatimChar"/>
        </w:rPr>
        <w:t xml:space="preserve">          description: Invalid Input. The query was malforme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post:</w:t>
      </w:r>
      <w:r w:rsidRPr="00A9043B">
        <w:br/>
      </w:r>
      <w:r w:rsidRPr="00A9043B">
        <w:rPr>
          <w:rStyle w:val="VerbatimChar"/>
        </w:rPr>
        <w:t xml:space="preserve">      summary: &gt;-</w:t>
      </w:r>
      <w:r w:rsidRPr="00A9043B">
        <w:br/>
      </w:r>
      <w:r w:rsidRPr="00A9043B">
        <w:rPr>
          <w:rStyle w:val="VerbatimChar"/>
        </w:rPr>
        <w:t xml:space="preserve">        Create one or more new collections. Successful requests will return an</w:t>
      </w:r>
      <w:r w:rsidRPr="00A9043B">
        <w:br/>
      </w:r>
      <w:r w:rsidRPr="00A9043B">
        <w:rPr>
          <w:rStyle w:val="VerbatimChar"/>
        </w:rPr>
        <w:t xml:space="preserve">        HTTP 201 response code with an array of the newly created</w:t>
      </w:r>
      <w:r w:rsidRPr="00A9043B">
        <w:br/>
      </w:r>
      <w:r w:rsidRPr="00A9043B">
        <w:rPr>
          <w:rStyle w:val="VerbatimChar"/>
        </w:rPr>
        <w:t xml:space="preserve">        </w:t>
      </w:r>
      <w:proofErr w:type="spellStart"/>
      <w:r w:rsidRPr="00A9043B">
        <w:rPr>
          <w:rStyle w:val="VerbatimChar"/>
        </w:rPr>
        <w:t>CollectionObject</w:t>
      </w:r>
      <w:proofErr w:type="spellEnd"/>
      <w:r w:rsidRPr="00A9043B">
        <w:rPr>
          <w:rStyle w:val="VerbatimChar"/>
        </w:rPr>
        <w:t>(s) in the response body.</w:t>
      </w:r>
      <w:r w:rsidRPr="00A9043B">
        <w:br/>
      </w:r>
      <w:r w:rsidRPr="00A9043B">
        <w:rPr>
          <w:rStyle w:val="VerbatimChar"/>
        </w:rPr>
        <w:t xml:space="preserve">      </w:t>
      </w:r>
      <w:proofErr w:type="gramStart"/>
      <w:r w:rsidRPr="00A9043B">
        <w:rPr>
          <w:rStyle w:val="VerbatimChar"/>
        </w:rPr>
        <w:t>description</w:t>
      </w:r>
      <w:proofErr w:type="gramEnd"/>
      <w:r w:rsidRPr="00A9043B">
        <w:rPr>
          <w:rStyle w:val="VerbatimChar"/>
        </w:rPr>
        <w:t>: &gt;-</w:t>
      </w:r>
      <w:r w:rsidRPr="00A9043B">
        <w:br/>
      </w:r>
      <w:r w:rsidRPr="00A9043B">
        <w:rPr>
          <w:rStyle w:val="VerbatimChar"/>
        </w:rPr>
        <w:t xml:space="preserve">        This request adds one or more new collections to the collection store.</w:t>
      </w:r>
      <w:r w:rsidRPr="00A9043B">
        <w:br/>
      </w:r>
      <w:r w:rsidRPr="00A9043B">
        <w:rPr>
          <w:rStyle w:val="VerbatimChar"/>
        </w:rPr>
        <w:t xml:space="preserve">        The Collection Objects to be </w:t>
      </w:r>
      <w:proofErr w:type="gramStart"/>
      <w:r w:rsidRPr="00A9043B">
        <w:rPr>
          <w:rStyle w:val="VerbatimChar"/>
        </w:rPr>
        <w:t>created  must</w:t>
      </w:r>
      <w:proofErr w:type="gramEnd"/>
      <w:r w:rsidRPr="00A9043B">
        <w:rPr>
          <w:rStyle w:val="VerbatimChar"/>
        </w:rPr>
        <w:t xml:space="preserve"> be supplied in the body of</w:t>
      </w:r>
      <w:r w:rsidRPr="00A9043B">
        <w:br/>
      </w:r>
      <w:r w:rsidRPr="00A9043B">
        <w:rPr>
          <w:rStyle w:val="VerbatimChar"/>
        </w:rPr>
        <w:t xml:space="preserve">        the request. </w:t>
      </w:r>
      <w:r w:rsidRPr="00A9043B">
        <w:br/>
      </w:r>
      <w:r w:rsidRPr="00A9043B">
        <w:rPr>
          <w:rStyle w:val="VerbatimChar"/>
        </w:rPr>
        <w:t xml:space="preserve">      </w:t>
      </w:r>
      <w:proofErr w:type="gramStart"/>
      <w:r w:rsidRPr="00A9043B">
        <w:rPr>
          <w:rStyle w:val="VerbatimChar"/>
        </w:rPr>
        <w:t>parameters</w:t>
      </w:r>
      <w:proofErr w:type="gramEnd"/>
      <w:r w:rsidRPr="00A9043B">
        <w:rPr>
          <w:rStyle w:val="VerbatimChar"/>
        </w:rPr>
        <w:t>:</w:t>
      </w:r>
      <w:r w:rsidRPr="00A9043B">
        <w:br/>
      </w:r>
      <w:r w:rsidRPr="00A9043B">
        <w:rPr>
          <w:rStyle w:val="VerbatimChar"/>
        </w:rPr>
        <w:t xml:space="preserve">        - name: content</w:t>
      </w:r>
      <w:r w:rsidRPr="00A9043B">
        <w:br/>
      </w:r>
      <w:r w:rsidRPr="00A9043B">
        <w:rPr>
          <w:rStyle w:val="VerbatimChar"/>
        </w:rPr>
        <w:t xml:space="preserve">          in: body</w:t>
      </w:r>
      <w:r w:rsidRPr="00A9043B">
        <w:br/>
      </w:r>
      <w:r w:rsidRPr="00A9043B">
        <w:rPr>
          <w:rStyle w:val="VerbatimChar"/>
        </w:rPr>
        <w:t xml:space="preserve">          description: The properties of the collection.</w:t>
      </w:r>
      <w:r w:rsidRPr="00A9043B">
        <w:br/>
      </w:r>
      <w:r w:rsidRPr="00A9043B">
        <w:rPr>
          <w:rStyle w:val="VerbatimChar"/>
        </w:rPr>
        <w:t xml:space="preserve">          </w:t>
      </w:r>
      <w:proofErr w:type="gramStart"/>
      <w:r w:rsidRPr="00A9043B">
        <w:rPr>
          <w:rStyle w:val="VerbatimChar"/>
        </w:rPr>
        <w:t>required</w:t>
      </w:r>
      <w:proofErr w:type="gramEnd"/>
      <w:r w:rsidRPr="00A9043B">
        <w:rPr>
          <w:rStyle w:val="VerbatimChar"/>
        </w:rPr>
        <w:t>: true</w:t>
      </w:r>
      <w:r w:rsidRPr="00A9043B">
        <w:br/>
      </w:r>
      <w:r w:rsidRPr="00A9043B">
        <w:rPr>
          <w:rStyle w:val="VerbatimChar"/>
        </w:rPr>
        <w:t xml:space="preserve">          schema:</w:t>
      </w:r>
      <w:r w:rsidRPr="00A9043B">
        <w:br/>
      </w:r>
      <w:r w:rsidRPr="00A9043B">
        <w:rPr>
          <w:rStyle w:val="VerbatimChar"/>
        </w:rPr>
        <w:t xml:space="preserve">            type: array</w:t>
      </w:r>
      <w:r w:rsidRPr="00A9043B">
        <w:br/>
      </w:r>
      <w:r w:rsidRPr="00A9043B">
        <w:rPr>
          <w:rStyle w:val="VerbatimChar"/>
        </w:rPr>
        <w:t xml:space="preserve">            items:</w:t>
      </w:r>
      <w:r w:rsidRPr="00A9043B">
        <w:br/>
      </w:r>
      <w:r w:rsidRPr="00A9043B">
        <w:rPr>
          <w:rStyle w:val="VerbatimChar"/>
        </w:rPr>
        <w:t xml:space="preserve">              $ref: '#/definitions/</w:t>
      </w:r>
      <w:proofErr w:type="spellStart"/>
      <w:r w:rsidRPr="00A9043B">
        <w:rPr>
          <w:rStyle w:val="VerbatimChar"/>
        </w:rPr>
        <w:t>CollectionObject</w:t>
      </w:r>
      <w:proofErr w:type="spellEnd"/>
      <w:r w:rsidRPr="00A9043B">
        <w:rPr>
          <w:rStyle w:val="VerbatimChar"/>
        </w:rPr>
        <w:t>'</w:t>
      </w:r>
      <w:r w:rsidRPr="00A9043B">
        <w:br/>
      </w:r>
      <w:r w:rsidRPr="00A9043B">
        <w:rPr>
          <w:rStyle w:val="VerbatimChar"/>
        </w:rPr>
        <w:t xml:space="preserve">      tags:</w:t>
      </w:r>
      <w:r w:rsidRPr="00A9043B">
        <w:br/>
      </w:r>
      <w:r w:rsidRPr="00A9043B">
        <w:rPr>
          <w:rStyle w:val="VerbatimChar"/>
        </w:rPr>
        <w:t xml:space="preserve">        - Collections</w:t>
      </w:r>
      <w:r w:rsidRPr="00A9043B">
        <w:br/>
      </w:r>
      <w:r w:rsidRPr="00A9043B">
        <w:rPr>
          <w:rStyle w:val="VerbatimChar"/>
        </w:rPr>
        <w:t xml:space="preserve">      security:</w:t>
      </w:r>
      <w:r w:rsidRPr="00A9043B">
        <w:br/>
      </w:r>
      <w:r w:rsidRPr="00A9043B">
        <w:rPr>
          <w:rStyle w:val="VerbatimChar"/>
        </w:rPr>
        <w:t xml:space="preserve">        - </w:t>
      </w:r>
      <w:proofErr w:type="spellStart"/>
      <w:r w:rsidRPr="00A9043B">
        <w:rPr>
          <w:rStyle w:val="VerbatimChar"/>
        </w:rPr>
        <w:t>oauth</w:t>
      </w:r>
      <w:proofErr w:type="spellEnd"/>
      <w:r w:rsidRPr="00A9043B">
        <w:rPr>
          <w:rStyle w:val="VerbatimChar"/>
        </w:rPr>
        <w:t>:</w:t>
      </w:r>
      <w:r w:rsidRPr="00A9043B">
        <w:br/>
      </w:r>
      <w:r w:rsidRPr="00A9043B">
        <w:rPr>
          <w:rStyle w:val="VerbatimChar"/>
        </w:rPr>
        <w:t xml:space="preserve">            - write</w:t>
      </w:r>
      <w:r w:rsidRPr="00A9043B">
        <w:br/>
      </w:r>
      <w:r w:rsidRPr="00A9043B">
        <w:rPr>
          <w:rStyle w:val="VerbatimChar"/>
        </w:rPr>
        <w:t xml:space="preserve">      responses:</w:t>
      </w:r>
      <w:r w:rsidRPr="00A9043B">
        <w:br/>
      </w:r>
      <w:r w:rsidRPr="00A9043B">
        <w:rPr>
          <w:rStyle w:val="VerbatimChar"/>
        </w:rPr>
        <w:t xml:space="preserve">        '201':</w:t>
      </w:r>
      <w:r w:rsidRPr="00A9043B">
        <w:br/>
      </w:r>
      <w:r w:rsidRPr="00A9043B">
        <w:rPr>
          <w:rStyle w:val="VerbatimChar"/>
        </w:rPr>
        <w:t xml:space="preserve">          description: Successful creation</w:t>
      </w:r>
      <w:r w:rsidRPr="00A9043B">
        <w:br/>
      </w:r>
      <w:r w:rsidRPr="00A9043B">
        <w:rPr>
          <w:rStyle w:val="VerbatimChar"/>
        </w:rPr>
        <w:t xml:space="preserve">          schema:</w:t>
      </w:r>
      <w:r w:rsidRPr="00A9043B">
        <w:br/>
      </w:r>
      <w:r w:rsidRPr="00A9043B">
        <w:rPr>
          <w:rStyle w:val="VerbatimChar"/>
        </w:rPr>
        <w:t xml:space="preserve">            type: array</w:t>
      </w:r>
      <w:r w:rsidRPr="00A9043B">
        <w:br/>
      </w:r>
      <w:r w:rsidRPr="00A9043B">
        <w:rPr>
          <w:rStyle w:val="VerbatimChar"/>
        </w:rPr>
        <w:t xml:space="preserve">            items:</w:t>
      </w:r>
      <w:r w:rsidRPr="00A9043B">
        <w:br/>
      </w:r>
      <w:r w:rsidRPr="00A9043B">
        <w:rPr>
          <w:rStyle w:val="VerbatimChar"/>
        </w:rPr>
        <w:t xml:space="preserve">              $ref: '#/definitions/</w:t>
      </w:r>
      <w:proofErr w:type="spellStart"/>
      <w:r w:rsidRPr="00A9043B">
        <w:rPr>
          <w:rStyle w:val="VerbatimChar"/>
        </w:rPr>
        <w:t>CollectionObject</w:t>
      </w:r>
      <w:proofErr w:type="spellEnd"/>
      <w:r w:rsidRPr="00A9043B">
        <w:rPr>
          <w:rStyle w:val="VerbatimChar"/>
        </w:rPr>
        <w:t>'</w:t>
      </w:r>
      <w:r w:rsidRPr="00A9043B">
        <w:br/>
      </w:r>
      <w:r w:rsidRPr="00A9043B">
        <w:rPr>
          <w:rStyle w:val="VerbatimChar"/>
        </w:rPr>
        <w:t xml:space="preserve">        '202':</w:t>
      </w:r>
      <w:r w:rsidRPr="00A9043B">
        <w:br/>
      </w:r>
      <w:r w:rsidRPr="00A9043B">
        <w:rPr>
          <w:rStyle w:val="VerbatimChar"/>
        </w:rPr>
        <w:t xml:space="preserve">          description: &gt;-</w:t>
      </w:r>
      <w:r w:rsidRPr="00A9043B">
        <w:br/>
      </w:r>
      <w:r w:rsidRPr="00A9043B">
        <w:rPr>
          <w:rStyle w:val="VerbatimChar"/>
        </w:rPr>
        <w:t xml:space="preserve">            Accepted create request. </w:t>
      </w:r>
      <w:proofErr w:type="gramStart"/>
      <w:r w:rsidRPr="00A9043B">
        <w:rPr>
          <w:rStyle w:val="VerbatimChar"/>
        </w:rPr>
        <w:t>Empty response body.</w:t>
      </w:r>
      <w:proofErr w:type="gramEnd"/>
      <w:r w:rsidRPr="00A9043B">
        <w:rPr>
          <w:rStyle w:val="VerbatimChar"/>
        </w:rPr>
        <w:t xml:space="preserve"> (For </w:t>
      </w:r>
      <w:proofErr w:type="spellStart"/>
      <w:r w:rsidRPr="00A9043B">
        <w:rPr>
          <w:rStyle w:val="VerbatimChar"/>
        </w:rPr>
        <w:t>asyncrhonous</w:t>
      </w:r>
      <w:proofErr w:type="spellEnd"/>
      <w:r w:rsidRPr="00A9043B">
        <w:br/>
      </w:r>
      <w:r w:rsidRPr="00A9043B">
        <w:rPr>
          <w:rStyle w:val="VerbatimChar"/>
        </w:rPr>
        <w:t xml:space="preserve">            requests</w:t>
      </w:r>
      <w:proofErr w:type="gramStart"/>
      <w:r w:rsidRPr="00A9043B">
        <w:rPr>
          <w:rStyle w:val="VerbatimChar"/>
        </w:rPr>
        <w:t>,  if</w:t>
      </w:r>
      <w:proofErr w:type="gramEnd"/>
      <w:r w:rsidRPr="00A9043B">
        <w:rPr>
          <w:rStyle w:val="VerbatimChar"/>
        </w:rPr>
        <w:t xml:space="preserve"> supported by the service features).</w:t>
      </w:r>
      <w:r w:rsidRPr="00A9043B">
        <w:br/>
      </w:r>
      <w:r w:rsidRPr="00A9043B">
        <w:rPr>
          <w:rStyle w:val="VerbatimChar"/>
        </w:rPr>
        <w:t xml:space="preserve">        '400':</w:t>
      </w:r>
      <w:r w:rsidRPr="00A9043B">
        <w:br/>
      </w:r>
      <w:r w:rsidRPr="00A9043B">
        <w:rPr>
          <w:rStyle w:val="VerbatimChar"/>
        </w:rPr>
        <w:t xml:space="preserve">          description: Invalid Input. The collection properties were malformed or invali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1':</w:t>
      </w:r>
      <w:r w:rsidRPr="00A9043B">
        <w:br/>
      </w:r>
      <w:r w:rsidRPr="00A9043B">
        <w:rPr>
          <w:rStyle w:val="VerbatimChar"/>
        </w:rPr>
        <w:t xml:space="preserve">          description: Unauthorized. Request was not authorize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9':</w:t>
      </w:r>
      <w:r w:rsidRPr="00A9043B">
        <w:br/>
      </w:r>
      <w:r w:rsidRPr="00A9043B">
        <w:rPr>
          <w:rStyle w:val="VerbatimChar"/>
        </w:rPr>
        <w:t xml:space="preserve">          description: &gt;-</w:t>
      </w:r>
      <w:r w:rsidRPr="00A9043B">
        <w:br/>
      </w:r>
      <w:r w:rsidRPr="00A9043B">
        <w:rPr>
          <w:rStyle w:val="VerbatimChar"/>
        </w:rPr>
        <w:t xml:space="preserve">            Conflict. A collection with the same ID as the one posted already</w:t>
      </w:r>
      <w:r w:rsidRPr="00A9043B">
        <w:br/>
      </w:r>
      <w:r w:rsidRPr="00A9043B">
        <w:rPr>
          <w:rStyle w:val="VerbatimChar"/>
        </w:rPr>
        <w:t xml:space="preserve">            exists.</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collections/{id}':</w:t>
      </w:r>
      <w:r w:rsidRPr="00A9043B">
        <w:br/>
      </w:r>
      <w:r w:rsidRPr="00A9043B">
        <w:rPr>
          <w:rStyle w:val="VerbatimChar"/>
        </w:rPr>
        <w:t xml:space="preserve">    get:</w:t>
      </w:r>
      <w:r w:rsidRPr="00A9043B">
        <w:br/>
      </w:r>
      <w:r w:rsidRPr="00A9043B">
        <w:rPr>
          <w:rStyle w:val="VerbatimChar"/>
        </w:rPr>
        <w:t xml:space="preserve">      summary: &gt;-</w:t>
      </w:r>
      <w:r w:rsidRPr="00A9043B">
        <w:br/>
      </w:r>
      <w:r w:rsidRPr="00A9043B">
        <w:rPr>
          <w:rStyle w:val="VerbatimChar"/>
        </w:rPr>
        <w:t xml:space="preserve">        Get the properties of a specific collection. A successful request</w:t>
      </w:r>
      <w:r w:rsidRPr="00A9043B">
        <w:br/>
      </w:r>
      <w:r w:rsidRPr="00A9043B">
        <w:rPr>
          <w:rStyle w:val="VerbatimChar"/>
        </w:rPr>
        <w:t xml:space="preserve">        returns an HTTP 200 response code with the requested </w:t>
      </w:r>
      <w:proofErr w:type="spellStart"/>
      <w:r w:rsidRPr="00A9043B">
        <w:rPr>
          <w:rStyle w:val="VerbatimChar"/>
        </w:rPr>
        <w:t>CollectionObject</w:t>
      </w:r>
      <w:proofErr w:type="spellEnd"/>
      <w:r w:rsidRPr="00A9043B">
        <w:rPr>
          <w:rStyle w:val="VerbatimChar"/>
        </w:rPr>
        <w:t xml:space="preserve"> in</w:t>
      </w:r>
      <w:r w:rsidRPr="00A9043B">
        <w:br/>
      </w:r>
      <w:r w:rsidRPr="00A9043B">
        <w:rPr>
          <w:rStyle w:val="VerbatimChar"/>
        </w:rPr>
        <w:t xml:space="preserve">        the response body.</w:t>
      </w:r>
      <w:r w:rsidRPr="00A9043B">
        <w:br/>
      </w:r>
      <w:r w:rsidRPr="00A9043B">
        <w:rPr>
          <w:rStyle w:val="VerbatimChar"/>
        </w:rPr>
        <w:t xml:space="preserve">      </w:t>
      </w:r>
      <w:proofErr w:type="gramStart"/>
      <w:r w:rsidRPr="00A9043B">
        <w:rPr>
          <w:rStyle w:val="VerbatimChar"/>
        </w:rPr>
        <w:t>description</w:t>
      </w:r>
      <w:proofErr w:type="gramEnd"/>
      <w:r w:rsidRPr="00A9043B">
        <w:rPr>
          <w:rStyle w:val="VerbatimChar"/>
        </w:rPr>
        <w:t>: &gt;-</w:t>
      </w:r>
      <w:r w:rsidRPr="00A9043B">
        <w:br/>
      </w:r>
      <w:r w:rsidRPr="00A9043B">
        <w:rPr>
          <w:rStyle w:val="VerbatimChar"/>
        </w:rPr>
        <w:t xml:space="preserve">        This request returns the Collection Object Properties for the collection</w:t>
      </w:r>
      <w:r w:rsidRPr="00A9043B">
        <w:br/>
      </w:r>
      <w:r w:rsidRPr="00A9043B">
        <w:rPr>
          <w:rStyle w:val="VerbatimChar"/>
        </w:rPr>
        <w:lastRenderedPageBreak/>
        <w:t xml:space="preserve">        identified by the provided id.</w:t>
      </w:r>
      <w:r w:rsidRPr="00A9043B">
        <w:br/>
      </w:r>
      <w:r w:rsidRPr="00A9043B">
        <w:rPr>
          <w:rStyle w:val="VerbatimChar"/>
        </w:rPr>
        <w:t xml:space="preserve">      </w:t>
      </w:r>
      <w:proofErr w:type="gramStart"/>
      <w:r w:rsidRPr="00A9043B">
        <w:rPr>
          <w:rStyle w:val="VerbatimChar"/>
        </w:rPr>
        <w:t>parameters</w:t>
      </w:r>
      <w:proofErr w:type="gramEnd"/>
      <w:r w:rsidRPr="00A9043B">
        <w:rPr>
          <w:rStyle w:val="VerbatimChar"/>
        </w:rPr>
        <w:t>:</w:t>
      </w:r>
      <w:r w:rsidRPr="00A9043B">
        <w:br/>
      </w:r>
      <w:r w:rsidRPr="00A9043B">
        <w:rPr>
          <w:rStyle w:val="VerbatimChar"/>
        </w:rPr>
        <w:t xml:space="preserve">        - name: id</w:t>
      </w:r>
      <w:r w:rsidRPr="00A9043B">
        <w:br/>
      </w:r>
      <w:r w:rsidRPr="00A9043B">
        <w:rPr>
          <w:rStyle w:val="VerbatimChar"/>
        </w:rPr>
        <w:t xml:space="preserve">          in: path</w:t>
      </w:r>
      <w:r w:rsidRPr="00A9043B">
        <w:br/>
      </w:r>
      <w:r w:rsidRPr="00A9043B">
        <w:rPr>
          <w:rStyle w:val="VerbatimChar"/>
        </w:rPr>
        <w:t xml:space="preserve">          description: Identifier for the collection</w:t>
      </w:r>
      <w:r w:rsidRPr="00A9043B">
        <w:br/>
      </w:r>
      <w:r w:rsidRPr="00A9043B">
        <w:rPr>
          <w:rStyle w:val="VerbatimChar"/>
        </w:rPr>
        <w:t xml:space="preserve">          required: true</w:t>
      </w:r>
      <w:r w:rsidRPr="00A9043B">
        <w:br/>
      </w:r>
      <w:r w:rsidRPr="00A9043B">
        <w:rPr>
          <w:rStyle w:val="VerbatimChar"/>
        </w:rPr>
        <w:t xml:space="preserve">          type: string</w:t>
      </w:r>
      <w:r w:rsidRPr="00A9043B">
        <w:br/>
      </w:r>
      <w:r w:rsidRPr="00A9043B">
        <w:rPr>
          <w:rStyle w:val="VerbatimChar"/>
        </w:rPr>
        <w:t xml:space="preserve">      tags:</w:t>
      </w:r>
      <w:r w:rsidRPr="00A9043B">
        <w:br/>
      </w:r>
      <w:r w:rsidRPr="00A9043B">
        <w:rPr>
          <w:rStyle w:val="VerbatimChar"/>
        </w:rPr>
        <w:t xml:space="preserve">        - Collections</w:t>
      </w:r>
      <w:r w:rsidRPr="00A9043B">
        <w:br/>
      </w:r>
      <w:r w:rsidRPr="00A9043B">
        <w:rPr>
          <w:rStyle w:val="VerbatimChar"/>
        </w:rPr>
        <w:t xml:space="preserve">      responses:</w:t>
      </w:r>
      <w:r w:rsidRPr="00A9043B">
        <w:br/>
      </w:r>
      <w:r w:rsidRPr="00A9043B">
        <w:rPr>
          <w:rStyle w:val="VerbatimChar"/>
        </w:rPr>
        <w:t xml:space="preserve">        '200':</w:t>
      </w:r>
      <w:r w:rsidRPr="00A9043B">
        <w:br/>
      </w:r>
      <w:r w:rsidRPr="00A9043B">
        <w:rPr>
          <w:rStyle w:val="VerbatimChar"/>
        </w:rPr>
        <w:t xml:space="preserve">          description: The requested collection</w:t>
      </w:r>
      <w:r w:rsidRPr="00A9043B">
        <w:br/>
      </w:r>
      <w:r w:rsidRPr="00A9043B">
        <w:rPr>
          <w:rStyle w:val="VerbatimChar"/>
        </w:rPr>
        <w:t xml:space="preserve">          schema:</w:t>
      </w:r>
      <w:r w:rsidRPr="00A9043B">
        <w:br/>
      </w:r>
      <w:r w:rsidRPr="00A9043B">
        <w:rPr>
          <w:rStyle w:val="VerbatimChar"/>
        </w:rPr>
        <w:t xml:space="preserve">            $ref: '#/definitions/</w:t>
      </w:r>
      <w:proofErr w:type="spellStart"/>
      <w:r w:rsidRPr="00A9043B">
        <w:rPr>
          <w:rStyle w:val="VerbatimChar"/>
        </w:rPr>
        <w:t>CollectionObject</w:t>
      </w:r>
      <w:proofErr w:type="spellEnd"/>
      <w:r w:rsidRPr="00A9043B">
        <w:rPr>
          <w:rStyle w:val="VerbatimChar"/>
        </w:rPr>
        <w:t>'</w:t>
      </w:r>
      <w:r w:rsidRPr="00A9043B">
        <w:br/>
      </w:r>
      <w:r w:rsidRPr="00A9043B">
        <w:rPr>
          <w:rStyle w:val="VerbatimChar"/>
        </w:rPr>
        <w:t xml:space="preserve">        '401':</w:t>
      </w:r>
      <w:r w:rsidRPr="00A9043B">
        <w:br/>
      </w:r>
      <w:r w:rsidRPr="00A9043B">
        <w:rPr>
          <w:rStyle w:val="VerbatimChar"/>
        </w:rPr>
        <w:t xml:space="preserve">          description: Unauthorized. Request was not authorize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4':</w:t>
      </w:r>
      <w:r w:rsidRPr="00A9043B">
        <w:br/>
      </w:r>
      <w:r w:rsidRPr="00A9043B">
        <w:rPr>
          <w:rStyle w:val="VerbatimChar"/>
        </w:rPr>
        <w:t xml:space="preserve">          description: The requested collection was not found</w:t>
      </w:r>
      <w:r w:rsidRPr="00A9043B">
        <w:br/>
      </w:r>
      <w:r w:rsidRPr="00A9043B">
        <w:rPr>
          <w:rStyle w:val="VerbatimChar"/>
        </w:rPr>
        <w:t xml:space="preserve">          schema:</w:t>
      </w:r>
      <w:r w:rsidRPr="00A9043B">
        <w:br/>
      </w:r>
      <w:r w:rsidRPr="00A9043B">
        <w:rPr>
          <w:rStyle w:val="VerbatimChar"/>
        </w:rPr>
        <w:t xml:space="preserve">            $ref: '#/definitions/Error'</w:t>
      </w:r>
      <w:r w:rsidRPr="00A9043B">
        <w:br/>
      </w:r>
      <w:r w:rsidRPr="00A9043B">
        <w:rPr>
          <w:rStyle w:val="VerbatimChar"/>
        </w:rPr>
        <w:t xml:space="preserve">    put:</w:t>
      </w:r>
      <w:r w:rsidRPr="00A9043B">
        <w:br/>
      </w:r>
      <w:r w:rsidRPr="00A9043B">
        <w:rPr>
          <w:rStyle w:val="VerbatimChar"/>
        </w:rPr>
        <w:t xml:space="preserve">      summary: &gt;-</w:t>
      </w:r>
      <w:r w:rsidRPr="00A9043B">
        <w:br/>
      </w:r>
      <w:r w:rsidRPr="00A9043B">
        <w:rPr>
          <w:rStyle w:val="VerbatimChar"/>
        </w:rPr>
        <w:t xml:space="preserve">        Update the properties of a Collection Object. A successful request</w:t>
      </w:r>
      <w:r w:rsidRPr="00A9043B">
        <w:br/>
      </w:r>
      <w:r w:rsidRPr="00A9043B">
        <w:rPr>
          <w:rStyle w:val="VerbatimChar"/>
        </w:rPr>
        <w:t xml:space="preserve">        returns an HTTP 200 response code with the updated </w:t>
      </w:r>
      <w:proofErr w:type="spellStart"/>
      <w:r w:rsidRPr="00A9043B">
        <w:rPr>
          <w:rStyle w:val="VerbatimChar"/>
        </w:rPr>
        <w:t>CollectionObject</w:t>
      </w:r>
      <w:proofErr w:type="spellEnd"/>
      <w:r w:rsidRPr="00A9043B">
        <w:rPr>
          <w:rStyle w:val="VerbatimChar"/>
        </w:rPr>
        <w:t xml:space="preserve"> in</w:t>
      </w:r>
      <w:r w:rsidRPr="00A9043B">
        <w:br/>
      </w:r>
      <w:r w:rsidRPr="00A9043B">
        <w:rPr>
          <w:rStyle w:val="VerbatimChar"/>
        </w:rPr>
        <w:t xml:space="preserve">        the response body.</w:t>
      </w:r>
      <w:r w:rsidRPr="00A9043B">
        <w:br/>
      </w:r>
      <w:r w:rsidRPr="00A9043B">
        <w:rPr>
          <w:rStyle w:val="VerbatimChar"/>
        </w:rPr>
        <w:t xml:space="preserve">      </w:t>
      </w:r>
      <w:proofErr w:type="gramStart"/>
      <w:r w:rsidRPr="00A9043B">
        <w:rPr>
          <w:rStyle w:val="VerbatimChar"/>
        </w:rPr>
        <w:t>description</w:t>
      </w:r>
      <w:proofErr w:type="gramEnd"/>
      <w:r w:rsidRPr="00A9043B">
        <w:rPr>
          <w:rStyle w:val="VerbatimChar"/>
        </w:rPr>
        <w:t>: &gt;-</w:t>
      </w:r>
      <w:r w:rsidRPr="00A9043B">
        <w:br/>
      </w:r>
      <w:r w:rsidRPr="00A9043B">
        <w:rPr>
          <w:rStyle w:val="VerbatimChar"/>
        </w:rPr>
        <w:t xml:space="preserve">        This request updates the properties of the collection identified by the</w:t>
      </w:r>
      <w:r w:rsidRPr="00A9043B">
        <w:br/>
      </w:r>
      <w:r w:rsidRPr="00A9043B">
        <w:rPr>
          <w:rStyle w:val="VerbatimChar"/>
        </w:rPr>
        <w:t xml:space="preserve">        provided id. The updated collection properties must be supplied in the</w:t>
      </w:r>
      <w:r w:rsidRPr="00A9043B">
        <w:br/>
      </w:r>
      <w:r w:rsidRPr="00A9043B">
        <w:rPr>
          <w:rStyle w:val="VerbatimChar"/>
        </w:rPr>
        <w:t xml:space="preserve">        body of the request. The response may differ depending upon whether or</w:t>
      </w:r>
      <w:r w:rsidRPr="00A9043B">
        <w:br/>
      </w:r>
      <w:r w:rsidRPr="00A9043B">
        <w:rPr>
          <w:rStyle w:val="VerbatimChar"/>
        </w:rPr>
        <w:t xml:space="preserve">        not </w:t>
      </w:r>
      <w:proofErr w:type="gramStart"/>
      <w:r w:rsidRPr="00A9043B">
        <w:rPr>
          <w:rStyle w:val="VerbatimChar"/>
        </w:rPr>
        <w:t>the  service</w:t>
      </w:r>
      <w:proofErr w:type="gramEnd"/>
      <w:r w:rsidRPr="00A9043B">
        <w:rPr>
          <w:rStyle w:val="VerbatimChar"/>
        </w:rPr>
        <w:t xml:space="preserve"> features include support for </w:t>
      </w:r>
      <w:proofErr w:type="spellStart"/>
      <w:r w:rsidRPr="00A9043B">
        <w:rPr>
          <w:rStyle w:val="VerbatimChar"/>
        </w:rPr>
        <w:t>syncrhonous</w:t>
      </w:r>
      <w:proofErr w:type="spellEnd"/>
      <w:r w:rsidRPr="00A9043B">
        <w:rPr>
          <w:rStyle w:val="VerbatimChar"/>
        </w:rPr>
        <w:t xml:space="preserve"> actions.</w:t>
      </w:r>
      <w:r w:rsidRPr="00A9043B">
        <w:br/>
      </w:r>
      <w:r w:rsidRPr="00A9043B">
        <w:rPr>
          <w:rStyle w:val="VerbatimChar"/>
        </w:rPr>
        <w:t xml:space="preserve">      </w:t>
      </w:r>
      <w:proofErr w:type="gramStart"/>
      <w:r w:rsidRPr="00A9043B">
        <w:rPr>
          <w:rStyle w:val="VerbatimChar"/>
        </w:rPr>
        <w:t>parameters</w:t>
      </w:r>
      <w:proofErr w:type="gramEnd"/>
      <w:r w:rsidRPr="00A9043B">
        <w:rPr>
          <w:rStyle w:val="VerbatimChar"/>
        </w:rPr>
        <w:t>:</w:t>
      </w:r>
      <w:r w:rsidRPr="00A9043B">
        <w:br/>
      </w:r>
      <w:r w:rsidRPr="00A9043B">
        <w:rPr>
          <w:rStyle w:val="VerbatimChar"/>
        </w:rPr>
        <w:t xml:space="preserve">        - name: id</w:t>
      </w:r>
      <w:r w:rsidRPr="00A9043B">
        <w:br/>
      </w:r>
      <w:r w:rsidRPr="00A9043B">
        <w:rPr>
          <w:rStyle w:val="VerbatimChar"/>
        </w:rPr>
        <w:t xml:space="preserve">          in: path</w:t>
      </w:r>
      <w:r w:rsidRPr="00A9043B">
        <w:br/>
      </w:r>
      <w:r w:rsidRPr="00A9043B">
        <w:rPr>
          <w:rStyle w:val="VerbatimChar"/>
        </w:rPr>
        <w:t xml:space="preserve">          description: Persistent identifier for the collection</w:t>
      </w:r>
      <w:r w:rsidRPr="00A9043B">
        <w:br/>
      </w:r>
      <w:r w:rsidRPr="00A9043B">
        <w:rPr>
          <w:rStyle w:val="VerbatimChar"/>
        </w:rPr>
        <w:t xml:space="preserve">          required: true</w:t>
      </w:r>
      <w:r w:rsidRPr="00A9043B">
        <w:br/>
      </w:r>
      <w:r w:rsidRPr="00A9043B">
        <w:rPr>
          <w:rStyle w:val="VerbatimChar"/>
        </w:rPr>
        <w:t xml:space="preserve">          type: string</w:t>
      </w:r>
      <w:r w:rsidRPr="00A9043B">
        <w:br/>
      </w:r>
      <w:r w:rsidRPr="00A9043B">
        <w:rPr>
          <w:rStyle w:val="VerbatimChar"/>
        </w:rPr>
        <w:t xml:space="preserve">        - name: content</w:t>
      </w:r>
      <w:r w:rsidRPr="00A9043B">
        <w:br/>
      </w:r>
      <w:r w:rsidRPr="00A9043B">
        <w:rPr>
          <w:rStyle w:val="VerbatimChar"/>
        </w:rPr>
        <w:t xml:space="preserve">          in: body</w:t>
      </w:r>
      <w:r w:rsidRPr="00A9043B">
        <w:br/>
      </w:r>
      <w:r w:rsidRPr="00A9043B">
        <w:rPr>
          <w:rStyle w:val="VerbatimChar"/>
        </w:rPr>
        <w:t xml:space="preserve">          description: The properties of the collection to be updated.</w:t>
      </w:r>
      <w:r w:rsidRPr="00A9043B">
        <w:br/>
      </w:r>
      <w:r w:rsidRPr="00A9043B">
        <w:rPr>
          <w:rStyle w:val="VerbatimChar"/>
        </w:rPr>
        <w:t xml:space="preserve">          </w:t>
      </w:r>
      <w:proofErr w:type="gramStart"/>
      <w:r w:rsidRPr="00A9043B">
        <w:rPr>
          <w:rStyle w:val="VerbatimChar"/>
        </w:rPr>
        <w:t>required</w:t>
      </w:r>
      <w:proofErr w:type="gramEnd"/>
      <w:r w:rsidRPr="00A9043B">
        <w:rPr>
          <w:rStyle w:val="VerbatimChar"/>
        </w:rPr>
        <w:t>: true</w:t>
      </w:r>
      <w:r w:rsidRPr="00A9043B">
        <w:br/>
      </w:r>
      <w:r w:rsidRPr="00A9043B">
        <w:rPr>
          <w:rStyle w:val="VerbatimChar"/>
        </w:rPr>
        <w:t xml:space="preserve">          schema:</w:t>
      </w:r>
      <w:r w:rsidRPr="00A9043B">
        <w:br/>
      </w:r>
      <w:r w:rsidRPr="00A9043B">
        <w:rPr>
          <w:rStyle w:val="VerbatimChar"/>
        </w:rPr>
        <w:t xml:space="preserve">            $ref: '#/definitions/</w:t>
      </w:r>
      <w:proofErr w:type="spellStart"/>
      <w:r w:rsidRPr="00A9043B">
        <w:rPr>
          <w:rStyle w:val="VerbatimChar"/>
        </w:rPr>
        <w:t>CollectionObject</w:t>
      </w:r>
      <w:proofErr w:type="spellEnd"/>
      <w:r w:rsidRPr="00A9043B">
        <w:rPr>
          <w:rStyle w:val="VerbatimChar"/>
        </w:rPr>
        <w:t>'</w:t>
      </w:r>
      <w:r w:rsidRPr="00A9043B">
        <w:br/>
      </w:r>
      <w:r w:rsidRPr="00A9043B">
        <w:rPr>
          <w:rStyle w:val="VerbatimChar"/>
        </w:rPr>
        <w:t xml:space="preserve">      tags:</w:t>
      </w:r>
      <w:r w:rsidRPr="00A9043B">
        <w:br/>
      </w:r>
      <w:r w:rsidRPr="00A9043B">
        <w:rPr>
          <w:rStyle w:val="VerbatimChar"/>
        </w:rPr>
        <w:t xml:space="preserve">        - Collections</w:t>
      </w:r>
      <w:r w:rsidRPr="00A9043B">
        <w:br/>
      </w:r>
      <w:r w:rsidRPr="00A9043B">
        <w:rPr>
          <w:rStyle w:val="VerbatimChar"/>
        </w:rPr>
        <w:t xml:space="preserve">      security:</w:t>
      </w:r>
      <w:r w:rsidRPr="00A9043B">
        <w:br/>
      </w:r>
      <w:r w:rsidRPr="00A9043B">
        <w:rPr>
          <w:rStyle w:val="VerbatimChar"/>
        </w:rPr>
        <w:t xml:space="preserve">        - </w:t>
      </w:r>
      <w:proofErr w:type="spellStart"/>
      <w:r w:rsidRPr="00A9043B">
        <w:rPr>
          <w:rStyle w:val="VerbatimChar"/>
        </w:rPr>
        <w:t>oauth</w:t>
      </w:r>
      <w:proofErr w:type="spellEnd"/>
      <w:r w:rsidRPr="00A9043B">
        <w:rPr>
          <w:rStyle w:val="VerbatimChar"/>
        </w:rPr>
        <w:t>:</w:t>
      </w:r>
      <w:r w:rsidRPr="00A9043B">
        <w:br/>
      </w:r>
      <w:r w:rsidRPr="00A9043B">
        <w:rPr>
          <w:rStyle w:val="VerbatimChar"/>
        </w:rPr>
        <w:t xml:space="preserve">            - modify</w:t>
      </w:r>
      <w:r w:rsidRPr="00A9043B">
        <w:br/>
      </w:r>
      <w:r w:rsidRPr="00A9043B">
        <w:rPr>
          <w:rStyle w:val="VerbatimChar"/>
        </w:rPr>
        <w:t xml:space="preserve">      responses:</w:t>
      </w:r>
      <w:r w:rsidRPr="00A9043B">
        <w:br/>
      </w:r>
      <w:r w:rsidRPr="00A9043B">
        <w:rPr>
          <w:rStyle w:val="VerbatimChar"/>
        </w:rPr>
        <w:t xml:space="preserve">        '200':</w:t>
      </w:r>
      <w:r w:rsidRPr="00A9043B">
        <w:br/>
      </w:r>
      <w:r w:rsidRPr="00A9043B">
        <w:rPr>
          <w:rStyle w:val="VerbatimChar"/>
        </w:rPr>
        <w:t xml:space="preserve">          description: 'Successful update, returns the updated collection.'</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w:t>
      </w:r>
      <w:proofErr w:type="spellStart"/>
      <w:r w:rsidRPr="00A9043B">
        <w:rPr>
          <w:rStyle w:val="VerbatimChar"/>
        </w:rPr>
        <w:t>CollectionObject</w:t>
      </w:r>
      <w:proofErr w:type="spellEnd"/>
      <w:r w:rsidRPr="00A9043B">
        <w:rPr>
          <w:rStyle w:val="VerbatimChar"/>
        </w:rPr>
        <w:t>'</w:t>
      </w:r>
      <w:r w:rsidRPr="00A9043B">
        <w:br/>
      </w:r>
      <w:r w:rsidRPr="00A9043B">
        <w:rPr>
          <w:rStyle w:val="VerbatimChar"/>
        </w:rPr>
        <w:t xml:space="preserve">        '202':</w:t>
      </w:r>
      <w:r w:rsidRPr="00A9043B">
        <w:br/>
      </w:r>
      <w:r w:rsidRPr="00A9043B">
        <w:rPr>
          <w:rStyle w:val="VerbatimChar"/>
        </w:rPr>
        <w:t xml:space="preserve">          description: &gt;-</w:t>
      </w:r>
      <w:r w:rsidRPr="00A9043B">
        <w:br/>
      </w:r>
      <w:r w:rsidRPr="00A9043B">
        <w:rPr>
          <w:rStyle w:val="VerbatimChar"/>
        </w:rPr>
        <w:t xml:space="preserve">            Accepted update request. </w:t>
      </w:r>
      <w:proofErr w:type="gramStart"/>
      <w:r w:rsidRPr="00A9043B">
        <w:rPr>
          <w:rStyle w:val="VerbatimChar"/>
        </w:rPr>
        <w:t>Empty response body.</w:t>
      </w:r>
      <w:proofErr w:type="gramEnd"/>
      <w:r w:rsidRPr="00A9043B">
        <w:rPr>
          <w:rStyle w:val="VerbatimChar"/>
        </w:rPr>
        <w:t xml:space="preserve"> </w:t>
      </w:r>
      <w:proofErr w:type="gramStart"/>
      <w:r w:rsidRPr="00A9043B">
        <w:rPr>
          <w:rStyle w:val="VerbatimChar"/>
        </w:rPr>
        <w:t>(For asynchronous</w:t>
      </w:r>
      <w:r w:rsidRPr="00A9043B">
        <w:br/>
      </w:r>
      <w:r w:rsidRPr="00A9043B">
        <w:rPr>
          <w:rStyle w:val="VerbatimChar"/>
        </w:rPr>
        <w:t xml:space="preserve">            requests if supported by service features.)</w:t>
      </w:r>
      <w:proofErr w:type="gramEnd"/>
      <w:r w:rsidRPr="00A9043B">
        <w:br/>
      </w:r>
      <w:r w:rsidRPr="00A9043B">
        <w:rPr>
          <w:rStyle w:val="VerbatimChar"/>
        </w:rPr>
        <w:t xml:space="preserve">        '400':</w:t>
      </w:r>
      <w:r w:rsidRPr="00A9043B">
        <w:br/>
      </w:r>
      <w:r w:rsidRPr="00A9043B">
        <w:rPr>
          <w:rStyle w:val="VerbatimChar"/>
        </w:rPr>
        <w:t xml:space="preserve">          description: Invalid Input. The collection properties were malformed or invali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1':</w:t>
      </w:r>
      <w:r w:rsidRPr="00A9043B">
        <w:br/>
      </w:r>
      <w:r w:rsidRPr="00A9043B">
        <w:rPr>
          <w:rStyle w:val="VerbatimChar"/>
        </w:rPr>
        <w:lastRenderedPageBreak/>
        <w:t xml:space="preserve">          description: Unauthorized. Request was not authorize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3':</w:t>
      </w:r>
      <w:r w:rsidRPr="00A9043B">
        <w:br/>
      </w:r>
      <w:r w:rsidRPr="00A9043B">
        <w:rPr>
          <w:rStyle w:val="VerbatimChar"/>
        </w:rPr>
        <w:t xml:space="preserve">          description: &gt;-</w:t>
      </w:r>
      <w:r w:rsidRPr="00A9043B">
        <w:br/>
      </w:r>
      <w:r w:rsidRPr="00A9043B">
        <w:rPr>
          <w:rStyle w:val="VerbatimChar"/>
        </w:rPr>
        <w:t xml:space="preserve">            Forbidden. </w:t>
      </w:r>
      <w:proofErr w:type="gramStart"/>
      <w:r w:rsidRPr="00A9043B">
        <w:rPr>
          <w:rStyle w:val="VerbatimChar"/>
        </w:rPr>
        <w:t>May be returned, for example, if a request was made to</w:t>
      </w:r>
      <w:r w:rsidRPr="00A9043B">
        <w:br/>
      </w:r>
      <w:r w:rsidRPr="00A9043B">
        <w:rPr>
          <w:rStyle w:val="VerbatimChar"/>
        </w:rPr>
        <w:t xml:space="preserve">            update a collection whose metadata is not mutable.</w:t>
      </w:r>
      <w:proofErr w:type="gramEnd"/>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4':</w:t>
      </w:r>
      <w:r w:rsidRPr="00A9043B">
        <w:br/>
      </w:r>
      <w:r w:rsidRPr="00A9043B">
        <w:rPr>
          <w:rStyle w:val="VerbatimChar"/>
        </w:rPr>
        <w:t xml:space="preserve">          description: The collection identified for update was not found</w:t>
      </w:r>
      <w:r w:rsidRPr="00A9043B">
        <w:br/>
      </w:r>
      <w:r w:rsidRPr="00A9043B">
        <w:rPr>
          <w:rStyle w:val="VerbatimChar"/>
        </w:rPr>
        <w:t xml:space="preserve">          schema:</w:t>
      </w:r>
      <w:r w:rsidRPr="00A9043B">
        <w:br/>
      </w:r>
      <w:r w:rsidRPr="00A9043B">
        <w:rPr>
          <w:rStyle w:val="VerbatimChar"/>
        </w:rPr>
        <w:t xml:space="preserve">            $ref: '#/definitions/Error'</w:t>
      </w:r>
      <w:r w:rsidRPr="00A9043B">
        <w:br/>
      </w:r>
      <w:r w:rsidRPr="00A9043B">
        <w:rPr>
          <w:rStyle w:val="VerbatimChar"/>
        </w:rPr>
        <w:t xml:space="preserve">    delete:</w:t>
      </w:r>
      <w:r w:rsidRPr="00A9043B">
        <w:br/>
      </w:r>
      <w:r w:rsidRPr="00A9043B">
        <w:rPr>
          <w:rStyle w:val="VerbatimChar"/>
        </w:rPr>
        <w:t xml:space="preserve">      summary: &gt;-</w:t>
      </w:r>
      <w:r w:rsidRPr="00A9043B">
        <w:br/>
      </w:r>
      <w:r w:rsidRPr="00A9043B">
        <w:rPr>
          <w:rStyle w:val="VerbatimChar"/>
        </w:rPr>
        <w:t xml:space="preserve">        Delete a collection. A successful request returns an HTTP 200 response</w:t>
      </w:r>
      <w:r w:rsidRPr="00A9043B">
        <w:br/>
      </w:r>
      <w:r w:rsidRPr="00A9043B">
        <w:rPr>
          <w:rStyle w:val="VerbatimChar"/>
        </w:rPr>
        <w:t xml:space="preserve">        code with </w:t>
      </w:r>
      <w:proofErr w:type="gramStart"/>
      <w:r w:rsidRPr="00A9043B">
        <w:rPr>
          <w:rStyle w:val="VerbatimChar"/>
        </w:rPr>
        <w:t>an  empty</w:t>
      </w:r>
      <w:proofErr w:type="gramEnd"/>
      <w:r w:rsidRPr="00A9043B">
        <w:rPr>
          <w:rStyle w:val="VerbatimChar"/>
        </w:rPr>
        <w:t xml:space="preserve"> response body.</w:t>
      </w:r>
      <w:r w:rsidRPr="00A9043B">
        <w:br/>
      </w:r>
      <w:r w:rsidRPr="00A9043B">
        <w:rPr>
          <w:rStyle w:val="VerbatimChar"/>
        </w:rPr>
        <w:t xml:space="preserve">      </w:t>
      </w:r>
      <w:proofErr w:type="gramStart"/>
      <w:r w:rsidRPr="00A9043B">
        <w:rPr>
          <w:rStyle w:val="VerbatimChar"/>
        </w:rPr>
        <w:t>description</w:t>
      </w:r>
      <w:proofErr w:type="gramEnd"/>
      <w:r w:rsidRPr="00A9043B">
        <w:rPr>
          <w:rStyle w:val="VerbatimChar"/>
        </w:rPr>
        <w:t>: &gt;-</w:t>
      </w:r>
      <w:r w:rsidRPr="00A9043B">
        <w:br/>
      </w:r>
      <w:r w:rsidRPr="00A9043B">
        <w:rPr>
          <w:rStyle w:val="VerbatimChar"/>
        </w:rPr>
        <w:t xml:space="preserve">        This request deletes the collection </w:t>
      </w:r>
      <w:proofErr w:type="spellStart"/>
      <w:r w:rsidRPr="00A9043B">
        <w:rPr>
          <w:rStyle w:val="VerbatimChar"/>
        </w:rPr>
        <w:t>idenified</w:t>
      </w:r>
      <w:proofErr w:type="spellEnd"/>
      <w:r w:rsidRPr="00A9043B">
        <w:rPr>
          <w:rStyle w:val="VerbatimChar"/>
        </w:rPr>
        <w:t xml:space="preserve"> by the provided id from</w:t>
      </w:r>
      <w:r w:rsidRPr="00A9043B">
        <w:br/>
      </w:r>
      <w:r w:rsidRPr="00A9043B">
        <w:rPr>
          <w:rStyle w:val="VerbatimChar"/>
        </w:rPr>
        <w:t xml:space="preserve">        the collection store. The response may differ depending upon whether or</w:t>
      </w:r>
      <w:r w:rsidRPr="00A9043B">
        <w:br/>
      </w:r>
      <w:r w:rsidRPr="00A9043B">
        <w:rPr>
          <w:rStyle w:val="VerbatimChar"/>
        </w:rPr>
        <w:t xml:space="preserve">        not the service features include support for synchronous actions.</w:t>
      </w:r>
      <w:r w:rsidRPr="00A9043B">
        <w:br/>
      </w:r>
      <w:r w:rsidRPr="00A9043B">
        <w:rPr>
          <w:rStyle w:val="VerbatimChar"/>
        </w:rPr>
        <w:t xml:space="preserve">      </w:t>
      </w:r>
      <w:proofErr w:type="gramStart"/>
      <w:r w:rsidRPr="00A9043B">
        <w:rPr>
          <w:rStyle w:val="VerbatimChar"/>
        </w:rPr>
        <w:t>parameters</w:t>
      </w:r>
      <w:proofErr w:type="gramEnd"/>
      <w:r w:rsidRPr="00A9043B">
        <w:rPr>
          <w:rStyle w:val="VerbatimChar"/>
        </w:rPr>
        <w:t>:</w:t>
      </w:r>
      <w:r w:rsidRPr="00A9043B">
        <w:br/>
      </w:r>
      <w:r w:rsidRPr="00A9043B">
        <w:rPr>
          <w:rStyle w:val="VerbatimChar"/>
        </w:rPr>
        <w:t xml:space="preserve">        - name: id</w:t>
      </w:r>
      <w:r w:rsidRPr="00A9043B">
        <w:br/>
      </w:r>
      <w:r w:rsidRPr="00A9043B">
        <w:rPr>
          <w:rStyle w:val="VerbatimChar"/>
        </w:rPr>
        <w:t xml:space="preserve">          in: path</w:t>
      </w:r>
      <w:r w:rsidRPr="00A9043B">
        <w:br/>
      </w:r>
      <w:r w:rsidRPr="00A9043B">
        <w:rPr>
          <w:rStyle w:val="VerbatimChar"/>
        </w:rPr>
        <w:t xml:space="preserve">          description: identifier for the collection</w:t>
      </w:r>
      <w:r w:rsidRPr="00A9043B">
        <w:br/>
      </w:r>
      <w:r w:rsidRPr="00A9043B">
        <w:rPr>
          <w:rStyle w:val="VerbatimChar"/>
        </w:rPr>
        <w:t xml:space="preserve">          required: true</w:t>
      </w:r>
      <w:r w:rsidRPr="00A9043B">
        <w:br/>
      </w:r>
      <w:r w:rsidRPr="00A9043B">
        <w:rPr>
          <w:rStyle w:val="VerbatimChar"/>
        </w:rPr>
        <w:t xml:space="preserve">          type: string</w:t>
      </w:r>
      <w:r w:rsidRPr="00A9043B">
        <w:br/>
      </w:r>
      <w:r w:rsidRPr="00A9043B">
        <w:rPr>
          <w:rStyle w:val="VerbatimChar"/>
        </w:rPr>
        <w:t xml:space="preserve">      tags:</w:t>
      </w:r>
      <w:r w:rsidRPr="00A9043B">
        <w:br/>
      </w:r>
      <w:r w:rsidRPr="00A9043B">
        <w:rPr>
          <w:rStyle w:val="VerbatimChar"/>
        </w:rPr>
        <w:t xml:space="preserve">        - Collections</w:t>
      </w:r>
      <w:r w:rsidRPr="00A9043B">
        <w:br/>
      </w:r>
      <w:r w:rsidRPr="00A9043B">
        <w:rPr>
          <w:rStyle w:val="VerbatimChar"/>
        </w:rPr>
        <w:t xml:space="preserve">      security:</w:t>
      </w:r>
      <w:r w:rsidRPr="00A9043B">
        <w:br/>
      </w:r>
      <w:r w:rsidRPr="00A9043B">
        <w:rPr>
          <w:rStyle w:val="VerbatimChar"/>
        </w:rPr>
        <w:t xml:space="preserve">        - </w:t>
      </w:r>
      <w:proofErr w:type="spellStart"/>
      <w:r w:rsidRPr="00A9043B">
        <w:rPr>
          <w:rStyle w:val="VerbatimChar"/>
        </w:rPr>
        <w:t>oauth</w:t>
      </w:r>
      <w:proofErr w:type="spellEnd"/>
      <w:r w:rsidRPr="00A9043B">
        <w:rPr>
          <w:rStyle w:val="VerbatimChar"/>
        </w:rPr>
        <w:t>:</w:t>
      </w:r>
      <w:r w:rsidRPr="00A9043B">
        <w:br/>
      </w:r>
      <w:r w:rsidRPr="00A9043B">
        <w:rPr>
          <w:rStyle w:val="VerbatimChar"/>
        </w:rPr>
        <w:t xml:space="preserve">            - write</w:t>
      </w:r>
      <w:r w:rsidRPr="00A9043B">
        <w:br/>
      </w:r>
      <w:r w:rsidRPr="00A9043B">
        <w:rPr>
          <w:rStyle w:val="VerbatimChar"/>
        </w:rPr>
        <w:t xml:space="preserve">      responses:</w:t>
      </w:r>
      <w:r w:rsidRPr="00A9043B">
        <w:br/>
      </w:r>
      <w:r w:rsidRPr="00A9043B">
        <w:rPr>
          <w:rStyle w:val="VerbatimChar"/>
        </w:rPr>
        <w:t xml:space="preserve">        '200':</w:t>
      </w:r>
      <w:r w:rsidRPr="00A9043B">
        <w:br/>
      </w:r>
      <w:r w:rsidRPr="00A9043B">
        <w:rPr>
          <w:rStyle w:val="VerbatimChar"/>
        </w:rPr>
        <w:t xml:space="preserve">          description: Successful deletion. </w:t>
      </w:r>
      <w:proofErr w:type="gramStart"/>
      <w:r w:rsidRPr="00A9043B">
        <w:rPr>
          <w:rStyle w:val="VerbatimChar"/>
        </w:rPr>
        <w:t>Empty response body.</w:t>
      </w:r>
      <w:proofErr w:type="gramEnd"/>
      <w:r w:rsidRPr="00A9043B">
        <w:br/>
      </w:r>
      <w:r w:rsidRPr="00A9043B">
        <w:rPr>
          <w:rStyle w:val="VerbatimChar"/>
        </w:rPr>
        <w:t xml:space="preserve">        '202':</w:t>
      </w:r>
      <w:r w:rsidRPr="00A9043B">
        <w:br/>
      </w:r>
      <w:r w:rsidRPr="00A9043B">
        <w:rPr>
          <w:rStyle w:val="VerbatimChar"/>
        </w:rPr>
        <w:t xml:space="preserve">          description: &gt;-</w:t>
      </w:r>
      <w:r w:rsidRPr="00A9043B">
        <w:br/>
      </w:r>
      <w:r w:rsidRPr="00A9043B">
        <w:rPr>
          <w:rStyle w:val="VerbatimChar"/>
        </w:rPr>
        <w:t xml:space="preserve">            Accepted deletion request. </w:t>
      </w:r>
      <w:proofErr w:type="gramStart"/>
      <w:r w:rsidRPr="00A9043B">
        <w:rPr>
          <w:rStyle w:val="VerbatimChar"/>
        </w:rPr>
        <w:t>Empty response body.</w:t>
      </w:r>
      <w:proofErr w:type="gramEnd"/>
      <w:r w:rsidRPr="00A9043B">
        <w:rPr>
          <w:rStyle w:val="VerbatimChar"/>
        </w:rPr>
        <w:t xml:space="preserve"> </w:t>
      </w:r>
      <w:proofErr w:type="gramStart"/>
      <w:r w:rsidRPr="00A9043B">
        <w:rPr>
          <w:rStyle w:val="VerbatimChar"/>
        </w:rPr>
        <w:t>(For asynchronous</w:t>
      </w:r>
      <w:r w:rsidRPr="00A9043B">
        <w:br/>
      </w:r>
      <w:r w:rsidRPr="00A9043B">
        <w:rPr>
          <w:rStyle w:val="VerbatimChar"/>
        </w:rPr>
        <w:t xml:space="preserve">            requests if supported by service features.)</w:t>
      </w:r>
      <w:proofErr w:type="gramEnd"/>
      <w:r w:rsidRPr="00A9043B">
        <w:br/>
      </w:r>
      <w:r w:rsidRPr="00A9043B">
        <w:rPr>
          <w:rStyle w:val="VerbatimChar"/>
        </w:rPr>
        <w:t xml:space="preserve">        '401':</w:t>
      </w:r>
      <w:r w:rsidRPr="00A9043B">
        <w:br/>
      </w:r>
      <w:r w:rsidRPr="00A9043B">
        <w:rPr>
          <w:rStyle w:val="VerbatimChar"/>
        </w:rPr>
        <w:t xml:space="preserve">          description: Unauthorized. Request was not authorize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4':</w:t>
      </w:r>
      <w:r w:rsidRPr="00A9043B">
        <w:br/>
      </w:r>
      <w:r w:rsidRPr="00A9043B">
        <w:rPr>
          <w:rStyle w:val="VerbatimChar"/>
        </w:rPr>
        <w:t xml:space="preserve">          description: The collection identified for deletion was not found</w:t>
      </w:r>
      <w:r w:rsidRPr="00A9043B">
        <w:br/>
      </w:r>
      <w:r w:rsidRPr="00A9043B">
        <w:rPr>
          <w:rStyle w:val="VerbatimChar"/>
        </w:rPr>
        <w:t xml:space="preserve">          schema:</w:t>
      </w:r>
      <w:r w:rsidRPr="00A9043B">
        <w:br/>
      </w:r>
      <w:r w:rsidRPr="00A9043B">
        <w:rPr>
          <w:rStyle w:val="VerbatimChar"/>
        </w:rPr>
        <w:t xml:space="preserve">            $ref: '#/definitions/Error'</w:t>
      </w:r>
      <w:r w:rsidRPr="00A9043B">
        <w:br/>
      </w:r>
      <w:r w:rsidRPr="00A9043B">
        <w:rPr>
          <w:rStyle w:val="VerbatimChar"/>
        </w:rPr>
        <w:t xml:space="preserve">  '/collections/{id}/capabilities':</w:t>
      </w:r>
      <w:r w:rsidRPr="00A9043B">
        <w:br/>
      </w:r>
      <w:r w:rsidRPr="00A9043B">
        <w:rPr>
          <w:rStyle w:val="VerbatimChar"/>
        </w:rPr>
        <w:t xml:space="preserve">    get:</w:t>
      </w:r>
      <w:r w:rsidRPr="00A9043B">
        <w:br/>
      </w:r>
      <w:r w:rsidRPr="00A9043B">
        <w:rPr>
          <w:rStyle w:val="VerbatimChar"/>
        </w:rPr>
        <w:t xml:space="preserve">      summary: &gt;-</w:t>
      </w:r>
      <w:r w:rsidRPr="00A9043B">
        <w:br/>
      </w:r>
      <w:r w:rsidRPr="00A9043B">
        <w:rPr>
          <w:rStyle w:val="VerbatimChar"/>
        </w:rPr>
        <w:t xml:space="preserve">        Get the capabilities of this collection. A successful request returns an</w:t>
      </w:r>
      <w:r w:rsidRPr="00A9043B">
        <w:br/>
      </w:r>
      <w:r w:rsidRPr="00A9043B">
        <w:rPr>
          <w:rStyle w:val="VerbatimChar"/>
        </w:rPr>
        <w:t xml:space="preserve">        HTTP 200 response code with a </w:t>
      </w:r>
      <w:proofErr w:type="spellStart"/>
      <w:r w:rsidRPr="00A9043B">
        <w:rPr>
          <w:rStyle w:val="VerbatimChar"/>
        </w:rPr>
        <w:t>CollectionCapabilities</w:t>
      </w:r>
      <w:proofErr w:type="spellEnd"/>
      <w:r w:rsidRPr="00A9043B">
        <w:rPr>
          <w:rStyle w:val="VerbatimChar"/>
        </w:rPr>
        <w:t xml:space="preserve"> object in the</w:t>
      </w:r>
      <w:r w:rsidRPr="00A9043B">
        <w:br/>
      </w:r>
      <w:r w:rsidRPr="00A9043B">
        <w:rPr>
          <w:rStyle w:val="VerbatimChar"/>
        </w:rPr>
        <w:t xml:space="preserve">        response body.</w:t>
      </w:r>
      <w:r w:rsidRPr="00A9043B">
        <w:br/>
      </w:r>
      <w:r w:rsidRPr="00A9043B">
        <w:rPr>
          <w:rStyle w:val="VerbatimChar"/>
        </w:rPr>
        <w:t xml:space="preserve">      </w:t>
      </w:r>
      <w:proofErr w:type="gramStart"/>
      <w:r w:rsidRPr="00A9043B">
        <w:rPr>
          <w:rStyle w:val="VerbatimChar"/>
        </w:rPr>
        <w:t>description</w:t>
      </w:r>
      <w:proofErr w:type="gramEnd"/>
      <w:r w:rsidRPr="00A9043B">
        <w:rPr>
          <w:rStyle w:val="VerbatimChar"/>
        </w:rPr>
        <w:t>: &gt;-</w:t>
      </w:r>
      <w:r w:rsidRPr="00A9043B">
        <w:br/>
      </w:r>
      <w:r w:rsidRPr="00A9043B">
        <w:rPr>
          <w:rStyle w:val="VerbatimChar"/>
        </w:rPr>
        <w:t xml:space="preserve">        This request returns the capabilities metadata for the collection</w:t>
      </w:r>
      <w:r w:rsidRPr="00A9043B">
        <w:br/>
      </w:r>
      <w:r w:rsidRPr="00A9043B">
        <w:rPr>
          <w:rStyle w:val="VerbatimChar"/>
        </w:rPr>
        <w:t xml:space="preserve">        identified by the supplied id. The collection capabilities describe the</w:t>
      </w:r>
      <w:r w:rsidRPr="00A9043B">
        <w:br/>
      </w:r>
      <w:r w:rsidRPr="00A9043B">
        <w:rPr>
          <w:rStyle w:val="VerbatimChar"/>
        </w:rPr>
        <w:t xml:space="preserve">        actions and operations that are available for this collection.</w:t>
      </w:r>
      <w:r w:rsidRPr="00A9043B">
        <w:br/>
      </w:r>
      <w:r w:rsidRPr="00A9043B">
        <w:rPr>
          <w:rStyle w:val="VerbatimChar"/>
        </w:rPr>
        <w:t xml:space="preserve">      </w:t>
      </w:r>
      <w:proofErr w:type="gramStart"/>
      <w:r w:rsidRPr="00A9043B">
        <w:rPr>
          <w:rStyle w:val="VerbatimChar"/>
        </w:rPr>
        <w:t>parameters</w:t>
      </w:r>
      <w:proofErr w:type="gramEnd"/>
      <w:r w:rsidRPr="00A9043B">
        <w:rPr>
          <w:rStyle w:val="VerbatimChar"/>
        </w:rPr>
        <w:t>:</w:t>
      </w:r>
      <w:r w:rsidRPr="00A9043B">
        <w:br/>
      </w:r>
      <w:r w:rsidRPr="00A9043B">
        <w:rPr>
          <w:rStyle w:val="VerbatimChar"/>
        </w:rPr>
        <w:t xml:space="preserve">        - name: id</w:t>
      </w:r>
      <w:r w:rsidRPr="00A9043B">
        <w:br/>
      </w:r>
      <w:r w:rsidRPr="00A9043B">
        <w:rPr>
          <w:rStyle w:val="VerbatimChar"/>
        </w:rPr>
        <w:t xml:space="preserve">          in: path</w:t>
      </w:r>
      <w:r w:rsidRPr="00A9043B">
        <w:br/>
      </w:r>
      <w:r w:rsidRPr="00A9043B">
        <w:rPr>
          <w:rStyle w:val="VerbatimChar"/>
        </w:rPr>
        <w:t xml:space="preserve">          description: Identifier for the collection</w:t>
      </w:r>
      <w:r w:rsidRPr="00A9043B">
        <w:br/>
      </w:r>
      <w:r w:rsidRPr="00A9043B">
        <w:rPr>
          <w:rStyle w:val="VerbatimChar"/>
        </w:rPr>
        <w:t xml:space="preserve">          required: true</w:t>
      </w:r>
      <w:r w:rsidRPr="00A9043B">
        <w:br/>
      </w:r>
      <w:r w:rsidRPr="00A9043B">
        <w:rPr>
          <w:rStyle w:val="VerbatimChar"/>
        </w:rPr>
        <w:t xml:space="preserve">          type: string</w:t>
      </w:r>
      <w:r w:rsidRPr="00A9043B">
        <w:br/>
      </w:r>
      <w:r w:rsidRPr="00A9043B">
        <w:rPr>
          <w:rStyle w:val="VerbatimChar"/>
        </w:rPr>
        <w:lastRenderedPageBreak/>
        <w:t xml:space="preserve">      tags:</w:t>
      </w:r>
      <w:r w:rsidRPr="00A9043B">
        <w:br/>
      </w:r>
      <w:r w:rsidRPr="00A9043B">
        <w:rPr>
          <w:rStyle w:val="VerbatimChar"/>
        </w:rPr>
        <w:t xml:space="preserve">        - Collections</w:t>
      </w:r>
      <w:r w:rsidRPr="00A9043B">
        <w:br/>
      </w:r>
      <w:r w:rsidRPr="00A9043B">
        <w:rPr>
          <w:rStyle w:val="VerbatimChar"/>
        </w:rPr>
        <w:t xml:space="preserve">      responses:</w:t>
      </w:r>
      <w:r w:rsidRPr="00A9043B">
        <w:br/>
      </w:r>
      <w:r w:rsidRPr="00A9043B">
        <w:rPr>
          <w:rStyle w:val="VerbatimChar"/>
        </w:rPr>
        <w:t xml:space="preserve">        '200':</w:t>
      </w:r>
      <w:r w:rsidRPr="00A9043B">
        <w:br/>
      </w:r>
      <w:r w:rsidRPr="00A9043B">
        <w:rPr>
          <w:rStyle w:val="VerbatimChar"/>
        </w:rPr>
        <w:t xml:space="preserve">          description: The collection capabilities metadata.</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w:t>
      </w:r>
      <w:proofErr w:type="spellStart"/>
      <w:r w:rsidRPr="00A9043B">
        <w:rPr>
          <w:rStyle w:val="VerbatimChar"/>
        </w:rPr>
        <w:t>CollectionCapabilities</w:t>
      </w:r>
      <w:proofErr w:type="spellEnd"/>
      <w:r w:rsidRPr="00A9043B">
        <w:rPr>
          <w:rStyle w:val="VerbatimChar"/>
        </w:rPr>
        <w:t>'</w:t>
      </w:r>
      <w:r w:rsidRPr="00A9043B">
        <w:br/>
      </w:r>
      <w:r w:rsidRPr="00A9043B">
        <w:rPr>
          <w:rStyle w:val="VerbatimChar"/>
        </w:rPr>
        <w:t xml:space="preserve">        '401':</w:t>
      </w:r>
      <w:r w:rsidRPr="00A9043B">
        <w:br/>
      </w:r>
      <w:r w:rsidRPr="00A9043B">
        <w:rPr>
          <w:rStyle w:val="VerbatimChar"/>
        </w:rPr>
        <w:t xml:space="preserve">          description: Unauthorized. Request was not authorize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4':</w:t>
      </w:r>
      <w:r w:rsidRPr="00A9043B">
        <w:br/>
      </w:r>
      <w:r w:rsidRPr="00A9043B">
        <w:rPr>
          <w:rStyle w:val="VerbatimChar"/>
        </w:rPr>
        <w:t xml:space="preserve">          description: The collection identified was not found</w:t>
      </w:r>
      <w:r w:rsidRPr="00A9043B">
        <w:br/>
      </w:r>
      <w:r w:rsidRPr="00A9043B">
        <w:rPr>
          <w:rStyle w:val="VerbatimChar"/>
        </w:rPr>
        <w:t xml:space="preserve">          schema:</w:t>
      </w:r>
      <w:r w:rsidRPr="00A9043B">
        <w:br/>
      </w:r>
      <w:r w:rsidRPr="00A9043B">
        <w:rPr>
          <w:rStyle w:val="VerbatimChar"/>
        </w:rPr>
        <w:t xml:space="preserve">            $ref: '#/definitions/Error'</w:t>
      </w:r>
      <w:r w:rsidRPr="00A9043B">
        <w:br/>
      </w:r>
      <w:r w:rsidRPr="00A9043B">
        <w:rPr>
          <w:rStyle w:val="VerbatimChar"/>
        </w:rPr>
        <w:t xml:space="preserve">  '/collections/{id}/ops/</w:t>
      </w:r>
      <w:proofErr w:type="spellStart"/>
      <w:r w:rsidRPr="00A9043B">
        <w:rPr>
          <w:rStyle w:val="VerbatimChar"/>
        </w:rPr>
        <w:t>findMatch</w:t>
      </w:r>
      <w:proofErr w:type="spellEnd"/>
      <w:r w:rsidRPr="00A9043B">
        <w:rPr>
          <w:rStyle w:val="VerbatimChar"/>
        </w:rPr>
        <w:t>':</w:t>
      </w:r>
      <w:r w:rsidRPr="00A9043B">
        <w:br/>
      </w:r>
      <w:r w:rsidRPr="00A9043B">
        <w:rPr>
          <w:rStyle w:val="VerbatimChar"/>
        </w:rPr>
        <w:t xml:space="preserve">    post:</w:t>
      </w:r>
      <w:r w:rsidRPr="00A9043B">
        <w:br/>
      </w:r>
      <w:r w:rsidRPr="00A9043B">
        <w:rPr>
          <w:rStyle w:val="VerbatimChar"/>
        </w:rPr>
        <w:t xml:space="preserve">      summary: &gt;-</w:t>
      </w:r>
      <w:r w:rsidRPr="00A9043B">
        <w:br/>
      </w:r>
      <w:r w:rsidRPr="00A9043B">
        <w:rPr>
          <w:rStyle w:val="VerbatimChar"/>
        </w:rPr>
        <w:t xml:space="preserve">        Find member objects in a collection which match the supplied member</w:t>
      </w:r>
      <w:r w:rsidRPr="00A9043B">
        <w:br/>
      </w:r>
      <w:r w:rsidRPr="00A9043B">
        <w:rPr>
          <w:rStyle w:val="VerbatimChar"/>
        </w:rPr>
        <w:t xml:space="preserve">        object. A successful request returns an HTTP 200 response code with a</w:t>
      </w:r>
      <w:r w:rsidRPr="00A9043B">
        <w:br/>
      </w:r>
      <w:r w:rsidRPr="00A9043B">
        <w:rPr>
          <w:rStyle w:val="VerbatimChar"/>
        </w:rPr>
        <w:t xml:space="preserve">        </w:t>
      </w:r>
      <w:proofErr w:type="spellStart"/>
      <w:r w:rsidRPr="00A9043B">
        <w:rPr>
          <w:rStyle w:val="VerbatimChar"/>
        </w:rPr>
        <w:t>CollectionResultSet</w:t>
      </w:r>
      <w:proofErr w:type="spellEnd"/>
      <w:r w:rsidRPr="00A9043B">
        <w:rPr>
          <w:rStyle w:val="VerbatimChar"/>
        </w:rPr>
        <w:t xml:space="preserve"> object in the response body.</w:t>
      </w:r>
      <w:r w:rsidRPr="00A9043B">
        <w:br/>
      </w:r>
      <w:r w:rsidRPr="00A9043B">
        <w:rPr>
          <w:rStyle w:val="VerbatimChar"/>
        </w:rPr>
        <w:t xml:space="preserve">      description: &gt;-</w:t>
      </w:r>
      <w:r w:rsidRPr="00A9043B">
        <w:br/>
      </w:r>
      <w:r w:rsidRPr="00A9043B">
        <w:rPr>
          <w:rStyle w:val="VerbatimChar"/>
        </w:rPr>
        <w:t xml:space="preserve">        This request accepts as input the complete or partial properties of a</w:t>
      </w:r>
      <w:r w:rsidRPr="00A9043B">
        <w:br/>
      </w:r>
      <w:r w:rsidRPr="00A9043B">
        <w:rPr>
          <w:rStyle w:val="VerbatimChar"/>
        </w:rPr>
        <w:t xml:space="preserve">        member object and returns a </w:t>
      </w:r>
      <w:proofErr w:type="spellStart"/>
      <w:r w:rsidRPr="00A9043B">
        <w:rPr>
          <w:rStyle w:val="VerbatimChar"/>
        </w:rPr>
        <w:t>ResultSet</w:t>
      </w:r>
      <w:proofErr w:type="spellEnd"/>
      <w:r w:rsidRPr="00A9043B">
        <w:rPr>
          <w:rStyle w:val="VerbatimChar"/>
        </w:rPr>
        <w:t xml:space="preserve"> containing any objects which were</w:t>
      </w:r>
      <w:r w:rsidRPr="00A9043B">
        <w:br/>
      </w:r>
      <w:r w:rsidRPr="00A9043B">
        <w:rPr>
          <w:rStyle w:val="VerbatimChar"/>
        </w:rPr>
        <w:t xml:space="preserve">        deemed to 'match' the supplied properties among the members of the</w:t>
      </w:r>
      <w:r w:rsidRPr="00A9043B">
        <w:br/>
      </w:r>
      <w:r w:rsidRPr="00A9043B">
        <w:rPr>
          <w:rStyle w:val="VerbatimChar"/>
        </w:rPr>
        <w:t xml:space="preserve">        identified collection. If the service features include support for</w:t>
      </w:r>
      <w:r w:rsidRPr="00A9043B">
        <w:br/>
      </w:r>
      <w:r w:rsidRPr="00A9043B">
        <w:rPr>
          <w:rStyle w:val="VerbatimChar"/>
        </w:rPr>
        <w:t xml:space="preserve">        pagination, a cursor may be supplied to iterate backwards and forwards</w:t>
      </w:r>
      <w:r w:rsidRPr="00A9043B">
        <w:br/>
      </w:r>
      <w:r w:rsidRPr="00A9043B">
        <w:rPr>
          <w:rStyle w:val="VerbatimChar"/>
        </w:rPr>
        <w:t xml:space="preserve">        through paged results from prior executions of this query.</w:t>
      </w:r>
      <w:r w:rsidRPr="00A9043B">
        <w:br/>
      </w:r>
      <w:r w:rsidRPr="00A9043B">
        <w:rPr>
          <w:rStyle w:val="VerbatimChar"/>
        </w:rPr>
        <w:t xml:space="preserve">      parameters:</w:t>
      </w:r>
      <w:r w:rsidRPr="00A9043B">
        <w:br/>
      </w:r>
      <w:r w:rsidRPr="00A9043B">
        <w:rPr>
          <w:rStyle w:val="VerbatimChar"/>
        </w:rPr>
        <w:t xml:space="preserve">        - name: id</w:t>
      </w:r>
      <w:r w:rsidRPr="00A9043B">
        <w:br/>
      </w:r>
      <w:r w:rsidRPr="00A9043B">
        <w:rPr>
          <w:rStyle w:val="VerbatimChar"/>
        </w:rPr>
        <w:t xml:space="preserve">          in: path</w:t>
      </w:r>
      <w:r w:rsidRPr="00A9043B">
        <w:br/>
      </w:r>
      <w:r w:rsidRPr="00A9043B">
        <w:rPr>
          <w:rStyle w:val="VerbatimChar"/>
        </w:rPr>
        <w:t xml:space="preserve">          description: identifier for the collection</w:t>
      </w:r>
      <w:r w:rsidRPr="00A9043B">
        <w:br/>
      </w:r>
      <w:r w:rsidRPr="00A9043B">
        <w:rPr>
          <w:rStyle w:val="VerbatimChar"/>
        </w:rPr>
        <w:t xml:space="preserve">          required: true</w:t>
      </w:r>
      <w:r w:rsidRPr="00A9043B">
        <w:br/>
      </w:r>
      <w:r w:rsidRPr="00A9043B">
        <w:rPr>
          <w:rStyle w:val="VerbatimChar"/>
        </w:rPr>
        <w:t xml:space="preserve">          type: string</w:t>
      </w:r>
      <w:r w:rsidRPr="00A9043B">
        <w:br/>
      </w:r>
      <w:r w:rsidRPr="00A9043B">
        <w:rPr>
          <w:rStyle w:val="VerbatimChar"/>
        </w:rPr>
        <w:t xml:space="preserve">        - name: </w:t>
      </w:r>
      <w:proofErr w:type="spellStart"/>
      <w:r w:rsidRPr="00A9043B">
        <w:rPr>
          <w:rStyle w:val="VerbatimChar"/>
        </w:rPr>
        <w:t>memberProperties</w:t>
      </w:r>
      <w:proofErr w:type="spellEnd"/>
      <w:r w:rsidRPr="00A9043B">
        <w:br/>
      </w:r>
      <w:r w:rsidRPr="00A9043B">
        <w:rPr>
          <w:rStyle w:val="VerbatimChar"/>
        </w:rPr>
        <w:t xml:space="preserve">          in: body</w:t>
      </w:r>
      <w:r w:rsidRPr="00A9043B">
        <w:br/>
      </w:r>
      <w:r w:rsidRPr="00A9043B">
        <w:rPr>
          <w:rStyle w:val="VerbatimChar"/>
        </w:rPr>
        <w:t xml:space="preserve">          description: the member item properties to use when matching</w:t>
      </w:r>
      <w:r w:rsidRPr="00A9043B">
        <w:br/>
      </w:r>
      <w:r w:rsidRPr="00A9043B">
        <w:rPr>
          <w:rStyle w:val="VerbatimChar"/>
        </w:rPr>
        <w:t xml:space="preserve">          required: true</w:t>
      </w:r>
      <w:r w:rsidRPr="00A9043B">
        <w:br/>
      </w:r>
      <w:r w:rsidRPr="00A9043B">
        <w:rPr>
          <w:rStyle w:val="VerbatimChar"/>
        </w:rPr>
        <w:t xml:space="preserve">          schema:</w:t>
      </w:r>
      <w:r w:rsidRPr="00A9043B">
        <w:br/>
      </w:r>
      <w:r w:rsidRPr="00A9043B">
        <w:rPr>
          <w:rStyle w:val="VerbatimChar"/>
        </w:rPr>
        <w:t xml:space="preserve">            $ref: '#/definitions/</w:t>
      </w:r>
      <w:proofErr w:type="spellStart"/>
      <w:r w:rsidRPr="00A9043B">
        <w:rPr>
          <w:rStyle w:val="VerbatimChar"/>
        </w:rPr>
        <w:t>MemberItem</w:t>
      </w:r>
      <w:proofErr w:type="spellEnd"/>
      <w:r w:rsidRPr="00A9043B">
        <w:rPr>
          <w:rStyle w:val="VerbatimChar"/>
        </w:rPr>
        <w:t>'</w:t>
      </w:r>
      <w:r w:rsidRPr="00A9043B">
        <w:br/>
      </w:r>
      <w:r w:rsidRPr="00A9043B">
        <w:rPr>
          <w:rStyle w:val="VerbatimChar"/>
        </w:rPr>
        <w:t xml:space="preserve">        - name: cursor</w:t>
      </w:r>
      <w:r w:rsidRPr="00A9043B">
        <w:br/>
      </w:r>
      <w:r w:rsidRPr="00A9043B">
        <w:rPr>
          <w:rStyle w:val="VerbatimChar"/>
        </w:rPr>
        <w:t xml:space="preserve">          in: query</w:t>
      </w:r>
      <w:r w:rsidRPr="00A9043B">
        <w:br/>
      </w:r>
      <w:r w:rsidRPr="00A9043B">
        <w:rPr>
          <w:rStyle w:val="VerbatimChar"/>
        </w:rPr>
        <w:t xml:space="preserve">          type: string</w:t>
      </w:r>
      <w:r w:rsidRPr="00A9043B">
        <w:br/>
      </w:r>
      <w:r w:rsidRPr="00A9043B">
        <w:rPr>
          <w:rStyle w:val="VerbatimChar"/>
        </w:rPr>
        <w:t xml:space="preserve">          description: &gt;-</w:t>
      </w:r>
      <w:r w:rsidRPr="00A9043B">
        <w:br/>
      </w:r>
      <w:r w:rsidRPr="00A9043B">
        <w:rPr>
          <w:rStyle w:val="VerbatimChar"/>
        </w:rPr>
        <w:t xml:space="preserve">            If the service supports pagination and a cursor was returned in a</w:t>
      </w:r>
      <w:r w:rsidRPr="00A9043B">
        <w:br/>
      </w:r>
      <w:r w:rsidRPr="00A9043B">
        <w:rPr>
          <w:rStyle w:val="VerbatimChar"/>
        </w:rPr>
        <w:t xml:space="preserve">            prior  response to this query, this can be used to </w:t>
      </w:r>
      <w:proofErr w:type="spellStart"/>
      <w:r w:rsidRPr="00A9043B">
        <w:rPr>
          <w:rStyle w:val="VerbatimChar"/>
        </w:rPr>
        <w:t>requeste</w:t>
      </w:r>
      <w:proofErr w:type="spellEnd"/>
      <w:r w:rsidRPr="00A9043B">
        <w:rPr>
          <w:rStyle w:val="VerbatimChar"/>
        </w:rPr>
        <w:t xml:space="preserve"> a</w:t>
      </w:r>
      <w:r w:rsidRPr="00A9043B">
        <w:br/>
      </w:r>
      <w:r w:rsidRPr="00A9043B">
        <w:rPr>
          <w:rStyle w:val="VerbatimChar"/>
        </w:rPr>
        <w:t xml:space="preserve">            particular page of the  results.</w:t>
      </w:r>
      <w:r w:rsidRPr="00A9043B">
        <w:br/>
      </w:r>
      <w:r w:rsidRPr="00A9043B">
        <w:rPr>
          <w:rStyle w:val="VerbatimChar"/>
        </w:rPr>
        <w:t xml:space="preserve">      </w:t>
      </w:r>
      <w:proofErr w:type="gramStart"/>
      <w:r w:rsidRPr="00A9043B">
        <w:rPr>
          <w:rStyle w:val="VerbatimChar"/>
        </w:rPr>
        <w:t>tags</w:t>
      </w:r>
      <w:proofErr w:type="gramEnd"/>
      <w:r w:rsidRPr="00A9043B">
        <w:rPr>
          <w:rStyle w:val="VerbatimChar"/>
        </w:rPr>
        <w:t>:</w:t>
      </w:r>
      <w:r w:rsidRPr="00A9043B">
        <w:br/>
      </w:r>
      <w:r w:rsidRPr="00A9043B">
        <w:rPr>
          <w:rStyle w:val="VerbatimChar"/>
        </w:rPr>
        <w:t xml:space="preserve">        - Collections</w:t>
      </w:r>
      <w:r w:rsidRPr="00A9043B">
        <w:br/>
      </w:r>
      <w:r w:rsidRPr="00A9043B">
        <w:rPr>
          <w:rStyle w:val="VerbatimChar"/>
        </w:rPr>
        <w:t xml:space="preserve">      security:</w:t>
      </w:r>
      <w:r w:rsidRPr="00A9043B">
        <w:br/>
      </w:r>
      <w:r w:rsidRPr="00A9043B">
        <w:rPr>
          <w:rStyle w:val="VerbatimChar"/>
        </w:rPr>
        <w:t xml:space="preserve">        - </w:t>
      </w:r>
      <w:proofErr w:type="spellStart"/>
      <w:r w:rsidRPr="00A9043B">
        <w:rPr>
          <w:rStyle w:val="VerbatimChar"/>
        </w:rPr>
        <w:t>oauth</w:t>
      </w:r>
      <w:proofErr w:type="spellEnd"/>
      <w:r w:rsidRPr="00A9043B">
        <w:rPr>
          <w:rStyle w:val="VerbatimChar"/>
        </w:rPr>
        <w:t>:</w:t>
      </w:r>
      <w:r w:rsidRPr="00A9043B">
        <w:br/>
      </w:r>
      <w:r w:rsidRPr="00A9043B">
        <w:rPr>
          <w:rStyle w:val="VerbatimChar"/>
        </w:rPr>
        <w:t xml:space="preserve">            - read</w:t>
      </w:r>
      <w:r w:rsidRPr="00A9043B">
        <w:br/>
      </w:r>
      <w:r w:rsidRPr="00A9043B">
        <w:rPr>
          <w:rStyle w:val="VerbatimChar"/>
        </w:rPr>
        <w:t xml:space="preserve">      responses:</w:t>
      </w:r>
      <w:r w:rsidRPr="00A9043B">
        <w:br/>
      </w:r>
      <w:r w:rsidRPr="00A9043B">
        <w:rPr>
          <w:rStyle w:val="VerbatimChar"/>
        </w:rPr>
        <w:t xml:space="preserve">        '200':</w:t>
      </w:r>
      <w:r w:rsidRPr="00A9043B">
        <w:br/>
      </w:r>
      <w:r w:rsidRPr="00A9043B">
        <w:rPr>
          <w:rStyle w:val="VerbatimChar"/>
        </w:rPr>
        <w:t xml:space="preserve">          description: &gt;-</w:t>
      </w:r>
      <w:r w:rsidRPr="00A9043B">
        <w:br/>
      </w:r>
      <w:r w:rsidRPr="00A9043B">
        <w:rPr>
          <w:rStyle w:val="VerbatimChar"/>
        </w:rPr>
        <w:t xml:space="preserve">            A </w:t>
      </w:r>
      <w:proofErr w:type="spellStart"/>
      <w:r w:rsidRPr="00A9043B">
        <w:rPr>
          <w:rStyle w:val="VerbatimChar"/>
        </w:rPr>
        <w:t>resulset</w:t>
      </w:r>
      <w:proofErr w:type="spellEnd"/>
      <w:r w:rsidRPr="00A9043B">
        <w:rPr>
          <w:rStyle w:val="VerbatimChar"/>
        </w:rPr>
        <w:t xml:space="preserve"> containing the matching member items from the two</w:t>
      </w:r>
      <w:r w:rsidRPr="00A9043B">
        <w:br/>
      </w:r>
      <w:r w:rsidRPr="00A9043B">
        <w:rPr>
          <w:rStyle w:val="VerbatimChar"/>
        </w:rPr>
        <w:t xml:space="preserve">            collections.</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w:t>
      </w:r>
      <w:proofErr w:type="spellStart"/>
      <w:r w:rsidRPr="00A9043B">
        <w:rPr>
          <w:rStyle w:val="VerbatimChar"/>
        </w:rPr>
        <w:t>MemberResultSet</w:t>
      </w:r>
      <w:proofErr w:type="spellEnd"/>
      <w:r w:rsidRPr="00A9043B">
        <w:rPr>
          <w:rStyle w:val="VerbatimChar"/>
        </w:rPr>
        <w:t>'</w:t>
      </w:r>
      <w:r w:rsidRPr="00A9043B">
        <w:br/>
      </w:r>
      <w:r w:rsidRPr="00A9043B">
        <w:rPr>
          <w:rStyle w:val="VerbatimChar"/>
        </w:rPr>
        <w:t xml:space="preserve">        '401':</w:t>
      </w:r>
      <w:r w:rsidRPr="00A9043B">
        <w:br/>
      </w:r>
      <w:r w:rsidRPr="00A9043B">
        <w:rPr>
          <w:rStyle w:val="VerbatimChar"/>
        </w:rPr>
        <w:t xml:space="preserve">          description: Unauthorized. Request was not authorize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lastRenderedPageBreak/>
        <w:t xml:space="preserve">        '404':</w:t>
      </w:r>
      <w:r w:rsidRPr="00A9043B">
        <w:br/>
      </w:r>
      <w:r w:rsidRPr="00A9043B">
        <w:rPr>
          <w:rStyle w:val="VerbatimChar"/>
        </w:rPr>
        <w:t xml:space="preserve">          description: The collection identified was not found</w:t>
      </w:r>
      <w:r w:rsidRPr="00A9043B">
        <w:br/>
      </w:r>
      <w:r w:rsidRPr="00A9043B">
        <w:rPr>
          <w:rStyle w:val="VerbatimChar"/>
        </w:rPr>
        <w:t xml:space="preserve">          schema:</w:t>
      </w:r>
      <w:r w:rsidRPr="00A9043B">
        <w:br/>
      </w:r>
      <w:r w:rsidRPr="00A9043B">
        <w:rPr>
          <w:rStyle w:val="VerbatimChar"/>
        </w:rPr>
        <w:t xml:space="preserve">            $ref: '#/definitions/Error'</w:t>
      </w:r>
      <w:r w:rsidRPr="00A9043B">
        <w:br/>
      </w:r>
      <w:r w:rsidRPr="00A9043B">
        <w:rPr>
          <w:rStyle w:val="VerbatimChar"/>
        </w:rPr>
        <w:t xml:space="preserve">  '/collections/{id}/ops/intersection/{</w:t>
      </w:r>
      <w:proofErr w:type="spellStart"/>
      <w:r w:rsidRPr="00A9043B">
        <w:rPr>
          <w:rStyle w:val="VerbatimChar"/>
        </w:rPr>
        <w:t>otherId</w:t>
      </w:r>
      <w:proofErr w:type="spellEnd"/>
      <w:r w:rsidRPr="00A9043B">
        <w:rPr>
          <w:rStyle w:val="VerbatimChar"/>
        </w:rPr>
        <w:t>}':</w:t>
      </w:r>
      <w:r w:rsidRPr="00A9043B">
        <w:br/>
      </w:r>
      <w:r w:rsidRPr="00A9043B">
        <w:rPr>
          <w:rStyle w:val="VerbatimChar"/>
        </w:rPr>
        <w:t xml:space="preserve">    get:</w:t>
      </w:r>
      <w:r w:rsidRPr="00A9043B">
        <w:br/>
      </w:r>
      <w:r w:rsidRPr="00A9043B">
        <w:rPr>
          <w:rStyle w:val="VerbatimChar"/>
        </w:rPr>
        <w:t xml:space="preserve">      summary: &gt;-</w:t>
      </w:r>
      <w:r w:rsidRPr="00A9043B">
        <w:br/>
      </w:r>
      <w:r w:rsidRPr="00A9043B">
        <w:rPr>
          <w:rStyle w:val="VerbatimChar"/>
        </w:rPr>
        <w:t xml:space="preserve">        Retrieve the members at the intersection of two collections. A</w:t>
      </w:r>
      <w:r w:rsidRPr="00A9043B">
        <w:br/>
      </w:r>
      <w:r w:rsidRPr="00A9043B">
        <w:rPr>
          <w:rStyle w:val="VerbatimChar"/>
        </w:rPr>
        <w:t xml:space="preserve">        successful request </w:t>
      </w:r>
      <w:proofErr w:type="gramStart"/>
      <w:r w:rsidRPr="00A9043B">
        <w:rPr>
          <w:rStyle w:val="VerbatimChar"/>
        </w:rPr>
        <w:t>returns  an</w:t>
      </w:r>
      <w:proofErr w:type="gramEnd"/>
      <w:r w:rsidRPr="00A9043B">
        <w:rPr>
          <w:rStyle w:val="VerbatimChar"/>
        </w:rPr>
        <w:t xml:space="preserve"> HTTP 200 response code with a</w:t>
      </w:r>
      <w:r w:rsidRPr="00A9043B">
        <w:br/>
      </w:r>
      <w:r w:rsidRPr="00A9043B">
        <w:rPr>
          <w:rStyle w:val="VerbatimChar"/>
        </w:rPr>
        <w:t xml:space="preserve">        </w:t>
      </w:r>
      <w:proofErr w:type="spellStart"/>
      <w:r w:rsidRPr="00A9043B">
        <w:rPr>
          <w:rStyle w:val="VerbatimChar"/>
        </w:rPr>
        <w:t>CollectionResultSet</w:t>
      </w:r>
      <w:proofErr w:type="spellEnd"/>
      <w:r w:rsidRPr="00A9043B">
        <w:rPr>
          <w:rStyle w:val="VerbatimChar"/>
        </w:rPr>
        <w:t xml:space="preserve"> object in the response body.</w:t>
      </w:r>
      <w:r w:rsidRPr="00A9043B">
        <w:br/>
      </w:r>
      <w:r w:rsidRPr="00A9043B">
        <w:rPr>
          <w:rStyle w:val="VerbatimChar"/>
        </w:rPr>
        <w:t xml:space="preserve">      </w:t>
      </w:r>
      <w:proofErr w:type="gramStart"/>
      <w:r w:rsidRPr="00A9043B">
        <w:rPr>
          <w:rStyle w:val="VerbatimChar"/>
        </w:rPr>
        <w:t>description</w:t>
      </w:r>
      <w:proofErr w:type="gramEnd"/>
      <w:r w:rsidRPr="00A9043B">
        <w:rPr>
          <w:rStyle w:val="VerbatimChar"/>
        </w:rPr>
        <w:t>: &gt;-</w:t>
      </w:r>
      <w:r w:rsidRPr="00A9043B">
        <w:br/>
      </w:r>
      <w:r w:rsidRPr="00A9043B">
        <w:rPr>
          <w:rStyle w:val="VerbatimChar"/>
        </w:rPr>
        <w:t xml:space="preserve">        This request returns a </w:t>
      </w:r>
      <w:proofErr w:type="spellStart"/>
      <w:r w:rsidRPr="00A9043B">
        <w:rPr>
          <w:rStyle w:val="VerbatimChar"/>
        </w:rPr>
        <w:t>resultset</w:t>
      </w:r>
      <w:proofErr w:type="spellEnd"/>
      <w:r w:rsidRPr="00A9043B">
        <w:rPr>
          <w:rStyle w:val="VerbatimChar"/>
        </w:rPr>
        <w:t xml:space="preserve"> containing the members at the</w:t>
      </w:r>
      <w:r w:rsidRPr="00A9043B">
        <w:br/>
      </w:r>
      <w:r w:rsidRPr="00A9043B">
        <w:rPr>
          <w:rStyle w:val="VerbatimChar"/>
        </w:rPr>
        <w:t xml:space="preserve">        intersection of two collections. If the service features include support</w:t>
      </w:r>
      <w:r w:rsidRPr="00A9043B">
        <w:br/>
      </w:r>
      <w:r w:rsidRPr="00A9043B">
        <w:rPr>
          <w:rStyle w:val="VerbatimChar"/>
        </w:rPr>
        <w:t xml:space="preserve">        for pagination, a cursor may be supplied to iterate backwards and</w:t>
      </w:r>
      <w:r w:rsidRPr="00A9043B">
        <w:br/>
      </w:r>
      <w:r w:rsidRPr="00A9043B">
        <w:rPr>
          <w:rStyle w:val="VerbatimChar"/>
        </w:rPr>
        <w:t xml:space="preserve">        forwards through paged results from prior executions of this query. The</w:t>
      </w:r>
      <w:r w:rsidRPr="00A9043B">
        <w:br/>
      </w:r>
      <w:r w:rsidRPr="00A9043B">
        <w:rPr>
          <w:rStyle w:val="VerbatimChar"/>
        </w:rPr>
        <w:t xml:space="preserve">        response may be an empty set.</w:t>
      </w:r>
      <w:r w:rsidRPr="00A9043B">
        <w:br/>
      </w:r>
      <w:r w:rsidRPr="00A9043B">
        <w:rPr>
          <w:rStyle w:val="VerbatimChar"/>
        </w:rPr>
        <w:t xml:space="preserve">      parameters:</w:t>
      </w:r>
      <w:r w:rsidRPr="00A9043B">
        <w:br/>
      </w:r>
      <w:r w:rsidRPr="00A9043B">
        <w:rPr>
          <w:rStyle w:val="VerbatimChar"/>
        </w:rPr>
        <w:t xml:space="preserve">        - name: id</w:t>
      </w:r>
      <w:r w:rsidRPr="00A9043B">
        <w:br/>
      </w:r>
      <w:r w:rsidRPr="00A9043B">
        <w:rPr>
          <w:rStyle w:val="VerbatimChar"/>
        </w:rPr>
        <w:t xml:space="preserve">          in: path</w:t>
      </w:r>
      <w:r w:rsidRPr="00A9043B">
        <w:br/>
      </w:r>
      <w:r w:rsidRPr="00A9043B">
        <w:rPr>
          <w:rStyle w:val="VerbatimChar"/>
        </w:rPr>
        <w:t xml:space="preserve">          description: Identifier for the first collection in the operation</w:t>
      </w:r>
      <w:r w:rsidRPr="00A9043B">
        <w:br/>
      </w:r>
      <w:r w:rsidRPr="00A9043B">
        <w:rPr>
          <w:rStyle w:val="VerbatimChar"/>
        </w:rPr>
        <w:t xml:space="preserve">          required: true</w:t>
      </w:r>
      <w:r w:rsidRPr="00A9043B">
        <w:br/>
      </w:r>
      <w:r w:rsidRPr="00A9043B">
        <w:rPr>
          <w:rStyle w:val="VerbatimChar"/>
        </w:rPr>
        <w:t xml:space="preserve">          type: string</w:t>
      </w:r>
      <w:r w:rsidRPr="00A9043B">
        <w:br/>
      </w:r>
      <w:r w:rsidRPr="00A9043B">
        <w:rPr>
          <w:rStyle w:val="VerbatimChar"/>
        </w:rPr>
        <w:t xml:space="preserve">        - name: </w:t>
      </w:r>
      <w:proofErr w:type="spellStart"/>
      <w:r w:rsidRPr="00A9043B">
        <w:rPr>
          <w:rStyle w:val="VerbatimChar"/>
        </w:rPr>
        <w:t>otherId</w:t>
      </w:r>
      <w:proofErr w:type="spellEnd"/>
      <w:r w:rsidRPr="00A9043B">
        <w:br/>
      </w:r>
      <w:r w:rsidRPr="00A9043B">
        <w:rPr>
          <w:rStyle w:val="VerbatimChar"/>
        </w:rPr>
        <w:t xml:space="preserve">          in: path</w:t>
      </w:r>
      <w:r w:rsidRPr="00A9043B">
        <w:br/>
      </w:r>
      <w:r w:rsidRPr="00A9043B">
        <w:rPr>
          <w:rStyle w:val="VerbatimChar"/>
        </w:rPr>
        <w:t xml:space="preserve">          description: Identifier for the second collection in the operation</w:t>
      </w:r>
      <w:r w:rsidRPr="00A9043B">
        <w:br/>
      </w:r>
      <w:r w:rsidRPr="00A9043B">
        <w:rPr>
          <w:rStyle w:val="VerbatimChar"/>
        </w:rPr>
        <w:t xml:space="preserve">          required: true</w:t>
      </w:r>
      <w:r w:rsidRPr="00A9043B">
        <w:br/>
      </w:r>
      <w:r w:rsidRPr="00A9043B">
        <w:rPr>
          <w:rStyle w:val="VerbatimChar"/>
        </w:rPr>
        <w:t xml:space="preserve">          type: string</w:t>
      </w:r>
      <w:r w:rsidRPr="00A9043B">
        <w:br/>
      </w:r>
      <w:r w:rsidRPr="00A9043B">
        <w:rPr>
          <w:rStyle w:val="VerbatimChar"/>
        </w:rPr>
        <w:t xml:space="preserve">        - name: cursor</w:t>
      </w:r>
      <w:r w:rsidRPr="00A9043B">
        <w:br/>
      </w:r>
      <w:r w:rsidRPr="00A9043B">
        <w:rPr>
          <w:rStyle w:val="VerbatimChar"/>
        </w:rPr>
        <w:t xml:space="preserve">          in: query</w:t>
      </w:r>
      <w:r w:rsidRPr="00A9043B">
        <w:br/>
      </w:r>
      <w:r w:rsidRPr="00A9043B">
        <w:rPr>
          <w:rStyle w:val="VerbatimChar"/>
        </w:rPr>
        <w:t xml:space="preserve">          type: string</w:t>
      </w:r>
      <w:r w:rsidRPr="00A9043B">
        <w:br/>
      </w:r>
      <w:r w:rsidRPr="00A9043B">
        <w:rPr>
          <w:rStyle w:val="VerbatimChar"/>
        </w:rPr>
        <w:t xml:space="preserve">          description: &gt;-</w:t>
      </w:r>
      <w:r w:rsidRPr="00A9043B">
        <w:br/>
      </w:r>
      <w:r w:rsidRPr="00A9043B">
        <w:rPr>
          <w:rStyle w:val="VerbatimChar"/>
        </w:rPr>
        <w:t xml:space="preserve">            If the service supports pagination and a cursor was returned in a</w:t>
      </w:r>
      <w:r w:rsidRPr="00A9043B">
        <w:br/>
      </w:r>
      <w:r w:rsidRPr="00A9043B">
        <w:rPr>
          <w:rStyle w:val="VerbatimChar"/>
        </w:rPr>
        <w:t xml:space="preserve">            prior response to this query, this can be used to </w:t>
      </w:r>
      <w:proofErr w:type="spellStart"/>
      <w:r w:rsidRPr="00A9043B">
        <w:rPr>
          <w:rStyle w:val="VerbatimChar"/>
        </w:rPr>
        <w:t>requeste</w:t>
      </w:r>
      <w:proofErr w:type="spellEnd"/>
      <w:r w:rsidRPr="00A9043B">
        <w:rPr>
          <w:rStyle w:val="VerbatimChar"/>
        </w:rPr>
        <w:t xml:space="preserve"> a</w:t>
      </w:r>
      <w:r w:rsidRPr="00A9043B">
        <w:br/>
      </w:r>
      <w:r w:rsidRPr="00A9043B">
        <w:rPr>
          <w:rStyle w:val="VerbatimChar"/>
        </w:rPr>
        <w:t xml:space="preserve">            particular page of the results.</w:t>
      </w:r>
      <w:r w:rsidRPr="00A9043B">
        <w:br/>
      </w:r>
      <w:r w:rsidRPr="00A9043B">
        <w:rPr>
          <w:rStyle w:val="VerbatimChar"/>
        </w:rPr>
        <w:t xml:space="preserve">      </w:t>
      </w:r>
      <w:proofErr w:type="gramStart"/>
      <w:r w:rsidRPr="00A9043B">
        <w:rPr>
          <w:rStyle w:val="VerbatimChar"/>
        </w:rPr>
        <w:t>tags</w:t>
      </w:r>
      <w:proofErr w:type="gramEnd"/>
      <w:r w:rsidRPr="00A9043B">
        <w:rPr>
          <w:rStyle w:val="VerbatimChar"/>
        </w:rPr>
        <w:t>:</w:t>
      </w:r>
      <w:r w:rsidRPr="00A9043B">
        <w:br/>
      </w:r>
      <w:r w:rsidRPr="00A9043B">
        <w:rPr>
          <w:rStyle w:val="VerbatimChar"/>
        </w:rPr>
        <w:t xml:space="preserve">        - Collections</w:t>
      </w:r>
      <w:r w:rsidRPr="00A9043B">
        <w:br/>
      </w:r>
      <w:r w:rsidRPr="00A9043B">
        <w:rPr>
          <w:rStyle w:val="VerbatimChar"/>
        </w:rPr>
        <w:t xml:space="preserve">      security:</w:t>
      </w:r>
      <w:r w:rsidRPr="00A9043B">
        <w:br/>
      </w:r>
      <w:r w:rsidRPr="00A9043B">
        <w:rPr>
          <w:rStyle w:val="VerbatimChar"/>
        </w:rPr>
        <w:t xml:space="preserve">        - </w:t>
      </w:r>
      <w:proofErr w:type="spellStart"/>
      <w:r w:rsidRPr="00A9043B">
        <w:rPr>
          <w:rStyle w:val="VerbatimChar"/>
        </w:rPr>
        <w:t>oauth</w:t>
      </w:r>
      <w:proofErr w:type="spellEnd"/>
      <w:r w:rsidRPr="00A9043B">
        <w:rPr>
          <w:rStyle w:val="VerbatimChar"/>
        </w:rPr>
        <w:t>:</w:t>
      </w:r>
      <w:r w:rsidRPr="00A9043B">
        <w:br/>
      </w:r>
      <w:r w:rsidRPr="00A9043B">
        <w:rPr>
          <w:rStyle w:val="VerbatimChar"/>
        </w:rPr>
        <w:t xml:space="preserve">            - read</w:t>
      </w:r>
      <w:r w:rsidRPr="00A9043B">
        <w:br/>
      </w:r>
      <w:r w:rsidRPr="00A9043B">
        <w:rPr>
          <w:rStyle w:val="VerbatimChar"/>
        </w:rPr>
        <w:t xml:space="preserve">      responses:</w:t>
      </w:r>
      <w:r w:rsidRPr="00A9043B">
        <w:br/>
      </w:r>
      <w:r w:rsidRPr="00A9043B">
        <w:rPr>
          <w:rStyle w:val="VerbatimChar"/>
        </w:rPr>
        <w:t xml:space="preserve">        '200':</w:t>
      </w:r>
      <w:r w:rsidRPr="00A9043B">
        <w:br/>
      </w:r>
      <w:r w:rsidRPr="00A9043B">
        <w:rPr>
          <w:rStyle w:val="VerbatimChar"/>
        </w:rPr>
        <w:t xml:space="preserve">          description: &gt;-</w:t>
      </w:r>
      <w:r w:rsidRPr="00A9043B">
        <w:br/>
      </w:r>
      <w:r w:rsidRPr="00A9043B">
        <w:rPr>
          <w:rStyle w:val="VerbatimChar"/>
        </w:rPr>
        <w:t xml:space="preserve">            A </w:t>
      </w:r>
      <w:proofErr w:type="spellStart"/>
      <w:r w:rsidRPr="00A9043B">
        <w:rPr>
          <w:rStyle w:val="VerbatimChar"/>
        </w:rPr>
        <w:t>resultset</w:t>
      </w:r>
      <w:proofErr w:type="spellEnd"/>
      <w:r w:rsidRPr="00A9043B">
        <w:rPr>
          <w:rStyle w:val="VerbatimChar"/>
        </w:rPr>
        <w:t xml:space="preserve"> containing the intersection of member items from the two</w:t>
      </w:r>
      <w:r w:rsidRPr="00A9043B">
        <w:br/>
      </w:r>
      <w:r w:rsidRPr="00A9043B">
        <w:rPr>
          <w:rStyle w:val="VerbatimChar"/>
        </w:rPr>
        <w:t xml:space="preserve">            collections.</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w:t>
      </w:r>
      <w:proofErr w:type="spellStart"/>
      <w:r w:rsidRPr="00A9043B">
        <w:rPr>
          <w:rStyle w:val="VerbatimChar"/>
        </w:rPr>
        <w:t>MemberResultSet</w:t>
      </w:r>
      <w:proofErr w:type="spellEnd"/>
      <w:r w:rsidRPr="00A9043B">
        <w:rPr>
          <w:rStyle w:val="VerbatimChar"/>
        </w:rPr>
        <w:t>'</w:t>
      </w:r>
      <w:r w:rsidRPr="00A9043B">
        <w:br/>
      </w:r>
      <w:r w:rsidRPr="00A9043B">
        <w:rPr>
          <w:rStyle w:val="VerbatimChar"/>
        </w:rPr>
        <w:t xml:space="preserve">        '401':</w:t>
      </w:r>
      <w:r w:rsidRPr="00A9043B">
        <w:br/>
      </w:r>
      <w:r w:rsidRPr="00A9043B">
        <w:rPr>
          <w:rStyle w:val="VerbatimChar"/>
        </w:rPr>
        <w:t xml:space="preserve">          description: Unauthorized. Request was not authorize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4':</w:t>
      </w:r>
      <w:r w:rsidRPr="00A9043B">
        <w:br/>
      </w:r>
      <w:r w:rsidRPr="00A9043B">
        <w:rPr>
          <w:rStyle w:val="VerbatimChar"/>
        </w:rPr>
        <w:t xml:space="preserve">          description: One or both of the requested collections was not foun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collections/{id}/ops/union/{</w:t>
      </w:r>
      <w:proofErr w:type="spellStart"/>
      <w:r w:rsidRPr="00A9043B">
        <w:rPr>
          <w:rStyle w:val="VerbatimChar"/>
        </w:rPr>
        <w:t>otherId</w:t>
      </w:r>
      <w:proofErr w:type="spellEnd"/>
      <w:r w:rsidRPr="00A9043B">
        <w:rPr>
          <w:rStyle w:val="VerbatimChar"/>
        </w:rPr>
        <w:t>}':</w:t>
      </w:r>
      <w:r w:rsidRPr="00A9043B">
        <w:br/>
      </w:r>
      <w:r w:rsidRPr="00A9043B">
        <w:rPr>
          <w:rStyle w:val="VerbatimChar"/>
        </w:rPr>
        <w:t xml:space="preserve">    get:</w:t>
      </w:r>
      <w:r w:rsidRPr="00A9043B">
        <w:br/>
      </w:r>
      <w:r w:rsidRPr="00A9043B">
        <w:rPr>
          <w:rStyle w:val="VerbatimChar"/>
        </w:rPr>
        <w:t xml:space="preserve">      summary: &gt;-</w:t>
      </w:r>
      <w:r w:rsidRPr="00A9043B">
        <w:br/>
      </w:r>
      <w:r w:rsidRPr="00A9043B">
        <w:rPr>
          <w:rStyle w:val="VerbatimChar"/>
        </w:rPr>
        <w:t xml:space="preserve">        Retrieve the union of two collections. A successful request </w:t>
      </w:r>
      <w:proofErr w:type="gramStart"/>
      <w:r w:rsidRPr="00A9043B">
        <w:rPr>
          <w:rStyle w:val="VerbatimChar"/>
        </w:rPr>
        <w:t>returns  an</w:t>
      </w:r>
      <w:proofErr w:type="gramEnd"/>
      <w:r w:rsidRPr="00A9043B">
        <w:br/>
      </w:r>
      <w:r w:rsidRPr="00A9043B">
        <w:rPr>
          <w:rStyle w:val="VerbatimChar"/>
        </w:rPr>
        <w:t xml:space="preserve">        HTTP 200 response code with a </w:t>
      </w:r>
      <w:proofErr w:type="spellStart"/>
      <w:r w:rsidRPr="00A9043B">
        <w:rPr>
          <w:rStyle w:val="VerbatimChar"/>
        </w:rPr>
        <w:t>CollectionResultSet</w:t>
      </w:r>
      <w:proofErr w:type="spellEnd"/>
      <w:r w:rsidRPr="00A9043B">
        <w:rPr>
          <w:rStyle w:val="VerbatimChar"/>
        </w:rPr>
        <w:t xml:space="preserve"> object in the response</w:t>
      </w:r>
      <w:r w:rsidRPr="00A9043B">
        <w:br/>
      </w:r>
      <w:r w:rsidRPr="00A9043B">
        <w:rPr>
          <w:rStyle w:val="VerbatimChar"/>
        </w:rPr>
        <w:t xml:space="preserve">        body.</w:t>
      </w:r>
      <w:r w:rsidRPr="00A9043B">
        <w:br/>
      </w:r>
      <w:r w:rsidRPr="00A9043B">
        <w:rPr>
          <w:rStyle w:val="VerbatimChar"/>
        </w:rPr>
        <w:t xml:space="preserve">      </w:t>
      </w:r>
      <w:proofErr w:type="gramStart"/>
      <w:r w:rsidRPr="00A9043B">
        <w:rPr>
          <w:rStyle w:val="VerbatimChar"/>
        </w:rPr>
        <w:t>description</w:t>
      </w:r>
      <w:proofErr w:type="gramEnd"/>
      <w:r w:rsidRPr="00A9043B">
        <w:rPr>
          <w:rStyle w:val="VerbatimChar"/>
        </w:rPr>
        <w:t>: &gt;-</w:t>
      </w:r>
      <w:r w:rsidRPr="00A9043B">
        <w:br/>
      </w:r>
      <w:r w:rsidRPr="00A9043B">
        <w:rPr>
          <w:rStyle w:val="VerbatimChar"/>
        </w:rPr>
        <w:t xml:space="preserve">        This request returns a </w:t>
      </w:r>
      <w:proofErr w:type="spellStart"/>
      <w:r w:rsidRPr="00A9043B">
        <w:rPr>
          <w:rStyle w:val="VerbatimChar"/>
        </w:rPr>
        <w:t>resultset</w:t>
      </w:r>
      <w:proofErr w:type="spellEnd"/>
      <w:r w:rsidRPr="00A9043B">
        <w:rPr>
          <w:rStyle w:val="VerbatimChar"/>
        </w:rPr>
        <w:t xml:space="preserve"> containing the members at the union of</w:t>
      </w:r>
      <w:r w:rsidRPr="00A9043B">
        <w:br/>
      </w:r>
      <w:r w:rsidRPr="00A9043B">
        <w:rPr>
          <w:rStyle w:val="VerbatimChar"/>
        </w:rPr>
        <w:t xml:space="preserve">        two collections. If the service features include support for pagination,</w:t>
      </w:r>
      <w:r w:rsidRPr="00A9043B">
        <w:br/>
      </w:r>
      <w:r w:rsidRPr="00A9043B">
        <w:rPr>
          <w:rStyle w:val="VerbatimChar"/>
        </w:rPr>
        <w:lastRenderedPageBreak/>
        <w:t xml:space="preserve">        a cursor may be supplied to iterate backwards and forwards through paged</w:t>
      </w:r>
      <w:r w:rsidRPr="00A9043B">
        <w:br/>
      </w:r>
      <w:r w:rsidRPr="00A9043B">
        <w:rPr>
          <w:rStyle w:val="VerbatimChar"/>
        </w:rPr>
        <w:t xml:space="preserve">        results from prior executions of this query. The response may be an</w:t>
      </w:r>
      <w:r w:rsidRPr="00A9043B">
        <w:br/>
      </w:r>
      <w:r w:rsidRPr="00A9043B">
        <w:rPr>
          <w:rStyle w:val="VerbatimChar"/>
        </w:rPr>
        <w:t xml:space="preserve">        empty set.</w:t>
      </w:r>
      <w:r w:rsidRPr="00A9043B">
        <w:br/>
      </w:r>
      <w:r w:rsidRPr="00A9043B">
        <w:rPr>
          <w:rStyle w:val="VerbatimChar"/>
        </w:rPr>
        <w:t xml:space="preserve">      parameters:</w:t>
      </w:r>
      <w:r w:rsidRPr="00A9043B">
        <w:br/>
      </w:r>
      <w:r w:rsidRPr="00A9043B">
        <w:rPr>
          <w:rStyle w:val="VerbatimChar"/>
        </w:rPr>
        <w:t xml:space="preserve">        - name: id</w:t>
      </w:r>
      <w:r w:rsidRPr="00A9043B">
        <w:br/>
      </w:r>
      <w:r w:rsidRPr="00A9043B">
        <w:rPr>
          <w:rStyle w:val="VerbatimChar"/>
        </w:rPr>
        <w:t xml:space="preserve">          in: path</w:t>
      </w:r>
      <w:r w:rsidRPr="00A9043B">
        <w:br/>
      </w:r>
      <w:r w:rsidRPr="00A9043B">
        <w:rPr>
          <w:rStyle w:val="VerbatimChar"/>
        </w:rPr>
        <w:t xml:space="preserve">          description: Identifier for the first collection in the operation</w:t>
      </w:r>
      <w:r w:rsidRPr="00A9043B">
        <w:br/>
      </w:r>
      <w:r w:rsidRPr="00A9043B">
        <w:rPr>
          <w:rStyle w:val="VerbatimChar"/>
        </w:rPr>
        <w:t xml:space="preserve">          required: true</w:t>
      </w:r>
      <w:r w:rsidRPr="00A9043B">
        <w:br/>
      </w:r>
      <w:r w:rsidRPr="00A9043B">
        <w:rPr>
          <w:rStyle w:val="VerbatimChar"/>
        </w:rPr>
        <w:t xml:space="preserve">          type: string</w:t>
      </w:r>
      <w:r w:rsidRPr="00A9043B">
        <w:br/>
      </w:r>
      <w:r w:rsidRPr="00A9043B">
        <w:rPr>
          <w:rStyle w:val="VerbatimChar"/>
        </w:rPr>
        <w:t xml:space="preserve">        - name: </w:t>
      </w:r>
      <w:proofErr w:type="spellStart"/>
      <w:r w:rsidRPr="00A9043B">
        <w:rPr>
          <w:rStyle w:val="VerbatimChar"/>
        </w:rPr>
        <w:t>otherId</w:t>
      </w:r>
      <w:proofErr w:type="spellEnd"/>
      <w:r w:rsidRPr="00A9043B">
        <w:br/>
      </w:r>
      <w:r w:rsidRPr="00A9043B">
        <w:rPr>
          <w:rStyle w:val="VerbatimChar"/>
        </w:rPr>
        <w:t xml:space="preserve">          in: path</w:t>
      </w:r>
      <w:r w:rsidRPr="00A9043B">
        <w:br/>
      </w:r>
      <w:r w:rsidRPr="00A9043B">
        <w:rPr>
          <w:rStyle w:val="VerbatimChar"/>
        </w:rPr>
        <w:t xml:space="preserve">          description: Identifier for the second collection in the operation</w:t>
      </w:r>
      <w:r w:rsidRPr="00A9043B">
        <w:br/>
      </w:r>
      <w:r w:rsidRPr="00A9043B">
        <w:rPr>
          <w:rStyle w:val="VerbatimChar"/>
        </w:rPr>
        <w:t xml:space="preserve">          required: true</w:t>
      </w:r>
      <w:r w:rsidRPr="00A9043B">
        <w:br/>
      </w:r>
      <w:r w:rsidRPr="00A9043B">
        <w:rPr>
          <w:rStyle w:val="VerbatimChar"/>
        </w:rPr>
        <w:t xml:space="preserve">          type: string</w:t>
      </w:r>
      <w:r w:rsidRPr="00A9043B">
        <w:br/>
      </w:r>
      <w:r w:rsidRPr="00A9043B">
        <w:rPr>
          <w:rStyle w:val="VerbatimChar"/>
        </w:rPr>
        <w:t xml:space="preserve">        - name: cursor</w:t>
      </w:r>
      <w:r w:rsidRPr="00A9043B">
        <w:br/>
      </w:r>
      <w:r w:rsidRPr="00A9043B">
        <w:rPr>
          <w:rStyle w:val="VerbatimChar"/>
        </w:rPr>
        <w:t xml:space="preserve">          in: query</w:t>
      </w:r>
      <w:r w:rsidRPr="00A9043B">
        <w:br/>
      </w:r>
      <w:r w:rsidRPr="00A9043B">
        <w:rPr>
          <w:rStyle w:val="VerbatimChar"/>
        </w:rPr>
        <w:t xml:space="preserve">          type: string</w:t>
      </w:r>
      <w:r w:rsidRPr="00A9043B">
        <w:br/>
      </w:r>
      <w:r w:rsidRPr="00A9043B">
        <w:rPr>
          <w:rStyle w:val="VerbatimChar"/>
        </w:rPr>
        <w:t xml:space="preserve">          description: &gt;-</w:t>
      </w:r>
      <w:r w:rsidRPr="00A9043B">
        <w:br/>
      </w:r>
      <w:r w:rsidRPr="00A9043B">
        <w:rPr>
          <w:rStyle w:val="VerbatimChar"/>
        </w:rPr>
        <w:t xml:space="preserve">            If the service supports pagination and a cursor was returned in a</w:t>
      </w:r>
      <w:r w:rsidRPr="00A9043B">
        <w:br/>
      </w:r>
      <w:r w:rsidRPr="00A9043B">
        <w:rPr>
          <w:rStyle w:val="VerbatimChar"/>
        </w:rPr>
        <w:t xml:space="preserve">            prior response to this query, this can be used to </w:t>
      </w:r>
      <w:proofErr w:type="spellStart"/>
      <w:r w:rsidRPr="00A9043B">
        <w:rPr>
          <w:rStyle w:val="VerbatimChar"/>
        </w:rPr>
        <w:t>requeste</w:t>
      </w:r>
      <w:proofErr w:type="spellEnd"/>
      <w:r w:rsidRPr="00A9043B">
        <w:rPr>
          <w:rStyle w:val="VerbatimChar"/>
        </w:rPr>
        <w:t xml:space="preserve"> a</w:t>
      </w:r>
      <w:r w:rsidRPr="00A9043B">
        <w:br/>
      </w:r>
      <w:r w:rsidRPr="00A9043B">
        <w:rPr>
          <w:rStyle w:val="VerbatimChar"/>
        </w:rPr>
        <w:t xml:space="preserve">            particular page of the results.</w:t>
      </w:r>
      <w:r w:rsidRPr="00A9043B">
        <w:br/>
      </w:r>
      <w:r w:rsidRPr="00A9043B">
        <w:rPr>
          <w:rStyle w:val="VerbatimChar"/>
        </w:rPr>
        <w:t xml:space="preserve">      </w:t>
      </w:r>
      <w:proofErr w:type="gramStart"/>
      <w:r w:rsidRPr="00A9043B">
        <w:rPr>
          <w:rStyle w:val="VerbatimChar"/>
        </w:rPr>
        <w:t>tags</w:t>
      </w:r>
      <w:proofErr w:type="gramEnd"/>
      <w:r w:rsidRPr="00A9043B">
        <w:rPr>
          <w:rStyle w:val="VerbatimChar"/>
        </w:rPr>
        <w:t>:</w:t>
      </w:r>
      <w:r w:rsidRPr="00A9043B">
        <w:br/>
      </w:r>
      <w:r w:rsidRPr="00A9043B">
        <w:rPr>
          <w:rStyle w:val="VerbatimChar"/>
        </w:rPr>
        <w:t xml:space="preserve">        - Collections</w:t>
      </w:r>
      <w:r w:rsidRPr="00A9043B">
        <w:br/>
      </w:r>
      <w:r w:rsidRPr="00A9043B">
        <w:rPr>
          <w:rStyle w:val="VerbatimChar"/>
        </w:rPr>
        <w:t xml:space="preserve">      security:</w:t>
      </w:r>
      <w:r w:rsidRPr="00A9043B">
        <w:br/>
      </w:r>
      <w:r w:rsidRPr="00A9043B">
        <w:rPr>
          <w:rStyle w:val="VerbatimChar"/>
        </w:rPr>
        <w:t xml:space="preserve">        - </w:t>
      </w:r>
      <w:proofErr w:type="spellStart"/>
      <w:r w:rsidRPr="00A9043B">
        <w:rPr>
          <w:rStyle w:val="VerbatimChar"/>
        </w:rPr>
        <w:t>oauth</w:t>
      </w:r>
      <w:proofErr w:type="spellEnd"/>
      <w:r w:rsidRPr="00A9043B">
        <w:rPr>
          <w:rStyle w:val="VerbatimChar"/>
        </w:rPr>
        <w:t>:</w:t>
      </w:r>
      <w:r w:rsidRPr="00A9043B">
        <w:br/>
      </w:r>
      <w:r w:rsidRPr="00A9043B">
        <w:rPr>
          <w:rStyle w:val="VerbatimChar"/>
        </w:rPr>
        <w:t xml:space="preserve">            - read</w:t>
      </w:r>
      <w:r w:rsidRPr="00A9043B">
        <w:br/>
      </w:r>
      <w:r w:rsidRPr="00A9043B">
        <w:rPr>
          <w:rStyle w:val="VerbatimChar"/>
        </w:rPr>
        <w:t xml:space="preserve">      responses:</w:t>
      </w:r>
      <w:r w:rsidRPr="00A9043B">
        <w:br/>
      </w:r>
      <w:r w:rsidRPr="00A9043B">
        <w:rPr>
          <w:rStyle w:val="VerbatimChar"/>
        </w:rPr>
        <w:t xml:space="preserve">        '200':</w:t>
      </w:r>
      <w:r w:rsidRPr="00A9043B">
        <w:br/>
      </w:r>
      <w:r w:rsidRPr="00A9043B">
        <w:rPr>
          <w:rStyle w:val="VerbatimChar"/>
        </w:rPr>
        <w:t xml:space="preserve">          description: &gt;-</w:t>
      </w:r>
      <w:r w:rsidRPr="00A9043B">
        <w:br/>
      </w:r>
      <w:r w:rsidRPr="00A9043B">
        <w:rPr>
          <w:rStyle w:val="VerbatimChar"/>
        </w:rPr>
        <w:t xml:space="preserve">            A </w:t>
      </w:r>
      <w:proofErr w:type="spellStart"/>
      <w:r w:rsidRPr="00A9043B">
        <w:rPr>
          <w:rStyle w:val="VerbatimChar"/>
        </w:rPr>
        <w:t>resultset</w:t>
      </w:r>
      <w:proofErr w:type="spellEnd"/>
      <w:r w:rsidRPr="00A9043B">
        <w:rPr>
          <w:rStyle w:val="VerbatimChar"/>
        </w:rPr>
        <w:t xml:space="preserve"> containing the union of member items from the two</w:t>
      </w:r>
      <w:r w:rsidRPr="00A9043B">
        <w:br/>
      </w:r>
      <w:r w:rsidRPr="00A9043B">
        <w:rPr>
          <w:rStyle w:val="VerbatimChar"/>
        </w:rPr>
        <w:t xml:space="preserve">            collections</w:t>
      </w:r>
      <w:r w:rsidRPr="00A9043B">
        <w:br/>
      </w:r>
      <w:r w:rsidRPr="00A9043B">
        <w:rPr>
          <w:rStyle w:val="VerbatimChar"/>
        </w:rPr>
        <w:t xml:space="preserve">          schema:</w:t>
      </w:r>
      <w:r w:rsidRPr="00A9043B">
        <w:br/>
      </w:r>
      <w:r w:rsidRPr="00A9043B">
        <w:rPr>
          <w:rStyle w:val="VerbatimChar"/>
        </w:rPr>
        <w:t xml:space="preserve">            $ref: '#/definitions/</w:t>
      </w:r>
      <w:proofErr w:type="spellStart"/>
      <w:r w:rsidRPr="00A9043B">
        <w:rPr>
          <w:rStyle w:val="VerbatimChar"/>
        </w:rPr>
        <w:t>MemberResultSet</w:t>
      </w:r>
      <w:proofErr w:type="spellEnd"/>
      <w:r w:rsidRPr="00A9043B">
        <w:rPr>
          <w:rStyle w:val="VerbatimChar"/>
        </w:rPr>
        <w:t>'</w:t>
      </w:r>
      <w:r w:rsidRPr="00A9043B">
        <w:br/>
      </w:r>
      <w:r w:rsidRPr="00A9043B">
        <w:rPr>
          <w:rStyle w:val="VerbatimChar"/>
        </w:rPr>
        <w:t xml:space="preserve">        '401':</w:t>
      </w:r>
      <w:r w:rsidRPr="00A9043B">
        <w:br/>
      </w:r>
      <w:r w:rsidRPr="00A9043B">
        <w:rPr>
          <w:rStyle w:val="VerbatimChar"/>
        </w:rPr>
        <w:t xml:space="preserve">          description: Unauthorized. Request was not authorize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4':</w:t>
      </w:r>
      <w:r w:rsidRPr="00A9043B">
        <w:br/>
      </w:r>
      <w:r w:rsidRPr="00A9043B">
        <w:rPr>
          <w:rStyle w:val="VerbatimChar"/>
        </w:rPr>
        <w:t xml:space="preserve">          description: One or both of the requested collections was not foun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collections/{id}/ops/flatten':</w:t>
      </w:r>
      <w:r w:rsidRPr="00A9043B">
        <w:br/>
      </w:r>
      <w:r w:rsidRPr="00A9043B">
        <w:rPr>
          <w:rStyle w:val="VerbatimChar"/>
        </w:rPr>
        <w:t xml:space="preserve">    get:</w:t>
      </w:r>
      <w:r w:rsidRPr="00A9043B">
        <w:br/>
      </w:r>
      <w:r w:rsidRPr="00A9043B">
        <w:rPr>
          <w:rStyle w:val="VerbatimChar"/>
        </w:rPr>
        <w:t xml:space="preserve">      summary: &gt;-</w:t>
      </w:r>
      <w:r w:rsidRPr="00A9043B">
        <w:br/>
      </w:r>
      <w:r w:rsidRPr="00A9043B">
        <w:rPr>
          <w:rStyle w:val="VerbatimChar"/>
        </w:rPr>
        <w:t xml:space="preserve">        Flattens the collection. A successful request </w:t>
      </w:r>
      <w:proofErr w:type="gramStart"/>
      <w:r w:rsidRPr="00A9043B">
        <w:rPr>
          <w:rStyle w:val="VerbatimChar"/>
        </w:rPr>
        <w:t>returns  an</w:t>
      </w:r>
      <w:proofErr w:type="gramEnd"/>
      <w:r w:rsidRPr="00A9043B">
        <w:rPr>
          <w:rStyle w:val="VerbatimChar"/>
        </w:rPr>
        <w:t xml:space="preserve"> HTTP 200</w:t>
      </w:r>
      <w:r w:rsidRPr="00A9043B">
        <w:br/>
      </w:r>
      <w:r w:rsidRPr="00A9043B">
        <w:rPr>
          <w:rStyle w:val="VerbatimChar"/>
        </w:rPr>
        <w:t xml:space="preserve">        response code with a </w:t>
      </w:r>
      <w:proofErr w:type="spellStart"/>
      <w:r w:rsidRPr="00A9043B">
        <w:rPr>
          <w:rStyle w:val="VerbatimChar"/>
        </w:rPr>
        <w:t>MemberResultSet</w:t>
      </w:r>
      <w:proofErr w:type="spellEnd"/>
      <w:r w:rsidRPr="00A9043B">
        <w:rPr>
          <w:rStyle w:val="VerbatimChar"/>
        </w:rPr>
        <w:t xml:space="preserve"> object in the response body.</w:t>
      </w:r>
      <w:r w:rsidRPr="00A9043B">
        <w:br/>
      </w:r>
      <w:r w:rsidRPr="00A9043B">
        <w:rPr>
          <w:rStyle w:val="VerbatimChar"/>
        </w:rPr>
        <w:t xml:space="preserve">      </w:t>
      </w:r>
      <w:proofErr w:type="gramStart"/>
      <w:r w:rsidRPr="00A9043B">
        <w:rPr>
          <w:rStyle w:val="VerbatimChar"/>
        </w:rPr>
        <w:t>description</w:t>
      </w:r>
      <w:proofErr w:type="gramEnd"/>
      <w:r w:rsidRPr="00A9043B">
        <w:rPr>
          <w:rStyle w:val="VerbatimChar"/>
        </w:rPr>
        <w:t>: &gt;-</w:t>
      </w:r>
      <w:r w:rsidRPr="00A9043B">
        <w:br/>
      </w:r>
      <w:r w:rsidRPr="00A9043B">
        <w:rPr>
          <w:rStyle w:val="VerbatimChar"/>
        </w:rPr>
        <w:t xml:space="preserve">        This request returns a </w:t>
      </w:r>
      <w:proofErr w:type="spellStart"/>
      <w:r w:rsidRPr="00A9043B">
        <w:rPr>
          <w:rStyle w:val="VerbatimChar"/>
        </w:rPr>
        <w:t>resultset</w:t>
      </w:r>
      <w:proofErr w:type="spellEnd"/>
      <w:r w:rsidRPr="00A9043B">
        <w:rPr>
          <w:rStyle w:val="VerbatimChar"/>
        </w:rPr>
        <w:t xml:space="preserve"> which is a flattened representation of</w:t>
      </w:r>
      <w:r w:rsidRPr="00A9043B">
        <w:br/>
      </w:r>
      <w:r w:rsidRPr="00A9043B">
        <w:rPr>
          <w:rStyle w:val="VerbatimChar"/>
        </w:rPr>
        <w:t xml:space="preserve">        a collection of collections into a single collection.</w:t>
      </w:r>
      <w:r w:rsidRPr="00A9043B">
        <w:br/>
      </w:r>
      <w:r w:rsidRPr="00A9043B">
        <w:rPr>
          <w:rStyle w:val="VerbatimChar"/>
        </w:rPr>
        <w:t xml:space="preserve">      </w:t>
      </w:r>
      <w:proofErr w:type="gramStart"/>
      <w:r w:rsidRPr="00A9043B">
        <w:rPr>
          <w:rStyle w:val="VerbatimChar"/>
        </w:rPr>
        <w:t>parameters</w:t>
      </w:r>
      <w:proofErr w:type="gramEnd"/>
      <w:r w:rsidRPr="00A9043B">
        <w:rPr>
          <w:rStyle w:val="VerbatimChar"/>
        </w:rPr>
        <w:t>:</w:t>
      </w:r>
      <w:r w:rsidRPr="00A9043B">
        <w:br/>
      </w:r>
      <w:r w:rsidRPr="00A9043B">
        <w:rPr>
          <w:rStyle w:val="VerbatimChar"/>
        </w:rPr>
        <w:t xml:space="preserve">        - name: id</w:t>
      </w:r>
      <w:r w:rsidRPr="00A9043B">
        <w:br/>
      </w:r>
      <w:r w:rsidRPr="00A9043B">
        <w:rPr>
          <w:rStyle w:val="VerbatimChar"/>
        </w:rPr>
        <w:t xml:space="preserve">          in: path</w:t>
      </w:r>
      <w:r w:rsidRPr="00A9043B">
        <w:br/>
      </w:r>
      <w:r w:rsidRPr="00A9043B">
        <w:rPr>
          <w:rStyle w:val="VerbatimChar"/>
        </w:rPr>
        <w:t xml:space="preserve">          description: Identifier for the collection to be flattened</w:t>
      </w:r>
      <w:r w:rsidRPr="00A9043B">
        <w:br/>
      </w:r>
      <w:r w:rsidRPr="00A9043B">
        <w:rPr>
          <w:rStyle w:val="VerbatimChar"/>
        </w:rPr>
        <w:t xml:space="preserve">          required: true</w:t>
      </w:r>
      <w:r w:rsidRPr="00A9043B">
        <w:br/>
      </w:r>
      <w:r w:rsidRPr="00A9043B">
        <w:rPr>
          <w:rStyle w:val="VerbatimChar"/>
        </w:rPr>
        <w:t xml:space="preserve">          type: string</w:t>
      </w:r>
      <w:r w:rsidRPr="00A9043B">
        <w:br/>
      </w:r>
      <w:r w:rsidRPr="00A9043B">
        <w:rPr>
          <w:rStyle w:val="VerbatimChar"/>
        </w:rPr>
        <w:t xml:space="preserve">        - name: cursor</w:t>
      </w:r>
      <w:r w:rsidRPr="00A9043B">
        <w:br/>
      </w:r>
      <w:r w:rsidRPr="00A9043B">
        <w:rPr>
          <w:rStyle w:val="VerbatimChar"/>
        </w:rPr>
        <w:t xml:space="preserve">          in: query</w:t>
      </w:r>
      <w:r w:rsidRPr="00A9043B">
        <w:br/>
      </w:r>
      <w:r w:rsidRPr="00A9043B">
        <w:rPr>
          <w:rStyle w:val="VerbatimChar"/>
        </w:rPr>
        <w:t xml:space="preserve">          type: string</w:t>
      </w:r>
      <w:r w:rsidRPr="00A9043B">
        <w:br/>
      </w:r>
      <w:r w:rsidRPr="00A9043B">
        <w:rPr>
          <w:rStyle w:val="VerbatimChar"/>
        </w:rPr>
        <w:t xml:space="preserve">          description: &gt;-</w:t>
      </w:r>
      <w:r w:rsidRPr="00A9043B">
        <w:br/>
      </w:r>
      <w:r w:rsidRPr="00A9043B">
        <w:rPr>
          <w:rStyle w:val="VerbatimChar"/>
        </w:rPr>
        <w:t xml:space="preserve">            If the service supports pagination and a cursor was returned in a</w:t>
      </w:r>
      <w:r w:rsidRPr="00A9043B">
        <w:br/>
      </w:r>
      <w:r w:rsidRPr="00A9043B">
        <w:rPr>
          <w:rStyle w:val="VerbatimChar"/>
        </w:rPr>
        <w:t xml:space="preserve">            prior response to this query, this can be used to </w:t>
      </w:r>
      <w:proofErr w:type="spellStart"/>
      <w:r w:rsidRPr="00A9043B">
        <w:rPr>
          <w:rStyle w:val="VerbatimChar"/>
        </w:rPr>
        <w:t>requeste</w:t>
      </w:r>
      <w:proofErr w:type="spellEnd"/>
      <w:r w:rsidRPr="00A9043B">
        <w:rPr>
          <w:rStyle w:val="VerbatimChar"/>
        </w:rPr>
        <w:t xml:space="preserve"> a</w:t>
      </w:r>
      <w:r w:rsidRPr="00A9043B">
        <w:br/>
      </w:r>
      <w:r w:rsidRPr="00A9043B">
        <w:rPr>
          <w:rStyle w:val="VerbatimChar"/>
        </w:rPr>
        <w:t xml:space="preserve">            particular page of the results.</w:t>
      </w:r>
      <w:r w:rsidRPr="00A9043B">
        <w:br/>
      </w:r>
      <w:r w:rsidRPr="00A9043B">
        <w:rPr>
          <w:rStyle w:val="VerbatimChar"/>
        </w:rPr>
        <w:t xml:space="preserve">      </w:t>
      </w:r>
      <w:proofErr w:type="gramStart"/>
      <w:r w:rsidRPr="00A9043B">
        <w:rPr>
          <w:rStyle w:val="VerbatimChar"/>
        </w:rPr>
        <w:t>tags</w:t>
      </w:r>
      <w:proofErr w:type="gramEnd"/>
      <w:r w:rsidRPr="00A9043B">
        <w:rPr>
          <w:rStyle w:val="VerbatimChar"/>
        </w:rPr>
        <w:t>:</w:t>
      </w:r>
      <w:r w:rsidRPr="00A9043B">
        <w:br/>
      </w:r>
      <w:r w:rsidRPr="00A9043B">
        <w:rPr>
          <w:rStyle w:val="VerbatimChar"/>
        </w:rPr>
        <w:lastRenderedPageBreak/>
        <w:t xml:space="preserve">        - Collections</w:t>
      </w:r>
      <w:r w:rsidRPr="00A9043B">
        <w:br/>
      </w:r>
      <w:r w:rsidRPr="00A9043B">
        <w:rPr>
          <w:rStyle w:val="VerbatimChar"/>
        </w:rPr>
        <w:t xml:space="preserve">      security:</w:t>
      </w:r>
      <w:r w:rsidRPr="00A9043B">
        <w:br/>
      </w:r>
      <w:r w:rsidRPr="00A9043B">
        <w:rPr>
          <w:rStyle w:val="VerbatimChar"/>
        </w:rPr>
        <w:t xml:space="preserve">        - </w:t>
      </w:r>
      <w:proofErr w:type="spellStart"/>
      <w:r w:rsidRPr="00A9043B">
        <w:rPr>
          <w:rStyle w:val="VerbatimChar"/>
        </w:rPr>
        <w:t>oauth</w:t>
      </w:r>
      <w:proofErr w:type="spellEnd"/>
      <w:r w:rsidRPr="00A9043B">
        <w:rPr>
          <w:rStyle w:val="VerbatimChar"/>
        </w:rPr>
        <w:t>:</w:t>
      </w:r>
      <w:r w:rsidRPr="00A9043B">
        <w:br/>
      </w:r>
      <w:r w:rsidRPr="00A9043B">
        <w:rPr>
          <w:rStyle w:val="VerbatimChar"/>
        </w:rPr>
        <w:t xml:space="preserve">            - read</w:t>
      </w:r>
      <w:r w:rsidRPr="00A9043B">
        <w:br/>
      </w:r>
      <w:r w:rsidRPr="00A9043B">
        <w:rPr>
          <w:rStyle w:val="VerbatimChar"/>
        </w:rPr>
        <w:t xml:space="preserve">      responses:</w:t>
      </w:r>
      <w:r w:rsidRPr="00A9043B">
        <w:br/>
      </w:r>
      <w:r w:rsidRPr="00A9043B">
        <w:rPr>
          <w:rStyle w:val="VerbatimChar"/>
        </w:rPr>
        <w:t xml:space="preserve">        '200':</w:t>
      </w:r>
      <w:r w:rsidRPr="00A9043B">
        <w:br/>
      </w:r>
      <w:r w:rsidRPr="00A9043B">
        <w:rPr>
          <w:rStyle w:val="VerbatimChar"/>
        </w:rPr>
        <w:t xml:space="preserve">          description: &gt;-</w:t>
      </w:r>
      <w:r w:rsidRPr="00A9043B">
        <w:br/>
      </w:r>
      <w:r w:rsidRPr="00A9043B">
        <w:rPr>
          <w:rStyle w:val="VerbatimChar"/>
        </w:rPr>
        <w:t xml:space="preserve">            A </w:t>
      </w:r>
      <w:proofErr w:type="spellStart"/>
      <w:r w:rsidRPr="00A9043B">
        <w:rPr>
          <w:rStyle w:val="VerbatimChar"/>
        </w:rPr>
        <w:t>resultset</w:t>
      </w:r>
      <w:proofErr w:type="spellEnd"/>
      <w:r w:rsidRPr="00A9043B">
        <w:rPr>
          <w:rStyle w:val="VerbatimChar"/>
        </w:rPr>
        <w:t xml:space="preserve"> containing the union of member items from the two</w:t>
      </w:r>
      <w:r w:rsidRPr="00A9043B">
        <w:br/>
      </w:r>
      <w:r w:rsidRPr="00A9043B">
        <w:rPr>
          <w:rStyle w:val="VerbatimChar"/>
        </w:rPr>
        <w:t xml:space="preserve">            collections</w:t>
      </w:r>
      <w:r w:rsidRPr="00A9043B">
        <w:br/>
      </w:r>
      <w:r w:rsidRPr="00A9043B">
        <w:rPr>
          <w:rStyle w:val="VerbatimChar"/>
        </w:rPr>
        <w:t xml:space="preserve">          schema:</w:t>
      </w:r>
      <w:r w:rsidRPr="00A9043B">
        <w:br/>
      </w:r>
      <w:r w:rsidRPr="00A9043B">
        <w:rPr>
          <w:rStyle w:val="VerbatimChar"/>
        </w:rPr>
        <w:t xml:space="preserve">            $ref: '#/definitions/</w:t>
      </w:r>
      <w:proofErr w:type="spellStart"/>
      <w:r w:rsidRPr="00A9043B">
        <w:rPr>
          <w:rStyle w:val="VerbatimChar"/>
        </w:rPr>
        <w:t>MemberResultSet</w:t>
      </w:r>
      <w:proofErr w:type="spellEnd"/>
      <w:r w:rsidRPr="00A9043B">
        <w:rPr>
          <w:rStyle w:val="VerbatimChar"/>
        </w:rPr>
        <w:t>'</w:t>
      </w:r>
      <w:r w:rsidRPr="00A9043B">
        <w:br/>
      </w:r>
      <w:r w:rsidRPr="00A9043B">
        <w:rPr>
          <w:rStyle w:val="VerbatimChar"/>
        </w:rPr>
        <w:t xml:space="preserve">        '401':</w:t>
      </w:r>
      <w:r w:rsidRPr="00A9043B">
        <w:br/>
      </w:r>
      <w:r w:rsidRPr="00A9043B">
        <w:rPr>
          <w:rStyle w:val="VerbatimChar"/>
        </w:rPr>
        <w:t xml:space="preserve">          description: Unauthorized. Request was not authorize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4':</w:t>
      </w:r>
      <w:r w:rsidRPr="00A9043B">
        <w:br/>
      </w:r>
      <w:r w:rsidRPr="00A9043B">
        <w:rPr>
          <w:rStyle w:val="VerbatimChar"/>
        </w:rPr>
        <w:t xml:space="preserve">          description: One or both of the requested collections was not foun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collections/{id}/members':</w:t>
      </w:r>
      <w:r w:rsidRPr="00A9043B">
        <w:br/>
      </w:r>
      <w:r w:rsidRPr="00A9043B">
        <w:rPr>
          <w:rStyle w:val="VerbatimChar"/>
        </w:rPr>
        <w:t xml:space="preserve">    get:</w:t>
      </w:r>
      <w:r w:rsidRPr="00A9043B">
        <w:br/>
      </w:r>
      <w:r w:rsidRPr="00A9043B">
        <w:rPr>
          <w:rStyle w:val="VerbatimChar"/>
        </w:rPr>
        <w:t xml:space="preserve">      summary: &gt;-</w:t>
      </w:r>
      <w:r w:rsidRPr="00A9043B">
        <w:br/>
      </w:r>
      <w:r w:rsidRPr="00A9043B">
        <w:rPr>
          <w:rStyle w:val="VerbatimChar"/>
        </w:rPr>
        <w:t xml:space="preserve">        Get the members in a collection. A successful request returns an HTTP</w:t>
      </w:r>
      <w:r w:rsidRPr="00A9043B">
        <w:br/>
      </w:r>
      <w:r w:rsidRPr="00A9043B">
        <w:rPr>
          <w:rStyle w:val="VerbatimChar"/>
        </w:rPr>
        <w:t xml:space="preserve">        200 response code with a </w:t>
      </w:r>
      <w:proofErr w:type="spellStart"/>
      <w:r w:rsidRPr="00A9043B">
        <w:rPr>
          <w:rStyle w:val="VerbatimChar"/>
        </w:rPr>
        <w:t>MemberResultSet</w:t>
      </w:r>
      <w:proofErr w:type="spellEnd"/>
      <w:r w:rsidRPr="00A9043B">
        <w:rPr>
          <w:rStyle w:val="VerbatimChar"/>
        </w:rPr>
        <w:t xml:space="preserve"> object in the response body.</w:t>
      </w:r>
      <w:r w:rsidRPr="00A9043B">
        <w:br/>
      </w:r>
      <w:r w:rsidRPr="00A9043B">
        <w:rPr>
          <w:rStyle w:val="VerbatimChar"/>
        </w:rPr>
        <w:t xml:space="preserve">      </w:t>
      </w:r>
      <w:proofErr w:type="gramStart"/>
      <w:r w:rsidRPr="00A9043B">
        <w:rPr>
          <w:rStyle w:val="VerbatimChar"/>
        </w:rPr>
        <w:t>description</w:t>
      </w:r>
      <w:proofErr w:type="gramEnd"/>
      <w:r w:rsidRPr="00A9043B">
        <w:rPr>
          <w:rStyle w:val="VerbatimChar"/>
        </w:rPr>
        <w:t>: &gt;-</w:t>
      </w:r>
      <w:r w:rsidRPr="00A9043B">
        <w:br/>
      </w:r>
      <w:r w:rsidRPr="00A9043B">
        <w:rPr>
          <w:rStyle w:val="VerbatimChar"/>
        </w:rPr>
        <w:t xml:space="preserve">        This request returns the list of members contained in a collection. </w:t>
      </w:r>
      <w:r w:rsidRPr="00A9043B">
        <w:br/>
      </w:r>
      <w:r w:rsidRPr="00A9043B">
        <w:rPr>
          <w:rStyle w:val="VerbatimChar"/>
        </w:rPr>
        <w:t xml:space="preserve">        This may be a complete list, or if the service features include support</w:t>
      </w:r>
      <w:r w:rsidRPr="00A9043B">
        <w:br/>
      </w:r>
      <w:r w:rsidRPr="00A9043B">
        <w:rPr>
          <w:rStyle w:val="VerbatimChar"/>
        </w:rPr>
        <w:t xml:space="preserve">        for pagination, the cursors in the response may be used to iterate</w:t>
      </w:r>
      <w:r w:rsidRPr="00A9043B">
        <w:br/>
      </w:r>
      <w:r w:rsidRPr="00A9043B">
        <w:rPr>
          <w:rStyle w:val="VerbatimChar"/>
        </w:rPr>
        <w:t xml:space="preserve">        backwards and forwards through pages of partial results. Query</w:t>
      </w:r>
      <w:r w:rsidRPr="00A9043B">
        <w:br/>
      </w:r>
      <w:r w:rsidRPr="00A9043B">
        <w:rPr>
          <w:rStyle w:val="VerbatimChar"/>
        </w:rPr>
        <w:t xml:space="preserve">        parameters may be used to supply filtering criteria for the response.</w:t>
      </w:r>
      <w:r w:rsidRPr="00A9043B">
        <w:br/>
      </w:r>
      <w:r w:rsidRPr="00A9043B">
        <w:rPr>
          <w:rStyle w:val="VerbatimChar"/>
        </w:rPr>
        <w:t xml:space="preserve">        When combining filters of different types, the </w:t>
      </w:r>
      <w:proofErr w:type="spellStart"/>
      <w:proofErr w:type="gramStart"/>
      <w:r w:rsidRPr="00A9043B">
        <w:rPr>
          <w:rStyle w:val="VerbatimChar"/>
        </w:rPr>
        <w:t>boolean</w:t>
      </w:r>
      <w:proofErr w:type="spellEnd"/>
      <w:proofErr w:type="gramEnd"/>
      <w:r w:rsidRPr="00A9043B">
        <w:rPr>
          <w:rStyle w:val="VerbatimChar"/>
        </w:rPr>
        <w:t xml:space="preserve"> AND will be used.</w:t>
      </w:r>
      <w:r w:rsidRPr="00A9043B">
        <w:br/>
      </w:r>
      <w:r w:rsidRPr="00A9043B">
        <w:rPr>
          <w:rStyle w:val="VerbatimChar"/>
        </w:rPr>
        <w:t xml:space="preserve">        When combining multiple instances of filters of the same type, the</w:t>
      </w:r>
      <w:r w:rsidRPr="00A9043B">
        <w:br/>
      </w:r>
      <w:r w:rsidRPr="00A9043B">
        <w:rPr>
          <w:rStyle w:val="VerbatimChar"/>
        </w:rPr>
        <w:t xml:space="preserve">        </w:t>
      </w:r>
      <w:proofErr w:type="spellStart"/>
      <w:proofErr w:type="gramStart"/>
      <w:r w:rsidRPr="00A9043B">
        <w:rPr>
          <w:rStyle w:val="VerbatimChar"/>
        </w:rPr>
        <w:t>boolean</w:t>
      </w:r>
      <w:proofErr w:type="spellEnd"/>
      <w:proofErr w:type="gramEnd"/>
      <w:r w:rsidRPr="00A9043B">
        <w:rPr>
          <w:rStyle w:val="VerbatimChar"/>
        </w:rPr>
        <w:t xml:space="preserve"> OR will be used.</w:t>
      </w:r>
      <w:r w:rsidRPr="00A9043B">
        <w:br/>
      </w:r>
      <w:r w:rsidRPr="00A9043B">
        <w:rPr>
          <w:rStyle w:val="VerbatimChar"/>
        </w:rPr>
        <w:t xml:space="preserve">      </w:t>
      </w:r>
      <w:proofErr w:type="gramStart"/>
      <w:r w:rsidRPr="00A9043B">
        <w:rPr>
          <w:rStyle w:val="VerbatimChar"/>
        </w:rPr>
        <w:t>parameters</w:t>
      </w:r>
      <w:proofErr w:type="gramEnd"/>
      <w:r w:rsidRPr="00A9043B">
        <w:rPr>
          <w:rStyle w:val="VerbatimChar"/>
        </w:rPr>
        <w:t>:</w:t>
      </w:r>
      <w:r w:rsidRPr="00A9043B">
        <w:br/>
      </w:r>
      <w:r w:rsidRPr="00A9043B">
        <w:rPr>
          <w:rStyle w:val="VerbatimChar"/>
        </w:rPr>
        <w:t xml:space="preserve">        - name: id</w:t>
      </w:r>
      <w:r w:rsidRPr="00A9043B">
        <w:br/>
      </w:r>
      <w:r w:rsidRPr="00A9043B">
        <w:rPr>
          <w:rStyle w:val="VerbatimChar"/>
        </w:rPr>
        <w:t xml:space="preserve">          in: path</w:t>
      </w:r>
      <w:r w:rsidRPr="00A9043B">
        <w:br/>
      </w:r>
      <w:r w:rsidRPr="00A9043B">
        <w:rPr>
          <w:rStyle w:val="VerbatimChar"/>
        </w:rPr>
        <w:t xml:space="preserve">          description: Identifier for the collection</w:t>
      </w:r>
      <w:r w:rsidRPr="00A9043B">
        <w:br/>
      </w:r>
      <w:r w:rsidRPr="00A9043B">
        <w:rPr>
          <w:rStyle w:val="VerbatimChar"/>
        </w:rPr>
        <w:t xml:space="preserve">          required: true</w:t>
      </w:r>
      <w:r w:rsidRPr="00A9043B">
        <w:br/>
      </w:r>
      <w:r w:rsidRPr="00A9043B">
        <w:rPr>
          <w:rStyle w:val="VerbatimChar"/>
        </w:rPr>
        <w:t xml:space="preserve">          type: string</w:t>
      </w:r>
      <w:r w:rsidRPr="00A9043B">
        <w:br/>
      </w:r>
      <w:r w:rsidRPr="00A9043B">
        <w:rPr>
          <w:rStyle w:val="VerbatimChar"/>
        </w:rPr>
        <w:t xml:space="preserve">        - name: </w:t>
      </w:r>
      <w:proofErr w:type="spellStart"/>
      <w:r w:rsidRPr="00A9043B">
        <w:rPr>
          <w:rStyle w:val="VerbatimChar"/>
        </w:rPr>
        <w:t>f_datatype</w:t>
      </w:r>
      <w:proofErr w:type="spellEnd"/>
      <w:r w:rsidRPr="00A9043B">
        <w:br/>
      </w:r>
      <w:r w:rsidRPr="00A9043B">
        <w:rPr>
          <w:rStyle w:val="VerbatimChar"/>
        </w:rPr>
        <w:t xml:space="preserve">          in: query</w:t>
      </w:r>
      <w:r w:rsidRPr="00A9043B">
        <w:br/>
      </w:r>
      <w:r w:rsidRPr="00A9043B">
        <w:rPr>
          <w:rStyle w:val="VerbatimChar"/>
        </w:rPr>
        <w:t xml:space="preserve">          description: Filter response to members matching the requested datatype.</w:t>
      </w:r>
      <w:r w:rsidRPr="00A9043B">
        <w:br/>
      </w:r>
      <w:r w:rsidRPr="00A9043B">
        <w:rPr>
          <w:rStyle w:val="VerbatimChar"/>
        </w:rPr>
        <w:t xml:space="preserve">          </w:t>
      </w:r>
      <w:proofErr w:type="gramStart"/>
      <w:r w:rsidRPr="00A9043B">
        <w:rPr>
          <w:rStyle w:val="VerbatimChar"/>
        </w:rPr>
        <w:t>required</w:t>
      </w:r>
      <w:proofErr w:type="gramEnd"/>
      <w:r w:rsidRPr="00A9043B">
        <w:rPr>
          <w:rStyle w:val="VerbatimChar"/>
        </w:rPr>
        <w:t>: false</w:t>
      </w:r>
      <w:r w:rsidRPr="00A9043B">
        <w:br/>
      </w:r>
      <w:r w:rsidRPr="00A9043B">
        <w:rPr>
          <w:rStyle w:val="VerbatimChar"/>
        </w:rPr>
        <w:t xml:space="preserve">          type: string</w:t>
      </w:r>
      <w:r w:rsidRPr="00A9043B">
        <w:br/>
      </w:r>
      <w:r w:rsidRPr="00A9043B">
        <w:rPr>
          <w:rStyle w:val="VerbatimChar"/>
        </w:rPr>
        <w:t xml:space="preserve">          </w:t>
      </w:r>
      <w:proofErr w:type="spellStart"/>
      <w:r w:rsidRPr="00A9043B">
        <w:rPr>
          <w:rStyle w:val="VerbatimChar"/>
        </w:rPr>
        <w:t>collectionFormat</w:t>
      </w:r>
      <w:proofErr w:type="spellEnd"/>
      <w:r w:rsidRPr="00A9043B">
        <w:rPr>
          <w:rStyle w:val="VerbatimChar"/>
        </w:rPr>
        <w:t>: multi</w:t>
      </w:r>
      <w:r w:rsidRPr="00A9043B">
        <w:br/>
      </w:r>
      <w:r w:rsidRPr="00A9043B">
        <w:rPr>
          <w:rStyle w:val="VerbatimChar"/>
        </w:rPr>
        <w:t xml:space="preserve">        - name: </w:t>
      </w:r>
      <w:proofErr w:type="spellStart"/>
      <w:r w:rsidRPr="00A9043B">
        <w:rPr>
          <w:rStyle w:val="VerbatimChar"/>
        </w:rPr>
        <w:t>f_role</w:t>
      </w:r>
      <w:proofErr w:type="spellEnd"/>
      <w:r w:rsidRPr="00A9043B">
        <w:br/>
      </w:r>
      <w:r w:rsidRPr="00A9043B">
        <w:rPr>
          <w:rStyle w:val="VerbatimChar"/>
        </w:rPr>
        <w:t xml:space="preserve">          in: query</w:t>
      </w:r>
      <w:r w:rsidRPr="00A9043B">
        <w:br/>
      </w:r>
      <w:r w:rsidRPr="00A9043B">
        <w:rPr>
          <w:rStyle w:val="VerbatimChar"/>
        </w:rPr>
        <w:t xml:space="preserve">          description: &gt;-</w:t>
      </w:r>
      <w:r w:rsidRPr="00A9043B">
        <w:br/>
      </w:r>
      <w:r w:rsidRPr="00A9043B">
        <w:rPr>
          <w:rStyle w:val="VerbatimChar"/>
        </w:rPr>
        <w:t xml:space="preserve">            Filter response to members who are assigned the requested role.</w:t>
      </w:r>
      <w:r w:rsidRPr="00A9043B">
        <w:br/>
      </w:r>
      <w:r w:rsidRPr="00A9043B">
        <w:rPr>
          <w:rStyle w:val="VerbatimChar"/>
        </w:rPr>
        <w:t xml:space="preserve">            </w:t>
      </w:r>
      <w:proofErr w:type="gramStart"/>
      <w:r w:rsidRPr="00A9043B">
        <w:rPr>
          <w:rStyle w:val="VerbatimChar"/>
        </w:rPr>
        <w:t xml:space="preserve">(Only if the collection capability </w:t>
      </w:r>
      <w:proofErr w:type="spellStart"/>
      <w:r w:rsidRPr="00A9043B">
        <w:rPr>
          <w:rStyle w:val="VerbatimChar"/>
        </w:rPr>
        <w:t>supportsRoles</w:t>
      </w:r>
      <w:proofErr w:type="spellEnd"/>
      <w:r w:rsidRPr="00A9043B">
        <w:rPr>
          <w:rStyle w:val="VerbatimChar"/>
        </w:rPr>
        <w:t xml:space="preserve"> is true).</w:t>
      </w:r>
      <w:proofErr w:type="gramEnd"/>
      <w:r w:rsidRPr="00A9043B">
        <w:br/>
      </w:r>
      <w:r w:rsidRPr="00A9043B">
        <w:rPr>
          <w:rStyle w:val="VerbatimChar"/>
        </w:rPr>
        <w:t xml:space="preserve">          </w:t>
      </w:r>
      <w:proofErr w:type="gramStart"/>
      <w:r w:rsidRPr="00A9043B">
        <w:rPr>
          <w:rStyle w:val="VerbatimChar"/>
        </w:rPr>
        <w:t>required</w:t>
      </w:r>
      <w:proofErr w:type="gramEnd"/>
      <w:r w:rsidRPr="00A9043B">
        <w:rPr>
          <w:rStyle w:val="VerbatimChar"/>
        </w:rPr>
        <w:t>: false</w:t>
      </w:r>
      <w:r w:rsidRPr="00A9043B">
        <w:br/>
      </w:r>
      <w:r w:rsidRPr="00A9043B">
        <w:rPr>
          <w:rStyle w:val="VerbatimChar"/>
        </w:rPr>
        <w:t xml:space="preserve">          type: string</w:t>
      </w:r>
      <w:r w:rsidRPr="00A9043B">
        <w:br/>
      </w:r>
      <w:r w:rsidRPr="00A9043B">
        <w:rPr>
          <w:rStyle w:val="VerbatimChar"/>
        </w:rPr>
        <w:t xml:space="preserve">          </w:t>
      </w:r>
      <w:proofErr w:type="spellStart"/>
      <w:r w:rsidRPr="00A9043B">
        <w:rPr>
          <w:rStyle w:val="VerbatimChar"/>
        </w:rPr>
        <w:t>collectionFormat</w:t>
      </w:r>
      <w:proofErr w:type="spellEnd"/>
      <w:r w:rsidRPr="00A9043B">
        <w:rPr>
          <w:rStyle w:val="VerbatimChar"/>
        </w:rPr>
        <w:t>: multi</w:t>
      </w:r>
      <w:r w:rsidRPr="00A9043B">
        <w:br/>
      </w:r>
      <w:r w:rsidRPr="00A9043B">
        <w:rPr>
          <w:rStyle w:val="VerbatimChar"/>
        </w:rPr>
        <w:t xml:space="preserve">        - name: </w:t>
      </w:r>
      <w:proofErr w:type="spellStart"/>
      <w:r w:rsidRPr="00A9043B">
        <w:rPr>
          <w:rStyle w:val="VerbatimChar"/>
        </w:rPr>
        <w:t>f_index</w:t>
      </w:r>
      <w:proofErr w:type="spellEnd"/>
      <w:r w:rsidRPr="00A9043B">
        <w:br/>
      </w:r>
      <w:r w:rsidRPr="00A9043B">
        <w:rPr>
          <w:rStyle w:val="VerbatimChar"/>
        </w:rPr>
        <w:t xml:space="preserve">          in: query</w:t>
      </w:r>
      <w:r w:rsidRPr="00A9043B">
        <w:br/>
      </w:r>
      <w:r w:rsidRPr="00A9043B">
        <w:rPr>
          <w:rStyle w:val="VerbatimChar"/>
        </w:rPr>
        <w:t xml:space="preserve">          description: &gt;-</w:t>
      </w:r>
      <w:r w:rsidRPr="00A9043B">
        <w:br/>
      </w:r>
      <w:r w:rsidRPr="00A9043B">
        <w:rPr>
          <w:rStyle w:val="VerbatimChar"/>
        </w:rPr>
        <w:t xml:space="preserve">            Filter response to the members assigned the requested index. </w:t>
      </w:r>
      <w:proofErr w:type="gramStart"/>
      <w:r w:rsidRPr="00A9043B">
        <w:rPr>
          <w:rStyle w:val="VerbatimChar"/>
        </w:rPr>
        <w:t>(Only</w:t>
      </w:r>
      <w:r w:rsidRPr="00A9043B">
        <w:br/>
      </w:r>
      <w:r w:rsidRPr="00A9043B">
        <w:rPr>
          <w:rStyle w:val="VerbatimChar"/>
        </w:rPr>
        <w:t xml:space="preserve">            if the collection capability </w:t>
      </w:r>
      <w:proofErr w:type="spellStart"/>
      <w:r w:rsidRPr="00A9043B">
        <w:rPr>
          <w:rStyle w:val="VerbatimChar"/>
        </w:rPr>
        <w:t>isOrdered</w:t>
      </w:r>
      <w:proofErr w:type="spellEnd"/>
      <w:r w:rsidRPr="00A9043B">
        <w:rPr>
          <w:rStyle w:val="VerbatimChar"/>
        </w:rPr>
        <w:t xml:space="preserve"> is true).</w:t>
      </w:r>
      <w:proofErr w:type="gramEnd"/>
      <w:r w:rsidRPr="00A9043B">
        <w:br/>
      </w:r>
      <w:r w:rsidRPr="00A9043B">
        <w:rPr>
          <w:rStyle w:val="VerbatimChar"/>
        </w:rPr>
        <w:t xml:space="preserve">          </w:t>
      </w:r>
      <w:proofErr w:type="gramStart"/>
      <w:r w:rsidRPr="00A9043B">
        <w:rPr>
          <w:rStyle w:val="VerbatimChar"/>
        </w:rPr>
        <w:t>type</w:t>
      </w:r>
      <w:proofErr w:type="gramEnd"/>
      <w:r w:rsidRPr="00A9043B">
        <w:rPr>
          <w:rStyle w:val="VerbatimChar"/>
        </w:rPr>
        <w:t>: integer</w:t>
      </w:r>
      <w:r w:rsidRPr="00A9043B">
        <w:br/>
      </w:r>
      <w:r w:rsidRPr="00A9043B">
        <w:rPr>
          <w:rStyle w:val="VerbatimChar"/>
        </w:rPr>
        <w:t xml:space="preserve">          </w:t>
      </w:r>
      <w:proofErr w:type="spellStart"/>
      <w:r w:rsidRPr="00A9043B">
        <w:rPr>
          <w:rStyle w:val="VerbatimChar"/>
        </w:rPr>
        <w:t>collectionFormat</w:t>
      </w:r>
      <w:proofErr w:type="spellEnd"/>
      <w:r w:rsidRPr="00A9043B">
        <w:rPr>
          <w:rStyle w:val="VerbatimChar"/>
        </w:rPr>
        <w:t>: multi</w:t>
      </w:r>
      <w:r w:rsidRPr="00A9043B">
        <w:br/>
      </w:r>
      <w:r w:rsidRPr="00A9043B">
        <w:rPr>
          <w:rStyle w:val="VerbatimChar"/>
        </w:rPr>
        <w:t xml:space="preserve">          required: false</w:t>
      </w:r>
      <w:r w:rsidRPr="00A9043B">
        <w:br/>
      </w:r>
      <w:r w:rsidRPr="00A9043B">
        <w:rPr>
          <w:rStyle w:val="VerbatimChar"/>
        </w:rPr>
        <w:t xml:space="preserve">        - name: </w:t>
      </w:r>
      <w:proofErr w:type="spellStart"/>
      <w:r w:rsidRPr="00A9043B">
        <w:rPr>
          <w:rStyle w:val="VerbatimChar"/>
        </w:rPr>
        <w:t>f_dateAdded</w:t>
      </w:r>
      <w:proofErr w:type="spellEnd"/>
      <w:r w:rsidRPr="00A9043B">
        <w:br/>
      </w:r>
      <w:r w:rsidRPr="00A9043B">
        <w:rPr>
          <w:rStyle w:val="VerbatimChar"/>
        </w:rPr>
        <w:t xml:space="preserve">          in: query</w:t>
      </w:r>
      <w:r w:rsidRPr="00A9043B">
        <w:br/>
      </w:r>
      <w:r w:rsidRPr="00A9043B">
        <w:rPr>
          <w:rStyle w:val="VerbatimChar"/>
        </w:rPr>
        <w:lastRenderedPageBreak/>
        <w:t xml:space="preserve">          description: Filter response to the membered added on the </w:t>
      </w:r>
      <w:proofErr w:type="spellStart"/>
      <w:r w:rsidRPr="00A9043B">
        <w:rPr>
          <w:rStyle w:val="VerbatimChar"/>
        </w:rPr>
        <w:t>requestd</w:t>
      </w:r>
      <w:proofErr w:type="spellEnd"/>
      <w:r w:rsidRPr="00A9043B">
        <w:rPr>
          <w:rStyle w:val="VerbatimChar"/>
        </w:rPr>
        <w:t xml:space="preserve"> </w:t>
      </w:r>
      <w:proofErr w:type="spellStart"/>
      <w:r w:rsidRPr="00A9043B">
        <w:rPr>
          <w:rStyle w:val="VerbatimChar"/>
        </w:rPr>
        <w:t>datetime</w:t>
      </w:r>
      <w:proofErr w:type="spellEnd"/>
      <w:r w:rsidRPr="00A9043B">
        <w:rPr>
          <w:rStyle w:val="VerbatimChar"/>
        </w:rPr>
        <w:t>.</w:t>
      </w:r>
      <w:r w:rsidRPr="00A9043B">
        <w:br/>
      </w:r>
      <w:r w:rsidRPr="00A9043B">
        <w:rPr>
          <w:rStyle w:val="VerbatimChar"/>
        </w:rPr>
        <w:t xml:space="preserve">          </w:t>
      </w:r>
      <w:proofErr w:type="gramStart"/>
      <w:r w:rsidRPr="00A9043B">
        <w:rPr>
          <w:rStyle w:val="VerbatimChar"/>
        </w:rPr>
        <w:t>type</w:t>
      </w:r>
      <w:proofErr w:type="gramEnd"/>
      <w:r w:rsidRPr="00A9043B">
        <w:rPr>
          <w:rStyle w:val="VerbatimChar"/>
        </w:rPr>
        <w:t>: string</w:t>
      </w:r>
      <w:r w:rsidRPr="00A9043B">
        <w:br/>
      </w:r>
      <w:r w:rsidRPr="00A9043B">
        <w:rPr>
          <w:rStyle w:val="VerbatimChar"/>
        </w:rPr>
        <w:t xml:space="preserve">          format: date-time</w:t>
      </w:r>
      <w:r w:rsidRPr="00A9043B">
        <w:br/>
      </w:r>
      <w:r w:rsidRPr="00A9043B">
        <w:rPr>
          <w:rStyle w:val="VerbatimChar"/>
        </w:rPr>
        <w:t xml:space="preserve">          required: false</w:t>
      </w:r>
      <w:r w:rsidRPr="00A9043B">
        <w:br/>
      </w:r>
      <w:r w:rsidRPr="00A9043B">
        <w:rPr>
          <w:rStyle w:val="VerbatimChar"/>
        </w:rPr>
        <w:t xml:space="preserve">        - name: cursor</w:t>
      </w:r>
      <w:r w:rsidRPr="00A9043B">
        <w:br/>
      </w:r>
      <w:r w:rsidRPr="00A9043B">
        <w:rPr>
          <w:rStyle w:val="VerbatimChar"/>
        </w:rPr>
        <w:t xml:space="preserve">          in: query</w:t>
      </w:r>
      <w:r w:rsidRPr="00A9043B">
        <w:br/>
      </w:r>
      <w:r w:rsidRPr="00A9043B">
        <w:rPr>
          <w:rStyle w:val="VerbatimChar"/>
        </w:rPr>
        <w:t xml:space="preserve">          description: cursor for iterating a prior response to this query</w:t>
      </w:r>
      <w:r w:rsidRPr="00A9043B">
        <w:br/>
      </w:r>
      <w:r w:rsidRPr="00A9043B">
        <w:rPr>
          <w:rStyle w:val="VerbatimChar"/>
        </w:rPr>
        <w:t xml:space="preserve">          type: string</w:t>
      </w:r>
      <w:r w:rsidRPr="00A9043B">
        <w:br/>
      </w:r>
      <w:r w:rsidRPr="00A9043B">
        <w:rPr>
          <w:rStyle w:val="VerbatimChar"/>
        </w:rPr>
        <w:t xml:space="preserve">        - name: </w:t>
      </w:r>
      <w:proofErr w:type="spellStart"/>
      <w:r w:rsidRPr="00A9043B">
        <w:rPr>
          <w:rStyle w:val="VerbatimChar"/>
        </w:rPr>
        <w:t>expandDepth</w:t>
      </w:r>
      <w:proofErr w:type="spellEnd"/>
      <w:r w:rsidRPr="00A9043B">
        <w:br/>
      </w:r>
      <w:r w:rsidRPr="00A9043B">
        <w:rPr>
          <w:rStyle w:val="VerbatimChar"/>
        </w:rPr>
        <w:t xml:space="preserve">          in: query</w:t>
      </w:r>
      <w:r w:rsidRPr="00A9043B">
        <w:br/>
      </w:r>
      <w:r w:rsidRPr="00A9043B">
        <w:rPr>
          <w:rStyle w:val="VerbatimChar"/>
        </w:rPr>
        <w:t xml:space="preserve">          description: &gt;-</w:t>
      </w:r>
      <w:r w:rsidRPr="00A9043B">
        <w:br/>
      </w:r>
      <w:r w:rsidRPr="00A9043B">
        <w:rPr>
          <w:rStyle w:val="VerbatimChar"/>
        </w:rPr>
        <w:t xml:space="preserve">            expand members which are collections to this depth. </w:t>
      </w:r>
      <w:proofErr w:type="gramStart"/>
      <w:r w:rsidRPr="00A9043B">
        <w:rPr>
          <w:rStyle w:val="VerbatimChar"/>
        </w:rPr>
        <w:t>may</w:t>
      </w:r>
      <w:proofErr w:type="gramEnd"/>
      <w:r w:rsidRPr="00A9043B">
        <w:rPr>
          <w:rStyle w:val="VerbatimChar"/>
        </w:rPr>
        <w:t xml:space="preserve"> not exceed</w:t>
      </w:r>
      <w:r w:rsidRPr="00A9043B">
        <w:br/>
      </w:r>
      <w:r w:rsidRPr="00A9043B">
        <w:rPr>
          <w:rStyle w:val="VerbatimChar"/>
        </w:rPr>
        <w:t xml:space="preserve">            </w:t>
      </w:r>
      <w:proofErr w:type="spellStart"/>
      <w:r w:rsidRPr="00A9043B">
        <w:rPr>
          <w:rStyle w:val="VerbatimChar"/>
        </w:rPr>
        <w:t>maxExpansionDepth</w:t>
      </w:r>
      <w:proofErr w:type="spellEnd"/>
      <w:r w:rsidRPr="00A9043B">
        <w:rPr>
          <w:rStyle w:val="VerbatimChar"/>
        </w:rPr>
        <w:t xml:space="preserve"> feature setting for the service.</w:t>
      </w:r>
      <w:r w:rsidRPr="00A9043B">
        <w:br/>
      </w:r>
      <w:r w:rsidRPr="00A9043B">
        <w:rPr>
          <w:rStyle w:val="VerbatimChar"/>
        </w:rPr>
        <w:t xml:space="preserve">          </w:t>
      </w:r>
      <w:proofErr w:type="gramStart"/>
      <w:r w:rsidRPr="00A9043B">
        <w:rPr>
          <w:rStyle w:val="VerbatimChar"/>
        </w:rPr>
        <w:t>type</w:t>
      </w:r>
      <w:proofErr w:type="gramEnd"/>
      <w:r w:rsidRPr="00A9043B">
        <w:rPr>
          <w:rStyle w:val="VerbatimChar"/>
        </w:rPr>
        <w:t>: integer</w:t>
      </w:r>
      <w:r w:rsidRPr="00A9043B">
        <w:br/>
      </w:r>
      <w:r w:rsidRPr="00A9043B">
        <w:rPr>
          <w:rStyle w:val="VerbatimChar"/>
        </w:rPr>
        <w:t xml:space="preserve">          required: false</w:t>
      </w:r>
      <w:r w:rsidRPr="00A9043B">
        <w:br/>
      </w:r>
      <w:r w:rsidRPr="00A9043B">
        <w:rPr>
          <w:rStyle w:val="VerbatimChar"/>
        </w:rPr>
        <w:t xml:space="preserve">      tags:</w:t>
      </w:r>
      <w:r w:rsidRPr="00A9043B">
        <w:br/>
      </w:r>
      <w:r w:rsidRPr="00A9043B">
        <w:rPr>
          <w:rStyle w:val="VerbatimChar"/>
        </w:rPr>
        <w:t xml:space="preserve">        - Members</w:t>
      </w:r>
      <w:r w:rsidRPr="00A9043B">
        <w:br/>
      </w:r>
      <w:r w:rsidRPr="00A9043B">
        <w:rPr>
          <w:rStyle w:val="VerbatimChar"/>
        </w:rPr>
        <w:t xml:space="preserve">      responses:</w:t>
      </w:r>
      <w:r w:rsidRPr="00A9043B">
        <w:br/>
      </w:r>
      <w:r w:rsidRPr="00A9043B">
        <w:rPr>
          <w:rStyle w:val="VerbatimChar"/>
        </w:rPr>
        <w:t xml:space="preserve">        '200':</w:t>
      </w:r>
      <w:r w:rsidRPr="00A9043B">
        <w:br/>
      </w:r>
      <w:r w:rsidRPr="00A9043B">
        <w:rPr>
          <w:rStyle w:val="VerbatimChar"/>
        </w:rPr>
        <w:t xml:space="preserve">          description: &gt;-</w:t>
      </w:r>
      <w:r w:rsidRPr="00A9043B">
        <w:br/>
      </w:r>
      <w:r w:rsidRPr="00A9043B">
        <w:rPr>
          <w:rStyle w:val="VerbatimChar"/>
        </w:rPr>
        <w:t xml:space="preserve">            A </w:t>
      </w:r>
      <w:proofErr w:type="spellStart"/>
      <w:r w:rsidRPr="00A9043B">
        <w:rPr>
          <w:rStyle w:val="VerbatimChar"/>
        </w:rPr>
        <w:t>resultset</w:t>
      </w:r>
      <w:proofErr w:type="spellEnd"/>
      <w:r w:rsidRPr="00A9043B">
        <w:rPr>
          <w:rStyle w:val="VerbatimChar"/>
        </w:rPr>
        <w:t xml:space="preserve"> containing the list of member items in the identified</w:t>
      </w:r>
      <w:r w:rsidRPr="00A9043B">
        <w:br/>
      </w:r>
      <w:r w:rsidRPr="00A9043B">
        <w:rPr>
          <w:rStyle w:val="VerbatimChar"/>
        </w:rPr>
        <w:t xml:space="preserve">            collection.</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w:t>
      </w:r>
      <w:proofErr w:type="spellStart"/>
      <w:r w:rsidRPr="00A9043B">
        <w:rPr>
          <w:rStyle w:val="VerbatimChar"/>
        </w:rPr>
        <w:t>MemberResultSet</w:t>
      </w:r>
      <w:proofErr w:type="spellEnd"/>
      <w:r w:rsidRPr="00A9043B">
        <w:rPr>
          <w:rStyle w:val="VerbatimChar"/>
        </w:rPr>
        <w:t>'</w:t>
      </w:r>
      <w:r w:rsidRPr="00A9043B">
        <w:br/>
      </w:r>
      <w:r w:rsidRPr="00A9043B">
        <w:rPr>
          <w:rStyle w:val="VerbatimChar"/>
        </w:rPr>
        <w:t xml:space="preserve">        '400':</w:t>
      </w:r>
      <w:r w:rsidRPr="00A9043B">
        <w:br/>
      </w:r>
      <w:r w:rsidRPr="00A9043B">
        <w:rPr>
          <w:rStyle w:val="VerbatimChar"/>
        </w:rPr>
        <w:t xml:space="preserve">          description: Invalid input. The filter query was malforme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1':</w:t>
      </w:r>
      <w:r w:rsidRPr="00A9043B">
        <w:br/>
      </w:r>
      <w:r w:rsidRPr="00A9043B">
        <w:rPr>
          <w:rStyle w:val="VerbatimChar"/>
        </w:rPr>
        <w:t xml:space="preserve">          description: Unauthorized. Request was not authorize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4':</w:t>
      </w:r>
      <w:r w:rsidRPr="00A9043B">
        <w:br/>
      </w:r>
      <w:r w:rsidRPr="00A9043B">
        <w:rPr>
          <w:rStyle w:val="VerbatimChar"/>
        </w:rPr>
        <w:t xml:space="preserve">          description: The collection identified was not found</w:t>
      </w:r>
      <w:r w:rsidRPr="00A9043B">
        <w:br/>
      </w:r>
      <w:r w:rsidRPr="00A9043B">
        <w:rPr>
          <w:rStyle w:val="VerbatimChar"/>
        </w:rPr>
        <w:t xml:space="preserve">          schema:</w:t>
      </w:r>
      <w:r w:rsidRPr="00A9043B">
        <w:br/>
      </w:r>
      <w:r w:rsidRPr="00A9043B">
        <w:rPr>
          <w:rStyle w:val="VerbatimChar"/>
        </w:rPr>
        <w:t xml:space="preserve">            $ref: '#/definitions/Error'</w:t>
      </w:r>
      <w:r w:rsidRPr="00A9043B">
        <w:br/>
      </w:r>
      <w:r w:rsidRPr="00A9043B">
        <w:rPr>
          <w:rStyle w:val="VerbatimChar"/>
        </w:rPr>
        <w:t xml:space="preserve">    post:</w:t>
      </w:r>
      <w:r w:rsidRPr="00A9043B">
        <w:br/>
      </w:r>
      <w:r w:rsidRPr="00A9043B">
        <w:rPr>
          <w:rStyle w:val="VerbatimChar"/>
        </w:rPr>
        <w:t xml:space="preserve">      summary: &gt;-</w:t>
      </w:r>
      <w:r w:rsidRPr="00A9043B">
        <w:br/>
      </w:r>
      <w:r w:rsidRPr="00A9043B">
        <w:rPr>
          <w:rStyle w:val="VerbatimChar"/>
        </w:rPr>
        <w:t xml:space="preserve">        Add one or more new member items to this collection. A successful</w:t>
      </w:r>
      <w:r w:rsidRPr="00A9043B">
        <w:br/>
      </w:r>
      <w:r w:rsidRPr="00A9043B">
        <w:rPr>
          <w:rStyle w:val="VerbatimChar"/>
        </w:rPr>
        <w:t xml:space="preserve">        request returns </w:t>
      </w:r>
      <w:proofErr w:type="gramStart"/>
      <w:r w:rsidRPr="00A9043B">
        <w:rPr>
          <w:rStyle w:val="VerbatimChar"/>
        </w:rPr>
        <w:t>an  HTTP</w:t>
      </w:r>
      <w:proofErr w:type="gramEnd"/>
      <w:r w:rsidRPr="00A9043B">
        <w:rPr>
          <w:rStyle w:val="VerbatimChar"/>
        </w:rPr>
        <w:t xml:space="preserve"> 201 response code with an array of the new</w:t>
      </w:r>
      <w:r w:rsidRPr="00A9043B">
        <w:br/>
      </w:r>
      <w:r w:rsidRPr="00A9043B">
        <w:rPr>
          <w:rStyle w:val="VerbatimChar"/>
        </w:rPr>
        <w:t xml:space="preserve">        added </w:t>
      </w:r>
      <w:proofErr w:type="spellStart"/>
      <w:r w:rsidRPr="00A9043B">
        <w:rPr>
          <w:rStyle w:val="VerbatimChar"/>
        </w:rPr>
        <w:t>MemberItems</w:t>
      </w:r>
      <w:proofErr w:type="spellEnd"/>
      <w:r w:rsidRPr="00A9043B">
        <w:rPr>
          <w:rStyle w:val="VerbatimChar"/>
        </w:rPr>
        <w:t xml:space="preserve"> in the response body.</w:t>
      </w:r>
      <w:r w:rsidRPr="00A9043B">
        <w:br/>
      </w:r>
      <w:r w:rsidRPr="00A9043B">
        <w:rPr>
          <w:rStyle w:val="VerbatimChar"/>
        </w:rPr>
        <w:t xml:space="preserve">      </w:t>
      </w:r>
      <w:proofErr w:type="gramStart"/>
      <w:r w:rsidRPr="00A9043B">
        <w:rPr>
          <w:rStyle w:val="VerbatimChar"/>
        </w:rPr>
        <w:t>description</w:t>
      </w:r>
      <w:proofErr w:type="gramEnd"/>
      <w:r w:rsidRPr="00A9043B">
        <w:rPr>
          <w:rStyle w:val="VerbatimChar"/>
        </w:rPr>
        <w:t>: &gt;-</w:t>
      </w:r>
      <w:r w:rsidRPr="00A9043B">
        <w:br/>
      </w:r>
      <w:r w:rsidRPr="00A9043B">
        <w:rPr>
          <w:rStyle w:val="VerbatimChar"/>
        </w:rPr>
        <w:t xml:space="preserve">        This request adds a new member item to a collection. If the service</w:t>
      </w:r>
      <w:r w:rsidRPr="00A9043B">
        <w:br/>
      </w:r>
      <w:r w:rsidRPr="00A9043B">
        <w:rPr>
          <w:rStyle w:val="VerbatimChar"/>
        </w:rPr>
        <w:t xml:space="preserve">        features include support for PID assignment to member items, then if no</w:t>
      </w:r>
      <w:r w:rsidRPr="00A9043B">
        <w:br/>
      </w:r>
      <w:r w:rsidRPr="00A9043B">
        <w:rPr>
          <w:rStyle w:val="VerbatimChar"/>
        </w:rPr>
        <w:t xml:space="preserve">        id is supplied for the item </w:t>
      </w:r>
      <w:proofErr w:type="gramStart"/>
      <w:r w:rsidRPr="00A9043B">
        <w:rPr>
          <w:rStyle w:val="VerbatimChar"/>
        </w:rPr>
        <w:t>it  will</w:t>
      </w:r>
      <w:proofErr w:type="gramEnd"/>
      <w:r w:rsidRPr="00A9043B">
        <w:rPr>
          <w:rStyle w:val="VerbatimChar"/>
        </w:rPr>
        <w:t xml:space="preserve"> be assigned automatically.  </w:t>
      </w:r>
      <w:r w:rsidRPr="00A9043B">
        <w:br/>
      </w:r>
      <w:r w:rsidRPr="00A9043B">
        <w:rPr>
          <w:rStyle w:val="VerbatimChar"/>
        </w:rPr>
        <w:t xml:space="preserve">      </w:t>
      </w:r>
      <w:proofErr w:type="gramStart"/>
      <w:r w:rsidRPr="00A9043B">
        <w:rPr>
          <w:rStyle w:val="VerbatimChar"/>
        </w:rPr>
        <w:t>parameters</w:t>
      </w:r>
      <w:proofErr w:type="gramEnd"/>
      <w:r w:rsidRPr="00A9043B">
        <w:rPr>
          <w:rStyle w:val="VerbatimChar"/>
        </w:rPr>
        <w:t>:</w:t>
      </w:r>
      <w:r w:rsidRPr="00A9043B">
        <w:br/>
      </w:r>
      <w:r w:rsidRPr="00A9043B">
        <w:rPr>
          <w:rStyle w:val="VerbatimChar"/>
        </w:rPr>
        <w:t xml:space="preserve">        - name: id</w:t>
      </w:r>
      <w:r w:rsidRPr="00A9043B">
        <w:br/>
      </w:r>
      <w:r w:rsidRPr="00A9043B">
        <w:rPr>
          <w:rStyle w:val="VerbatimChar"/>
        </w:rPr>
        <w:t xml:space="preserve">          in: path</w:t>
      </w:r>
      <w:r w:rsidRPr="00A9043B">
        <w:br/>
      </w:r>
      <w:r w:rsidRPr="00A9043B">
        <w:rPr>
          <w:rStyle w:val="VerbatimChar"/>
        </w:rPr>
        <w:t xml:space="preserve">          description: Identifier for the collection</w:t>
      </w:r>
      <w:r w:rsidRPr="00A9043B">
        <w:br/>
      </w:r>
      <w:r w:rsidRPr="00A9043B">
        <w:rPr>
          <w:rStyle w:val="VerbatimChar"/>
        </w:rPr>
        <w:t xml:space="preserve">          required: true</w:t>
      </w:r>
      <w:r w:rsidRPr="00A9043B">
        <w:br/>
      </w:r>
      <w:r w:rsidRPr="00A9043B">
        <w:rPr>
          <w:rStyle w:val="VerbatimChar"/>
        </w:rPr>
        <w:t xml:space="preserve">          type: string</w:t>
      </w:r>
      <w:r w:rsidRPr="00A9043B">
        <w:br/>
      </w:r>
      <w:r w:rsidRPr="00A9043B">
        <w:rPr>
          <w:rStyle w:val="VerbatimChar"/>
        </w:rPr>
        <w:t xml:space="preserve">        - name: content</w:t>
      </w:r>
      <w:r w:rsidRPr="00A9043B">
        <w:br/>
      </w:r>
      <w:r w:rsidRPr="00A9043B">
        <w:rPr>
          <w:rStyle w:val="VerbatimChar"/>
        </w:rPr>
        <w:t xml:space="preserve">          in: body</w:t>
      </w:r>
      <w:r w:rsidRPr="00A9043B">
        <w:br/>
      </w:r>
      <w:r w:rsidRPr="00A9043B">
        <w:rPr>
          <w:rStyle w:val="VerbatimChar"/>
        </w:rPr>
        <w:t xml:space="preserve">          description: &gt;-</w:t>
      </w:r>
      <w:r w:rsidRPr="00A9043B">
        <w:br/>
      </w:r>
      <w:r w:rsidRPr="00A9043B">
        <w:rPr>
          <w:rStyle w:val="VerbatimChar"/>
        </w:rPr>
        <w:t xml:space="preserve">            The properties of the member item to add to the collection. </w:t>
      </w:r>
      <w:proofErr w:type="spellStart"/>
      <w:r w:rsidRPr="00A9043B">
        <w:rPr>
          <w:rStyle w:val="VerbatimChar"/>
        </w:rPr>
        <w:t>Id</w:t>
      </w:r>
      <w:proofErr w:type="spellEnd"/>
      <w:r w:rsidRPr="00A9043B">
        <w:rPr>
          <w:rStyle w:val="VerbatimChar"/>
        </w:rPr>
        <w:t xml:space="preserve"> may</w:t>
      </w:r>
      <w:r w:rsidRPr="00A9043B">
        <w:br/>
      </w:r>
      <w:r w:rsidRPr="00A9043B">
        <w:rPr>
          <w:rStyle w:val="VerbatimChar"/>
        </w:rPr>
        <w:t xml:space="preserve">            be required.</w:t>
      </w:r>
      <w:r w:rsidRPr="00A9043B">
        <w:br/>
      </w:r>
      <w:r w:rsidRPr="00A9043B">
        <w:rPr>
          <w:rStyle w:val="VerbatimChar"/>
        </w:rPr>
        <w:t xml:space="preserve">          </w:t>
      </w:r>
      <w:proofErr w:type="gramStart"/>
      <w:r w:rsidRPr="00A9043B">
        <w:rPr>
          <w:rStyle w:val="VerbatimChar"/>
        </w:rPr>
        <w:t>required</w:t>
      </w:r>
      <w:proofErr w:type="gramEnd"/>
      <w:r w:rsidRPr="00A9043B">
        <w:rPr>
          <w:rStyle w:val="VerbatimChar"/>
        </w:rPr>
        <w:t>: true</w:t>
      </w:r>
      <w:r w:rsidRPr="00A9043B">
        <w:br/>
      </w:r>
      <w:r w:rsidRPr="00A9043B">
        <w:rPr>
          <w:rStyle w:val="VerbatimChar"/>
        </w:rPr>
        <w:t xml:space="preserve">          schema:</w:t>
      </w:r>
      <w:r w:rsidRPr="00A9043B">
        <w:br/>
      </w:r>
      <w:r w:rsidRPr="00A9043B">
        <w:rPr>
          <w:rStyle w:val="VerbatimChar"/>
        </w:rPr>
        <w:t xml:space="preserve">            type: array</w:t>
      </w:r>
      <w:r w:rsidRPr="00A9043B">
        <w:br/>
      </w:r>
      <w:r w:rsidRPr="00A9043B">
        <w:rPr>
          <w:rStyle w:val="VerbatimChar"/>
        </w:rPr>
        <w:t xml:space="preserve">            items:</w:t>
      </w:r>
      <w:r w:rsidRPr="00A9043B">
        <w:br/>
      </w:r>
      <w:r w:rsidRPr="00A9043B">
        <w:rPr>
          <w:rStyle w:val="VerbatimChar"/>
        </w:rPr>
        <w:t xml:space="preserve">              $ref: '#/definitions/</w:t>
      </w:r>
      <w:proofErr w:type="spellStart"/>
      <w:r w:rsidRPr="00A9043B">
        <w:rPr>
          <w:rStyle w:val="VerbatimChar"/>
        </w:rPr>
        <w:t>MemberItem</w:t>
      </w:r>
      <w:proofErr w:type="spellEnd"/>
      <w:r w:rsidRPr="00A9043B">
        <w:rPr>
          <w:rStyle w:val="VerbatimChar"/>
        </w:rPr>
        <w:t>'</w:t>
      </w:r>
      <w:r w:rsidRPr="00A9043B">
        <w:br/>
      </w:r>
      <w:r w:rsidRPr="00A9043B">
        <w:rPr>
          <w:rStyle w:val="VerbatimChar"/>
        </w:rPr>
        <w:t xml:space="preserve">      security:</w:t>
      </w:r>
      <w:r w:rsidRPr="00A9043B">
        <w:br/>
      </w:r>
      <w:r w:rsidRPr="00A9043B">
        <w:rPr>
          <w:rStyle w:val="VerbatimChar"/>
        </w:rPr>
        <w:t xml:space="preserve">        - </w:t>
      </w:r>
      <w:proofErr w:type="spellStart"/>
      <w:r w:rsidRPr="00A9043B">
        <w:rPr>
          <w:rStyle w:val="VerbatimChar"/>
        </w:rPr>
        <w:t>oauth</w:t>
      </w:r>
      <w:proofErr w:type="spellEnd"/>
      <w:r w:rsidRPr="00A9043B">
        <w:rPr>
          <w:rStyle w:val="VerbatimChar"/>
        </w:rPr>
        <w:t>:</w:t>
      </w:r>
      <w:r w:rsidRPr="00A9043B">
        <w:br/>
      </w:r>
      <w:r w:rsidRPr="00A9043B">
        <w:rPr>
          <w:rStyle w:val="VerbatimChar"/>
        </w:rPr>
        <w:lastRenderedPageBreak/>
        <w:t xml:space="preserve">            - write</w:t>
      </w:r>
      <w:r w:rsidRPr="00A9043B">
        <w:br/>
      </w:r>
      <w:r w:rsidRPr="00A9043B">
        <w:rPr>
          <w:rStyle w:val="VerbatimChar"/>
        </w:rPr>
        <w:t xml:space="preserve">      tags:</w:t>
      </w:r>
      <w:r w:rsidRPr="00A9043B">
        <w:br/>
      </w:r>
      <w:r w:rsidRPr="00A9043B">
        <w:rPr>
          <w:rStyle w:val="VerbatimChar"/>
        </w:rPr>
        <w:t xml:space="preserve">        - Members</w:t>
      </w:r>
      <w:r w:rsidRPr="00A9043B">
        <w:br/>
      </w:r>
      <w:r w:rsidRPr="00A9043B">
        <w:rPr>
          <w:rStyle w:val="VerbatimChar"/>
        </w:rPr>
        <w:t xml:space="preserve">      responses:</w:t>
      </w:r>
      <w:r w:rsidRPr="00A9043B">
        <w:br/>
      </w:r>
      <w:r w:rsidRPr="00A9043B">
        <w:rPr>
          <w:rStyle w:val="VerbatimChar"/>
        </w:rPr>
        <w:t xml:space="preserve">        '201':</w:t>
      </w:r>
      <w:r w:rsidRPr="00A9043B">
        <w:br/>
      </w:r>
      <w:r w:rsidRPr="00A9043B">
        <w:rPr>
          <w:rStyle w:val="VerbatimChar"/>
        </w:rPr>
        <w:t xml:space="preserve">          description: Successful creation</w:t>
      </w:r>
      <w:r w:rsidRPr="00A9043B">
        <w:br/>
      </w:r>
      <w:r w:rsidRPr="00A9043B">
        <w:rPr>
          <w:rStyle w:val="VerbatimChar"/>
        </w:rPr>
        <w:t xml:space="preserve">          schema:</w:t>
      </w:r>
      <w:r w:rsidRPr="00A9043B">
        <w:br/>
      </w:r>
      <w:r w:rsidRPr="00A9043B">
        <w:rPr>
          <w:rStyle w:val="VerbatimChar"/>
        </w:rPr>
        <w:t xml:space="preserve">            type: array</w:t>
      </w:r>
      <w:r w:rsidRPr="00A9043B">
        <w:br/>
      </w:r>
      <w:r w:rsidRPr="00A9043B">
        <w:rPr>
          <w:rStyle w:val="VerbatimChar"/>
        </w:rPr>
        <w:t xml:space="preserve">            items:</w:t>
      </w:r>
      <w:r w:rsidRPr="00A9043B">
        <w:br/>
      </w:r>
      <w:r w:rsidRPr="00A9043B">
        <w:rPr>
          <w:rStyle w:val="VerbatimChar"/>
        </w:rPr>
        <w:t xml:space="preserve">              $ref: '#/definitions/</w:t>
      </w:r>
      <w:proofErr w:type="spellStart"/>
      <w:r w:rsidRPr="00A9043B">
        <w:rPr>
          <w:rStyle w:val="VerbatimChar"/>
        </w:rPr>
        <w:t>MemberItem</w:t>
      </w:r>
      <w:proofErr w:type="spellEnd"/>
      <w:r w:rsidRPr="00A9043B">
        <w:rPr>
          <w:rStyle w:val="VerbatimChar"/>
        </w:rPr>
        <w:t>'</w:t>
      </w:r>
      <w:r w:rsidRPr="00A9043B">
        <w:br/>
      </w:r>
      <w:r w:rsidRPr="00A9043B">
        <w:rPr>
          <w:rStyle w:val="VerbatimChar"/>
        </w:rPr>
        <w:t xml:space="preserve">        '202':</w:t>
      </w:r>
      <w:r w:rsidRPr="00A9043B">
        <w:br/>
      </w:r>
      <w:r w:rsidRPr="00A9043B">
        <w:rPr>
          <w:rStyle w:val="VerbatimChar"/>
        </w:rPr>
        <w:t xml:space="preserve">          description: &gt;-</w:t>
      </w:r>
      <w:r w:rsidRPr="00A9043B">
        <w:br/>
      </w:r>
      <w:r w:rsidRPr="00A9043B">
        <w:rPr>
          <w:rStyle w:val="VerbatimChar"/>
        </w:rPr>
        <w:t xml:space="preserve">            Accepted add request. </w:t>
      </w:r>
      <w:proofErr w:type="gramStart"/>
      <w:r w:rsidRPr="00A9043B">
        <w:rPr>
          <w:rStyle w:val="VerbatimChar"/>
        </w:rPr>
        <w:t>Empty response body.</w:t>
      </w:r>
      <w:proofErr w:type="gramEnd"/>
      <w:r w:rsidRPr="00A9043B">
        <w:rPr>
          <w:rStyle w:val="VerbatimChar"/>
        </w:rPr>
        <w:t xml:space="preserve"> (For </w:t>
      </w:r>
      <w:proofErr w:type="spellStart"/>
      <w:r w:rsidRPr="00A9043B">
        <w:rPr>
          <w:rStyle w:val="VerbatimChar"/>
        </w:rPr>
        <w:t>asyncrhonous</w:t>
      </w:r>
      <w:proofErr w:type="spellEnd"/>
      <w:r w:rsidRPr="00A9043B">
        <w:br/>
      </w:r>
      <w:r w:rsidRPr="00A9043B">
        <w:rPr>
          <w:rStyle w:val="VerbatimChar"/>
        </w:rPr>
        <w:t xml:space="preserve">            requests</w:t>
      </w:r>
      <w:proofErr w:type="gramStart"/>
      <w:r w:rsidRPr="00A9043B">
        <w:rPr>
          <w:rStyle w:val="VerbatimChar"/>
        </w:rPr>
        <w:t>,  if</w:t>
      </w:r>
      <w:proofErr w:type="gramEnd"/>
      <w:r w:rsidRPr="00A9043B">
        <w:rPr>
          <w:rStyle w:val="VerbatimChar"/>
        </w:rPr>
        <w:t xml:space="preserve"> supported by the service features).</w:t>
      </w:r>
      <w:r w:rsidRPr="00A9043B">
        <w:br/>
      </w:r>
      <w:r w:rsidRPr="00A9043B">
        <w:rPr>
          <w:rStyle w:val="VerbatimChar"/>
        </w:rPr>
        <w:t xml:space="preserve">        '400':</w:t>
      </w:r>
      <w:r w:rsidRPr="00A9043B">
        <w:br/>
      </w:r>
      <w:r w:rsidRPr="00A9043B">
        <w:rPr>
          <w:rStyle w:val="VerbatimChar"/>
        </w:rPr>
        <w:t xml:space="preserve">          description: &gt;-</w:t>
      </w:r>
      <w:r w:rsidRPr="00A9043B">
        <w:br/>
      </w:r>
      <w:r w:rsidRPr="00A9043B">
        <w:rPr>
          <w:rStyle w:val="VerbatimChar"/>
        </w:rPr>
        <w:t xml:space="preserve">            Invalid Request. Indicates that member properties were incorrect or</w:t>
      </w:r>
      <w:r w:rsidRPr="00A9043B">
        <w:br/>
      </w:r>
      <w:r w:rsidRPr="00A9043B">
        <w:rPr>
          <w:rStyle w:val="VerbatimChar"/>
        </w:rPr>
        <w:t xml:space="preserve">            invalid </w:t>
      </w:r>
      <w:proofErr w:type="gramStart"/>
      <w:r w:rsidRPr="00A9043B">
        <w:rPr>
          <w:rStyle w:val="VerbatimChar"/>
        </w:rPr>
        <w:t>in  some</w:t>
      </w:r>
      <w:proofErr w:type="gramEnd"/>
      <w:r w:rsidRPr="00A9043B">
        <w:rPr>
          <w:rStyle w:val="VerbatimChar"/>
        </w:rPr>
        <w:t xml:space="preserve"> way.</w:t>
      </w:r>
      <w:r w:rsidRPr="00A9043B">
        <w:br/>
      </w:r>
      <w:r w:rsidRPr="00A9043B">
        <w:rPr>
          <w:rStyle w:val="VerbatimChar"/>
        </w:rPr>
        <w:t xml:space="preserve">        '401':</w:t>
      </w:r>
      <w:r w:rsidRPr="00A9043B">
        <w:br/>
      </w:r>
      <w:r w:rsidRPr="00A9043B">
        <w:rPr>
          <w:rStyle w:val="VerbatimChar"/>
        </w:rPr>
        <w:t xml:space="preserve">          description: Unauthorized. Request was not authorize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3':</w:t>
      </w:r>
      <w:r w:rsidRPr="00A9043B">
        <w:br/>
      </w:r>
      <w:r w:rsidRPr="00A9043B">
        <w:rPr>
          <w:rStyle w:val="VerbatimChar"/>
        </w:rPr>
        <w:t xml:space="preserve">          description: &gt;-</w:t>
      </w:r>
      <w:r w:rsidRPr="00A9043B">
        <w:br/>
      </w:r>
      <w:r w:rsidRPr="00A9043B">
        <w:rPr>
          <w:rStyle w:val="VerbatimChar"/>
        </w:rPr>
        <w:t xml:space="preserve">            Forbidden. May be returned, for example, if a request was made to</w:t>
      </w:r>
      <w:r w:rsidRPr="00A9043B">
        <w:br/>
      </w:r>
      <w:r w:rsidRPr="00A9043B">
        <w:rPr>
          <w:rStyle w:val="VerbatimChar"/>
        </w:rPr>
        <w:t xml:space="preserve">            </w:t>
      </w:r>
      <w:proofErr w:type="gramStart"/>
      <w:r w:rsidRPr="00A9043B">
        <w:rPr>
          <w:rStyle w:val="VerbatimChar"/>
        </w:rPr>
        <w:t>add  an</w:t>
      </w:r>
      <w:proofErr w:type="gramEnd"/>
      <w:r w:rsidRPr="00A9043B">
        <w:rPr>
          <w:rStyle w:val="VerbatimChar"/>
        </w:rPr>
        <w:t xml:space="preserve"> item to a static collection.</w:t>
      </w:r>
      <w:r w:rsidRPr="00A9043B">
        <w:br/>
      </w:r>
      <w:r w:rsidRPr="00A9043B">
        <w:rPr>
          <w:rStyle w:val="VerbatimChar"/>
        </w:rPr>
        <w:t xml:space="preserve">        '404':</w:t>
      </w:r>
      <w:r w:rsidRPr="00A9043B">
        <w:br/>
      </w:r>
      <w:r w:rsidRPr="00A9043B">
        <w:rPr>
          <w:rStyle w:val="VerbatimChar"/>
        </w:rPr>
        <w:t xml:space="preserve">          description: Not found. The collection was not found for adding items.</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9':</w:t>
      </w:r>
      <w:r w:rsidRPr="00A9043B">
        <w:br/>
      </w:r>
      <w:r w:rsidRPr="00A9043B">
        <w:rPr>
          <w:rStyle w:val="VerbatimChar"/>
        </w:rPr>
        <w:t xml:space="preserve">          description: &gt;-</w:t>
      </w:r>
      <w:r w:rsidRPr="00A9043B">
        <w:br/>
      </w:r>
      <w:r w:rsidRPr="00A9043B">
        <w:rPr>
          <w:rStyle w:val="VerbatimChar"/>
        </w:rPr>
        <w:t xml:space="preserve">            Conflict. A member item with the same ID as the one posted already</w:t>
      </w:r>
      <w:r w:rsidRPr="00A9043B">
        <w:br/>
      </w:r>
      <w:r w:rsidRPr="00A9043B">
        <w:rPr>
          <w:rStyle w:val="VerbatimChar"/>
        </w:rPr>
        <w:t xml:space="preserve">            exists.</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collections/{id}/members/{mid}':</w:t>
      </w:r>
      <w:r w:rsidRPr="00A9043B">
        <w:br/>
      </w:r>
      <w:r w:rsidRPr="00A9043B">
        <w:rPr>
          <w:rStyle w:val="VerbatimChar"/>
        </w:rPr>
        <w:t xml:space="preserve">    get:</w:t>
      </w:r>
      <w:r w:rsidRPr="00A9043B">
        <w:br/>
      </w:r>
      <w:r w:rsidRPr="00A9043B">
        <w:rPr>
          <w:rStyle w:val="VerbatimChar"/>
        </w:rPr>
        <w:t xml:space="preserve">      summary: &gt;-</w:t>
      </w:r>
      <w:r w:rsidRPr="00A9043B">
        <w:br/>
      </w:r>
      <w:r w:rsidRPr="00A9043B">
        <w:rPr>
          <w:rStyle w:val="VerbatimChar"/>
        </w:rPr>
        <w:t xml:space="preserve">        Get the properties of a member item in a collection. A successful</w:t>
      </w:r>
      <w:r w:rsidRPr="00A9043B">
        <w:br/>
      </w:r>
      <w:r w:rsidRPr="00A9043B">
        <w:rPr>
          <w:rStyle w:val="VerbatimChar"/>
        </w:rPr>
        <w:t xml:space="preserve">        request returns an HTTP 200 response code with a </w:t>
      </w:r>
      <w:proofErr w:type="spellStart"/>
      <w:r w:rsidRPr="00A9043B">
        <w:rPr>
          <w:rStyle w:val="VerbatimChar"/>
        </w:rPr>
        <w:t>MemberItem</w:t>
      </w:r>
      <w:proofErr w:type="spellEnd"/>
      <w:r w:rsidRPr="00A9043B">
        <w:rPr>
          <w:rStyle w:val="VerbatimChar"/>
        </w:rPr>
        <w:t xml:space="preserve"> in the</w:t>
      </w:r>
      <w:r w:rsidRPr="00A9043B">
        <w:br/>
      </w:r>
      <w:r w:rsidRPr="00A9043B">
        <w:rPr>
          <w:rStyle w:val="VerbatimChar"/>
        </w:rPr>
        <w:t xml:space="preserve">        response body.</w:t>
      </w:r>
      <w:r w:rsidRPr="00A9043B">
        <w:br/>
      </w:r>
      <w:r w:rsidRPr="00A9043B">
        <w:rPr>
          <w:rStyle w:val="VerbatimChar"/>
        </w:rPr>
        <w:t xml:space="preserve">      </w:t>
      </w:r>
      <w:proofErr w:type="gramStart"/>
      <w:r w:rsidRPr="00A9043B">
        <w:rPr>
          <w:rStyle w:val="VerbatimChar"/>
        </w:rPr>
        <w:t>description</w:t>
      </w:r>
      <w:proofErr w:type="gramEnd"/>
      <w:r w:rsidRPr="00A9043B">
        <w:rPr>
          <w:rStyle w:val="VerbatimChar"/>
        </w:rPr>
        <w:t>: &gt;-</w:t>
      </w:r>
      <w:r w:rsidRPr="00A9043B">
        <w:br/>
      </w:r>
      <w:r w:rsidRPr="00A9043B">
        <w:rPr>
          <w:rStyle w:val="VerbatimChar"/>
        </w:rPr>
        <w:t xml:space="preserve">        This request retrieves the properties of a specific member item from a</w:t>
      </w:r>
      <w:r w:rsidRPr="00A9043B">
        <w:br/>
      </w:r>
      <w:r w:rsidRPr="00A9043B">
        <w:rPr>
          <w:rStyle w:val="VerbatimChar"/>
        </w:rPr>
        <w:t xml:space="preserve">        collection</w:t>
      </w:r>
      <w:r w:rsidRPr="00A9043B">
        <w:br/>
      </w:r>
      <w:r w:rsidRPr="00A9043B">
        <w:rPr>
          <w:rStyle w:val="VerbatimChar"/>
        </w:rPr>
        <w:t xml:space="preserve">      parameters:</w:t>
      </w:r>
      <w:r w:rsidRPr="00A9043B">
        <w:br/>
      </w:r>
      <w:r w:rsidRPr="00A9043B">
        <w:rPr>
          <w:rStyle w:val="VerbatimChar"/>
        </w:rPr>
        <w:t xml:space="preserve">        - name: id</w:t>
      </w:r>
      <w:r w:rsidRPr="00A9043B">
        <w:br/>
      </w:r>
      <w:r w:rsidRPr="00A9043B">
        <w:rPr>
          <w:rStyle w:val="VerbatimChar"/>
        </w:rPr>
        <w:t xml:space="preserve">          in: path</w:t>
      </w:r>
      <w:r w:rsidRPr="00A9043B">
        <w:br/>
      </w:r>
      <w:r w:rsidRPr="00A9043B">
        <w:rPr>
          <w:rStyle w:val="VerbatimChar"/>
        </w:rPr>
        <w:t xml:space="preserve">          description: Identifier for the collection</w:t>
      </w:r>
      <w:r w:rsidRPr="00A9043B">
        <w:br/>
      </w:r>
      <w:r w:rsidRPr="00A9043B">
        <w:rPr>
          <w:rStyle w:val="VerbatimChar"/>
        </w:rPr>
        <w:t xml:space="preserve">          required: true</w:t>
      </w:r>
      <w:r w:rsidRPr="00A9043B">
        <w:br/>
      </w:r>
      <w:r w:rsidRPr="00A9043B">
        <w:rPr>
          <w:rStyle w:val="VerbatimChar"/>
        </w:rPr>
        <w:t xml:space="preserve">          type: string</w:t>
      </w:r>
      <w:r w:rsidRPr="00A9043B">
        <w:br/>
      </w:r>
      <w:r w:rsidRPr="00A9043B">
        <w:rPr>
          <w:rStyle w:val="VerbatimChar"/>
        </w:rPr>
        <w:t xml:space="preserve">        - name: mid</w:t>
      </w:r>
      <w:r w:rsidRPr="00A9043B">
        <w:br/>
      </w:r>
      <w:r w:rsidRPr="00A9043B">
        <w:rPr>
          <w:rStyle w:val="VerbatimChar"/>
        </w:rPr>
        <w:t xml:space="preserve">          in: path</w:t>
      </w:r>
      <w:r w:rsidRPr="00A9043B">
        <w:br/>
      </w:r>
      <w:r w:rsidRPr="00A9043B">
        <w:rPr>
          <w:rStyle w:val="VerbatimChar"/>
        </w:rPr>
        <w:t xml:space="preserve">          type: string</w:t>
      </w:r>
      <w:r w:rsidRPr="00A9043B">
        <w:br/>
      </w:r>
      <w:r w:rsidRPr="00A9043B">
        <w:rPr>
          <w:rStyle w:val="VerbatimChar"/>
        </w:rPr>
        <w:t xml:space="preserve">          description: Identifier for the collection member item.</w:t>
      </w:r>
      <w:r w:rsidRPr="00A9043B">
        <w:br/>
      </w:r>
      <w:r w:rsidRPr="00A9043B">
        <w:rPr>
          <w:rStyle w:val="VerbatimChar"/>
        </w:rPr>
        <w:t xml:space="preserve">          </w:t>
      </w:r>
      <w:proofErr w:type="gramStart"/>
      <w:r w:rsidRPr="00A9043B">
        <w:rPr>
          <w:rStyle w:val="VerbatimChar"/>
        </w:rPr>
        <w:t>required</w:t>
      </w:r>
      <w:proofErr w:type="gramEnd"/>
      <w:r w:rsidRPr="00A9043B">
        <w:rPr>
          <w:rStyle w:val="VerbatimChar"/>
        </w:rPr>
        <w:t>: true</w:t>
      </w:r>
      <w:r w:rsidRPr="00A9043B">
        <w:br/>
      </w:r>
      <w:r w:rsidRPr="00A9043B">
        <w:rPr>
          <w:rStyle w:val="VerbatimChar"/>
        </w:rPr>
        <w:t xml:space="preserve">      tags:</w:t>
      </w:r>
      <w:r w:rsidRPr="00A9043B">
        <w:br/>
      </w:r>
      <w:r w:rsidRPr="00A9043B">
        <w:rPr>
          <w:rStyle w:val="VerbatimChar"/>
        </w:rPr>
        <w:t xml:space="preserve">        - Members</w:t>
      </w:r>
      <w:r w:rsidRPr="00A9043B">
        <w:br/>
      </w:r>
      <w:r w:rsidRPr="00A9043B">
        <w:rPr>
          <w:rStyle w:val="VerbatimChar"/>
        </w:rPr>
        <w:t xml:space="preserve">      responses:</w:t>
      </w:r>
      <w:r w:rsidRPr="00A9043B">
        <w:br/>
      </w:r>
      <w:r w:rsidRPr="00A9043B">
        <w:rPr>
          <w:rStyle w:val="VerbatimChar"/>
        </w:rPr>
        <w:t xml:space="preserve">        '200':</w:t>
      </w:r>
      <w:r w:rsidRPr="00A9043B">
        <w:br/>
      </w:r>
      <w:r w:rsidRPr="00A9043B">
        <w:rPr>
          <w:rStyle w:val="VerbatimChar"/>
        </w:rPr>
        <w:t xml:space="preserve">          description: The requested member</w:t>
      </w:r>
      <w:r w:rsidRPr="00A9043B">
        <w:br/>
      </w:r>
      <w:r w:rsidRPr="00A9043B">
        <w:rPr>
          <w:rStyle w:val="VerbatimChar"/>
        </w:rPr>
        <w:t xml:space="preserve">          schema:</w:t>
      </w:r>
      <w:r w:rsidRPr="00A9043B">
        <w:br/>
      </w:r>
      <w:r w:rsidRPr="00A9043B">
        <w:rPr>
          <w:rStyle w:val="VerbatimChar"/>
        </w:rPr>
        <w:t xml:space="preserve">            $ref: '#/definitions/</w:t>
      </w:r>
      <w:proofErr w:type="spellStart"/>
      <w:r w:rsidRPr="00A9043B">
        <w:rPr>
          <w:rStyle w:val="VerbatimChar"/>
        </w:rPr>
        <w:t>MemberItem</w:t>
      </w:r>
      <w:proofErr w:type="spellEnd"/>
      <w:r w:rsidRPr="00A9043B">
        <w:rPr>
          <w:rStyle w:val="VerbatimChar"/>
        </w:rPr>
        <w:t>'</w:t>
      </w:r>
      <w:r w:rsidRPr="00A9043B">
        <w:br/>
      </w:r>
      <w:r w:rsidRPr="00A9043B">
        <w:rPr>
          <w:rStyle w:val="VerbatimChar"/>
        </w:rPr>
        <w:lastRenderedPageBreak/>
        <w:t xml:space="preserve">        '401':</w:t>
      </w:r>
      <w:r w:rsidRPr="00A9043B">
        <w:br/>
      </w:r>
      <w:r w:rsidRPr="00A9043B">
        <w:rPr>
          <w:rStyle w:val="VerbatimChar"/>
        </w:rPr>
        <w:t xml:space="preserve">          description: Unauthorized. Request was not authorize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4':</w:t>
      </w:r>
      <w:r w:rsidRPr="00A9043B">
        <w:br/>
      </w:r>
      <w:r w:rsidRPr="00A9043B">
        <w:rPr>
          <w:rStyle w:val="VerbatimChar"/>
        </w:rPr>
        <w:t xml:space="preserve">          description: Not found. The requested collection or member item was not foun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put:</w:t>
      </w:r>
      <w:r w:rsidRPr="00A9043B">
        <w:br/>
      </w:r>
      <w:r w:rsidRPr="00A9043B">
        <w:rPr>
          <w:rStyle w:val="VerbatimChar"/>
        </w:rPr>
        <w:t xml:space="preserve">      summary: &gt;-</w:t>
      </w:r>
      <w:r w:rsidRPr="00A9043B">
        <w:br/>
      </w:r>
      <w:r w:rsidRPr="00A9043B">
        <w:rPr>
          <w:rStyle w:val="VerbatimChar"/>
        </w:rPr>
        <w:t xml:space="preserve">        Update the properties of a collection member item. A successful request</w:t>
      </w:r>
      <w:r w:rsidRPr="00A9043B">
        <w:br/>
      </w:r>
      <w:r w:rsidRPr="00A9043B">
        <w:rPr>
          <w:rStyle w:val="VerbatimChar"/>
        </w:rPr>
        <w:t xml:space="preserve">        returns an HTTP 200 response code with the updated </w:t>
      </w:r>
      <w:proofErr w:type="spellStart"/>
      <w:r w:rsidRPr="00A9043B">
        <w:rPr>
          <w:rStyle w:val="VerbatimChar"/>
        </w:rPr>
        <w:t>MemberItem</w:t>
      </w:r>
      <w:proofErr w:type="spellEnd"/>
      <w:r w:rsidRPr="00A9043B">
        <w:rPr>
          <w:rStyle w:val="VerbatimChar"/>
        </w:rPr>
        <w:t xml:space="preserve"> in the</w:t>
      </w:r>
      <w:r w:rsidRPr="00A9043B">
        <w:br/>
      </w:r>
      <w:r w:rsidRPr="00A9043B">
        <w:rPr>
          <w:rStyle w:val="VerbatimChar"/>
        </w:rPr>
        <w:t xml:space="preserve">        response body.</w:t>
      </w:r>
      <w:r w:rsidRPr="00A9043B">
        <w:br/>
      </w:r>
      <w:r w:rsidRPr="00A9043B">
        <w:rPr>
          <w:rStyle w:val="VerbatimChar"/>
        </w:rPr>
        <w:t xml:space="preserve">      </w:t>
      </w:r>
      <w:proofErr w:type="gramStart"/>
      <w:r w:rsidRPr="00A9043B">
        <w:rPr>
          <w:rStyle w:val="VerbatimChar"/>
        </w:rPr>
        <w:t>description</w:t>
      </w:r>
      <w:proofErr w:type="gramEnd"/>
      <w:r w:rsidRPr="00A9043B">
        <w:rPr>
          <w:rStyle w:val="VerbatimChar"/>
        </w:rPr>
        <w:t>: &gt;-</w:t>
      </w:r>
      <w:r w:rsidRPr="00A9043B">
        <w:br/>
      </w:r>
      <w:r w:rsidRPr="00A9043B">
        <w:rPr>
          <w:rStyle w:val="VerbatimChar"/>
        </w:rPr>
        <w:t xml:space="preserve">        This request updates the properties of a collection member item.  The</w:t>
      </w:r>
      <w:r w:rsidRPr="00A9043B">
        <w:br/>
      </w:r>
      <w:r w:rsidRPr="00A9043B">
        <w:rPr>
          <w:rStyle w:val="VerbatimChar"/>
        </w:rPr>
        <w:t xml:space="preserve">        updated </w:t>
      </w:r>
      <w:proofErr w:type="gramStart"/>
      <w:r w:rsidRPr="00A9043B">
        <w:rPr>
          <w:rStyle w:val="VerbatimChar"/>
        </w:rPr>
        <w:t>member  properties</w:t>
      </w:r>
      <w:proofErr w:type="gramEnd"/>
      <w:r w:rsidRPr="00A9043B">
        <w:rPr>
          <w:rStyle w:val="VerbatimChar"/>
        </w:rPr>
        <w:t xml:space="preserve"> must be supplied in the body of the request.</w:t>
      </w:r>
      <w:r w:rsidRPr="00A9043B">
        <w:br/>
      </w:r>
      <w:r w:rsidRPr="00A9043B">
        <w:rPr>
          <w:rStyle w:val="VerbatimChar"/>
        </w:rPr>
        <w:t xml:space="preserve">        The response may </w:t>
      </w:r>
      <w:proofErr w:type="gramStart"/>
      <w:r w:rsidRPr="00A9043B">
        <w:rPr>
          <w:rStyle w:val="VerbatimChar"/>
        </w:rPr>
        <w:t>differ  depending</w:t>
      </w:r>
      <w:proofErr w:type="gramEnd"/>
      <w:r w:rsidRPr="00A9043B">
        <w:rPr>
          <w:rStyle w:val="VerbatimChar"/>
        </w:rPr>
        <w:t xml:space="preserve"> upon whether or not the  service</w:t>
      </w:r>
      <w:r w:rsidRPr="00A9043B">
        <w:br/>
      </w:r>
      <w:r w:rsidRPr="00A9043B">
        <w:rPr>
          <w:rStyle w:val="VerbatimChar"/>
        </w:rPr>
        <w:t xml:space="preserve">        features include support  for asynchronous actions.</w:t>
      </w:r>
      <w:r w:rsidRPr="00A9043B">
        <w:br/>
      </w:r>
      <w:r w:rsidRPr="00A9043B">
        <w:rPr>
          <w:rStyle w:val="VerbatimChar"/>
        </w:rPr>
        <w:t xml:space="preserve">      parameters:</w:t>
      </w:r>
      <w:r w:rsidRPr="00A9043B">
        <w:br/>
      </w:r>
      <w:r w:rsidRPr="00A9043B">
        <w:rPr>
          <w:rStyle w:val="VerbatimChar"/>
        </w:rPr>
        <w:t xml:space="preserve">        - name: id</w:t>
      </w:r>
      <w:r w:rsidRPr="00A9043B">
        <w:br/>
      </w:r>
      <w:r w:rsidRPr="00A9043B">
        <w:rPr>
          <w:rStyle w:val="VerbatimChar"/>
        </w:rPr>
        <w:t xml:space="preserve">          in: path</w:t>
      </w:r>
      <w:r w:rsidRPr="00A9043B">
        <w:br/>
      </w:r>
      <w:r w:rsidRPr="00A9043B">
        <w:rPr>
          <w:rStyle w:val="VerbatimChar"/>
        </w:rPr>
        <w:t xml:space="preserve">          description: Identifier for the collection</w:t>
      </w:r>
      <w:r w:rsidRPr="00A9043B">
        <w:br/>
      </w:r>
      <w:r w:rsidRPr="00A9043B">
        <w:rPr>
          <w:rStyle w:val="VerbatimChar"/>
        </w:rPr>
        <w:t xml:space="preserve">          required: true</w:t>
      </w:r>
      <w:r w:rsidRPr="00A9043B">
        <w:br/>
      </w:r>
      <w:r w:rsidRPr="00A9043B">
        <w:rPr>
          <w:rStyle w:val="VerbatimChar"/>
        </w:rPr>
        <w:t xml:space="preserve">          type: string</w:t>
      </w:r>
      <w:r w:rsidRPr="00A9043B">
        <w:br/>
      </w:r>
      <w:r w:rsidRPr="00A9043B">
        <w:rPr>
          <w:rStyle w:val="VerbatimChar"/>
        </w:rPr>
        <w:t xml:space="preserve">        - name: mid</w:t>
      </w:r>
      <w:r w:rsidRPr="00A9043B">
        <w:br/>
      </w:r>
      <w:r w:rsidRPr="00A9043B">
        <w:rPr>
          <w:rStyle w:val="VerbatimChar"/>
        </w:rPr>
        <w:t xml:space="preserve">          in: path</w:t>
      </w:r>
      <w:r w:rsidRPr="00A9043B">
        <w:br/>
      </w:r>
      <w:r w:rsidRPr="00A9043B">
        <w:rPr>
          <w:rStyle w:val="VerbatimChar"/>
        </w:rPr>
        <w:t xml:space="preserve">          type: string</w:t>
      </w:r>
      <w:r w:rsidRPr="00A9043B">
        <w:br/>
      </w:r>
      <w:r w:rsidRPr="00A9043B">
        <w:rPr>
          <w:rStyle w:val="VerbatimChar"/>
        </w:rPr>
        <w:t xml:space="preserve">          description: Identifier for the collection member</w:t>
      </w:r>
      <w:r w:rsidRPr="00A9043B">
        <w:br/>
      </w:r>
      <w:r w:rsidRPr="00A9043B">
        <w:rPr>
          <w:rStyle w:val="VerbatimChar"/>
        </w:rPr>
        <w:t xml:space="preserve">          required: true</w:t>
      </w:r>
      <w:r w:rsidRPr="00A9043B">
        <w:br/>
      </w:r>
      <w:r w:rsidRPr="00A9043B">
        <w:rPr>
          <w:rStyle w:val="VerbatimChar"/>
        </w:rPr>
        <w:t xml:space="preserve">        - name: content</w:t>
      </w:r>
      <w:r w:rsidRPr="00A9043B">
        <w:br/>
      </w:r>
      <w:r w:rsidRPr="00A9043B">
        <w:rPr>
          <w:rStyle w:val="VerbatimChar"/>
        </w:rPr>
        <w:t xml:space="preserve">          in: body</w:t>
      </w:r>
      <w:r w:rsidRPr="00A9043B">
        <w:br/>
      </w:r>
      <w:r w:rsidRPr="00A9043B">
        <w:rPr>
          <w:rStyle w:val="VerbatimChar"/>
        </w:rPr>
        <w:t xml:space="preserve">          description: collection metadata</w:t>
      </w:r>
      <w:r w:rsidRPr="00A9043B">
        <w:br/>
      </w:r>
      <w:r w:rsidRPr="00A9043B">
        <w:rPr>
          <w:rStyle w:val="VerbatimChar"/>
        </w:rPr>
        <w:t xml:space="preserve">          required: true</w:t>
      </w:r>
      <w:r w:rsidRPr="00A9043B">
        <w:br/>
      </w:r>
      <w:r w:rsidRPr="00A9043B">
        <w:rPr>
          <w:rStyle w:val="VerbatimChar"/>
        </w:rPr>
        <w:t xml:space="preserve">          schema:</w:t>
      </w:r>
      <w:r w:rsidRPr="00A9043B">
        <w:br/>
      </w:r>
      <w:r w:rsidRPr="00A9043B">
        <w:rPr>
          <w:rStyle w:val="VerbatimChar"/>
        </w:rPr>
        <w:t xml:space="preserve">            $ref: '#/definitions/</w:t>
      </w:r>
      <w:proofErr w:type="spellStart"/>
      <w:r w:rsidRPr="00A9043B">
        <w:rPr>
          <w:rStyle w:val="VerbatimChar"/>
        </w:rPr>
        <w:t>CollectionObject</w:t>
      </w:r>
      <w:proofErr w:type="spellEnd"/>
      <w:r w:rsidRPr="00A9043B">
        <w:rPr>
          <w:rStyle w:val="VerbatimChar"/>
        </w:rPr>
        <w:t>'</w:t>
      </w:r>
      <w:r w:rsidRPr="00A9043B">
        <w:br/>
      </w:r>
      <w:r w:rsidRPr="00A9043B">
        <w:rPr>
          <w:rStyle w:val="VerbatimChar"/>
        </w:rPr>
        <w:t xml:space="preserve">      tags:</w:t>
      </w:r>
      <w:r w:rsidRPr="00A9043B">
        <w:br/>
      </w:r>
      <w:r w:rsidRPr="00A9043B">
        <w:rPr>
          <w:rStyle w:val="VerbatimChar"/>
        </w:rPr>
        <w:t xml:space="preserve">        - Members</w:t>
      </w:r>
      <w:r w:rsidRPr="00A9043B">
        <w:br/>
      </w:r>
      <w:r w:rsidRPr="00A9043B">
        <w:rPr>
          <w:rStyle w:val="VerbatimChar"/>
        </w:rPr>
        <w:t xml:space="preserve">      security:</w:t>
      </w:r>
      <w:r w:rsidRPr="00A9043B">
        <w:br/>
      </w:r>
      <w:r w:rsidRPr="00A9043B">
        <w:rPr>
          <w:rStyle w:val="VerbatimChar"/>
        </w:rPr>
        <w:t xml:space="preserve">        - </w:t>
      </w:r>
      <w:proofErr w:type="spellStart"/>
      <w:r w:rsidRPr="00A9043B">
        <w:rPr>
          <w:rStyle w:val="VerbatimChar"/>
        </w:rPr>
        <w:t>oauth</w:t>
      </w:r>
      <w:proofErr w:type="spellEnd"/>
      <w:r w:rsidRPr="00A9043B">
        <w:rPr>
          <w:rStyle w:val="VerbatimChar"/>
        </w:rPr>
        <w:t>:</w:t>
      </w:r>
      <w:r w:rsidRPr="00A9043B">
        <w:br/>
      </w:r>
      <w:r w:rsidRPr="00A9043B">
        <w:rPr>
          <w:rStyle w:val="VerbatimChar"/>
        </w:rPr>
        <w:t xml:space="preserve">            - modify</w:t>
      </w:r>
      <w:r w:rsidRPr="00A9043B">
        <w:br/>
      </w:r>
      <w:r w:rsidRPr="00A9043B">
        <w:rPr>
          <w:rStyle w:val="VerbatimChar"/>
        </w:rPr>
        <w:t xml:space="preserve">      responses:</w:t>
      </w:r>
      <w:r w:rsidRPr="00A9043B">
        <w:br/>
      </w:r>
      <w:r w:rsidRPr="00A9043B">
        <w:rPr>
          <w:rStyle w:val="VerbatimChar"/>
        </w:rPr>
        <w:t xml:space="preserve">        '200':</w:t>
      </w:r>
      <w:r w:rsidRPr="00A9043B">
        <w:br/>
      </w:r>
      <w:r w:rsidRPr="00A9043B">
        <w:rPr>
          <w:rStyle w:val="VerbatimChar"/>
        </w:rPr>
        <w:t xml:space="preserve">          description: &gt;-</w:t>
      </w:r>
      <w:r w:rsidRPr="00A9043B">
        <w:br/>
      </w:r>
      <w:r w:rsidRPr="00A9043B">
        <w:rPr>
          <w:rStyle w:val="VerbatimChar"/>
        </w:rPr>
        <w:t xml:space="preserve">            Successful update. The updated member item is returned in the</w:t>
      </w:r>
      <w:r w:rsidRPr="00A9043B">
        <w:br/>
      </w:r>
      <w:r w:rsidRPr="00A9043B">
        <w:rPr>
          <w:rStyle w:val="VerbatimChar"/>
        </w:rPr>
        <w:t xml:space="preserve">            response.</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w:t>
      </w:r>
      <w:proofErr w:type="spellStart"/>
      <w:r w:rsidRPr="00A9043B">
        <w:rPr>
          <w:rStyle w:val="VerbatimChar"/>
        </w:rPr>
        <w:t>MemberItem</w:t>
      </w:r>
      <w:proofErr w:type="spellEnd"/>
      <w:r w:rsidRPr="00A9043B">
        <w:rPr>
          <w:rStyle w:val="VerbatimChar"/>
        </w:rPr>
        <w:t>'</w:t>
      </w:r>
      <w:r w:rsidRPr="00A9043B">
        <w:br/>
      </w:r>
      <w:r w:rsidRPr="00A9043B">
        <w:rPr>
          <w:rStyle w:val="VerbatimChar"/>
        </w:rPr>
        <w:t xml:space="preserve">        '202':</w:t>
      </w:r>
      <w:r w:rsidRPr="00A9043B">
        <w:br/>
      </w:r>
      <w:r w:rsidRPr="00A9043B">
        <w:rPr>
          <w:rStyle w:val="VerbatimChar"/>
        </w:rPr>
        <w:t xml:space="preserve">          description: &gt;-</w:t>
      </w:r>
      <w:r w:rsidRPr="00A9043B">
        <w:br/>
      </w:r>
      <w:r w:rsidRPr="00A9043B">
        <w:rPr>
          <w:rStyle w:val="VerbatimChar"/>
        </w:rPr>
        <w:t xml:space="preserve">            Accepted update request. </w:t>
      </w:r>
      <w:proofErr w:type="gramStart"/>
      <w:r w:rsidRPr="00A9043B">
        <w:rPr>
          <w:rStyle w:val="VerbatimChar"/>
        </w:rPr>
        <w:t>Empty response body.</w:t>
      </w:r>
      <w:proofErr w:type="gramEnd"/>
      <w:r w:rsidRPr="00A9043B">
        <w:rPr>
          <w:rStyle w:val="VerbatimChar"/>
        </w:rPr>
        <w:t xml:space="preserve"> </w:t>
      </w:r>
      <w:proofErr w:type="gramStart"/>
      <w:r w:rsidRPr="00A9043B">
        <w:rPr>
          <w:rStyle w:val="VerbatimChar"/>
        </w:rPr>
        <w:t>(For asynchronous</w:t>
      </w:r>
      <w:r w:rsidRPr="00A9043B">
        <w:br/>
      </w:r>
      <w:r w:rsidRPr="00A9043B">
        <w:rPr>
          <w:rStyle w:val="VerbatimChar"/>
        </w:rPr>
        <w:t xml:space="preserve">            requests if supported by service features.)</w:t>
      </w:r>
      <w:proofErr w:type="gramEnd"/>
      <w:r w:rsidRPr="00A9043B">
        <w:br/>
      </w:r>
      <w:r w:rsidRPr="00A9043B">
        <w:rPr>
          <w:rStyle w:val="VerbatimChar"/>
        </w:rPr>
        <w:t xml:space="preserve">        '400':</w:t>
      </w:r>
      <w:r w:rsidRPr="00A9043B">
        <w:br/>
      </w:r>
      <w:r w:rsidRPr="00A9043B">
        <w:rPr>
          <w:rStyle w:val="VerbatimChar"/>
        </w:rPr>
        <w:t xml:space="preserve">          description: Invalid Input</w:t>
      </w:r>
      <w:r w:rsidRPr="00A9043B">
        <w:br/>
      </w:r>
      <w:r w:rsidRPr="00A9043B">
        <w:rPr>
          <w:rStyle w:val="VerbatimChar"/>
        </w:rPr>
        <w:t xml:space="preserve">          schema:</w:t>
      </w:r>
      <w:r w:rsidRPr="00A9043B">
        <w:br/>
      </w:r>
      <w:r w:rsidRPr="00A9043B">
        <w:rPr>
          <w:rStyle w:val="VerbatimChar"/>
        </w:rPr>
        <w:t xml:space="preserve">            $ref: '#/definitions/Error'</w:t>
      </w:r>
      <w:r w:rsidRPr="00A9043B">
        <w:br/>
      </w:r>
      <w:r w:rsidRPr="00A9043B">
        <w:rPr>
          <w:rStyle w:val="VerbatimChar"/>
        </w:rPr>
        <w:t xml:space="preserve">        '401':</w:t>
      </w:r>
      <w:r w:rsidRPr="00A9043B">
        <w:br/>
      </w:r>
      <w:r w:rsidRPr="00A9043B">
        <w:rPr>
          <w:rStyle w:val="VerbatimChar"/>
        </w:rPr>
        <w:t xml:space="preserve">          description: Unauthorized. Request was not authorize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3':</w:t>
      </w:r>
      <w:r w:rsidRPr="00A9043B">
        <w:br/>
      </w:r>
      <w:r w:rsidRPr="00A9043B">
        <w:rPr>
          <w:rStyle w:val="VerbatimChar"/>
        </w:rPr>
        <w:t xml:space="preserve">          description: &gt;-</w:t>
      </w:r>
      <w:r w:rsidRPr="00A9043B">
        <w:br/>
      </w:r>
      <w:r w:rsidRPr="00A9043B">
        <w:rPr>
          <w:rStyle w:val="VerbatimChar"/>
        </w:rPr>
        <w:t xml:space="preserve">            Forbidden. </w:t>
      </w:r>
      <w:proofErr w:type="gramStart"/>
      <w:r w:rsidRPr="00A9043B">
        <w:rPr>
          <w:rStyle w:val="VerbatimChar"/>
        </w:rPr>
        <w:t>May be returned, for example, if a request was made to</w:t>
      </w:r>
      <w:r w:rsidRPr="00A9043B">
        <w:br/>
      </w:r>
      <w:r w:rsidRPr="00A9043B">
        <w:rPr>
          <w:rStyle w:val="VerbatimChar"/>
        </w:rPr>
        <w:t xml:space="preserve">            update an item in a static collection.</w:t>
      </w:r>
      <w:proofErr w:type="gramEnd"/>
      <w:r w:rsidRPr="00A9043B">
        <w:br/>
      </w:r>
      <w:r w:rsidRPr="00A9043B">
        <w:rPr>
          <w:rStyle w:val="VerbatimChar"/>
        </w:rPr>
        <w:lastRenderedPageBreak/>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4':</w:t>
      </w:r>
      <w:r w:rsidRPr="00A9043B">
        <w:br/>
      </w:r>
      <w:r w:rsidRPr="00A9043B">
        <w:rPr>
          <w:rStyle w:val="VerbatimChar"/>
        </w:rPr>
        <w:t xml:space="preserve">          description: Not found. The requested collection or member item was not foun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delete:</w:t>
      </w:r>
      <w:r w:rsidRPr="00A9043B">
        <w:br/>
      </w:r>
      <w:r w:rsidRPr="00A9043B">
        <w:rPr>
          <w:rStyle w:val="VerbatimChar"/>
        </w:rPr>
        <w:t xml:space="preserve">      summary: &gt;-</w:t>
      </w:r>
      <w:r w:rsidRPr="00A9043B">
        <w:br/>
      </w:r>
      <w:r w:rsidRPr="00A9043B">
        <w:rPr>
          <w:rStyle w:val="VerbatimChar"/>
        </w:rPr>
        <w:t xml:space="preserve">        Remove a collection member item. A successful request returns an HTTP</w:t>
      </w:r>
      <w:r w:rsidRPr="00A9043B">
        <w:br/>
      </w:r>
      <w:r w:rsidRPr="00A9043B">
        <w:rPr>
          <w:rStyle w:val="VerbatimChar"/>
        </w:rPr>
        <w:t xml:space="preserve">        200 response code </w:t>
      </w:r>
      <w:proofErr w:type="spellStart"/>
      <w:r w:rsidRPr="00A9043B">
        <w:rPr>
          <w:rStyle w:val="VerbatimChar"/>
        </w:rPr>
        <w:t>wiht</w:t>
      </w:r>
      <w:proofErr w:type="spellEnd"/>
      <w:r w:rsidRPr="00A9043B">
        <w:rPr>
          <w:rStyle w:val="VerbatimChar"/>
        </w:rPr>
        <w:t xml:space="preserve"> an empty response body.</w:t>
      </w:r>
      <w:r w:rsidRPr="00A9043B">
        <w:br/>
      </w:r>
      <w:r w:rsidRPr="00A9043B">
        <w:rPr>
          <w:rStyle w:val="VerbatimChar"/>
        </w:rPr>
        <w:t xml:space="preserve">      </w:t>
      </w:r>
      <w:proofErr w:type="gramStart"/>
      <w:r w:rsidRPr="00A9043B">
        <w:rPr>
          <w:rStyle w:val="VerbatimChar"/>
        </w:rPr>
        <w:t>description</w:t>
      </w:r>
      <w:proofErr w:type="gramEnd"/>
      <w:r w:rsidRPr="00A9043B">
        <w:rPr>
          <w:rStyle w:val="VerbatimChar"/>
        </w:rPr>
        <w:t>: &gt;-</w:t>
      </w:r>
      <w:r w:rsidRPr="00A9043B">
        <w:br/>
      </w:r>
      <w:r w:rsidRPr="00A9043B">
        <w:rPr>
          <w:rStyle w:val="VerbatimChar"/>
        </w:rPr>
        <w:t xml:space="preserve">        Removes a member item from a collection. The response may differ</w:t>
      </w:r>
      <w:r w:rsidRPr="00A9043B">
        <w:br/>
      </w:r>
      <w:r w:rsidRPr="00A9043B">
        <w:rPr>
          <w:rStyle w:val="VerbatimChar"/>
        </w:rPr>
        <w:t xml:space="preserve">        depending upon whether or not </w:t>
      </w:r>
      <w:proofErr w:type="gramStart"/>
      <w:r w:rsidRPr="00A9043B">
        <w:rPr>
          <w:rStyle w:val="VerbatimChar"/>
        </w:rPr>
        <w:t>the  service</w:t>
      </w:r>
      <w:proofErr w:type="gramEnd"/>
      <w:r w:rsidRPr="00A9043B">
        <w:rPr>
          <w:rStyle w:val="VerbatimChar"/>
        </w:rPr>
        <w:t xml:space="preserve"> features include support for</w:t>
      </w:r>
      <w:r w:rsidRPr="00A9043B">
        <w:br/>
      </w:r>
      <w:r w:rsidRPr="00A9043B">
        <w:rPr>
          <w:rStyle w:val="VerbatimChar"/>
        </w:rPr>
        <w:t xml:space="preserve">        asynchronous actions.</w:t>
      </w:r>
      <w:r w:rsidRPr="00A9043B">
        <w:br/>
      </w:r>
      <w:r w:rsidRPr="00A9043B">
        <w:rPr>
          <w:rStyle w:val="VerbatimChar"/>
        </w:rPr>
        <w:t xml:space="preserve">      </w:t>
      </w:r>
      <w:proofErr w:type="gramStart"/>
      <w:r w:rsidRPr="00A9043B">
        <w:rPr>
          <w:rStyle w:val="VerbatimChar"/>
        </w:rPr>
        <w:t>parameters</w:t>
      </w:r>
      <w:proofErr w:type="gramEnd"/>
      <w:r w:rsidRPr="00A9043B">
        <w:rPr>
          <w:rStyle w:val="VerbatimChar"/>
        </w:rPr>
        <w:t>:</w:t>
      </w:r>
      <w:r w:rsidRPr="00A9043B">
        <w:br/>
      </w:r>
      <w:r w:rsidRPr="00A9043B">
        <w:rPr>
          <w:rStyle w:val="VerbatimChar"/>
        </w:rPr>
        <w:t xml:space="preserve">        - name: id</w:t>
      </w:r>
      <w:r w:rsidRPr="00A9043B">
        <w:br/>
      </w:r>
      <w:r w:rsidRPr="00A9043B">
        <w:rPr>
          <w:rStyle w:val="VerbatimChar"/>
        </w:rPr>
        <w:t xml:space="preserve">          in: path</w:t>
      </w:r>
      <w:r w:rsidRPr="00A9043B">
        <w:br/>
      </w:r>
      <w:r w:rsidRPr="00A9043B">
        <w:rPr>
          <w:rStyle w:val="VerbatimChar"/>
        </w:rPr>
        <w:t xml:space="preserve">          description: Persistent identifier for the collection</w:t>
      </w:r>
      <w:r w:rsidRPr="00A9043B">
        <w:br/>
      </w:r>
      <w:r w:rsidRPr="00A9043B">
        <w:rPr>
          <w:rStyle w:val="VerbatimChar"/>
        </w:rPr>
        <w:t xml:space="preserve">          required: true</w:t>
      </w:r>
      <w:r w:rsidRPr="00A9043B">
        <w:br/>
      </w:r>
      <w:r w:rsidRPr="00A9043B">
        <w:rPr>
          <w:rStyle w:val="VerbatimChar"/>
        </w:rPr>
        <w:t xml:space="preserve">          type: string</w:t>
      </w:r>
      <w:r w:rsidRPr="00A9043B">
        <w:br/>
      </w:r>
      <w:r w:rsidRPr="00A9043B">
        <w:rPr>
          <w:rStyle w:val="VerbatimChar"/>
        </w:rPr>
        <w:t xml:space="preserve">        - name: mid</w:t>
      </w:r>
      <w:r w:rsidRPr="00A9043B">
        <w:br/>
      </w:r>
      <w:r w:rsidRPr="00A9043B">
        <w:rPr>
          <w:rStyle w:val="VerbatimChar"/>
        </w:rPr>
        <w:t xml:space="preserve">          in: path</w:t>
      </w:r>
      <w:r w:rsidRPr="00A9043B">
        <w:br/>
      </w:r>
      <w:r w:rsidRPr="00A9043B">
        <w:rPr>
          <w:rStyle w:val="VerbatimChar"/>
        </w:rPr>
        <w:t xml:space="preserve">          type: string</w:t>
      </w:r>
      <w:r w:rsidRPr="00A9043B">
        <w:br/>
      </w:r>
      <w:r w:rsidRPr="00A9043B">
        <w:rPr>
          <w:rStyle w:val="VerbatimChar"/>
        </w:rPr>
        <w:t xml:space="preserve">          description: Identifier for the collection member</w:t>
      </w:r>
      <w:r w:rsidRPr="00A9043B">
        <w:br/>
      </w:r>
      <w:r w:rsidRPr="00A9043B">
        <w:rPr>
          <w:rStyle w:val="VerbatimChar"/>
        </w:rPr>
        <w:t xml:space="preserve">          required: true</w:t>
      </w:r>
      <w:r w:rsidRPr="00A9043B">
        <w:br/>
      </w:r>
      <w:r w:rsidRPr="00A9043B">
        <w:rPr>
          <w:rStyle w:val="VerbatimChar"/>
        </w:rPr>
        <w:t xml:space="preserve">      tags:</w:t>
      </w:r>
      <w:r w:rsidRPr="00A9043B">
        <w:br/>
      </w:r>
      <w:r w:rsidRPr="00A9043B">
        <w:rPr>
          <w:rStyle w:val="VerbatimChar"/>
        </w:rPr>
        <w:t xml:space="preserve">        - Members</w:t>
      </w:r>
      <w:r w:rsidRPr="00A9043B">
        <w:br/>
      </w:r>
      <w:r w:rsidRPr="00A9043B">
        <w:rPr>
          <w:rStyle w:val="VerbatimChar"/>
        </w:rPr>
        <w:t xml:space="preserve">      security:</w:t>
      </w:r>
      <w:r w:rsidRPr="00A9043B">
        <w:br/>
      </w:r>
      <w:r w:rsidRPr="00A9043B">
        <w:rPr>
          <w:rStyle w:val="VerbatimChar"/>
        </w:rPr>
        <w:t xml:space="preserve">        - </w:t>
      </w:r>
      <w:proofErr w:type="spellStart"/>
      <w:r w:rsidRPr="00A9043B">
        <w:rPr>
          <w:rStyle w:val="VerbatimChar"/>
        </w:rPr>
        <w:t>oauth</w:t>
      </w:r>
      <w:proofErr w:type="spellEnd"/>
      <w:r w:rsidRPr="00A9043B">
        <w:rPr>
          <w:rStyle w:val="VerbatimChar"/>
        </w:rPr>
        <w:t>:</w:t>
      </w:r>
      <w:r w:rsidRPr="00A9043B">
        <w:br/>
      </w:r>
      <w:r w:rsidRPr="00A9043B">
        <w:rPr>
          <w:rStyle w:val="VerbatimChar"/>
        </w:rPr>
        <w:t xml:space="preserve">            - write</w:t>
      </w:r>
      <w:r w:rsidRPr="00A9043B">
        <w:br/>
      </w:r>
      <w:r w:rsidRPr="00A9043B">
        <w:rPr>
          <w:rStyle w:val="VerbatimChar"/>
        </w:rPr>
        <w:t xml:space="preserve">      responses:</w:t>
      </w:r>
      <w:r w:rsidRPr="00A9043B">
        <w:br/>
      </w:r>
      <w:r w:rsidRPr="00A9043B">
        <w:rPr>
          <w:rStyle w:val="VerbatimChar"/>
        </w:rPr>
        <w:t xml:space="preserve">        '200':</w:t>
      </w:r>
      <w:r w:rsidRPr="00A9043B">
        <w:br/>
      </w:r>
      <w:r w:rsidRPr="00A9043B">
        <w:rPr>
          <w:rStyle w:val="VerbatimChar"/>
        </w:rPr>
        <w:t xml:space="preserve">          description: Successful removal. </w:t>
      </w:r>
      <w:proofErr w:type="gramStart"/>
      <w:r w:rsidRPr="00A9043B">
        <w:rPr>
          <w:rStyle w:val="VerbatimChar"/>
        </w:rPr>
        <w:t>Empty response body.</w:t>
      </w:r>
      <w:proofErr w:type="gramEnd"/>
      <w:r w:rsidRPr="00A9043B">
        <w:br/>
      </w:r>
      <w:r w:rsidRPr="00A9043B">
        <w:rPr>
          <w:rStyle w:val="VerbatimChar"/>
        </w:rPr>
        <w:t xml:space="preserve">        '202':</w:t>
      </w:r>
      <w:r w:rsidRPr="00A9043B">
        <w:br/>
      </w:r>
      <w:r w:rsidRPr="00A9043B">
        <w:rPr>
          <w:rStyle w:val="VerbatimChar"/>
        </w:rPr>
        <w:t xml:space="preserve">          description: &gt;-</w:t>
      </w:r>
      <w:r w:rsidRPr="00A9043B">
        <w:br/>
      </w:r>
      <w:r w:rsidRPr="00A9043B">
        <w:rPr>
          <w:rStyle w:val="VerbatimChar"/>
        </w:rPr>
        <w:t xml:space="preserve">            Accepted request. </w:t>
      </w:r>
      <w:proofErr w:type="gramStart"/>
      <w:r w:rsidRPr="00A9043B">
        <w:rPr>
          <w:rStyle w:val="VerbatimChar"/>
        </w:rPr>
        <w:t>Empty response body.</w:t>
      </w:r>
      <w:proofErr w:type="gramEnd"/>
      <w:r w:rsidRPr="00A9043B">
        <w:rPr>
          <w:rStyle w:val="VerbatimChar"/>
        </w:rPr>
        <w:t xml:space="preserve"> </w:t>
      </w:r>
      <w:proofErr w:type="gramStart"/>
      <w:r w:rsidRPr="00A9043B">
        <w:rPr>
          <w:rStyle w:val="VerbatimChar"/>
        </w:rPr>
        <w:t>(For asynchronous requests,</w:t>
      </w:r>
      <w:r w:rsidRPr="00A9043B">
        <w:br/>
      </w:r>
      <w:r w:rsidRPr="00A9043B">
        <w:rPr>
          <w:rStyle w:val="VerbatimChar"/>
        </w:rPr>
        <w:t xml:space="preserve">            if supported by service features.)</w:t>
      </w:r>
      <w:proofErr w:type="gramEnd"/>
      <w:r w:rsidRPr="00A9043B">
        <w:br/>
      </w:r>
      <w:r w:rsidRPr="00A9043B">
        <w:rPr>
          <w:rStyle w:val="VerbatimChar"/>
        </w:rPr>
        <w:t xml:space="preserve">        '401':</w:t>
      </w:r>
      <w:r w:rsidRPr="00A9043B">
        <w:br/>
      </w:r>
      <w:r w:rsidRPr="00A9043B">
        <w:rPr>
          <w:rStyle w:val="VerbatimChar"/>
        </w:rPr>
        <w:t xml:space="preserve">          description: Unauthorized. Request was not authorize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3':</w:t>
      </w:r>
      <w:r w:rsidRPr="00A9043B">
        <w:br/>
      </w:r>
      <w:r w:rsidRPr="00A9043B">
        <w:rPr>
          <w:rStyle w:val="VerbatimChar"/>
        </w:rPr>
        <w:t xml:space="preserve">          description: &gt;-</w:t>
      </w:r>
      <w:r w:rsidRPr="00A9043B">
        <w:br/>
      </w:r>
      <w:r w:rsidRPr="00A9043B">
        <w:rPr>
          <w:rStyle w:val="VerbatimChar"/>
        </w:rPr>
        <w:t xml:space="preserve">            Forbidden. May be returned, for example, if a request was made to</w:t>
      </w:r>
      <w:r w:rsidRPr="00A9043B">
        <w:br/>
      </w:r>
      <w:r w:rsidRPr="00A9043B">
        <w:rPr>
          <w:rStyle w:val="VerbatimChar"/>
        </w:rPr>
        <w:t xml:space="preserve">            </w:t>
      </w:r>
      <w:proofErr w:type="gramStart"/>
      <w:r w:rsidRPr="00A9043B">
        <w:rPr>
          <w:rStyle w:val="VerbatimChar"/>
        </w:rPr>
        <w:t>remove  item</w:t>
      </w:r>
      <w:proofErr w:type="gramEnd"/>
      <w:r w:rsidRPr="00A9043B">
        <w:rPr>
          <w:rStyle w:val="VerbatimChar"/>
        </w:rPr>
        <w:t xml:space="preserve"> from a static collection.</w:t>
      </w:r>
      <w:r w:rsidRPr="00A9043B">
        <w:br/>
      </w:r>
      <w:r w:rsidRPr="00A9043B">
        <w:rPr>
          <w:rStyle w:val="VerbatimChar"/>
        </w:rPr>
        <w:t xml:space="preserve">        '404':</w:t>
      </w:r>
      <w:r w:rsidRPr="00A9043B">
        <w:br/>
      </w:r>
      <w:r w:rsidRPr="00A9043B">
        <w:rPr>
          <w:rStyle w:val="VerbatimChar"/>
        </w:rPr>
        <w:t xml:space="preserve">          description: Not Found</w:t>
      </w:r>
      <w:r w:rsidRPr="00A9043B">
        <w:br/>
      </w:r>
      <w:r w:rsidRPr="00A9043B">
        <w:rPr>
          <w:rStyle w:val="VerbatimChar"/>
        </w:rPr>
        <w:t xml:space="preserve">          schema:</w:t>
      </w:r>
      <w:r w:rsidRPr="00A9043B">
        <w:br/>
      </w:r>
      <w:r w:rsidRPr="00A9043B">
        <w:rPr>
          <w:rStyle w:val="VerbatimChar"/>
        </w:rPr>
        <w:t xml:space="preserve">            $ref: '#/definitions/Error'</w:t>
      </w:r>
      <w:r w:rsidRPr="00A9043B">
        <w:br/>
      </w:r>
      <w:r w:rsidRPr="00A9043B">
        <w:rPr>
          <w:rStyle w:val="VerbatimChar"/>
        </w:rPr>
        <w:t xml:space="preserve">        default:</w:t>
      </w:r>
      <w:r w:rsidRPr="00A9043B">
        <w:br/>
      </w:r>
      <w:r w:rsidRPr="00A9043B">
        <w:rPr>
          <w:rStyle w:val="VerbatimChar"/>
        </w:rPr>
        <w:t xml:space="preserve">          description: Unexpected error</w:t>
      </w:r>
      <w:r w:rsidRPr="00A9043B">
        <w:br/>
      </w:r>
      <w:r w:rsidRPr="00A9043B">
        <w:rPr>
          <w:rStyle w:val="VerbatimChar"/>
        </w:rPr>
        <w:t xml:space="preserve">          schema:</w:t>
      </w:r>
      <w:r w:rsidRPr="00A9043B">
        <w:br/>
      </w:r>
      <w:r w:rsidRPr="00A9043B">
        <w:rPr>
          <w:rStyle w:val="VerbatimChar"/>
        </w:rPr>
        <w:t xml:space="preserve">            $ref: '#/definitions/Error'</w:t>
      </w:r>
      <w:r w:rsidRPr="00A9043B">
        <w:br/>
      </w:r>
      <w:r w:rsidRPr="00A9043B">
        <w:rPr>
          <w:rStyle w:val="VerbatimChar"/>
        </w:rPr>
        <w:t xml:space="preserve">  '/collections</w:t>
      </w:r>
      <w:proofErr w:type="gramStart"/>
      <w:r w:rsidRPr="00A9043B">
        <w:rPr>
          <w:rStyle w:val="VerbatimChar"/>
        </w:rPr>
        <w:t>/{</w:t>
      </w:r>
      <w:proofErr w:type="gramEnd"/>
      <w:r w:rsidRPr="00A9043B">
        <w:rPr>
          <w:rStyle w:val="VerbatimChar"/>
        </w:rPr>
        <w:t>id}/members/{mid}/properties/{property}':</w:t>
      </w:r>
      <w:r w:rsidRPr="00A9043B">
        <w:br/>
      </w:r>
      <w:r w:rsidRPr="00A9043B">
        <w:rPr>
          <w:rStyle w:val="VerbatimChar"/>
        </w:rPr>
        <w:t xml:space="preserve">    get:</w:t>
      </w:r>
      <w:r w:rsidRPr="00A9043B">
        <w:br/>
      </w:r>
      <w:r w:rsidRPr="00A9043B">
        <w:rPr>
          <w:rStyle w:val="VerbatimChar"/>
        </w:rPr>
        <w:t xml:space="preserve">      summary: &gt;-</w:t>
      </w:r>
      <w:r w:rsidRPr="00A9043B">
        <w:br/>
      </w:r>
      <w:r w:rsidRPr="00A9043B">
        <w:rPr>
          <w:rStyle w:val="VerbatimChar"/>
        </w:rPr>
        <w:t xml:space="preserve">        Get a named property of a member item in a collection. A successful</w:t>
      </w:r>
      <w:r w:rsidRPr="00A9043B">
        <w:br/>
      </w:r>
      <w:r w:rsidRPr="00A9043B">
        <w:rPr>
          <w:rStyle w:val="VerbatimChar"/>
        </w:rPr>
        <w:t xml:space="preserve">        request returns an HTTP 200 response code and the requested </w:t>
      </w:r>
      <w:proofErr w:type="spellStart"/>
      <w:r w:rsidRPr="00A9043B">
        <w:rPr>
          <w:rStyle w:val="VerbatimChar"/>
        </w:rPr>
        <w:t>MemberItem</w:t>
      </w:r>
      <w:proofErr w:type="spellEnd"/>
      <w:r w:rsidRPr="00A9043B">
        <w:br/>
      </w:r>
      <w:r w:rsidRPr="00A9043B">
        <w:rPr>
          <w:rStyle w:val="VerbatimChar"/>
        </w:rPr>
        <w:t xml:space="preserve">        in </w:t>
      </w:r>
      <w:proofErr w:type="spellStart"/>
      <w:r w:rsidRPr="00A9043B">
        <w:rPr>
          <w:rStyle w:val="VerbatimChar"/>
        </w:rPr>
        <w:t>teh</w:t>
      </w:r>
      <w:proofErr w:type="spellEnd"/>
      <w:r w:rsidRPr="00A9043B">
        <w:rPr>
          <w:rStyle w:val="VerbatimChar"/>
        </w:rPr>
        <w:t xml:space="preserve"> response body.</w:t>
      </w:r>
      <w:r w:rsidRPr="00A9043B">
        <w:br/>
      </w:r>
      <w:r w:rsidRPr="00A9043B">
        <w:rPr>
          <w:rStyle w:val="VerbatimChar"/>
        </w:rPr>
        <w:t xml:space="preserve">      </w:t>
      </w:r>
      <w:proofErr w:type="gramStart"/>
      <w:r w:rsidRPr="00A9043B">
        <w:rPr>
          <w:rStyle w:val="VerbatimChar"/>
        </w:rPr>
        <w:t>description</w:t>
      </w:r>
      <w:proofErr w:type="gramEnd"/>
      <w:r w:rsidRPr="00A9043B">
        <w:rPr>
          <w:rStyle w:val="VerbatimChar"/>
        </w:rPr>
        <w:t>: &gt;-</w:t>
      </w:r>
      <w:r w:rsidRPr="00A9043B">
        <w:br/>
      </w:r>
      <w:r w:rsidRPr="00A9043B">
        <w:rPr>
          <w:rStyle w:val="VerbatimChar"/>
        </w:rPr>
        <w:t xml:space="preserve">        This request retrieves a specific named property of a specific member</w:t>
      </w:r>
      <w:r w:rsidRPr="00A9043B">
        <w:br/>
      </w:r>
      <w:r w:rsidRPr="00A9043B">
        <w:rPr>
          <w:rStyle w:val="VerbatimChar"/>
        </w:rPr>
        <w:t xml:space="preserve">        item from a collection</w:t>
      </w:r>
      <w:r w:rsidRPr="00A9043B">
        <w:br/>
      </w:r>
      <w:r w:rsidRPr="00A9043B">
        <w:rPr>
          <w:rStyle w:val="VerbatimChar"/>
        </w:rPr>
        <w:t xml:space="preserve">      parameters:</w:t>
      </w:r>
      <w:r w:rsidRPr="00A9043B">
        <w:br/>
      </w:r>
      <w:r w:rsidRPr="00A9043B">
        <w:rPr>
          <w:rStyle w:val="VerbatimChar"/>
        </w:rPr>
        <w:lastRenderedPageBreak/>
        <w:t xml:space="preserve">        - name: id</w:t>
      </w:r>
      <w:r w:rsidRPr="00A9043B">
        <w:br/>
      </w:r>
      <w:r w:rsidRPr="00A9043B">
        <w:rPr>
          <w:rStyle w:val="VerbatimChar"/>
        </w:rPr>
        <w:t xml:space="preserve">          in: path</w:t>
      </w:r>
      <w:r w:rsidRPr="00A9043B">
        <w:br/>
      </w:r>
      <w:r w:rsidRPr="00A9043B">
        <w:rPr>
          <w:rStyle w:val="VerbatimChar"/>
        </w:rPr>
        <w:t xml:space="preserve">          description: Identifier for the collection</w:t>
      </w:r>
      <w:r w:rsidRPr="00A9043B">
        <w:br/>
      </w:r>
      <w:r w:rsidRPr="00A9043B">
        <w:rPr>
          <w:rStyle w:val="VerbatimChar"/>
        </w:rPr>
        <w:t xml:space="preserve">          required: true</w:t>
      </w:r>
      <w:r w:rsidRPr="00A9043B">
        <w:br/>
      </w:r>
      <w:r w:rsidRPr="00A9043B">
        <w:rPr>
          <w:rStyle w:val="VerbatimChar"/>
        </w:rPr>
        <w:t xml:space="preserve">          type: string</w:t>
      </w:r>
      <w:r w:rsidRPr="00A9043B">
        <w:br/>
      </w:r>
      <w:r w:rsidRPr="00A9043B">
        <w:rPr>
          <w:rStyle w:val="VerbatimChar"/>
        </w:rPr>
        <w:t xml:space="preserve">        - name: mid</w:t>
      </w:r>
      <w:r w:rsidRPr="00A9043B">
        <w:br/>
      </w:r>
      <w:r w:rsidRPr="00A9043B">
        <w:rPr>
          <w:rStyle w:val="VerbatimChar"/>
        </w:rPr>
        <w:t xml:space="preserve">          in: path</w:t>
      </w:r>
      <w:r w:rsidRPr="00A9043B">
        <w:br/>
      </w:r>
      <w:r w:rsidRPr="00A9043B">
        <w:rPr>
          <w:rStyle w:val="VerbatimChar"/>
        </w:rPr>
        <w:t xml:space="preserve">          type: string</w:t>
      </w:r>
      <w:r w:rsidRPr="00A9043B">
        <w:br/>
      </w:r>
      <w:r w:rsidRPr="00A9043B">
        <w:rPr>
          <w:rStyle w:val="VerbatimChar"/>
        </w:rPr>
        <w:t xml:space="preserve">          description: Identifier for the collection member item.</w:t>
      </w:r>
      <w:r w:rsidRPr="00A9043B">
        <w:br/>
      </w:r>
      <w:r w:rsidRPr="00A9043B">
        <w:rPr>
          <w:rStyle w:val="VerbatimChar"/>
        </w:rPr>
        <w:t xml:space="preserve">          </w:t>
      </w:r>
      <w:proofErr w:type="gramStart"/>
      <w:r w:rsidRPr="00A9043B">
        <w:rPr>
          <w:rStyle w:val="VerbatimChar"/>
        </w:rPr>
        <w:t>required</w:t>
      </w:r>
      <w:proofErr w:type="gramEnd"/>
      <w:r w:rsidRPr="00A9043B">
        <w:rPr>
          <w:rStyle w:val="VerbatimChar"/>
        </w:rPr>
        <w:t>: true</w:t>
      </w:r>
      <w:r w:rsidRPr="00A9043B">
        <w:br/>
      </w:r>
      <w:r w:rsidRPr="00A9043B">
        <w:rPr>
          <w:rStyle w:val="VerbatimChar"/>
        </w:rPr>
        <w:t xml:space="preserve">        - name: property</w:t>
      </w:r>
      <w:r w:rsidRPr="00A9043B">
        <w:br/>
      </w:r>
      <w:r w:rsidRPr="00A9043B">
        <w:rPr>
          <w:rStyle w:val="VerbatimChar"/>
        </w:rPr>
        <w:t xml:space="preserve">          in: path</w:t>
      </w:r>
      <w:r w:rsidRPr="00A9043B">
        <w:br/>
      </w:r>
      <w:r w:rsidRPr="00A9043B">
        <w:rPr>
          <w:rStyle w:val="VerbatimChar"/>
        </w:rPr>
        <w:t xml:space="preserve">          type: string</w:t>
      </w:r>
      <w:r w:rsidRPr="00A9043B">
        <w:br/>
      </w:r>
      <w:r w:rsidRPr="00A9043B">
        <w:rPr>
          <w:rStyle w:val="VerbatimChar"/>
        </w:rPr>
        <w:t xml:space="preserve">          description: the name of a property to retrieve (e.g. index)</w:t>
      </w:r>
      <w:r w:rsidRPr="00A9043B">
        <w:br/>
      </w:r>
      <w:r w:rsidRPr="00A9043B">
        <w:rPr>
          <w:rStyle w:val="VerbatimChar"/>
        </w:rPr>
        <w:t xml:space="preserve">          required: true</w:t>
      </w:r>
      <w:r w:rsidRPr="00A9043B">
        <w:br/>
      </w:r>
      <w:r w:rsidRPr="00A9043B">
        <w:rPr>
          <w:rStyle w:val="VerbatimChar"/>
        </w:rPr>
        <w:t xml:space="preserve">      tags:</w:t>
      </w:r>
      <w:r w:rsidRPr="00A9043B">
        <w:br/>
      </w:r>
      <w:r w:rsidRPr="00A9043B">
        <w:rPr>
          <w:rStyle w:val="VerbatimChar"/>
        </w:rPr>
        <w:t xml:space="preserve">        - Members</w:t>
      </w:r>
      <w:r w:rsidRPr="00A9043B">
        <w:br/>
      </w:r>
      <w:r w:rsidRPr="00A9043B">
        <w:rPr>
          <w:rStyle w:val="VerbatimChar"/>
        </w:rPr>
        <w:t xml:space="preserve">      responses:</w:t>
      </w:r>
      <w:r w:rsidRPr="00A9043B">
        <w:br/>
      </w:r>
      <w:r w:rsidRPr="00A9043B">
        <w:rPr>
          <w:rStyle w:val="VerbatimChar"/>
        </w:rPr>
        <w:t xml:space="preserve">        '200':</w:t>
      </w:r>
      <w:r w:rsidRPr="00A9043B">
        <w:br/>
      </w:r>
      <w:r w:rsidRPr="00A9043B">
        <w:rPr>
          <w:rStyle w:val="VerbatimChar"/>
        </w:rPr>
        <w:t xml:space="preserve">          description: The requested member</w:t>
      </w:r>
      <w:r w:rsidRPr="00A9043B">
        <w:br/>
      </w:r>
      <w:r w:rsidRPr="00A9043B">
        <w:rPr>
          <w:rStyle w:val="VerbatimChar"/>
        </w:rPr>
        <w:t xml:space="preserve">          schema:</w:t>
      </w:r>
      <w:r w:rsidRPr="00A9043B">
        <w:br/>
      </w:r>
      <w:r w:rsidRPr="00A9043B">
        <w:rPr>
          <w:rStyle w:val="VerbatimChar"/>
        </w:rPr>
        <w:t xml:space="preserve">            $ref: '#/definitions/</w:t>
      </w:r>
      <w:proofErr w:type="spellStart"/>
      <w:r w:rsidRPr="00A9043B">
        <w:rPr>
          <w:rStyle w:val="VerbatimChar"/>
        </w:rPr>
        <w:t>MemberItem</w:t>
      </w:r>
      <w:proofErr w:type="spellEnd"/>
      <w:r w:rsidRPr="00A9043B">
        <w:rPr>
          <w:rStyle w:val="VerbatimChar"/>
        </w:rPr>
        <w:t>'</w:t>
      </w:r>
      <w:r w:rsidRPr="00A9043B">
        <w:br/>
      </w:r>
      <w:r w:rsidRPr="00A9043B">
        <w:rPr>
          <w:rStyle w:val="VerbatimChar"/>
        </w:rPr>
        <w:t xml:space="preserve">        '401':</w:t>
      </w:r>
      <w:r w:rsidRPr="00A9043B">
        <w:br/>
      </w:r>
      <w:r w:rsidRPr="00A9043B">
        <w:rPr>
          <w:rStyle w:val="VerbatimChar"/>
        </w:rPr>
        <w:t xml:space="preserve">          description: Unauthorized. Request was not authorize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4':</w:t>
      </w:r>
      <w:r w:rsidRPr="00A9043B">
        <w:br/>
      </w:r>
      <w:r w:rsidRPr="00A9043B">
        <w:rPr>
          <w:rStyle w:val="VerbatimChar"/>
        </w:rPr>
        <w:t xml:space="preserve">          description: Not found. The requested collection or member item was not foun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put:</w:t>
      </w:r>
      <w:r w:rsidRPr="00A9043B">
        <w:br/>
      </w:r>
      <w:r w:rsidRPr="00A9043B">
        <w:rPr>
          <w:rStyle w:val="VerbatimChar"/>
        </w:rPr>
        <w:t xml:space="preserve">      summary: &gt;-</w:t>
      </w:r>
      <w:r w:rsidRPr="00A9043B">
        <w:br/>
      </w:r>
      <w:r w:rsidRPr="00A9043B">
        <w:rPr>
          <w:rStyle w:val="VerbatimChar"/>
        </w:rPr>
        <w:t xml:space="preserve">        Update a named property of a member item in a collection. A successful</w:t>
      </w:r>
      <w:r w:rsidRPr="00A9043B">
        <w:br/>
      </w:r>
      <w:r w:rsidRPr="00A9043B">
        <w:rPr>
          <w:rStyle w:val="VerbatimChar"/>
        </w:rPr>
        <w:t xml:space="preserve">        request returns an HTTP 200 response code and the updated </w:t>
      </w:r>
      <w:proofErr w:type="spellStart"/>
      <w:r w:rsidRPr="00A9043B">
        <w:rPr>
          <w:rStyle w:val="VerbatimChar"/>
        </w:rPr>
        <w:t>MemberItem</w:t>
      </w:r>
      <w:proofErr w:type="spellEnd"/>
      <w:r w:rsidRPr="00A9043B">
        <w:rPr>
          <w:rStyle w:val="VerbatimChar"/>
        </w:rPr>
        <w:t xml:space="preserve"> in</w:t>
      </w:r>
      <w:r w:rsidRPr="00A9043B">
        <w:br/>
      </w:r>
      <w:r w:rsidRPr="00A9043B">
        <w:rPr>
          <w:rStyle w:val="VerbatimChar"/>
        </w:rPr>
        <w:t xml:space="preserve">        the response body.</w:t>
      </w:r>
      <w:r w:rsidRPr="00A9043B">
        <w:br/>
      </w:r>
      <w:r w:rsidRPr="00A9043B">
        <w:rPr>
          <w:rStyle w:val="VerbatimChar"/>
        </w:rPr>
        <w:t xml:space="preserve">      </w:t>
      </w:r>
      <w:proofErr w:type="gramStart"/>
      <w:r w:rsidRPr="00A9043B">
        <w:rPr>
          <w:rStyle w:val="VerbatimChar"/>
        </w:rPr>
        <w:t>description</w:t>
      </w:r>
      <w:proofErr w:type="gramEnd"/>
      <w:r w:rsidRPr="00A9043B">
        <w:rPr>
          <w:rStyle w:val="VerbatimChar"/>
        </w:rPr>
        <w:t>: &gt;-</w:t>
      </w:r>
      <w:r w:rsidRPr="00A9043B">
        <w:br/>
      </w:r>
      <w:r w:rsidRPr="00A9043B">
        <w:rPr>
          <w:rStyle w:val="VerbatimChar"/>
        </w:rPr>
        <w:t xml:space="preserve">        This request updates a specific named property of a specific member item</w:t>
      </w:r>
      <w:r w:rsidRPr="00A9043B">
        <w:br/>
      </w:r>
      <w:r w:rsidRPr="00A9043B">
        <w:rPr>
          <w:rStyle w:val="VerbatimChar"/>
        </w:rPr>
        <w:t xml:space="preserve">        from a collection</w:t>
      </w:r>
      <w:r w:rsidRPr="00A9043B">
        <w:br/>
      </w:r>
      <w:r w:rsidRPr="00A9043B">
        <w:rPr>
          <w:rStyle w:val="VerbatimChar"/>
        </w:rPr>
        <w:t xml:space="preserve">      parameters:</w:t>
      </w:r>
      <w:r w:rsidRPr="00A9043B">
        <w:br/>
      </w:r>
      <w:r w:rsidRPr="00A9043B">
        <w:rPr>
          <w:rStyle w:val="VerbatimChar"/>
        </w:rPr>
        <w:t xml:space="preserve">        - name: id</w:t>
      </w:r>
      <w:r w:rsidRPr="00A9043B">
        <w:br/>
      </w:r>
      <w:r w:rsidRPr="00A9043B">
        <w:rPr>
          <w:rStyle w:val="VerbatimChar"/>
        </w:rPr>
        <w:t xml:space="preserve">          in: path</w:t>
      </w:r>
      <w:r w:rsidRPr="00A9043B">
        <w:br/>
      </w:r>
      <w:r w:rsidRPr="00A9043B">
        <w:rPr>
          <w:rStyle w:val="VerbatimChar"/>
        </w:rPr>
        <w:t xml:space="preserve">          description: Identifier for the collection</w:t>
      </w:r>
      <w:r w:rsidRPr="00A9043B">
        <w:br/>
      </w:r>
      <w:r w:rsidRPr="00A9043B">
        <w:rPr>
          <w:rStyle w:val="VerbatimChar"/>
        </w:rPr>
        <w:t xml:space="preserve">          required: true</w:t>
      </w:r>
      <w:r w:rsidRPr="00A9043B">
        <w:br/>
      </w:r>
      <w:r w:rsidRPr="00A9043B">
        <w:rPr>
          <w:rStyle w:val="VerbatimChar"/>
        </w:rPr>
        <w:t xml:space="preserve">          type: string</w:t>
      </w:r>
      <w:r w:rsidRPr="00A9043B">
        <w:br/>
      </w:r>
      <w:r w:rsidRPr="00A9043B">
        <w:rPr>
          <w:rStyle w:val="VerbatimChar"/>
        </w:rPr>
        <w:t xml:space="preserve">        - name: mid</w:t>
      </w:r>
      <w:r w:rsidRPr="00A9043B">
        <w:br/>
      </w:r>
      <w:r w:rsidRPr="00A9043B">
        <w:rPr>
          <w:rStyle w:val="VerbatimChar"/>
        </w:rPr>
        <w:t xml:space="preserve">          in: path</w:t>
      </w:r>
      <w:r w:rsidRPr="00A9043B">
        <w:br/>
      </w:r>
      <w:r w:rsidRPr="00A9043B">
        <w:rPr>
          <w:rStyle w:val="VerbatimChar"/>
        </w:rPr>
        <w:t xml:space="preserve">          type: string</w:t>
      </w:r>
      <w:r w:rsidRPr="00A9043B">
        <w:br/>
      </w:r>
      <w:r w:rsidRPr="00A9043B">
        <w:rPr>
          <w:rStyle w:val="VerbatimChar"/>
        </w:rPr>
        <w:t xml:space="preserve">          description: Identifier for the collection member item.</w:t>
      </w:r>
      <w:r w:rsidRPr="00A9043B">
        <w:br/>
      </w:r>
      <w:r w:rsidRPr="00A9043B">
        <w:rPr>
          <w:rStyle w:val="VerbatimChar"/>
        </w:rPr>
        <w:t xml:space="preserve">          </w:t>
      </w:r>
      <w:proofErr w:type="gramStart"/>
      <w:r w:rsidRPr="00A9043B">
        <w:rPr>
          <w:rStyle w:val="VerbatimChar"/>
        </w:rPr>
        <w:t>required</w:t>
      </w:r>
      <w:proofErr w:type="gramEnd"/>
      <w:r w:rsidRPr="00A9043B">
        <w:rPr>
          <w:rStyle w:val="VerbatimChar"/>
        </w:rPr>
        <w:t>: true</w:t>
      </w:r>
      <w:r w:rsidRPr="00A9043B">
        <w:br/>
      </w:r>
      <w:r w:rsidRPr="00A9043B">
        <w:rPr>
          <w:rStyle w:val="VerbatimChar"/>
        </w:rPr>
        <w:t xml:space="preserve">        - name: property</w:t>
      </w:r>
      <w:r w:rsidRPr="00A9043B">
        <w:br/>
      </w:r>
      <w:r w:rsidRPr="00A9043B">
        <w:rPr>
          <w:rStyle w:val="VerbatimChar"/>
        </w:rPr>
        <w:t xml:space="preserve">          in: path</w:t>
      </w:r>
      <w:r w:rsidRPr="00A9043B">
        <w:br/>
      </w:r>
      <w:r w:rsidRPr="00A9043B">
        <w:rPr>
          <w:rStyle w:val="VerbatimChar"/>
        </w:rPr>
        <w:t xml:space="preserve">          type: string</w:t>
      </w:r>
      <w:r w:rsidRPr="00A9043B">
        <w:br/>
      </w:r>
      <w:r w:rsidRPr="00A9043B">
        <w:rPr>
          <w:rStyle w:val="VerbatimChar"/>
        </w:rPr>
        <w:t xml:space="preserve">          description: the name of a property to update</w:t>
      </w:r>
      <w:r w:rsidRPr="00A9043B">
        <w:br/>
      </w:r>
      <w:r w:rsidRPr="00A9043B">
        <w:rPr>
          <w:rStyle w:val="VerbatimChar"/>
        </w:rPr>
        <w:t xml:space="preserve">          required: true</w:t>
      </w:r>
      <w:r w:rsidRPr="00A9043B">
        <w:br/>
      </w:r>
      <w:r w:rsidRPr="00A9043B">
        <w:rPr>
          <w:rStyle w:val="VerbatimChar"/>
        </w:rPr>
        <w:t xml:space="preserve">        - name: content</w:t>
      </w:r>
      <w:r w:rsidRPr="00A9043B">
        <w:br/>
      </w:r>
      <w:r w:rsidRPr="00A9043B">
        <w:rPr>
          <w:rStyle w:val="VerbatimChar"/>
        </w:rPr>
        <w:t xml:space="preserve">          in: body</w:t>
      </w:r>
      <w:r w:rsidRPr="00A9043B">
        <w:br/>
      </w:r>
      <w:r w:rsidRPr="00A9043B">
        <w:rPr>
          <w:rStyle w:val="VerbatimChar"/>
        </w:rPr>
        <w:t xml:space="preserve">          description: new property value</w:t>
      </w:r>
      <w:r w:rsidRPr="00A9043B">
        <w:br/>
      </w:r>
      <w:r w:rsidRPr="00A9043B">
        <w:rPr>
          <w:rStyle w:val="VerbatimChar"/>
        </w:rPr>
        <w:t xml:space="preserve">          required: true</w:t>
      </w:r>
      <w:r w:rsidRPr="00A9043B">
        <w:br/>
      </w:r>
      <w:r w:rsidRPr="00A9043B">
        <w:rPr>
          <w:rStyle w:val="VerbatimChar"/>
        </w:rPr>
        <w:t xml:space="preserve">          schema:</w:t>
      </w:r>
      <w:r w:rsidRPr="00A9043B">
        <w:br/>
      </w:r>
      <w:r w:rsidRPr="00A9043B">
        <w:rPr>
          <w:rStyle w:val="VerbatimChar"/>
        </w:rPr>
        <w:t xml:space="preserve">            type: string</w:t>
      </w:r>
      <w:r w:rsidRPr="00A9043B">
        <w:br/>
      </w:r>
      <w:r w:rsidRPr="00A9043B">
        <w:rPr>
          <w:rStyle w:val="VerbatimChar"/>
        </w:rPr>
        <w:t xml:space="preserve">      tags:</w:t>
      </w:r>
      <w:r w:rsidRPr="00A9043B">
        <w:br/>
      </w:r>
      <w:r w:rsidRPr="00A9043B">
        <w:rPr>
          <w:rStyle w:val="VerbatimChar"/>
        </w:rPr>
        <w:t xml:space="preserve">        - Members</w:t>
      </w:r>
      <w:r w:rsidRPr="00A9043B">
        <w:br/>
      </w:r>
      <w:r w:rsidRPr="00A9043B">
        <w:rPr>
          <w:rStyle w:val="VerbatimChar"/>
        </w:rPr>
        <w:t xml:space="preserve">      responses:</w:t>
      </w:r>
      <w:r w:rsidRPr="00A9043B">
        <w:br/>
      </w:r>
      <w:r w:rsidRPr="00A9043B">
        <w:rPr>
          <w:rStyle w:val="VerbatimChar"/>
        </w:rPr>
        <w:lastRenderedPageBreak/>
        <w:t xml:space="preserve">        '200':</w:t>
      </w:r>
      <w:r w:rsidRPr="00A9043B">
        <w:br/>
      </w:r>
      <w:r w:rsidRPr="00A9043B">
        <w:rPr>
          <w:rStyle w:val="VerbatimChar"/>
        </w:rPr>
        <w:t xml:space="preserve">          description: &gt;-</w:t>
      </w:r>
      <w:r w:rsidRPr="00A9043B">
        <w:br/>
      </w:r>
      <w:r w:rsidRPr="00A9043B">
        <w:rPr>
          <w:rStyle w:val="VerbatimChar"/>
        </w:rPr>
        <w:t xml:space="preserve">            Successful update. The updated member item is returned in the</w:t>
      </w:r>
      <w:r w:rsidRPr="00A9043B">
        <w:br/>
      </w:r>
      <w:r w:rsidRPr="00A9043B">
        <w:rPr>
          <w:rStyle w:val="VerbatimChar"/>
        </w:rPr>
        <w:t xml:space="preserve">            response.</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w:t>
      </w:r>
      <w:proofErr w:type="spellStart"/>
      <w:r w:rsidRPr="00A9043B">
        <w:rPr>
          <w:rStyle w:val="VerbatimChar"/>
        </w:rPr>
        <w:t>MemberItem</w:t>
      </w:r>
      <w:proofErr w:type="spellEnd"/>
      <w:r w:rsidRPr="00A9043B">
        <w:rPr>
          <w:rStyle w:val="VerbatimChar"/>
        </w:rPr>
        <w:t>'</w:t>
      </w:r>
      <w:r w:rsidRPr="00A9043B">
        <w:br/>
      </w:r>
      <w:r w:rsidRPr="00A9043B">
        <w:rPr>
          <w:rStyle w:val="VerbatimChar"/>
        </w:rPr>
        <w:t xml:space="preserve">        '202':</w:t>
      </w:r>
      <w:r w:rsidRPr="00A9043B">
        <w:br/>
      </w:r>
      <w:r w:rsidRPr="00A9043B">
        <w:rPr>
          <w:rStyle w:val="VerbatimChar"/>
        </w:rPr>
        <w:t xml:space="preserve">          description: &gt;-</w:t>
      </w:r>
      <w:r w:rsidRPr="00A9043B">
        <w:br/>
      </w:r>
      <w:r w:rsidRPr="00A9043B">
        <w:rPr>
          <w:rStyle w:val="VerbatimChar"/>
        </w:rPr>
        <w:t xml:space="preserve">            Accepted update request. </w:t>
      </w:r>
      <w:proofErr w:type="gramStart"/>
      <w:r w:rsidRPr="00A9043B">
        <w:rPr>
          <w:rStyle w:val="VerbatimChar"/>
        </w:rPr>
        <w:t>Empty response body.</w:t>
      </w:r>
      <w:proofErr w:type="gramEnd"/>
      <w:r w:rsidRPr="00A9043B">
        <w:rPr>
          <w:rStyle w:val="VerbatimChar"/>
        </w:rPr>
        <w:t xml:space="preserve"> </w:t>
      </w:r>
      <w:proofErr w:type="gramStart"/>
      <w:r w:rsidRPr="00A9043B">
        <w:rPr>
          <w:rStyle w:val="VerbatimChar"/>
        </w:rPr>
        <w:t>(For asynchronous</w:t>
      </w:r>
      <w:r w:rsidRPr="00A9043B">
        <w:br/>
      </w:r>
      <w:r w:rsidRPr="00A9043B">
        <w:rPr>
          <w:rStyle w:val="VerbatimChar"/>
        </w:rPr>
        <w:t xml:space="preserve">            requests, if supported by service features.)</w:t>
      </w:r>
      <w:proofErr w:type="gramEnd"/>
      <w:r w:rsidRPr="00A9043B">
        <w:br/>
      </w:r>
      <w:r w:rsidRPr="00A9043B">
        <w:rPr>
          <w:rStyle w:val="VerbatimChar"/>
        </w:rPr>
        <w:t xml:space="preserve">        '401':</w:t>
      </w:r>
      <w:r w:rsidRPr="00A9043B">
        <w:br/>
      </w:r>
      <w:r w:rsidRPr="00A9043B">
        <w:rPr>
          <w:rStyle w:val="VerbatimChar"/>
        </w:rPr>
        <w:t xml:space="preserve">          description: Unauthorized. Request was not authorize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3':</w:t>
      </w:r>
      <w:r w:rsidRPr="00A9043B">
        <w:br/>
      </w:r>
      <w:r w:rsidRPr="00A9043B">
        <w:rPr>
          <w:rStyle w:val="VerbatimChar"/>
        </w:rPr>
        <w:t xml:space="preserve">          description: &gt;-</w:t>
      </w:r>
      <w:r w:rsidRPr="00A9043B">
        <w:br/>
      </w:r>
      <w:r w:rsidRPr="00A9043B">
        <w:rPr>
          <w:rStyle w:val="VerbatimChar"/>
        </w:rPr>
        <w:t xml:space="preserve">            Forbidden. </w:t>
      </w:r>
      <w:proofErr w:type="gramStart"/>
      <w:r w:rsidRPr="00A9043B">
        <w:rPr>
          <w:rStyle w:val="VerbatimChar"/>
        </w:rPr>
        <w:t>May be returned, for example, if a request was made to</w:t>
      </w:r>
      <w:r w:rsidRPr="00A9043B">
        <w:br/>
      </w:r>
      <w:r w:rsidRPr="00A9043B">
        <w:rPr>
          <w:rStyle w:val="VerbatimChar"/>
        </w:rPr>
        <w:t xml:space="preserve">            update a static item.</w:t>
      </w:r>
      <w:proofErr w:type="gramEnd"/>
      <w:r w:rsidRPr="00A9043B">
        <w:br/>
      </w:r>
      <w:r w:rsidRPr="00A9043B">
        <w:rPr>
          <w:rStyle w:val="VerbatimChar"/>
        </w:rPr>
        <w:t xml:space="preserve">        '404':</w:t>
      </w:r>
      <w:r w:rsidRPr="00A9043B">
        <w:br/>
      </w:r>
      <w:r w:rsidRPr="00A9043B">
        <w:rPr>
          <w:rStyle w:val="VerbatimChar"/>
        </w:rPr>
        <w:t xml:space="preserve">          description: Not found. The requested collection or member item was not foun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delete:</w:t>
      </w:r>
      <w:r w:rsidRPr="00A9043B">
        <w:br/>
      </w:r>
      <w:r w:rsidRPr="00A9043B">
        <w:rPr>
          <w:rStyle w:val="VerbatimChar"/>
        </w:rPr>
        <w:t xml:space="preserve">      summary: &gt;-</w:t>
      </w:r>
      <w:r w:rsidRPr="00A9043B">
        <w:br/>
      </w:r>
      <w:r w:rsidRPr="00A9043B">
        <w:rPr>
          <w:rStyle w:val="VerbatimChar"/>
        </w:rPr>
        <w:t xml:space="preserve">        Delete a named property of a member item in a collection. A successful</w:t>
      </w:r>
      <w:r w:rsidRPr="00A9043B">
        <w:br/>
      </w:r>
      <w:r w:rsidRPr="00A9043B">
        <w:rPr>
          <w:rStyle w:val="VerbatimChar"/>
        </w:rPr>
        <w:t xml:space="preserve">        request returns an HTTP 200 response code and empty response body.</w:t>
      </w:r>
      <w:r w:rsidRPr="00A9043B">
        <w:br/>
      </w:r>
      <w:r w:rsidRPr="00A9043B">
        <w:rPr>
          <w:rStyle w:val="VerbatimChar"/>
        </w:rPr>
        <w:t xml:space="preserve">      </w:t>
      </w:r>
      <w:proofErr w:type="gramStart"/>
      <w:r w:rsidRPr="00A9043B">
        <w:rPr>
          <w:rStyle w:val="VerbatimChar"/>
        </w:rPr>
        <w:t>description</w:t>
      </w:r>
      <w:proofErr w:type="gramEnd"/>
      <w:r w:rsidRPr="00A9043B">
        <w:rPr>
          <w:rStyle w:val="VerbatimChar"/>
        </w:rPr>
        <w:t>: &gt;-</w:t>
      </w:r>
      <w:r w:rsidRPr="00A9043B">
        <w:br/>
      </w:r>
      <w:r w:rsidRPr="00A9043B">
        <w:rPr>
          <w:rStyle w:val="VerbatimChar"/>
        </w:rPr>
        <w:t xml:space="preserve">        This request deletes a specific named property of a specific member item</w:t>
      </w:r>
      <w:r w:rsidRPr="00A9043B">
        <w:br/>
      </w:r>
      <w:r w:rsidRPr="00A9043B">
        <w:rPr>
          <w:rStyle w:val="VerbatimChar"/>
        </w:rPr>
        <w:t xml:space="preserve">        from a collection</w:t>
      </w:r>
      <w:r w:rsidRPr="00A9043B">
        <w:br/>
      </w:r>
      <w:r w:rsidRPr="00A9043B">
        <w:rPr>
          <w:rStyle w:val="VerbatimChar"/>
        </w:rPr>
        <w:t xml:space="preserve">      parameters:</w:t>
      </w:r>
      <w:r w:rsidRPr="00A9043B">
        <w:br/>
      </w:r>
      <w:r w:rsidRPr="00A9043B">
        <w:rPr>
          <w:rStyle w:val="VerbatimChar"/>
        </w:rPr>
        <w:t xml:space="preserve">        - name: id</w:t>
      </w:r>
      <w:r w:rsidRPr="00A9043B">
        <w:br/>
      </w:r>
      <w:r w:rsidRPr="00A9043B">
        <w:rPr>
          <w:rStyle w:val="VerbatimChar"/>
        </w:rPr>
        <w:t xml:space="preserve">          in: path</w:t>
      </w:r>
      <w:r w:rsidRPr="00A9043B">
        <w:br/>
      </w:r>
      <w:r w:rsidRPr="00A9043B">
        <w:rPr>
          <w:rStyle w:val="VerbatimChar"/>
        </w:rPr>
        <w:t xml:space="preserve">          description: Identifier for the collection</w:t>
      </w:r>
      <w:r w:rsidRPr="00A9043B">
        <w:br/>
      </w:r>
      <w:r w:rsidRPr="00A9043B">
        <w:rPr>
          <w:rStyle w:val="VerbatimChar"/>
        </w:rPr>
        <w:t xml:space="preserve">          required: true</w:t>
      </w:r>
      <w:r w:rsidRPr="00A9043B">
        <w:br/>
      </w:r>
      <w:r w:rsidRPr="00A9043B">
        <w:rPr>
          <w:rStyle w:val="VerbatimChar"/>
        </w:rPr>
        <w:t xml:space="preserve">          type: string</w:t>
      </w:r>
      <w:r w:rsidRPr="00A9043B">
        <w:br/>
      </w:r>
      <w:r w:rsidRPr="00A9043B">
        <w:rPr>
          <w:rStyle w:val="VerbatimChar"/>
        </w:rPr>
        <w:t xml:space="preserve">        - name: mid</w:t>
      </w:r>
      <w:r w:rsidRPr="00A9043B">
        <w:br/>
      </w:r>
      <w:r w:rsidRPr="00A9043B">
        <w:rPr>
          <w:rStyle w:val="VerbatimChar"/>
        </w:rPr>
        <w:t xml:space="preserve">          in: path</w:t>
      </w:r>
      <w:r w:rsidRPr="00A9043B">
        <w:br/>
      </w:r>
      <w:r w:rsidRPr="00A9043B">
        <w:rPr>
          <w:rStyle w:val="VerbatimChar"/>
        </w:rPr>
        <w:t xml:space="preserve">          type: string</w:t>
      </w:r>
      <w:r w:rsidRPr="00A9043B">
        <w:br/>
      </w:r>
      <w:r w:rsidRPr="00A9043B">
        <w:rPr>
          <w:rStyle w:val="VerbatimChar"/>
        </w:rPr>
        <w:t xml:space="preserve">          description: Identifier for the collection member item.</w:t>
      </w:r>
      <w:r w:rsidRPr="00A9043B">
        <w:br/>
      </w:r>
      <w:r w:rsidRPr="00A9043B">
        <w:rPr>
          <w:rStyle w:val="VerbatimChar"/>
        </w:rPr>
        <w:t xml:space="preserve">          </w:t>
      </w:r>
      <w:proofErr w:type="gramStart"/>
      <w:r w:rsidRPr="00A9043B">
        <w:rPr>
          <w:rStyle w:val="VerbatimChar"/>
        </w:rPr>
        <w:t>required</w:t>
      </w:r>
      <w:proofErr w:type="gramEnd"/>
      <w:r w:rsidRPr="00A9043B">
        <w:rPr>
          <w:rStyle w:val="VerbatimChar"/>
        </w:rPr>
        <w:t>: true</w:t>
      </w:r>
      <w:r w:rsidRPr="00A9043B">
        <w:br/>
      </w:r>
      <w:r w:rsidRPr="00A9043B">
        <w:rPr>
          <w:rStyle w:val="VerbatimChar"/>
        </w:rPr>
        <w:t xml:space="preserve">        - name: property</w:t>
      </w:r>
      <w:r w:rsidRPr="00A9043B">
        <w:br/>
      </w:r>
      <w:r w:rsidRPr="00A9043B">
        <w:rPr>
          <w:rStyle w:val="VerbatimChar"/>
        </w:rPr>
        <w:t xml:space="preserve">          in: path</w:t>
      </w:r>
      <w:r w:rsidRPr="00A9043B">
        <w:br/>
      </w:r>
      <w:r w:rsidRPr="00A9043B">
        <w:rPr>
          <w:rStyle w:val="VerbatimChar"/>
        </w:rPr>
        <w:t xml:space="preserve">          type: string</w:t>
      </w:r>
      <w:r w:rsidRPr="00A9043B">
        <w:br/>
      </w:r>
      <w:r w:rsidRPr="00A9043B">
        <w:rPr>
          <w:rStyle w:val="VerbatimChar"/>
        </w:rPr>
        <w:t xml:space="preserve">          description: the name of a property to update</w:t>
      </w:r>
      <w:r w:rsidRPr="00A9043B">
        <w:br/>
      </w:r>
      <w:r w:rsidRPr="00A9043B">
        <w:rPr>
          <w:rStyle w:val="VerbatimChar"/>
        </w:rPr>
        <w:t xml:space="preserve">          required: true</w:t>
      </w:r>
      <w:r w:rsidRPr="00A9043B">
        <w:br/>
      </w:r>
      <w:r w:rsidRPr="00A9043B">
        <w:rPr>
          <w:rStyle w:val="VerbatimChar"/>
        </w:rPr>
        <w:t xml:space="preserve">      tags:</w:t>
      </w:r>
      <w:r w:rsidRPr="00A9043B">
        <w:br/>
      </w:r>
      <w:r w:rsidRPr="00A9043B">
        <w:rPr>
          <w:rStyle w:val="VerbatimChar"/>
        </w:rPr>
        <w:t xml:space="preserve">        - Members</w:t>
      </w:r>
      <w:r w:rsidRPr="00A9043B">
        <w:br/>
      </w:r>
      <w:r w:rsidRPr="00A9043B">
        <w:rPr>
          <w:rStyle w:val="VerbatimChar"/>
        </w:rPr>
        <w:t xml:space="preserve">      responses:</w:t>
      </w:r>
      <w:r w:rsidRPr="00A9043B">
        <w:br/>
      </w:r>
      <w:r w:rsidRPr="00A9043B">
        <w:rPr>
          <w:rStyle w:val="VerbatimChar"/>
        </w:rPr>
        <w:t xml:space="preserve">        '200':</w:t>
      </w:r>
      <w:r w:rsidRPr="00A9043B">
        <w:br/>
      </w:r>
      <w:r w:rsidRPr="00A9043B">
        <w:rPr>
          <w:rStyle w:val="VerbatimChar"/>
        </w:rPr>
        <w:t xml:space="preserve">          description: Successful deletion. </w:t>
      </w:r>
      <w:proofErr w:type="gramStart"/>
      <w:r w:rsidRPr="00A9043B">
        <w:rPr>
          <w:rStyle w:val="VerbatimChar"/>
        </w:rPr>
        <w:t>Empty response body.</w:t>
      </w:r>
      <w:proofErr w:type="gramEnd"/>
      <w:r w:rsidRPr="00A9043B">
        <w:br/>
      </w:r>
      <w:r w:rsidRPr="00A9043B">
        <w:rPr>
          <w:rStyle w:val="VerbatimChar"/>
        </w:rPr>
        <w:t xml:space="preserve">        '202':</w:t>
      </w:r>
      <w:r w:rsidRPr="00A9043B">
        <w:br/>
      </w:r>
      <w:r w:rsidRPr="00A9043B">
        <w:rPr>
          <w:rStyle w:val="VerbatimChar"/>
        </w:rPr>
        <w:t xml:space="preserve">          description: &gt;-</w:t>
      </w:r>
      <w:r w:rsidRPr="00A9043B">
        <w:br/>
      </w:r>
      <w:r w:rsidRPr="00A9043B">
        <w:rPr>
          <w:rStyle w:val="VerbatimChar"/>
        </w:rPr>
        <w:t xml:space="preserve">            Accepted delete request. </w:t>
      </w:r>
      <w:proofErr w:type="gramStart"/>
      <w:r w:rsidRPr="00A9043B">
        <w:rPr>
          <w:rStyle w:val="VerbatimChar"/>
        </w:rPr>
        <w:t>Empty response body.</w:t>
      </w:r>
      <w:proofErr w:type="gramEnd"/>
      <w:r w:rsidRPr="00A9043B">
        <w:rPr>
          <w:rStyle w:val="VerbatimChar"/>
        </w:rPr>
        <w:t xml:space="preserve"> </w:t>
      </w:r>
      <w:proofErr w:type="gramStart"/>
      <w:r w:rsidRPr="00A9043B">
        <w:rPr>
          <w:rStyle w:val="VerbatimChar"/>
        </w:rPr>
        <w:t xml:space="preserve">(For </w:t>
      </w:r>
      <w:proofErr w:type="spellStart"/>
      <w:r w:rsidRPr="00A9043B">
        <w:rPr>
          <w:rStyle w:val="VerbatimChar"/>
        </w:rPr>
        <w:t>asyncrhonous</w:t>
      </w:r>
      <w:proofErr w:type="spellEnd"/>
      <w:r w:rsidRPr="00A9043B">
        <w:br/>
      </w:r>
      <w:r w:rsidRPr="00A9043B">
        <w:rPr>
          <w:rStyle w:val="VerbatimChar"/>
        </w:rPr>
        <w:t xml:space="preserve">            requests, if supported by service features.)</w:t>
      </w:r>
      <w:proofErr w:type="gramEnd"/>
      <w:r w:rsidRPr="00A9043B">
        <w:br/>
      </w:r>
      <w:r w:rsidRPr="00A9043B">
        <w:rPr>
          <w:rStyle w:val="VerbatimChar"/>
        </w:rPr>
        <w:t xml:space="preserve">        '401':</w:t>
      </w:r>
      <w:r w:rsidRPr="00A9043B">
        <w:br/>
      </w:r>
      <w:r w:rsidRPr="00A9043B">
        <w:rPr>
          <w:rStyle w:val="VerbatimChar"/>
        </w:rPr>
        <w:t xml:space="preserve">          description: Unauthorized. Request was not authorize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 xml:space="preserve">        '403':</w:t>
      </w:r>
      <w:r w:rsidRPr="00A9043B">
        <w:br/>
      </w:r>
      <w:r w:rsidRPr="00A9043B">
        <w:rPr>
          <w:rStyle w:val="VerbatimChar"/>
        </w:rPr>
        <w:t xml:space="preserve">          description: &gt;-</w:t>
      </w:r>
      <w:r w:rsidRPr="00A9043B">
        <w:br/>
      </w:r>
      <w:r w:rsidRPr="00A9043B">
        <w:rPr>
          <w:rStyle w:val="VerbatimChar"/>
        </w:rPr>
        <w:t xml:space="preserve">            Forbidden. May be returned, for example, if a request was made to</w:t>
      </w:r>
      <w:r w:rsidRPr="00A9043B">
        <w:br/>
      </w:r>
      <w:r w:rsidRPr="00A9043B">
        <w:rPr>
          <w:rStyle w:val="VerbatimChar"/>
        </w:rPr>
        <w:t xml:space="preserve">            delete a required metadata property or update a static item.</w:t>
      </w:r>
      <w:r w:rsidRPr="00A9043B">
        <w:br/>
      </w:r>
      <w:r w:rsidRPr="00A9043B">
        <w:rPr>
          <w:rStyle w:val="VerbatimChar"/>
        </w:rPr>
        <w:t xml:space="preserve">        '404':</w:t>
      </w:r>
      <w:r w:rsidRPr="00A9043B">
        <w:br/>
      </w:r>
      <w:r w:rsidRPr="00A9043B">
        <w:rPr>
          <w:rStyle w:val="VerbatimChar"/>
        </w:rPr>
        <w:lastRenderedPageBreak/>
        <w:t xml:space="preserve">          description: Not found. The requested collection or member item was not found.</w:t>
      </w:r>
      <w:r w:rsidRPr="00A9043B">
        <w:br/>
      </w:r>
      <w:r w:rsidRPr="00A9043B">
        <w:rPr>
          <w:rStyle w:val="VerbatimChar"/>
        </w:rPr>
        <w:t xml:space="preserve">          </w:t>
      </w:r>
      <w:proofErr w:type="gramStart"/>
      <w:r w:rsidRPr="00A9043B">
        <w:rPr>
          <w:rStyle w:val="VerbatimChar"/>
        </w:rPr>
        <w:t>schema</w:t>
      </w:r>
      <w:proofErr w:type="gramEnd"/>
      <w:r w:rsidRPr="00A9043B">
        <w:rPr>
          <w:rStyle w:val="VerbatimChar"/>
        </w:rPr>
        <w:t>:</w:t>
      </w:r>
      <w:r w:rsidRPr="00A9043B">
        <w:br/>
      </w:r>
      <w:r w:rsidRPr="00A9043B">
        <w:rPr>
          <w:rStyle w:val="VerbatimChar"/>
        </w:rPr>
        <w:t xml:space="preserve">            $ref: '#/definitions/Error'</w:t>
      </w:r>
      <w:r w:rsidRPr="00A9043B">
        <w:br/>
      </w:r>
      <w:r w:rsidRPr="00A9043B">
        <w:rPr>
          <w:rStyle w:val="VerbatimChar"/>
        </w:rPr>
        <w:t>definitions:</w:t>
      </w:r>
      <w:r w:rsidRPr="00A9043B">
        <w:br/>
      </w:r>
      <w:r w:rsidRPr="00A9043B">
        <w:rPr>
          <w:rStyle w:val="VerbatimChar"/>
        </w:rPr>
        <w:t xml:space="preserve">  </w:t>
      </w:r>
      <w:proofErr w:type="spellStart"/>
      <w:r w:rsidRPr="00A9043B">
        <w:rPr>
          <w:rStyle w:val="VerbatimChar"/>
        </w:rPr>
        <w:t>CollectionCapabilities</w:t>
      </w:r>
      <w:proofErr w:type="spellEnd"/>
      <w:r w:rsidRPr="00A9043B">
        <w:rPr>
          <w:rStyle w:val="VerbatimChar"/>
        </w:rPr>
        <w:t>:</w:t>
      </w:r>
      <w:r w:rsidRPr="00A9043B">
        <w:br/>
      </w:r>
      <w:r w:rsidRPr="00A9043B">
        <w:rPr>
          <w:rStyle w:val="VerbatimChar"/>
        </w:rPr>
        <w:t xml:space="preserve">    description: Capabilities define the set of actions that are supported by a collection.</w:t>
      </w:r>
      <w:r w:rsidRPr="00A9043B">
        <w:br/>
      </w:r>
      <w:r w:rsidRPr="00A9043B">
        <w:rPr>
          <w:rStyle w:val="VerbatimChar"/>
        </w:rPr>
        <w:t xml:space="preserve">    </w:t>
      </w:r>
      <w:proofErr w:type="gramStart"/>
      <w:r w:rsidRPr="00A9043B">
        <w:rPr>
          <w:rStyle w:val="VerbatimChar"/>
        </w:rPr>
        <w:t>type</w:t>
      </w:r>
      <w:proofErr w:type="gramEnd"/>
      <w:r w:rsidRPr="00A9043B">
        <w:rPr>
          <w:rStyle w:val="VerbatimChar"/>
        </w:rPr>
        <w:t>: object</w:t>
      </w:r>
      <w:r w:rsidRPr="00A9043B">
        <w:br/>
      </w:r>
      <w:r w:rsidRPr="00A9043B">
        <w:rPr>
          <w:rStyle w:val="VerbatimChar"/>
        </w:rPr>
        <w:t xml:space="preserve">    required:</w:t>
      </w:r>
      <w:r w:rsidRPr="00A9043B">
        <w:br/>
      </w:r>
      <w:r w:rsidRPr="00A9043B">
        <w:rPr>
          <w:rStyle w:val="VerbatimChar"/>
        </w:rPr>
        <w:t xml:space="preserve">      - </w:t>
      </w:r>
      <w:proofErr w:type="spellStart"/>
      <w:r w:rsidRPr="00A9043B">
        <w:rPr>
          <w:rStyle w:val="VerbatimChar"/>
        </w:rPr>
        <w:t>isOrdered</w:t>
      </w:r>
      <w:proofErr w:type="spellEnd"/>
      <w:r w:rsidRPr="00A9043B">
        <w:br/>
      </w:r>
      <w:r w:rsidRPr="00A9043B">
        <w:rPr>
          <w:rStyle w:val="VerbatimChar"/>
        </w:rPr>
        <w:t xml:space="preserve">      - </w:t>
      </w:r>
      <w:proofErr w:type="spellStart"/>
      <w:r w:rsidRPr="00A9043B">
        <w:rPr>
          <w:rStyle w:val="VerbatimChar"/>
        </w:rPr>
        <w:t>appendsToEnd</w:t>
      </w:r>
      <w:proofErr w:type="spellEnd"/>
      <w:r w:rsidRPr="00A9043B">
        <w:br/>
      </w:r>
      <w:r w:rsidRPr="00A9043B">
        <w:rPr>
          <w:rStyle w:val="VerbatimChar"/>
        </w:rPr>
        <w:t xml:space="preserve">      - </w:t>
      </w:r>
      <w:proofErr w:type="spellStart"/>
      <w:r w:rsidRPr="00A9043B">
        <w:rPr>
          <w:rStyle w:val="VerbatimChar"/>
        </w:rPr>
        <w:t>supportsRoles</w:t>
      </w:r>
      <w:proofErr w:type="spellEnd"/>
      <w:r w:rsidRPr="00A9043B">
        <w:br/>
      </w:r>
      <w:r w:rsidRPr="00A9043B">
        <w:rPr>
          <w:rStyle w:val="VerbatimChar"/>
        </w:rPr>
        <w:t xml:space="preserve">      - </w:t>
      </w:r>
      <w:proofErr w:type="spellStart"/>
      <w:r w:rsidRPr="00A9043B">
        <w:rPr>
          <w:rStyle w:val="VerbatimChar"/>
        </w:rPr>
        <w:t>membershipIsMutable</w:t>
      </w:r>
      <w:proofErr w:type="spellEnd"/>
      <w:r w:rsidRPr="00A9043B">
        <w:br/>
      </w:r>
      <w:r w:rsidRPr="00A9043B">
        <w:rPr>
          <w:rStyle w:val="VerbatimChar"/>
        </w:rPr>
        <w:t xml:space="preserve">      - </w:t>
      </w:r>
      <w:proofErr w:type="spellStart"/>
      <w:r w:rsidRPr="00A9043B">
        <w:rPr>
          <w:rStyle w:val="VerbatimChar"/>
        </w:rPr>
        <w:t>propertiesAreMutable</w:t>
      </w:r>
      <w:proofErr w:type="spellEnd"/>
      <w:r w:rsidRPr="00A9043B">
        <w:br/>
      </w:r>
      <w:r w:rsidRPr="00A9043B">
        <w:rPr>
          <w:rStyle w:val="VerbatimChar"/>
        </w:rPr>
        <w:t xml:space="preserve">      - </w:t>
      </w:r>
      <w:proofErr w:type="spellStart"/>
      <w:r w:rsidRPr="00A9043B">
        <w:rPr>
          <w:rStyle w:val="VerbatimChar"/>
        </w:rPr>
        <w:t>restrictedToType</w:t>
      </w:r>
      <w:proofErr w:type="spellEnd"/>
      <w:r w:rsidRPr="00A9043B">
        <w:br/>
      </w:r>
      <w:r w:rsidRPr="00A9043B">
        <w:rPr>
          <w:rStyle w:val="VerbatimChar"/>
        </w:rPr>
        <w:t xml:space="preserve">      - </w:t>
      </w:r>
      <w:proofErr w:type="spellStart"/>
      <w:r w:rsidRPr="00A9043B">
        <w:rPr>
          <w:rStyle w:val="VerbatimChar"/>
        </w:rPr>
        <w:t>maxLength</w:t>
      </w:r>
      <w:proofErr w:type="spellEnd"/>
      <w:r w:rsidRPr="00A9043B">
        <w:br/>
      </w:r>
      <w:r w:rsidRPr="00A9043B">
        <w:rPr>
          <w:rStyle w:val="VerbatimChar"/>
        </w:rPr>
        <w:t xml:space="preserve">    properties:</w:t>
      </w:r>
      <w:r w:rsidRPr="00A9043B">
        <w:br/>
      </w:r>
      <w:r w:rsidRPr="00A9043B">
        <w:rPr>
          <w:rStyle w:val="VerbatimChar"/>
        </w:rPr>
        <w:t xml:space="preserve">      </w:t>
      </w:r>
      <w:proofErr w:type="spellStart"/>
      <w:r w:rsidRPr="00A9043B">
        <w:rPr>
          <w:rStyle w:val="VerbatimChar"/>
        </w:rPr>
        <w:t>isOrdered</w:t>
      </w:r>
      <w:proofErr w:type="spellEnd"/>
      <w:r w:rsidRPr="00A9043B">
        <w:rPr>
          <w:rStyle w:val="VerbatimChar"/>
        </w:rPr>
        <w:t>:</w:t>
      </w:r>
      <w:r w:rsidRPr="00A9043B">
        <w:br/>
      </w:r>
      <w:r w:rsidRPr="00A9043B">
        <w:rPr>
          <w:rStyle w:val="VerbatimChar"/>
        </w:rPr>
        <w:t xml:space="preserve">        type: </w:t>
      </w:r>
      <w:proofErr w:type="spellStart"/>
      <w:r w:rsidRPr="00A9043B">
        <w:rPr>
          <w:rStyle w:val="VerbatimChar"/>
        </w:rPr>
        <w:t>boolean</w:t>
      </w:r>
      <w:proofErr w:type="spellEnd"/>
      <w:r w:rsidRPr="00A9043B">
        <w:br/>
      </w:r>
      <w:r w:rsidRPr="00A9043B">
        <w:rPr>
          <w:rStyle w:val="VerbatimChar"/>
        </w:rPr>
        <w:t xml:space="preserve">        description: &gt;-</w:t>
      </w:r>
      <w:r w:rsidRPr="00A9043B">
        <w:br/>
      </w:r>
      <w:r w:rsidRPr="00A9043B">
        <w:rPr>
          <w:rStyle w:val="VerbatimChar"/>
        </w:rPr>
        <w:t xml:space="preserve">          Identifies whether the collection items are kept in a consistent,</w:t>
      </w:r>
      <w:r w:rsidRPr="00A9043B">
        <w:br/>
      </w:r>
      <w:r w:rsidRPr="00A9043B">
        <w:rPr>
          <w:rStyle w:val="VerbatimChar"/>
        </w:rPr>
        <w:t xml:space="preserve">          meaningful order. The exact </w:t>
      </w:r>
      <w:proofErr w:type="gramStart"/>
      <w:r w:rsidRPr="00A9043B">
        <w:rPr>
          <w:rStyle w:val="VerbatimChar"/>
        </w:rPr>
        <w:t>nature of the ordering is not specified,</w:t>
      </w:r>
      <w:r w:rsidRPr="00A9043B">
        <w:br/>
      </w:r>
      <w:r w:rsidRPr="00A9043B">
        <w:rPr>
          <w:rStyle w:val="VerbatimChar"/>
        </w:rPr>
        <w:t xml:space="preserve">          but see</w:t>
      </w:r>
      <w:proofErr w:type="gramEnd"/>
      <w:r w:rsidRPr="00A9043B">
        <w:rPr>
          <w:rStyle w:val="VerbatimChar"/>
        </w:rPr>
        <w:t xml:space="preserve"> also </w:t>
      </w:r>
      <w:proofErr w:type="spellStart"/>
      <w:r w:rsidRPr="00A9043B">
        <w:rPr>
          <w:rStyle w:val="VerbatimChar"/>
        </w:rPr>
        <w:t>appendsToEnd</w:t>
      </w:r>
      <w:proofErr w:type="spellEnd"/>
      <w:r w:rsidRPr="00A9043B">
        <w:rPr>
          <w:rStyle w:val="VerbatimChar"/>
        </w:rPr>
        <w:t xml:space="preserve"> property.</w:t>
      </w:r>
      <w:r w:rsidRPr="00A9043B">
        <w:br/>
      </w:r>
      <w:r w:rsidRPr="00A9043B">
        <w:rPr>
          <w:rStyle w:val="VerbatimChar"/>
        </w:rPr>
        <w:t xml:space="preserve">        </w:t>
      </w:r>
      <w:proofErr w:type="gramStart"/>
      <w:r w:rsidRPr="00A9043B">
        <w:rPr>
          <w:rStyle w:val="VerbatimChar"/>
        </w:rPr>
        <w:t>default</w:t>
      </w:r>
      <w:proofErr w:type="gramEnd"/>
      <w:r w:rsidRPr="00A9043B">
        <w:rPr>
          <w:rStyle w:val="VerbatimChar"/>
        </w:rPr>
        <w:t>: false</w:t>
      </w:r>
      <w:r w:rsidRPr="00A9043B">
        <w:br/>
      </w:r>
      <w:r w:rsidRPr="00A9043B">
        <w:rPr>
          <w:rStyle w:val="VerbatimChar"/>
        </w:rPr>
        <w:t xml:space="preserve">      </w:t>
      </w:r>
      <w:proofErr w:type="spellStart"/>
      <w:r w:rsidRPr="00A9043B">
        <w:rPr>
          <w:rStyle w:val="VerbatimChar"/>
        </w:rPr>
        <w:t>appendsToEnd</w:t>
      </w:r>
      <w:proofErr w:type="spellEnd"/>
      <w:r w:rsidRPr="00A9043B">
        <w:rPr>
          <w:rStyle w:val="VerbatimChar"/>
        </w:rPr>
        <w:t>:</w:t>
      </w:r>
      <w:r w:rsidRPr="00A9043B">
        <w:br/>
      </w:r>
      <w:r w:rsidRPr="00A9043B">
        <w:rPr>
          <w:rStyle w:val="VerbatimChar"/>
        </w:rPr>
        <w:t xml:space="preserve">        type: </w:t>
      </w:r>
      <w:proofErr w:type="spellStart"/>
      <w:r w:rsidRPr="00A9043B">
        <w:rPr>
          <w:rStyle w:val="VerbatimChar"/>
        </w:rPr>
        <w:t>boolean</w:t>
      </w:r>
      <w:proofErr w:type="spellEnd"/>
      <w:r w:rsidRPr="00A9043B">
        <w:br/>
      </w:r>
      <w:r w:rsidRPr="00A9043B">
        <w:rPr>
          <w:rStyle w:val="VerbatimChar"/>
        </w:rPr>
        <w:t xml:space="preserve">        description: &gt;-</w:t>
      </w:r>
      <w:r w:rsidRPr="00A9043B">
        <w:br/>
      </w:r>
      <w:r w:rsidRPr="00A9043B">
        <w:rPr>
          <w:rStyle w:val="VerbatimChar"/>
        </w:rPr>
        <w:t xml:space="preserve">          For an ordered collection, indicates that new items are appended to</w:t>
      </w:r>
      <w:r w:rsidRPr="00A9043B">
        <w:br/>
      </w:r>
      <w:r w:rsidRPr="00A9043B">
        <w:rPr>
          <w:rStyle w:val="VerbatimChar"/>
        </w:rPr>
        <w:t xml:space="preserve">          the end rather than </w:t>
      </w:r>
      <w:proofErr w:type="spellStart"/>
      <w:r w:rsidRPr="00A9043B">
        <w:rPr>
          <w:rStyle w:val="VerbatimChar"/>
        </w:rPr>
        <w:t>insertable</w:t>
      </w:r>
      <w:proofErr w:type="spellEnd"/>
      <w:r w:rsidRPr="00A9043B">
        <w:rPr>
          <w:rStyle w:val="VerbatimChar"/>
        </w:rPr>
        <w:t xml:space="preserve"> at a specified, possibly invalid, index</w:t>
      </w:r>
      <w:r w:rsidRPr="00A9043B">
        <w:br/>
      </w:r>
      <w:r w:rsidRPr="00A9043B">
        <w:rPr>
          <w:rStyle w:val="VerbatimChar"/>
        </w:rPr>
        <w:t xml:space="preserve">          points. </w:t>
      </w:r>
      <w:proofErr w:type="gramStart"/>
      <w:r w:rsidRPr="00A9043B">
        <w:rPr>
          <w:rStyle w:val="VerbatimChar"/>
        </w:rPr>
        <w:t xml:space="preserve">Only valid if </w:t>
      </w:r>
      <w:proofErr w:type="spellStart"/>
      <w:r w:rsidRPr="00A9043B">
        <w:rPr>
          <w:rStyle w:val="VerbatimChar"/>
        </w:rPr>
        <w:t>isOrdered</w:t>
      </w:r>
      <w:proofErr w:type="spellEnd"/>
      <w:r w:rsidRPr="00A9043B">
        <w:rPr>
          <w:rStyle w:val="VerbatimChar"/>
        </w:rPr>
        <w:t xml:space="preserve"> is true.</w:t>
      </w:r>
      <w:proofErr w:type="gramEnd"/>
      <w:r w:rsidRPr="00A9043B">
        <w:br/>
      </w:r>
      <w:r w:rsidRPr="00A9043B">
        <w:rPr>
          <w:rStyle w:val="VerbatimChar"/>
        </w:rPr>
        <w:t xml:space="preserve">        </w:t>
      </w:r>
      <w:proofErr w:type="gramStart"/>
      <w:r w:rsidRPr="00A9043B">
        <w:rPr>
          <w:rStyle w:val="VerbatimChar"/>
        </w:rPr>
        <w:t>default</w:t>
      </w:r>
      <w:proofErr w:type="gramEnd"/>
      <w:r w:rsidRPr="00A9043B">
        <w:rPr>
          <w:rStyle w:val="VerbatimChar"/>
        </w:rPr>
        <w:t>: true</w:t>
      </w:r>
      <w:r w:rsidRPr="00A9043B">
        <w:br/>
      </w:r>
      <w:r w:rsidRPr="00A9043B">
        <w:rPr>
          <w:rStyle w:val="VerbatimChar"/>
        </w:rPr>
        <w:t xml:space="preserve">      </w:t>
      </w:r>
      <w:proofErr w:type="spellStart"/>
      <w:r w:rsidRPr="00A9043B">
        <w:rPr>
          <w:rStyle w:val="VerbatimChar"/>
        </w:rPr>
        <w:t>supportsRoles</w:t>
      </w:r>
      <w:proofErr w:type="spellEnd"/>
      <w:r w:rsidRPr="00A9043B">
        <w:rPr>
          <w:rStyle w:val="VerbatimChar"/>
        </w:rPr>
        <w:t>:</w:t>
      </w:r>
      <w:r w:rsidRPr="00A9043B">
        <w:br/>
      </w:r>
      <w:r w:rsidRPr="00A9043B">
        <w:rPr>
          <w:rStyle w:val="VerbatimChar"/>
        </w:rPr>
        <w:t xml:space="preserve">        type: </w:t>
      </w:r>
      <w:proofErr w:type="spellStart"/>
      <w:r w:rsidRPr="00A9043B">
        <w:rPr>
          <w:rStyle w:val="VerbatimChar"/>
        </w:rPr>
        <w:t>boolean</w:t>
      </w:r>
      <w:proofErr w:type="spellEnd"/>
      <w:r w:rsidRPr="00A9043B">
        <w:br/>
      </w:r>
      <w:r w:rsidRPr="00A9043B">
        <w:rPr>
          <w:rStyle w:val="VerbatimChar"/>
        </w:rPr>
        <w:t xml:space="preserve">        description: &gt;-</w:t>
      </w:r>
      <w:r w:rsidRPr="00A9043B">
        <w:br/>
      </w:r>
      <w:r w:rsidRPr="00A9043B">
        <w:rPr>
          <w:rStyle w:val="VerbatimChar"/>
        </w:rPr>
        <w:t xml:space="preserve">          Indicates whether the collection supports assigning roles to its</w:t>
      </w:r>
      <w:r w:rsidRPr="00A9043B">
        <w:br/>
      </w:r>
      <w:r w:rsidRPr="00A9043B">
        <w:rPr>
          <w:rStyle w:val="VerbatimChar"/>
        </w:rPr>
        <w:t xml:space="preserve">          member items. Available roles are determined by the Collection Model</w:t>
      </w:r>
      <w:r w:rsidRPr="00A9043B">
        <w:br/>
      </w:r>
      <w:r w:rsidRPr="00A9043B">
        <w:rPr>
          <w:rStyle w:val="VerbatimChar"/>
        </w:rPr>
        <w:t xml:space="preserve">          type.</w:t>
      </w:r>
      <w:r w:rsidRPr="00A9043B">
        <w:br/>
      </w:r>
      <w:r w:rsidRPr="00A9043B">
        <w:rPr>
          <w:rStyle w:val="VerbatimChar"/>
        </w:rPr>
        <w:t xml:space="preserve">        default: false</w:t>
      </w:r>
      <w:r w:rsidRPr="00A9043B">
        <w:br/>
      </w:r>
      <w:r w:rsidRPr="00A9043B">
        <w:rPr>
          <w:rStyle w:val="VerbatimChar"/>
        </w:rPr>
        <w:t xml:space="preserve">      </w:t>
      </w:r>
      <w:proofErr w:type="spellStart"/>
      <w:r w:rsidRPr="00A9043B">
        <w:rPr>
          <w:rStyle w:val="VerbatimChar"/>
        </w:rPr>
        <w:t>membershipIsMutable</w:t>
      </w:r>
      <w:proofErr w:type="spellEnd"/>
      <w:r w:rsidRPr="00A9043B">
        <w:rPr>
          <w:rStyle w:val="VerbatimChar"/>
        </w:rPr>
        <w:t>:</w:t>
      </w:r>
      <w:r w:rsidRPr="00A9043B">
        <w:br/>
      </w:r>
      <w:r w:rsidRPr="00A9043B">
        <w:rPr>
          <w:rStyle w:val="VerbatimChar"/>
        </w:rPr>
        <w:t xml:space="preserve">        type: </w:t>
      </w:r>
      <w:proofErr w:type="spellStart"/>
      <w:r w:rsidRPr="00A9043B">
        <w:rPr>
          <w:rStyle w:val="VerbatimChar"/>
        </w:rPr>
        <w:t>boolean</w:t>
      </w:r>
      <w:proofErr w:type="spellEnd"/>
      <w:r w:rsidRPr="00A9043B">
        <w:br/>
      </w:r>
      <w:r w:rsidRPr="00A9043B">
        <w:rPr>
          <w:rStyle w:val="VerbatimChar"/>
        </w:rPr>
        <w:t xml:space="preserve">        description: &gt;-</w:t>
      </w:r>
      <w:r w:rsidRPr="00A9043B">
        <w:br/>
      </w:r>
      <w:r w:rsidRPr="00A9043B">
        <w:rPr>
          <w:rStyle w:val="VerbatimChar"/>
        </w:rPr>
        <w:t xml:space="preserve">          Indicates whether collection membership mutable (i.e. whether members</w:t>
      </w:r>
      <w:r w:rsidRPr="00A9043B">
        <w:br/>
      </w:r>
      <w:r w:rsidRPr="00A9043B">
        <w:rPr>
          <w:rStyle w:val="VerbatimChar"/>
        </w:rPr>
        <w:t xml:space="preserve">          can be added and removed)</w:t>
      </w:r>
      <w:r w:rsidRPr="00A9043B">
        <w:br/>
      </w:r>
      <w:r w:rsidRPr="00A9043B">
        <w:rPr>
          <w:rStyle w:val="VerbatimChar"/>
        </w:rPr>
        <w:t xml:space="preserve">        default: true</w:t>
      </w:r>
      <w:r w:rsidRPr="00A9043B">
        <w:br/>
      </w:r>
      <w:r w:rsidRPr="00A9043B">
        <w:rPr>
          <w:rStyle w:val="VerbatimChar"/>
        </w:rPr>
        <w:t xml:space="preserve">      </w:t>
      </w:r>
      <w:proofErr w:type="spellStart"/>
      <w:r w:rsidRPr="00A9043B">
        <w:rPr>
          <w:rStyle w:val="VerbatimChar"/>
        </w:rPr>
        <w:t>propertiesAreMutable</w:t>
      </w:r>
      <w:proofErr w:type="spellEnd"/>
      <w:r w:rsidRPr="00A9043B">
        <w:rPr>
          <w:rStyle w:val="VerbatimChar"/>
        </w:rPr>
        <w:t>:</w:t>
      </w:r>
      <w:r w:rsidRPr="00A9043B">
        <w:br/>
      </w:r>
      <w:r w:rsidRPr="00A9043B">
        <w:rPr>
          <w:rStyle w:val="VerbatimChar"/>
        </w:rPr>
        <w:t xml:space="preserve">        type: </w:t>
      </w:r>
      <w:proofErr w:type="spellStart"/>
      <w:r w:rsidRPr="00A9043B">
        <w:rPr>
          <w:rStyle w:val="VerbatimChar"/>
        </w:rPr>
        <w:t>boolean</w:t>
      </w:r>
      <w:proofErr w:type="spellEnd"/>
      <w:r w:rsidRPr="00A9043B">
        <w:br/>
      </w:r>
      <w:r w:rsidRPr="00A9043B">
        <w:rPr>
          <w:rStyle w:val="VerbatimChar"/>
        </w:rPr>
        <w:t xml:space="preserve">        description: &gt;-</w:t>
      </w:r>
      <w:r w:rsidRPr="00A9043B">
        <w:br/>
      </w:r>
      <w:r w:rsidRPr="00A9043B">
        <w:rPr>
          <w:rStyle w:val="VerbatimChar"/>
        </w:rPr>
        <w:t xml:space="preserve">          Indicates whether collection properties are mutable (i.e. can the</w:t>
      </w:r>
      <w:r w:rsidRPr="00A9043B">
        <w:br/>
      </w:r>
      <w:r w:rsidRPr="00A9043B">
        <w:rPr>
          <w:rStyle w:val="VerbatimChar"/>
        </w:rPr>
        <w:t xml:space="preserve">          metadata of this collection be changed)</w:t>
      </w:r>
      <w:r w:rsidRPr="00A9043B">
        <w:br/>
      </w:r>
      <w:r w:rsidRPr="00A9043B">
        <w:rPr>
          <w:rStyle w:val="VerbatimChar"/>
        </w:rPr>
        <w:t xml:space="preserve">        default: true</w:t>
      </w:r>
      <w:r w:rsidRPr="00A9043B">
        <w:br/>
      </w:r>
      <w:r w:rsidRPr="00A9043B">
        <w:rPr>
          <w:rStyle w:val="VerbatimChar"/>
        </w:rPr>
        <w:t xml:space="preserve">      </w:t>
      </w:r>
      <w:proofErr w:type="spellStart"/>
      <w:r w:rsidRPr="00A9043B">
        <w:rPr>
          <w:rStyle w:val="VerbatimChar"/>
        </w:rPr>
        <w:t>restrictedToType</w:t>
      </w:r>
      <w:proofErr w:type="spellEnd"/>
      <w:r w:rsidRPr="00A9043B">
        <w:rPr>
          <w:rStyle w:val="VerbatimChar"/>
        </w:rPr>
        <w:t>:</w:t>
      </w:r>
      <w:r w:rsidRPr="00A9043B">
        <w:br/>
      </w:r>
      <w:r w:rsidRPr="00A9043B">
        <w:rPr>
          <w:rStyle w:val="VerbatimChar"/>
        </w:rPr>
        <w:t xml:space="preserve">        type: string</w:t>
      </w:r>
      <w:r w:rsidRPr="00A9043B">
        <w:br/>
      </w:r>
      <w:r w:rsidRPr="00A9043B">
        <w:rPr>
          <w:rStyle w:val="VerbatimChar"/>
        </w:rPr>
        <w:t xml:space="preserve">        description: &gt;-</w:t>
      </w:r>
      <w:r w:rsidRPr="00A9043B">
        <w:br/>
      </w:r>
      <w:r w:rsidRPr="00A9043B">
        <w:rPr>
          <w:rStyle w:val="VerbatimChar"/>
        </w:rPr>
        <w:t xml:space="preserve">          If specified, indicates that the collection is made up of homogenous</w:t>
      </w:r>
      <w:r w:rsidRPr="00A9043B">
        <w:br/>
      </w:r>
      <w:r w:rsidRPr="00A9043B">
        <w:rPr>
          <w:rStyle w:val="VerbatimChar"/>
        </w:rPr>
        <w:t xml:space="preserve">          items of the specified type. Type should be specified using the PID of</w:t>
      </w:r>
      <w:r w:rsidRPr="00A9043B">
        <w:br/>
      </w:r>
      <w:r w:rsidRPr="00A9043B">
        <w:rPr>
          <w:rStyle w:val="VerbatimChar"/>
        </w:rPr>
        <w:t xml:space="preserve">          a registered Data Type or a controlled vocabulary.</w:t>
      </w:r>
      <w:r w:rsidRPr="00A9043B">
        <w:br/>
      </w:r>
      <w:r w:rsidRPr="00A9043B">
        <w:rPr>
          <w:rStyle w:val="VerbatimChar"/>
        </w:rPr>
        <w:t xml:space="preserve">      </w:t>
      </w:r>
      <w:proofErr w:type="spellStart"/>
      <w:proofErr w:type="gramStart"/>
      <w:r w:rsidRPr="00A9043B">
        <w:rPr>
          <w:rStyle w:val="VerbatimChar"/>
        </w:rPr>
        <w:t>maxLength</w:t>
      </w:r>
      <w:proofErr w:type="spellEnd"/>
      <w:proofErr w:type="gramEnd"/>
      <w:r w:rsidRPr="00A9043B">
        <w:rPr>
          <w:rStyle w:val="VerbatimChar"/>
        </w:rPr>
        <w:t>:</w:t>
      </w:r>
      <w:r w:rsidRPr="00A9043B">
        <w:br/>
      </w:r>
      <w:r w:rsidRPr="00A9043B">
        <w:rPr>
          <w:rStyle w:val="VerbatimChar"/>
        </w:rPr>
        <w:t xml:space="preserve">        type: integer</w:t>
      </w:r>
      <w:r w:rsidRPr="00A9043B">
        <w:br/>
      </w:r>
      <w:r w:rsidRPr="00A9043B">
        <w:rPr>
          <w:rStyle w:val="VerbatimChar"/>
        </w:rPr>
        <w:t xml:space="preserve">        description: &gt;-</w:t>
      </w:r>
      <w:r w:rsidRPr="00A9043B">
        <w:br/>
      </w:r>
      <w:r w:rsidRPr="00A9043B">
        <w:rPr>
          <w:rStyle w:val="VerbatimChar"/>
        </w:rPr>
        <w:t xml:space="preserve">          The maximum length of the Collection. -1 means length is not</w:t>
      </w:r>
      <w:r w:rsidRPr="00A9043B">
        <w:br/>
      </w:r>
      <w:r w:rsidRPr="00A9043B">
        <w:rPr>
          <w:rStyle w:val="VerbatimChar"/>
        </w:rPr>
        <w:t xml:space="preserve">          restricted.</w:t>
      </w:r>
      <w:r w:rsidRPr="00A9043B">
        <w:br/>
      </w:r>
      <w:r w:rsidRPr="00A9043B">
        <w:rPr>
          <w:rStyle w:val="VerbatimChar"/>
        </w:rPr>
        <w:t xml:space="preserve">        default: -1</w:t>
      </w:r>
      <w:r w:rsidRPr="00A9043B">
        <w:br/>
      </w:r>
      <w:r w:rsidRPr="00A9043B">
        <w:rPr>
          <w:rStyle w:val="VerbatimChar"/>
        </w:rPr>
        <w:t xml:space="preserve">  </w:t>
      </w:r>
      <w:proofErr w:type="spellStart"/>
      <w:r w:rsidRPr="00A9043B">
        <w:rPr>
          <w:rStyle w:val="VerbatimChar"/>
        </w:rPr>
        <w:t>MemberItem</w:t>
      </w:r>
      <w:proofErr w:type="spellEnd"/>
      <w:r w:rsidRPr="00A9043B">
        <w:rPr>
          <w:rStyle w:val="VerbatimChar"/>
        </w:rPr>
        <w:t>:</w:t>
      </w:r>
      <w:r w:rsidRPr="00A9043B">
        <w:br/>
      </w:r>
      <w:r w:rsidRPr="00A9043B">
        <w:rPr>
          <w:rStyle w:val="VerbatimChar"/>
        </w:rPr>
        <w:t xml:space="preserve">    description: A member item in a collection</w:t>
      </w:r>
      <w:r w:rsidRPr="00A9043B">
        <w:br/>
      </w:r>
      <w:r w:rsidRPr="00A9043B">
        <w:rPr>
          <w:rStyle w:val="VerbatimChar"/>
        </w:rPr>
        <w:lastRenderedPageBreak/>
        <w:t xml:space="preserve">    type: object</w:t>
      </w:r>
      <w:r w:rsidRPr="00A9043B">
        <w:br/>
      </w:r>
      <w:r w:rsidRPr="00A9043B">
        <w:rPr>
          <w:rStyle w:val="VerbatimChar"/>
        </w:rPr>
        <w:t xml:space="preserve">    required:</w:t>
      </w:r>
      <w:r w:rsidRPr="00A9043B">
        <w:br/>
      </w:r>
      <w:r w:rsidRPr="00A9043B">
        <w:rPr>
          <w:rStyle w:val="VerbatimChar"/>
        </w:rPr>
        <w:t xml:space="preserve">      - id</w:t>
      </w:r>
      <w:r w:rsidRPr="00A9043B">
        <w:br/>
      </w:r>
      <w:r w:rsidRPr="00A9043B">
        <w:rPr>
          <w:rStyle w:val="VerbatimChar"/>
        </w:rPr>
        <w:t xml:space="preserve">      - location</w:t>
      </w:r>
      <w:r w:rsidRPr="00A9043B">
        <w:br/>
      </w:r>
      <w:r w:rsidRPr="00A9043B">
        <w:rPr>
          <w:rStyle w:val="VerbatimChar"/>
        </w:rPr>
        <w:t xml:space="preserve">    properties:</w:t>
      </w:r>
      <w:r w:rsidRPr="00A9043B">
        <w:br/>
      </w:r>
      <w:r w:rsidRPr="00A9043B">
        <w:rPr>
          <w:rStyle w:val="VerbatimChar"/>
        </w:rPr>
        <w:t xml:space="preserve">      id:</w:t>
      </w:r>
      <w:r w:rsidRPr="00A9043B">
        <w:br/>
      </w:r>
      <w:r w:rsidRPr="00A9043B">
        <w:rPr>
          <w:rStyle w:val="VerbatimChar"/>
        </w:rPr>
        <w:t xml:space="preserve">        type: string</w:t>
      </w:r>
      <w:r w:rsidRPr="00A9043B">
        <w:br/>
      </w:r>
      <w:r w:rsidRPr="00A9043B">
        <w:rPr>
          <w:rStyle w:val="VerbatimChar"/>
        </w:rPr>
        <w:t xml:space="preserve">        description: Identifier for the member</w:t>
      </w:r>
      <w:r w:rsidRPr="00A9043B">
        <w:br/>
      </w:r>
      <w:r w:rsidRPr="00A9043B">
        <w:rPr>
          <w:rStyle w:val="VerbatimChar"/>
        </w:rPr>
        <w:t xml:space="preserve">      location:</w:t>
      </w:r>
      <w:r w:rsidRPr="00A9043B">
        <w:br/>
      </w:r>
      <w:r w:rsidRPr="00A9043B">
        <w:rPr>
          <w:rStyle w:val="VerbatimChar"/>
        </w:rPr>
        <w:t xml:space="preserve">        type: string</w:t>
      </w:r>
      <w:r w:rsidRPr="00A9043B">
        <w:br/>
      </w:r>
      <w:r w:rsidRPr="00A9043B">
        <w:rPr>
          <w:rStyle w:val="VerbatimChar"/>
        </w:rPr>
        <w:t xml:space="preserve">        description: Location at which the item data can be retrieved</w:t>
      </w:r>
      <w:r w:rsidRPr="00A9043B">
        <w:br/>
      </w:r>
      <w:r w:rsidRPr="00A9043B">
        <w:rPr>
          <w:rStyle w:val="VerbatimChar"/>
        </w:rPr>
        <w:t xml:space="preserve">      description:</w:t>
      </w:r>
      <w:r w:rsidRPr="00A9043B">
        <w:br/>
      </w:r>
      <w:r w:rsidRPr="00A9043B">
        <w:rPr>
          <w:rStyle w:val="VerbatimChar"/>
        </w:rPr>
        <w:t xml:space="preserve">        type: string</w:t>
      </w:r>
      <w:r w:rsidRPr="00A9043B">
        <w:br/>
      </w:r>
      <w:r w:rsidRPr="00A9043B">
        <w:rPr>
          <w:rStyle w:val="VerbatimChar"/>
        </w:rPr>
        <w:t xml:space="preserve">        description: Human readable description</w:t>
      </w:r>
      <w:r w:rsidRPr="00A9043B">
        <w:br/>
      </w:r>
      <w:r w:rsidRPr="00A9043B">
        <w:rPr>
          <w:rStyle w:val="VerbatimChar"/>
        </w:rPr>
        <w:t xml:space="preserve">      datatype:</w:t>
      </w:r>
      <w:r w:rsidRPr="00A9043B">
        <w:br/>
      </w:r>
      <w:r w:rsidRPr="00A9043B">
        <w:rPr>
          <w:rStyle w:val="VerbatimChar"/>
        </w:rPr>
        <w:t xml:space="preserve">        type: string</w:t>
      </w:r>
      <w:r w:rsidRPr="00A9043B">
        <w:br/>
      </w:r>
      <w:r w:rsidRPr="00A9043B">
        <w:rPr>
          <w:rStyle w:val="VerbatimChar"/>
        </w:rPr>
        <w:t xml:space="preserve">        description: URI of the data type of this item</w:t>
      </w:r>
      <w:r w:rsidRPr="00A9043B">
        <w:br/>
      </w:r>
      <w:r w:rsidRPr="00A9043B">
        <w:rPr>
          <w:rStyle w:val="VerbatimChar"/>
        </w:rPr>
        <w:t xml:space="preserve">      ontology:</w:t>
      </w:r>
      <w:r w:rsidRPr="00A9043B">
        <w:br/>
      </w:r>
      <w:r w:rsidRPr="00A9043B">
        <w:rPr>
          <w:rStyle w:val="VerbatimChar"/>
        </w:rPr>
        <w:t xml:space="preserve">        type: string</w:t>
      </w:r>
      <w:r w:rsidRPr="00A9043B">
        <w:br/>
      </w:r>
      <w:r w:rsidRPr="00A9043B">
        <w:rPr>
          <w:rStyle w:val="VerbatimChar"/>
        </w:rPr>
        <w:t xml:space="preserve">        description: URI of an ontology model class that applies to this item</w:t>
      </w:r>
      <w:r w:rsidRPr="00A9043B">
        <w:br/>
      </w:r>
      <w:r w:rsidRPr="00A9043B">
        <w:rPr>
          <w:rStyle w:val="VerbatimChar"/>
        </w:rPr>
        <w:t xml:space="preserve">      mappings:</w:t>
      </w:r>
      <w:r w:rsidRPr="00A9043B">
        <w:br/>
      </w:r>
      <w:r w:rsidRPr="00A9043B">
        <w:rPr>
          <w:rStyle w:val="VerbatimChar"/>
        </w:rPr>
        <w:t xml:space="preserve">        $ref: '#/definitions/</w:t>
      </w:r>
      <w:proofErr w:type="spellStart"/>
      <w:r w:rsidRPr="00A9043B">
        <w:rPr>
          <w:rStyle w:val="VerbatimChar"/>
        </w:rPr>
        <w:t>CollectionItemMappingMetadata</w:t>
      </w:r>
      <w:proofErr w:type="spellEnd"/>
      <w:r w:rsidRPr="00A9043B">
        <w:rPr>
          <w:rStyle w:val="VerbatimChar"/>
        </w:rPr>
        <w:t>'</w:t>
      </w:r>
      <w:r w:rsidRPr="00A9043B">
        <w:br/>
      </w:r>
      <w:r w:rsidRPr="00A9043B">
        <w:rPr>
          <w:rStyle w:val="VerbatimChar"/>
        </w:rPr>
        <w:t xml:space="preserve">  </w:t>
      </w:r>
      <w:proofErr w:type="spellStart"/>
      <w:r w:rsidRPr="00A9043B">
        <w:rPr>
          <w:rStyle w:val="VerbatimChar"/>
        </w:rPr>
        <w:t>CollectionProperties</w:t>
      </w:r>
      <w:proofErr w:type="spellEnd"/>
      <w:r w:rsidRPr="00A9043B">
        <w:rPr>
          <w:rStyle w:val="VerbatimChar"/>
        </w:rPr>
        <w:t>:</w:t>
      </w:r>
      <w:r w:rsidRPr="00A9043B">
        <w:br/>
      </w:r>
      <w:r w:rsidRPr="00A9043B">
        <w:rPr>
          <w:rStyle w:val="VerbatimChar"/>
        </w:rPr>
        <w:t xml:space="preserve">    description: Functional Properties of the Collection</w:t>
      </w:r>
      <w:r w:rsidRPr="00A9043B">
        <w:br/>
      </w:r>
      <w:r w:rsidRPr="00A9043B">
        <w:rPr>
          <w:rStyle w:val="VerbatimChar"/>
        </w:rPr>
        <w:t xml:space="preserve">    type: object</w:t>
      </w:r>
      <w:r w:rsidRPr="00A9043B">
        <w:br/>
      </w:r>
      <w:r w:rsidRPr="00A9043B">
        <w:rPr>
          <w:rStyle w:val="VerbatimChar"/>
        </w:rPr>
        <w:t xml:space="preserve">    required:</w:t>
      </w:r>
      <w:r w:rsidRPr="00A9043B">
        <w:br/>
      </w:r>
      <w:r w:rsidRPr="00A9043B">
        <w:rPr>
          <w:rStyle w:val="VerbatimChar"/>
        </w:rPr>
        <w:t xml:space="preserve">      - </w:t>
      </w:r>
      <w:proofErr w:type="spellStart"/>
      <w:r w:rsidRPr="00A9043B">
        <w:rPr>
          <w:rStyle w:val="VerbatimChar"/>
        </w:rPr>
        <w:t>dateCreated</w:t>
      </w:r>
      <w:proofErr w:type="spellEnd"/>
      <w:r w:rsidRPr="00A9043B">
        <w:br/>
      </w:r>
      <w:r w:rsidRPr="00A9043B">
        <w:rPr>
          <w:rStyle w:val="VerbatimChar"/>
        </w:rPr>
        <w:t xml:space="preserve">      - ownership</w:t>
      </w:r>
      <w:r w:rsidRPr="00A9043B">
        <w:br/>
      </w:r>
      <w:r w:rsidRPr="00A9043B">
        <w:rPr>
          <w:rStyle w:val="VerbatimChar"/>
        </w:rPr>
        <w:t xml:space="preserve">      - license</w:t>
      </w:r>
      <w:r w:rsidRPr="00A9043B">
        <w:br/>
      </w:r>
      <w:r w:rsidRPr="00A9043B">
        <w:rPr>
          <w:rStyle w:val="VerbatimChar"/>
        </w:rPr>
        <w:t xml:space="preserve">      - </w:t>
      </w:r>
      <w:proofErr w:type="spellStart"/>
      <w:r w:rsidRPr="00A9043B">
        <w:rPr>
          <w:rStyle w:val="VerbatimChar"/>
        </w:rPr>
        <w:t>modelType</w:t>
      </w:r>
      <w:proofErr w:type="spellEnd"/>
      <w:r w:rsidRPr="00A9043B">
        <w:br/>
      </w:r>
      <w:r w:rsidRPr="00A9043B">
        <w:rPr>
          <w:rStyle w:val="VerbatimChar"/>
        </w:rPr>
        <w:t xml:space="preserve">      - </w:t>
      </w:r>
      <w:proofErr w:type="spellStart"/>
      <w:r w:rsidRPr="00A9043B">
        <w:rPr>
          <w:rStyle w:val="VerbatimChar"/>
        </w:rPr>
        <w:t>hasAccessRestrictions</w:t>
      </w:r>
      <w:proofErr w:type="spellEnd"/>
      <w:r w:rsidRPr="00A9043B">
        <w:br/>
      </w:r>
      <w:r w:rsidRPr="00A9043B">
        <w:rPr>
          <w:rStyle w:val="VerbatimChar"/>
        </w:rPr>
        <w:t xml:space="preserve">      - </w:t>
      </w:r>
      <w:proofErr w:type="spellStart"/>
      <w:r w:rsidRPr="00A9043B">
        <w:rPr>
          <w:rStyle w:val="VerbatimChar"/>
        </w:rPr>
        <w:t>descriptionOntology</w:t>
      </w:r>
      <w:proofErr w:type="spellEnd"/>
      <w:r w:rsidRPr="00A9043B">
        <w:br/>
      </w:r>
      <w:r w:rsidRPr="00A9043B">
        <w:rPr>
          <w:rStyle w:val="VerbatimChar"/>
        </w:rPr>
        <w:t xml:space="preserve">    properties:</w:t>
      </w:r>
      <w:r w:rsidRPr="00A9043B">
        <w:br/>
      </w:r>
      <w:r w:rsidRPr="00A9043B">
        <w:rPr>
          <w:rStyle w:val="VerbatimChar"/>
        </w:rPr>
        <w:t xml:space="preserve">      </w:t>
      </w:r>
      <w:proofErr w:type="spellStart"/>
      <w:r w:rsidRPr="00A9043B">
        <w:rPr>
          <w:rStyle w:val="VerbatimChar"/>
        </w:rPr>
        <w:t>dateCreated</w:t>
      </w:r>
      <w:proofErr w:type="spellEnd"/>
      <w:r w:rsidRPr="00A9043B">
        <w:rPr>
          <w:rStyle w:val="VerbatimChar"/>
        </w:rPr>
        <w:t>:</w:t>
      </w:r>
      <w:r w:rsidRPr="00A9043B">
        <w:br/>
      </w:r>
      <w:r w:rsidRPr="00A9043B">
        <w:rPr>
          <w:rStyle w:val="VerbatimChar"/>
        </w:rPr>
        <w:t xml:space="preserve">        type: string</w:t>
      </w:r>
      <w:r w:rsidRPr="00A9043B">
        <w:br/>
      </w:r>
      <w:r w:rsidRPr="00A9043B">
        <w:rPr>
          <w:rStyle w:val="VerbatimChar"/>
        </w:rPr>
        <w:t xml:space="preserve">        format: date-time</w:t>
      </w:r>
      <w:r w:rsidRPr="00A9043B">
        <w:br/>
      </w:r>
      <w:r w:rsidRPr="00A9043B">
        <w:rPr>
          <w:rStyle w:val="VerbatimChar"/>
        </w:rPr>
        <w:t xml:space="preserve">        description: The date the collection was created.</w:t>
      </w:r>
      <w:r w:rsidRPr="00A9043B">
        <w:br/>
      </w:r>
      <w:r w:rsidRPr="00A9043B">
        <w:rPr>
          <w:rStyle w:val="VerbatimChar"/>
        </w:rPr>
        <w:t xml:space="preserve">      </w:t>
      </w:r>
      <w:proofErr w:type="gramStart"/>
      <w:r w:rsidRPr="00A9043B">
        <w:rPr>
          <w:rStyle w:val="VerbatimChar"/>
        </w:rPr>
        <w:t>ownership</w:t>
      </w:r>
      <w:proofErr w:type="gramEnd"/>
      <w:r w:rsidRPr="00A9043B">
        <w:rPr>
          <w:rStyle w:val="VerbatimChar"/>
        </w:rPr>
        <w:t>:</w:t>
      </w:r>
      <w:r w:rsidRPr="00A9043B">
        <w:br/>
      </w:r>
      <w:r w:rsidRPr="00A9043B">
        <w:rPr>
          <w:rStyle w:val="VerbatimChar"/>
        </w:rPr>
        <w:t xml:space="preserve">        type: string</w:t>
      </w:r>
      <w:r w:rsidRPr="00A9043B">
        <w:br/>
      </w:r>
      <w:r w:rsidRPr="00A9043B">
        <w:rPr>
          <w:rStyle w:val="VerbatimChar"/>
        </w:rPr>
        <w:t xml:space="preserve">        description: &gt;-</w:t>
      </w:r>
      <w:r w:rsidRPr="00A9043B">
        <w:br/>
      </w:r>
      <w:r w:rsidRPr="00A9043B">
        <w:rPr>
          <w:rStyle w:val="VerbatimChar"/>
        </w:rPr>
        <w:t xml:space="preserve">          Indicates the owner of the Collection. Implementation is expected to</w:t>
      </w:r>
      <w:r w:rsidRPr="00A9043B">
        <w:br/>
      </w:r>
      <w:r w:rsidRPr="00A9043B">
        <w:rPr>
          <w:rStyle w:val="VerbatimChar"/>
        </w:rPr>
        <w:t xml:space="preserve">          use a controlled vocabulary or PIDs.</w:t>
      </w:r>
      <w:r w:rsidRPr="00A9043B">
        <w:br/>
      </w:r>
      <w:r w:rsidRPr="00A9043B">
        <w:rPr>
          <w:rStyle w:val="VerbatimChar"/>
        </w:rPr>
        <w:t xml:space="preserve">      </w:t>
      </w:r>
      <w:proofErr w:type="gramStart"/>
      <w:r w:rsidRPr="00A9043B">
        <w:rPr>
          <w:rStyle w:val="VerbatimChar"/>
        </w:rPr>
        <w:t>license</w:t>
      </w:r>
      <w:proofErr w:type="gramEnd"/>
      <w:r w:rsidRPr="00A9043B">
        <w:rPr>
          <w:rStyle w:val="VerbatimChar"/>
        </w:rPr>
        <w:t>:</w:t>
      </w:r>
      <w:r w:rsidRPr="00A9043B">
        <w:br/>
      </w:r>
      <w:r w:rsidRPr="00A9043B">
        <w:rPr>
          <w:rStyle w:val="VerbatimChar"/>
        </w:rPr>
        <w:t xml:space="preserve">        type: string</w:t>
      </w:r>
      <w:r w:rsidRPr="00A9043B">
        <w:br/>
      </w:r>
      <w:r w:rsidRPr="00A9043B">
        <w:rPr>
          <w:rStyle w:val="VerbatimChar"/>
        </w:rPr>
        <w:t xml:space="preserve">        description: &gt;-</w:t>
      </w:r>
      <w:r w:rsidRPr="00A9043B">
        <w:br/>
      </w:r>
      <w:r w:rsidRPr="00A9043B">
        <w:rPr>
          <w:rStyle w:val="VerbatimChar"/>
        </w:rPr>
        <w:t xml:space="preserve">          Indicates the license that applies to the Collection. Implementation</w:t>
      </w:r>
      <w:r w:rsidRPr="00A9043B">
        <w:br/>
      </w:r>
      <w:r w:rsidRPr="00A9043B">
        <w:rPr>
          <w:rStyle w:val="VerbatimChar"/>
        </w:rPr>
        <w:t xml:space="preserve">          is expected to use a controlled vocabulary, stable URIs or PIDs of</w:t>
      </w:r>
      <w:r w:rsidRPr="00A9043B">
        <w:br/>
      </w:r>
      <w:r w:rsidRPr="00A9043B">
        <w:rPr>
          <w:rStyle w:val="VerbatimChar"/>
        </w:rPr>
        <w:t xml:space="preserve">          registered data types. </w:t>
      </w:r>
      <w:r w:rsidRPr="00A9043B">
        <w:br/>
      </w:r>
      <w:r w:rsidRPr="00A9043B">
        <w:rPr>
          <w:rStyle w:val="VerbatimChar"/>
        </w:rPr>
        <w:t xml:space="preserve">      </w:t>
      </w:r>
      <w:proofErr w:type="spellStart"/>
      <w:proofErr w:type="gramStart"/>
      <w:r w:rsidRPr="00A9043B">
        <w:rPr>
          <w:rStyle w:val="VerbatimChar"/>
        </w:rPr>
        <w:t>modelType</w:t>
      </w:r>
      <w:proofErr w:type="spellEnd"/>
      <w:proofErr w:type="gramEnd"/>
      <w:r w:rsidRPr="00A9043B">
        <w:rPr>
          <w:rStyle w:val="VerbatimChar"/>
        </w:rPr>
        <w:t>:</w:t>
      </w:r>
      <w:r w:rsidRPr="00A9043B">
        <w:br/>
      </w:r>
      <w:r w:rsidRPr="00A9043B">
        <w:rPr>
          <w:rStyle w:val="VerbatimChar"/>
        </w:rPr>
        <w:t xml:space="preserve">        type: string</w:t>
      </w:r>
      <w:r w:rsidRPr="00A9043B">
        <w:br/>
      </w:r>
      <w:r w:rsidRPr="00A9043B">
        <w:rPr>
          <w:rStyle w:val="VerbatimChar"/>
        </w:rPr>
        <w:t xml:space="preserve">        description: &gt;-</w:t>
      </w:r>
      <w:r w:rsidRPr="00A9043B">
        <w:br/>
      </w:r>
      <w:r w:rsidRPr="00A9043B">
        <w:rPr>
          <w:rStyle w:val="VerbatimChar"/>
        </w:rPr>
        <w:t xml:space="preserve">          Identifies the model that the collection adheres to. </w:t>
      </w:r>
      <w:proofErr w:type="spellStart"/>
      <w:r w:rsidRPr="00A9043B">
        <w:rPr>
          <w:rStyle w:val="VerbatimChar"/>
        </w:rPr>
        <w:t>Iimplementation</w:t>
      </w:r>
      <w:proofErr w:type="spellEnd"/>
      <w:r w:rsidRPr="00A9043B">
        <w:br/>
      </w:r>
      <w:r w:rsidRPr="00A9043B">
        <w:rPr>
          <w:rStyle w:val="VerbatimChar"/>
        </w:rPr>
        <w:t xml:space="preserve">          is expected to use a controlled vocabulary, or PIDs of registered data</w:t>
      </w:r>
      <w:r w:rsidRPr="00A9043B">
        <w:br/>
      </w:r>
      <w:r w:rsidRPr="00A9043B">
        <w:rPr>
          <w:rStyle w:val="VerbatimChar"/>
        </w:rPr>
        <w:t xml:space="preserve">          types. </w:t>
      </w:r>
      <w:r w:rsidRPr="00A9043B">
        <w:br/>
      </w:r>
      <w:r w:rsidRPr="00A9043B">
        <w:rPr>
          <w:rStyle w:val="VerbatimChar"/>
        </w:rPr>
        <w:t xml:space="preserve">      </w:t>
      </w:r>
      <w:proofErr w:type="spellStart"/>
      <w:proofErr w:type="gramStart"/>
      <w:r w:rsidRPr="00A9043B">
        <w:rPr>
          <w:rStyle w:val="VerbatimChar"/>
        </w:rPr>
        <w:t>hasAccessRestrictions</w:t>
      </w:r>
      <w:proofErr w:type="spellEnd"/>
      <w:proofErr w:type="gramEnd"/>
      <w:r w:rsidRPr="00A9043B">
        <w:rPr>
          <w:rStyle w:val="VerbatimChar"/>
        </w:rPr>
        <w:t>:</w:t>
      </w:r>
      <w:r w:rsidRPr="00A9043B">
        <w:br/>
      </w:r>
      <w:r w:rsidRPr="00A9043B">
        <w:rPr>
          <w:rStyle w:val="VerbatimChar"/>
        </w:rPr>
        <w:t xml:space="preserve">        type: </w:t>
      </w:r>
      <w:proofErr w:type="spellStart"/>
      <w:r w:rsidRPr="00A9043B">
        <w:rPr>
          <w:rStyle w:val="VerbatimChar"/>
        </w:rPr>
        <w:t>boolean</w:t>
      </w:r>
      <w:proofErr w:type="spellEnd"/>
      <w:r w:rsidRPr="00A9043B">
        <w:br/>
      </w:r>
      <w:r w:rsidRPr="00A9043B">
        <w:rPr>
          <w:rStyle w:val="VerbatimChar"/>
        </w:rPr>
        <w:t xml:space="preserve">        description: &gt;-</w:t>
      </w:r>
      <w:r w:rsidRPr="00A9043B">
        <w:br/>
      </w:r>
      <w:r w:rsidRPr="00A9043B">
        <w:rPr>
          <w:rStyle w:val="VerbatimChar"/>
        </w:rPr>
        <w:t xml:space="preserve">          Indicates whether the collection is fully open or has access</w:t>
      </w:r>
      <w:r w:rsidRPr="00A9043B">
        <w:br/>
      </w:r>
      <w:r w:rsidRPr="00A9043B">
        <w:rPr>
          <w:rStyle w:val="VerbatimChar"/>
        </w:rPr>
        <w:t xml:space="preserve">          restrictions. </w:t>
      </w:r>
      <w:r w:rsidRPr="00A9043B">
        <w:br/>
      </w:r>
      <w:r w:rsidRPr="00A9043B">
        <w:rPr>
          <w:rStyle w:val="VerbatimChar"/>
        </w:rPr>
        <w:t xml:space="preserve">        </w:t>
      </w:r>
      <w:proofErr w:type="gramStart"/>
      <w:r w:rsidRPr="00A9043B">
        <w:rPr>
          <w:rStyle w:val="VerbatimChar"/>
        </w:rPr>
        <w:t>default</w:t>
      </w:r>
      <w:proofErr w:type="gramEnd"/>
      <w:r w:rsidRPr="00A9043B">
        <w:rPr>
          <w:rStyle w:val="VerbatimChar"/>
        </w:rPr>
        <w:t>: false</w:t>
      </w:r>
      <w:r w:rsidRPr="00A9043B">
        <w:br/>
      </w:r>
      <w:r w:rsidRPr="00A9043B">
        <w:rPr>
          <w:rStyle w:val="VerbatimChar"/>
        </w:rPr>
        <w:t xml:space="preserve">      </w:t>
      </w:r>
      <w:proofErr w:type="spellStart"/>
      <w:r w:rsidRPr="00A9043B">
        <w:rPr>
          <w:rStyle w:val="VerbatimChar"/>
        </w:rPr>
        <w:t>memberOf</w:t>
      </w:r>
      <w:proofErr w:type="spellEnd"/>
      <w:r w:rsidRPr="00A9043B">
        <w:rPr>
          <w:rStyle w:val="VerbatimChar"/>
        </w:rPr>
        <w:t>:</w:t>
      </w:r>
      <w:r w:rsidRPr="00A9043B">
        <w:br/>
      </w:r>
      <w:r w:rsidRPr="00A9043B">
        <w:rPr>
          <w:rStyle w:val="VerbatimChar"/>
        </w:rPr>
        <w:t xml:space="preserve">        type: array</w:t>
      </w:r>
      <w:r w:rsidRPr="00A9043B">
        <w:br/>
      </w:r>
      <w:r w:rsidRPr="00A9043B">
        <w:rPr>
          <w:rStyle w:val="VerbatimChar"/>
        </w:rPr>
        <w:t xml:space="preserve">        description: &gt;-</w:t>
      </w:r>
      <w:r w:rsidRPr="00A9043B">
        <w:br/>
      </w:r>
      <w:r w:rsidRPr="00A9043B">
        <w:rPr>
          <w:rStyle w:val="VerbatimChar"/>
        </w:rPr>
        <w:lastRenderedPageBreak/>
        <w:t xml:space="preserve">          If provided, this is a list of collection identifiers to which this</w:t>
      </w:r>
      <w:r w:rsidRPr="00A9043B">
        <w:br/>
      </w:r>
      <w:r w:rsidRPr="00A9043B">
        <w:rPr>
          <w:rStyle w:val="VerbatimChar"/>
        </w:rPr>
        <w:t xml:space="preserve">          collection itself belongs. This property is only meaningful if the</w:t>
      </w:r>
      <w:r w:rsidRPr="00A9043B">
        <w:br/>
      </w:r>
      <w:r w:rsidRPr="00A9043B">
        <w:rPr>
          <w:rStyle w:val="VerbatimChar"/>
        </w:rPr>
        <w:t xml:space="preserve">          service features supports </w:t>
      </w:r>
      <w:proofErr w:type="gramStart"/>
      <w:r w:rsidRPr="00A9043B">
        <w:rPr>
          <w:rStyle w:val="VerbatimChar"/>
        </w:rPr>
        <w:t xml:space="preserve">a  </w:t>
      </w:r>
      <w:proofErr w:type="spellStart"/>
      <w:r w:rsidRPr="00A9043B">
        <w:rPr>
          <w:rStyle w:val="VerbatimChar"/>
        </w:rPr>
        <w:t>maximumExpansionDepth</w:t>
      </w:r>
      <w:proofErr w:type="spellEnd"/>
      <w:proofErr w:type="gramEnd"/>
      <w:r w:rsidRPr="00A9043B">
        <w:rPr>
          <w:rStyle w:val="VerbatimChar"/>
        </w:rPr>
        <w:t xml:space="preserve"> &gt; 0.</w:t>
      </w:r>
      <w:r w:rsidRPr="00A9043B">
        <w:br/>
      </w:r>
      <w:r w:rsidRPr="00A9043B">
        <w:rPr>
          <w:rStyle w:val="VerbatimChar"/>
        </w:rPr>
        <w:t xml:space="preserve">        </w:t>
      </w:r>
      <w:proofErr w:type="gramStart"/>
      <w:r w:rsidRPr="00A9043B">
        <w:rPr>
          <w:rStyle w:val="VerbatimChar"/>
        </w:rPr>
        <w:t>items</w:t>
      </w:r>
      <w:proofErr w:type="gramEnd"/>
      <w:r w:rsidRPr="00A9043B">
        <w:rPr>
          <w:rStyle w:val="VerbatimChar"/>
        </w:rPr>
        <w:t>:</w:t>
      </w:r>
      <w:r w:rsidRPr="00A9043B">
        <w:br/>
      </w:r>
      <w:r w:rsidRPr="00A9043B">
        <w:rPr>
          <w:rStyle w:val="VerbatimChar"/>
        </w:rPr>
        <w:t xml:space="preserve">          type: string</w:t>
      </w:r>
      <w:r w:rsidRPr="00A9043B">
        <w:br/>
      </w:r>
      <w:r w:rsidRPr="00A9043B">
        <w:rPr>
          <w:rStyle w:val="VerbatimChar"/>
        </w:rPr>
        <w:t xml:space="preserve">        default: []</w:t>
      </w:r>
      <w:r w:rsidRPr="00A9043B">
        <w:br/>
      </w:r>
      <w:r w:rsidRPr="00A9043B">
        <w:rPr>
          <w:rStyle w:val="VerbatimChar"/>
        </w:rPr>
        <w:t xml:space="preserve">      </w:t>
      </w:r>
      <w:proofErr w:type="spellStart"/>
      <w:r w:rsidRPr="00A9043B">
        <w:rPr>
          <w:rStyle w:val="VerbatimChar"/>
        </w:rPr>
        <w:t>descriptionOntology</w:t>
      </w:r>
      <w:proofErr w:type="spellEnd"/>
      <w:r w:rsidRPr="00A9043B">
        <w:rPr>
          <w:rStyle w:val="VerbatimChar"/>
        </w:rPr>
        <w:t>:</w:t>
      </w:r>
      <w:r w:rsidRPr="00A9043B">
        <w:br/>
      </w:r>
      <w:r w:rsidRPr="00A9043B">
        <w:rPr>
          <w:rStyle w:val="VerbatimChar"/>
        </w:rPr>
        <w:t xml:space="preserve">        type: string</w:t>
      </w:r>
      <w:r w:rsidRPr="00A9043B">
        <w:br/>
      </w:r>
      <w:r w:rsidRPr="00A9043B">
        <w:rPr>
          <w:rStyle w:val="VerbatimChar"/>
        </w:rPr>
        <w:t xml:space="preserve">        description: &gt;-</w:t>
      </w:r>
      <w:r w:rsidRPr="00A9043B">
        <w:br/>
      </w:r>
      <w:r w:rsidRPr="00A9043B">
        <w:rPr>
          <w:rStyle w:val="VerbatimChar"/>
        </w:rPr>
        <w:t xml:space="preserve">          Identifies the ontology used for descriptive metadata. Implementation</w:t>
      </w:r>
      <w:r w:rsidRPr="00A9043B">
        <w:br/>
      </w:r>
      <w:r w:rsidRPr="00A9043B">
        <w:rPr>
          <w:rStyle w:val="VerbatimChar"/>
        </w:rPr>
        <w:t xml:space="preserve">          is expected to supply the URI of a controlled vocabulary.</w:t>
      </w:r>
      <w:r w:rsidRPr="00A9043B">
        <w:br/>
      </w:r>
      <w:r w:rsidRPr="00A9043B">
        <w:rPr>
          <w:rStyle w:val="VerbatimChar"/>
        </w:rPr>
        <w:t xml:space="preserve">  </w:t>
      </w:r>
      <w:proofErr w:type="spellStart"/>
      <w:r w:rsidRPr="00A9043B">
        <w:rPr>
          <w:rStyle w:val="VerbatimChar"/>
        </w:rPr>
        <w:t>CollectionObject</w:t>
      </w:r>
      <w:proofErr w:type="spellEnd"/>
      <w:r w:rsidRPr="00A9043B">
        <w:rPr>
          <w:rStyle w:val="VerbatimChar"/>
        </w:rPr>
        <w:t>:</w:t>
      </w:r>
      <w:r w:rsidRPr="00A9043B">
        <w:br/>
      </w:r>
      <w:r w:rsidRPr="00A9043B">
        <w:rPr>
          <w:rStyle w:val="VerbatimChar"/>
        </w:rPr>
        <w:t xml:space="preserve">    description: Defines the schema for a collection object.</w:t>
      </w:r>
      <w:r w:rsidRPr="00A9043B">
        <w:br/>
      </w:r>
      <w:r w:rsidRPr="00A9043B">
        <w:rPr>
          <w:rStyle w:val="VerbatimChar"/>
        </w:rPr>
        <w:t xml:space="preserve">    </w:t>
      </w:r>
      <w:proofErr w:type="gramStart"/>
      <w:r w:rsidRPr="00A9043B">
        <w:rPr>
          <w:rStyle w:val="VerbatimChar"/>
        </w:rPr>
        <w:t>type</w:t>
      </w:r>
      <w:proofErr w:type="gramEnd"/>
      <w:r w:rsidRPr="00A9043B">
        <w:rPr>
          <w:rStyle w:val="VerbatimChar"/>
        </w:rPr>
        <w:t>: object</w:t>
      </w:r>
      <w:r w:rsidRPr="00A9043B">
        <w:br/>
      </w:r>
      <w:r w:rsidRPr="00A9043B">
        <w:rPr>
          <w:rStyle w:val="VerbatimChar"/>
        </w:rPr>
        <w:t xml:space="preserve">    required:</w:t>
      </w:r>
      <w:r w:rsidRPr="00A9043B">
        <w:br/>
      </w:r>
      <w:r w:rsidRPr="00A9043B">
        <w:rPr>
          <w:rStyle w:val="VerbatimChar"/>
        </w:rPr>
        <w:t xml:space="preserve">      - id</w:t>
      </w:r>
      <w:r w:rsidRPr="00A9043B">
        <w:br/>
      </w:r>
      <w:r w:rsidRPr="00A9043B">
        <w:rPr>
          <w:rStyle w:val="VerbatimChar"/>
        </w:rPr>
        <w:t xml:space="preserve">      - capabilities</w:t>
      </w:r>
      <w:r w:rsidRPr="00A9043B">
        <w:br/>
      </w:r>
      <w:r w:rsidRPr="00A9043B">
        <w:rPr>
          <w:rStyle w:val="VerbatimChar"/>
        </w:rPr>
        <w:t xml:space="preserve">      - properties</w:t>
      </w:r>
      <w:r w:rsidRPr="00A9043B">
        <w:br/>
      </w:r>
      <w:r w:rsidRPr="00A9043B">
        <w:rPr>
          <w:rStyle w:val="VerbatimChar"/>
        </w:rPr>
        <w:t xml:space="preserve">    </w:t>
      </w:r>
      <w:proofErr w:type="spellStart"/>
      <w:r w:rsidRPr="00A9043B">
        <w:rPr>
          <w:rStyle w:val="VerbatimChar"/>
        </w:rPr>
        <w:t>properties</w:t>
      </w:r>
      <w:proofErr w:type="spellEnd"/>
      <w:r w:rsidRPr="00A9043B">
        <w:rPr>
          <w:rStyle w:val="VerbatimChar"/>
        </w:rPr>
        <w:t>:</w:t>
      </w:r>
      <w:r w:rsidRPr="00A9043B">
        <w:br/>
      </w:r>
      <w:r w:rsidRPr="00A9043B">
        <w:rPr>
          <w:rStyle w:val="VerbatimChar"/>
        </w:rPr>
        <w:t xml:space="preserve">      id:</w:t>
      </w:r>
      <w:r w:rsidRPr="00A9043B">
        <w:br/>
      </w:r>
      <w:r w:rsidRPr="00A9043B">
        <w:rPr>
          <w:rStyle w:val="VerbatimChar"/>
        </w:rPr>
        <w:t xml:space="preserve">        type: string</w:t>
      </w:r>
      <w:r w:rsidRPr="00A9043B">
        <w:br/>
      </w:r>
      <w:r w:rsidRPr="00A9043B">
        <w:rPr>
          <w:rStyle w:val="VerbatimChar"/>
        </w:rPr>
        <w:t xml:space="preserve">        description: Identifier for the collection. This is ideally a PID.</w:t>
      </w:r>
      <w:r w:rsidRPr="00A9043B">
        <w:br/>
      </w:r>
      <w:r w:rsidRPr="00A9043B">
        <w:rPr>
          <w:rStyle w:val="VerbatimChar"/>
        </w:rPr>
        <w:t xml:space="preserve">      </w:t>
      </w:r>
      <w:proofErr w:type="gramStart"/>
      <w:r w:rsidRPr="00A9043B">
        <w:rPr>
          <w:rStyle w:val="VerbatimChar"/>
        </w:rPr>
        <w:t>capabilities</w:t>
      </w:r>
      <w:proofErr w:type="gramEnd"/>
      <w:r w:rsidRPr="00A9043B">
        <w:rPr>
          <w:rStyle w:val="VerbatimChar"/>
        </w:rPr>
        <w:t>:</w:t>
      </w:r>
      <w:r w:rsidRPr="00A9043B">
        <w:br/>
      </w:r>
      <w:r w:rsidRPr="00A9043B">
        <w:rPr>
          <w:rStyle w:val="VerbatimChar"/>
        </w:rPr>
        <w:t xml:space="preserve">        $ref: '#/definitions/</w:t>
      </w:r>
      <w:proofErr w:type="spellStart"/>
      <w:r w:rsidRPr="00A9043B">
        <w:rPr>
          <w:rStyle w:val="VerbatimChar"/>
        </w:rPr>
        <w:t>CollectionCapabilities</w:t>
      </w:r>
      <w:proofErr w:type="spellEnd"/>
      <w:r w:rsidRPr="00A9043B">
        <w:rPr>
          <w:rStyle w:val="VerbatimChar"/>
        </w:rPr>
        <w:t>'</w:t>
      </w:r>
      <w:r w:rsidRPr="00A9043B">
        <w:br/>
      </w:r>
      <w:r w:rsidRPr="00A9043B">
        <w:rPr>
          <w:rStyle w:val="VerbatimChar"/>
        </w:rPr>
        <w:t xml:space="preserve">      properties:</w:t>
      </w:r>
      <w:r w:rsidRPr="00A9043B">
        <w:br/>
      </w:r>
      <w:r w:rsidRPr="00A9043B">
        <w:rPr>
          <w:rStyle w:val="VerbatimChar"/>
        </w:rPr>
        <w:t xml:space="preserve">        $ref: '#/definitions/</w:t>
      </w:r>
      <w:proofErr w:type="spellStart"/>
      <w:r w:rsidRPr="00A9043B">
        <w:rPr>
          <w:rStyle w:val="VerbatimChar"/>
        </w:rPr>
        <w:t>CollectionProperties</w:t>
      </w:r>
      <w:proofErr w:type="spellEnd"/>
      <w:r w:rsidRPr="00A9043B">
        <w:rPr>
          <w:rStyle w:val="VerbatimChar"/>
        </w:rPr>
        <w:t>'</w:t>
      </w:r>
      <w:r w:rsidRPr="00A9043B">
        <w:br/>
      </w:r>
      <w:r w:rsidRPr="00A9043B">
        <w:rPr>
          <w:rStyle w:val="VerbatimChar"/>
        </w:rPr>
        <w:t xml:space="preserve">      description:</w:t>
      </w:r>
      <w:r w:rsidRPr="00A9043B">
        <w:br/>
      </w:r>
      <w:r w:rsidRPr="00A9043B">
        <w:rPr>
          <w:rStyle w:val="VerbatimChar"/>
        </w:rPr>
        <w:t xml:space="preserve">        type: object</w:t>
      </w:r>
      <w:r w:rsidRPr="00A9043B">
        <w:br/>
      </w:r>
      <w:r w:rsidRPr="00A9043B">
        <w:rPr>
          <w:rStyle w:val="VerbatimChar"/>
        </w:rPr>
        <w:t xml:space="preserve">        description: &gt;-</w:t>
      </w:r>
      <w:r w:rsidRPr="00A9043B">
        <w:br/>
      </w:r>
      <w:r w:rsidRPr="00A9043B">
        <w:rPr>
          <w:rStyle w:val="VerbatimChar"/>
        </w:rPr>
        <w:t xml:space="preserve">          Descriptive metadata about the collection.  The properties available</w:t>
      </w:r>
      <w:r w:rsidRPr="00A9043B">
        <w:br/>
      </w:r>
      <w:r w:rsidRPr="00A9043B">
        <w:rPr>
          <w:rStyle w:val="VerbatimChar"/>
        </w:rPr>
        <w:t xml:space="preserve">          for this object are dependent upon the description ontology used, as</w:t>
      </w:r>
      <w:r w:rsidRPr="00A9043B">
        <w:br/>
      </w:r>
      <w:r w:rsidRPr="00A9043B">
        <w:rPr>
          <w:rStyle w:val="VerbatimChar"/>
        </w:rPr>
        <w:t xml:space="preserve">          define in the collection properties.</w:t>
      </w:r>
      <w:r w:rsidRPr="00A9043B">
        <w:br/>
      </w:r>
      <w:r w:rsidRPr="00A9043B">
        <w:rPr>
          <w:rStyle w:val="VerbatimChar"/>
        </w:rPr>
        <w:t xml:space="preserve">  </w:t>
      </w:r>
      <w:proofErr w:type="spellStart"/>
      <w:r w:rsidRPr="00A9043B">
        <w:rPr>
          <w:rStyle w:val="VerbatimChar"/>
        </w:rPr>
        <w:t>CollectionResultSet</w:t>
      </w:r>
      <w:proofErr w:type="spellEnd"/>
      <w:r w:rsidRPr="00A9043B">
        <w:rPr>
          <w:rStyle w:val="VerbatimChar"/>
        </w:rPr>
        <w:t>:</w:t>
      </w:r>
      <w:r w:rsidRPr="00A9043B">
        <w:br/>
      </w:r>
      <w:r w:rsidRPr="00A9043B">
        <w:rPr>
          <w:rStyle w:val="VerbatimChar"/>
        </w:rPr>
        <w:t xml:space="preserve">    description: &gt;-</w:t>
      </w:r>
      <w:r w:rsidRPr="00A9043B">
        <w:br/>
      </w:r>
      <w:r w:rsidRPr="00A9043B">
        <w:rPr>
          <w:rStyle w:val="VerbatimChar"/>
        </w:rPr>
        <w:t xml:space="preserve">      A </w:t>
      </w:r>
      <w:proofErr w:type="spellStart"/>
      <w:r w:rsidRPr="00A9043B">
        <w:rPr>
          <w:rStyle w:val="VerbatimChar"/>
        </w:rPr>
        <w:t>resultset</w:t>
      </w:r>
      <w:proofErr w:type="spellEnd"/>
      <w:r w:rsidRPr="00A9043B">
        <w:rPr>
          <w:rStyle w:val="VerbatimChar"/>
        </w:rPr>
        <w:t xml:space="preserve"> containing a potentially </w:t>
      </w:r>
      <w:proofErr w:type="spellStart"/>
      <w:r w:rsidRPr="00A9043B">
        <w:rPr>
          <w:rStyle w:val="VerbatimChar"/>
        </w:rPr>
        <w:t>iterable</w:t>
      </w:r>
      <w:proofErr w:type="spellEnd"/>
      <w:r w:rsidRPr="00A9043B">
        <w:rPr>
          <w:rStyle w:val="VerbatimChar"/>
        </w:rPr>
        <w:t xml:space="preserve"> list of Collections Objects.</w:t>
      </w:r>
      <w:r w:rsidRPr="00A9043B">
        <w:br/>
      </w:r>
      <w:r w:rsidRPr="00A9043B">
        <w:rPr>
          <w:rStyle w:val="VerbatimChar"/>
        </w:rPr>
        <w:t xml:space="preserve">      This is </w:t>
      </w:r>
      <w:proofErr w:type="gramStart"/>
      <w:r w:rsidRPr="00A9043B">
        <w:rPr>
          <w:rStyle w:val="VerbatimChar"/>
        </w:rPr>
        <w:t>the  schema</w:t>
      </w:r>
      <w:proofErr w:type="gramEnd"/>
      <w:r w:rsidRPr="00A9043B">
        <w:rPr>
          <w:rStyle w:val="VerbatimChar"/>
        </w:rPr>
        <w:t xml:space="preserve"> for the response to any request which retrieves</w:t>
      </w:r>
      <w:r w:rsidRPr="00A9043B">
        <w:br/>
      </w:r>
      <w:r w:rsidRPr="00A9043B">
        <w:rPr>
          <w:rStyle w:val="VerbatimChar"/>
        </w:rPr>
        <w:t xml:space="preserve">      collection items.</w:t>
      </w:r>
      <w:r w:rsidRPr="00A9043B">
        <w:br/>
      </w:r>
      <w:r w:rsidRPr="00A9043B">
        <w:rPr>
          <w:rStyle w:val="VerbatimChar"/>
        </w:rPr>
        <w:t xml:space="preserve">    </w:t>
      </w:r>
      <w:proofErr w:type="gramStart"/>
      <w:r w:rsidRPr="00A9043B">
        <w:rPr>
          <w:rStyle w:val="VerbatimChar"/>
        </w:rPr>
        <w:t>type</w:t>
      </w:r>
      <w:proofErr w:type="gramEnd"/>
      <w:r w:rsidRPr="00A9043B">
        <w:rPr>
          <w:rStyle w:val="VerbatimChar"/>
        </w:rPr>
        <w:t>: object</w:t>
      </w:r>
      <w:r w:rsidRPr="00A9043B">
        <w:br/>
      </w:r>
      <w:r w:rsidRPr="00A9043B">
        <w:rPr>
          <w:rStyle w:val="VerbatimChar"/>
        </w:rPr>
        <w:t xml:space="preserve">    required:</w:t>
      </w:r>
      <w:r w:rsidRPr="00A9043B">
        <w:br/>
      </w:r>
      <w:r w:rsidRPr="00A9043B">
        <w:rPr>
          <w:rStyle w:val="VerbatimChar"/>
        </w:rPr>
        <w:t xml:space="preserve">      - contents</w:t>
      </w:r>
      <w:r w:rsidRPr="00A9043B">
        <w:br/>
      </w:r>
      <w:r w:rsidRPr="00A9043B">
        <w:rPr>
          <w:rStyle w:val="VerbatimChar"/>
        </w:rPr>
        <w:t xml:space="preserve">    properties:</w:t>
      </w:r>
      <w:r w:rsidRPr="00A9043B">
        <w:br/>
      </w:r>
      <w:r w:rsidRPr="00A9043B">
        <w:rPr>
          <w:rStyle w:val="VerbatimChar"/>
        </w:rPr>
        <w:t xml:space="preserve">      contents:</w:t>
      </w:r>
      <w:r w:rsidRPr="00A9043B">
        <w:br/>
      </w:r>
      <w:r w:rsidRPr="00A9043B">
        <w:rPr>
          <w:rStyle w:val="VerbatimChar"/>
        </w:rPr>
        <w:t xml:space="preserve">        type: array</w:t>
      </w:r>
      <w:r w:rsidRPr="00A9043B">
        <w:br/>
      </w:r>
      <w:r w:rsidRPr="00A9043B">
        <w:rPr>
          <w:rStyle w:val="VerbatimChar"/>
        </w:rPr>
        <w:t xml:space="preserve">        description: list of Collection Objects returned in response to a query</w:t>
      </w:r>
      <w:r w:rsidRPr="00A9043B">
        <w:br/>
      </w:r>
      <w:r w:rsidRPr="00A9043B">
        <w:rPr>
          <w:rStyle w:val="VerbatimChar"/>
        </w:rPr>
        <w:t xml:space="preserve">        items:</w:t>
      </w:r>
      <w:r w:rsidRPr="00A9043B">
        <w:br/>
      </w:r>
      <w:r w:rsidRPr="00A9043B">
        <w:rPr>
          <w:rStyle w:val="VerbatimChar"/>
        </w:rPr>
        <w:t xml:space="preserve">          $ref: '#/definitions/</w:t>
      </w:r>
      <w:proofErr w:type="spellStart"/>
      <w:r w:rsidRPr="00A9043B">
        <w:rPr>
          <w:rStyle w:val="VerbatimChar"/>
        </w:rPr>
        <w:t>CollectionObject</w:t>
      </w:r>
      <w:proofErr w:type="spellEnd"/>
      <w:r w:rsidRPr="00A9043B">
        <w:rPr>
          <w:rStyle w:val="VerbatimChar"/>
        </w:rPr>
        <w:t>'</w:t>
      </w:r>
      <w:r w:rsidRPr="00A9043B">
        <w:br/>
      </w:r>
      <w:r w:rsidRPr="00A9043B">
        <w:rPr>
          <w:rStyle w:val="VerbatimChar"/>
        </w:rPr>
        <w:t xml:space="preserve">      </w:t>
      </w:r>
      <w:proofErr w:type="spellStart"/>
      <w:r w:rsidRPr="00A9043B">
        <w:rPr>
          <w:rStyle w:val="VerbatimChar"/>
        </w:rPr>
        <w:t>next_cursor</w:t>
      </w:r>
      <w:proofErr w:type="spellEnd"/>
      <w:r w:rsidRPr="00A9043B">
        <w:rPr>
          <w:rStyle w:val="VerbatimChar"/>
        </w:rPr>
        <w:t>:</w:t>
      </w:r>
      <w:r w:rsidRPr="00A9043B">
        <w:br/>
      </w:r>
      <w:r w:rsidRPr="00A9043B">
        <w:rPr>
          <w:rStyle w:val="VerbatimChar"/>
        </w:rPr>
        <w:t xml:space="preserve">        type: string</w:t>
      </w:r>
      <w:r w:rsidRPr="00A9043B">
        <w:br/>
      </w:r>
      <w:r w:rsidRPr="00A9043B">
        <w:rPr>
          <w:rStyle w:val="VerbatimChar"/>
        </w:rPr>
        <w:t xml:space="preserve">        description: &gt;-</w:t>
      </w:r>
      <w:r w:rsidRPr="00A9043B">
        <w:br/>
      </w:r>
      <w:r w:rsidRPr="00A9043B">
        <w:rPr>
          <w:rStyle w:val="VerbatimChar"/>
        </w:rPr>
        <w:t xml:space="preserve">          If the service supports pagination, and the </w:t>
      </w:r>
      <w:proofErr w:type="spellStart"/>
      <w:r w:rsidRPr="00A9043B">
        <w:rPr>
          <w:rStyle w:val="VerbatimChar"/>
        </w:rPr>
        <w:t>resultset</w:t>
      </w:r>
      <w:proofErr w:type="spellEnd"/>
      <w:r w:rsidRPr="00A9043B">
        <w:rPr>
          <w:rStyle w:val="VerbatimChar"/>
        </w:rPr>
        <w:t xml:space="preserve"> is paginated,</w:t>
      </w:r>
      <w:r w:rsidRPr="00A9043B">
        <w:br/>
      </w:r>
      <w:r w:rsidRPr="00A9043B">
        <w:rPr>
          <w:rStyle w:val="VerbatimChar"/>
        </w:rPr>
        <w:t xml:space="preserve">          this will be a cursor which can be used to retrieve the next page in</w:t>
      </w:r>
      <w:r w:rsidRPr="00A9043B">
        <w:br/>
      </w:r>
      <w:r w:rsidRPr="00A9043B">
        <w:rPr>
          <w:rStyle w:val="VerbatimChar"/>
        </w:rPr>
        <w:t xml:space="preserve">          the results.</w:t>
      </w:r>
      <w:r w:rsidRPr="00A9043B">
        <w:br/>
      </w:r>
      <w:r w:rsidRPr="00A9043B">
        <w:rPr>
          <w:rStyle w:val="VerbatimChar"/>
        </w:rPr>
        <w:t xml:space="preserve">      </w:t>
      </w:r>
      <w:proofErr w:type="spellStart"/>
      <w:r w:rsidRPr="00A9043B">
        <w:rPr>
          <w:rStyle w:val="VerbatimChar"/>
        </w:rPr>
        <w:t>prev_cursor</w:t>
      </w:r>
      <w:proofErr w:type="spellEnd"/>
      <w:r w:rsidRPr="00A9043B">
        <w:rPr>
          <w:rStyle w:val="VerbatimChar"/>
        </w:rPr>
        <w:t>:</w:t>
      </w:r>
      <w:r w:rsidRPr="00A9043B">
        <w:br/>
      </w:r>
      <w:r w:rsidRPr="00A9043B">
        <w:rPr>
          <w:rStyle w:val="VerbatimChar"/>
        </w:rPr>
        <w:t xml:space="preserve">        type: string</w:t>
      </w:r>
      <w:r w:rsidRPr="00A9043B">
        <w:br/>
      </w:r>
      <w:r w:rsidRPr="00A9043B">
        <w:rPr>
          <w:rStyle w:val="VerbatimChar"/>
        </w:rPr>
        <w:t xml:space="preserve">        description: &gt;-</w:t>
      </w:r>
      <w:r w:rsidRPr="00A9043B">
        <w:br/>
      </w:r>
      <w:r w:rsidRPr="00A9043B">
        <w:rPr>
          <w:rStyle w:val="VerbatimChar"/>
        </w:rPr>
        <w:t xml:space="preserve">          If the service supports pagination, and the </w:t>
      </w:r>
      <w:proofErr w:type="spellStart"/>
      <w:r w:rsidRPr="00A9043B">
        <w:rPr>
          <w:rStyle w:val="VerbatimChar"/>
        </w:rPr>
        <w:t>resultset</w:t>
      </w:r>
      <w:proofErr w:type="spellEnd"/>
      <w:r w:rsidRPr="00A9043B">
        <w:rPr>
          <w:rStyle w:val="VerbatimChar"/>
        </w:rPr>
        <w:t xml:space="preserve"> is paginated,</w:t>
      </w:r>
      <w:r w:rsidRPr="00A9043B">
        <w:br/>
      </w:r>
      <w:r w:rsidRPr="00A9043B">
        <w:rPr>
          <w:rStyle w:val="VerbatimChar"/>
        </w:rPr>
        <w:t xml:space="preserve">          this will be a cursor which can be used to retrieve the next page in</w:t>
      </w:r>
      <w:r w:rsidRPr="00A9043B">
        <w:br/>
      </w:r>
      <w:r w:rsidRPr="00A9043B">
        <w:rPr>
          <w:rStyle w:val="VerbatimChar"/>
        </w:rPr>
        <w:t xml:space="preserve">          the results.</w:t>
      </w:r>
      <w:r w:rsidRPr="00A9043B">
        <w:br/>
      </w:r>
      <w:r w:rsidRPr="00A9043B">
        <w:rPr>
          <w:rStyle w:val="VerbatimChar"/>
        </w:rPr>
        <w:t xml:space="preserve">  </w:t>
      </w:r>
      <w:proofErr w:type="spellStart"/>
      <w:r w:rsidRPr="00A9043B">
        <w:rPr>
          <w:rStyle w:val="VerbatimChar"/>
        </w:rPr>
        <w:t>MemberResultSet</w:t>
      </w:r>
      <w:proofErr w:type="spellEnd"/>
      <w:r w:rsidRPr="00A9043B">
        <w:rPr>
          <w:rStyle w:val="VerbatimChar"/>
        </w:rPr>
        <w:t>:</w:t>
      </w:r>
      <w:r w:rsidRPr="00A9043B">
        <w:br/>
      </w:r>
      <w:r w:rsidRPr="00A9043B">
        <w:rPr>
          <w:rStyle w:val="VerbatimChar"/>
        </w:rPr>
        <w:t xml:space="preserve">    description: &gt;-</w:t>
      </w:r>
      <w:r w:rsidRPr="00A9043B">
        <w:br/>
      </w:r>
      <w:r w:rsidRPr="00A9043B">
        <w:rPr>
          <w:rStyle w:val="VerbatimChar"/>
        </w:rPr>
        <w:t xml:space="preserve">      A </w:t>
      </w:r>
      <w:proofErr w:type="spellStart"/>
      <w:r w:rsidRPr="00A9043B">
        <w:rPr>
          <w:rStyle w:val="VerbatimChar"/>
        </w:rPr>
        <w:t>resultset</w:t>
      </w:r>
      <w:proofErr w:type="spellEnd"/>
      <w:r w:rsidRPr="00A9043B">
        <w:rPr>
          <w:rStyle w:val="VerbatimChar"/>
        </w:rPr>
        <w:t xml:space="preserve"> containing a potentially </w:t>
      </w:r>
      <w:proofErr w:type="spellStart"/>
      <w:r w:rsidRPr="00A9043B">
        <w:rPr>
          <w:rStyle w:val="VerbatimChar"/>
        </w:rPr>
        <w:t>iterable</w:t>
      </w:r>
      <w:proofErr w:type="spellEnd"/>
      <w:r w:rsidRPr="00A9043B">
        <w:rPr>
          <w:rStyle w:val="VerbatimChar"/>
        </w:rPr>
        <w:t xml:space="preserve"> list of Member Items. This</w:t>
      </w:r>
      <w:r w:rsidRPr="00A9043B">
        <w:br/>
      </w:r>
      <w:r w:rsidRPr="00A9043B">
        <w:rPr>
          <w:rStyle w:val="VerbatimChar"/>
        </w:rPr>
        <w:t xml:space="preserve">      is the schema for the response to any request which retrieves collection</w:t>
      </w:r>
      <w:r w:rsidRPr="00A9043B">
        <w:br/>
      </w:r>
      <w:r w:rsidRPr="00A9043B">
        <w:rPr>
          <w:rStyle w:val="VerbatimChar"/>
        </w:rPr>
        <w:t xml:space="preserve">      members.</w:t>
      </w:r>
      <w:r w:rsidRPr="00A9043B">
        <w:br/>
      </w:r>
      <w:r w:rsidRPr="00A9043B">
        <w:rPr>
          <w:rStyle w:val="VerbatimChar"/>
        </w:rPr>
        <w:lastRenderedPageBreak/>
        <w:t xml:space="preserve">    </w:t>
      </w:r>
      <w:proofErr w:type="gramStart"/>
      <w:r w:rsidRPr="00A9043B">
        <w:rPr>
          <w:rStyle w:val="VerbatimChar"/>
        </w:rPr>
        <w:t>type</w:t>
      </w:r>
      <w:proofErr w:type="gramEnd"/>
      <w:r w:rsidRPr="00A9043B">
        <w:rPr>
          <w:rStyle w:val="VerbatimChar"/>
        </w:rPr>
        <w:t>: object</w:t>
      </w:r>
      <w:r w:rsidRPr="00A9043B">
        <w:br/>
      </w:r>
      <w:r w:rsidRPr="00A9043B">
        <w:rPr>
          <w:rStyle w:val="VerbatimChar"/>
        </w:rPr>
        <w:t xml:space="preserve">    required:</w:t>
      </w:r>
      <w:r w:rsidRPr="00A9043B">
        <w:br/>
      </w:r>
      <w:r w:rsidRPr="00A9043B">
        <w:rPr>
          <w:rStyle w:val="VerbatimChar"/>
        </w:rPr>
        <w:t xml:space="preserve">      - contents</w:t>
      </w:r>
      <w:r w:rsidRPr="00A9043B">
        <w:br/>
      </w:r>
      <w:r w:rsidRPr="00A9043B">
        <w:rPr>
          <w:rStyle w:val="VerbatimChar"/>
        </w:rPr>
        <w:t xml:space="preserve">    properties:</w:t>
      </w:r>
      <w:r w:rsidRPr="00A9043B">
        <w:br/>
      </w:r>
      <w:r w:rsidRPr="00A9043B">
        <w:rPr>
          <w:rStyle w:val="VerbatimChar"/>
        </w:rPr>
        <w:t xml:space="preserve">      contents:</w:t>
      </w:r>
      <w:r w:rsidRPr="00A9043B">
        <w:br/>
      </w:r>
      <w:r w:rsidRPr="00A9043B">
        <w:rPr>
          <w:rStyle w:val="VerbatimChar"/>
        </w:rPr>
        <w:t xml:space="preserve">        type: array</w:t>
      </w:r>
      <w:r w:rsidRPr="00A9043B">
        <w:br/>
      </w:r>
      <w:r w:rsidRPr="00A9043B">
        <w:rPr>
          <w:rStyle w:val="VerbatimChar"/>
        </w:rPr>
        <w:t xml:space="preserve">        description: list of Member Items returned in responses to a query</w:t>
      </w:r>
      <w:r w:rsidRPr="00A9043B">
        <w:br/>
      </w:r>
      <w:r w:rsidRPr="00A9043B">
        <w:rPr>
          <w:rStyle w:val="VerbatimChar"/>
        </w:rPr>
        <w:t xml:space="preserve">        items:</w:t>
      </w:r>
      <w:r w:rsidRPr="00A9043B">
        <w:br/>
      </w:r>
      <w:r w:rsidRPr="00A9043B">
        <w:rPr>
          <w:rStyle w:val="VerbatimChar"/>
        </w:rPr>
        <w:t xml:space="preserve">          $ref: '#/definitions/</w:t>
      </w:r>
      <w:proofErr w:type="spellStart"/>
      <w:r w:rsidRPr="00A9043B">
        <w:rPr>
          <w:rStyle w:val="VerbatimChar"/>
        </w:rPr>
        <w:t>MemberItem</w:t>
      </w:r>
      <w:proofErr w:type="spellEnd"/>
      <w:r w:rsidRPr="00A9043B">
        <w:rPr>
          <w:rStyle w:val="VerbatimChar"/>
        </w:rPr>
        <w:t>'</w:t>
      </w:r>
      <w:r w:rsidRPr="00A9043B">
        <w:br/>
      </w:r>
      <w:r w:rsidRPr="00A9043B">
        <w:rPr>
          <w:rStyle w:val="VerbatimChar"/>
        </w:rPr>
        <w:t xml:space="preserve">      </w:t>
      </w:r>
      <w:proofErr w:type="spellStart"/>
      <w:r w:rsidRPr="00A9043B">
        <w:rPr>
          <w:rStyle w:val="VerbatimChar"/>
        </w:rPr>
        <w:t>next_cursor</w:t>
      </w:r>
      <w:proofErr w:type="spellEnd"/>
      <w:r w:rsidRPr="00A9043B">
        <w:rPr>
          <w:rStyle w:val="VerbatimChar"/>
        </w:rPr>
        <w:t>:</w:t>
      </w:r>
      <w:r w:rsidRPr="00A9043B">
        <w:br/>
      </w:r>
      <w:r w:rsidRPr="00A9043B">
        <w:rPr>
          <w:rStyle w:val="VerbatimChar"/>
        </w:rPr>
        <w:t xml:space="preserve">        type: string</w:t>
      </w:r>
      <w:r w:rsidRPr="00A9043B">
        <w:br/>
      </w:r>
      <w:r w:rsidRPr="00A9043B">
        <w:rPr>
          <w:rStyle w:val="VerbatimChar"/>
        </w:rPr>
        <w:t xml:space="preserve">        description: &gt;-</w:t>
      </w:r>
      <w:r w:rsidRPr="00A9043B">
        <w:br/>
      </w:r>
      <w:r w:rsidRPr="00A9043B">
        <w:rPr>
          <w:rStyle w:val="VerbatimChar"/>
        </w:rPr>
        <w:t xml:space="preserve">          If the service supports pagination, and the </w:t>
      </w:r>
      <w:proofErr w:type="spellStart"/>
      <w:r w:rsidRPr="00A9043B">
        <w:rPr>
          <w:rStyle w:val="VerbatimChar"/>
        </w:rPr>
        <w:t>resultset</w:t>
      </w:r>
      <w:proofErr w:type="spellEnd"/>
      <w:r w:rsidRPr="00A9043B">
        <w:rPr>
          <w:rStyle w:val="VerbatimChar"/>
        </w:rPr>
        <w:t xml:space="preserve"> is paginated,</w:t>
      </w:r>
      <w:r w:rsidRPr="00A9043B">
        <w:br/>
      </w:r>
      <w:r w:rsidRPr="00A9043B">
        <w:rPr>
          <w:rStyle w:val="VerbatimChar"/>
        </w:rPr>
        <w:t xml:space="preserve">          this will be cursor which can be used to retrieve the next page in the</w:t>
      </w:r>
      <w:r w:rsidRPr="00A9043B">
        <w:br/>
      </w:r>
      <w:r w:rsidRPr="00A9043B">
        <w:rPr>
          <w:rStyle w:val="VerbatimChar"/>
        </w:rPr>
        <w:t xml:space="preserve">          results.</w:t>
      </w:r>
      <w:r w:rsidRPr="00A9043B">
        <w:br/>
      </w:r>
      <w:r w:rsidRPr="00A9043B">
        <w:rPr>
          <w:rStyle w:val="VerbatimChar"/>
        </w:rPr>
        <w:t xml:space="preserve">      </w:t>
      </w:r>
      <w:proofErr w:type="spellStart"/>
      <w:r w:rsidRPr="00A9043B">
        <w:rPr>
          <w:rStyle w:val="VerbatimChar"/>
        </w:rPr>
        <w:t>prev_cursor</w:t>
      </w:r>
      <w:proofErr w:type="spellEnd"/>
      <w:r w:rsidRPr="00A9043B">
        <w:rPr>
          <w:rStyle w:val="VerbatimChar"/>
        </w:rPr>
        <w:t>:</w:t>
      </w:r>
      <w:r w:rsidRPr="00A9043B">
        <w:br/>
      </w:r>
      <w:r w:rsidRPr="00A9043B">
        <w:rPr>
          <w:rStyle w:val="VerbatimChar"/>
        </w:rPr>
        <w:t xml:space="preserve">        type: string</w:t>
      </w:r>
      <w:r w:rsidRPr="00A9043B">
        <w:br/>
      </w:r>
      <w:r w:rsidRPr="00A9043B">
        <w:rPr>
          <w:rStyle w:val="VerbatimChar"/>
        </w:rPr>
        <w:t xml:space="preserve">        description: &gt;-</w:t>
      </w:r>
      <w:r w:rsidRPr="00A9043B">
        <w:br/>
      </w:r>
      <w:r w:rsidRPr="00A9043B">
        <w:rPr>
          <w:rStyle w:val="VerbatimChar"/>
        </w:rPr>
        <w:t xml:space="preserve">          If the service supports pagination, and the </w:t>
      </w:r>
      <w:proofErr w:type="spellStart"/>
      <w:r w:rsidRPr="00A9043B">
        <w:rPr>
          <w:rStyle w:val="VerbatimChar"/>
        </w:rPr>
        <w:t>resultset</w:t>
      </w:r>
      <w:proofErr w:type="spellEnd"/>
      <w:r w:rsidRPr="00A9043B">
        <w:rPr>
          <w:rStyle w:val="VerbatimChar"/>
        </w:rPr>
        <w:t xml:space="preserve"> is paginated,</w:t>
      </w:r>
      <w:r w:rsidRPr="00A9043B">
        <w:br/>
      </w:r>
      <w:r w:rsidRPr="00A9043B">
        <w:rPr>
          <w:rStyle w:val="VerbatimChar"/>
        </w:rPr>
        <w:t xml:space="preserve">          this will be cursor which can be used to retrieve the next page in the</w:t>
      </w:r>
      <w:r w:rsidRPr="00A9043B">
        <w:br/>
      </w:r>
      <w:r w:rsidRPr="00A9043B">
        <w:rPr>
          <w:rStyle w:val="VerbatimChar"/>
        </w:rPr>
        <w:t xml:space="preserve">          results.</w:t>
      </w:r>
      <w:r w:rsidRPr="00A9043B">
        <w:br/>
      </w:r>
      <w:r w:rsidRPr="00A9043B">
        <w:rPr>
          <w:rStyle w:val="VerbatimChar"/>
        </w:rPr>
        <w:t xml:space="preserve">  Error:</w:t>
      </w:r>
      <w:r w:rsidRPr="00A9043B">
        <w:br/>
      </w:r>
      <w:r w:rsidRPr="00A9043B">
        <w:rPr>
          <w:rStyle w:val="VerbatimChar"/>
        </w:rPr>
        <w:t xml:space="preserve">    type: object</w:t>
      </w:r>
      <w:r w:rsidRPr="00A9043B">
        <w:br/>
      </w:r>
      <w:r w:rsidRPr="00A9043B">
        <w:rPr>
          <w:rStyle w:val="VerbatimChar"/>
        </w:rPr>
        <w:t xml:space="preserve">    description: </w:t>
      </w:r>
      <w:proofErr w:type="gramStart"/>
      <w:r w:rsidRPr="00A9043B">
        <w:rPr>
          <w:rStyle w:val="VerbatimChar"/>
        </w:rPr>
        <w:t>A</w:t>
      </w:r>
      <w:proofErr w:type="gramEnd"/>
      <w:r w:rsidRPr="00A9043B">
        <w:rPr>
          <w:rStyle w:val="VerbatimChar"/>
        </w:rPr>
        <w:t xml:space="preserve"> error response object</w:t>
      </w:r>
      <w:r w:rsidRPr="00A9043B">
        <w:br/>
      </w:r>
      <w:r w:rsidRPr="00A9043B">
        <w:rPr>
          <w:rStyle w:val="VerbatimChar"/>
        </w:rPr>
        <w:t xml:space="preserve">    properties:</w:t>
      </w:r>
      <w:r w:rsidRPr="00A9043B">
        <w:br/>
      </w:r>
      <w:r w:rsidRPr="00A9043B">
        <w:rPr>
          <w:rStyle w:val="VerbatimChar"/>
        </w:rPr>
        <w:t xml:space="preserve">      code:</w:t>
      </w:r>
      <w:r w:rsidRPr="00A9043B">
        <w:br/>
      </w:r>
      <w:r w:rsidRPr="00A9043B">
        <w:rPr>
          <w:rStyle w:val="VerbatimChar"/>
        </w:rPr>
        <w:t xml:space="preserve">        type: integer</w:t>
      </w:r>
      <w:r w:rsidRPr="00A9043B">
        <w:br/>
      </w:r>
      <w:r w:rsidRPr="00A9043B">
        <w:rPr>
          <w:rStyle w:val="VerbatimChar"/>
        </w:rPr>
        <w:t xml:space="preserve">        format: int32</w:t>
      </w:r>
      <w:r w:rsidRPr="00A9043B">
        <w:br/>
      </w:r>
      <w:r w:rsidRPr="00A9043B">
        <w:rPr>
          <w:rStyle w:val="VerbatimChar"/>
        </w:rPr>
        <w:t xml:space="preserve">        description: error code</w:t>
      </w:r>
      <w:r w:rsidRPr="00A9043B">
        <w:br/>
      </w:r>
      <w:r w:rsidRPr="00A9043B">
        <w:rPr>
          <w:rStyle w:val="VerbatimChar"/>
        </w:rPr>
        <w:t xml:space="preserve">      message:</w:t>
      </w:r>
      <w:r w:rsidRPr="00A9043B">
        <w:br/>
      </w:r>
      <w:r w:rsidRPr="00A9043B">
        <w:rPr>
          <w:rStyle w:val="VerbatimChar"/>
        </w:rPr>
        <w:t xml:space="preserve">        type: string</w:t>
      </w:r>
      <w:r w:rsidRPr="00A9043B">
        <w:br/>
      </w:r>
      <w:r w:rsidRPr="00A9043B">
        <w:rPr>
          <w:rStyle w:val="VerbatimChar"/>
        </w:rPr>
        <w:t xml:space="preserve">        description: error message</w:t>
      </w:r>
      <w:r w:rsidRPr="00A9043B">
        <w:br/>
      </w:r>
      <w:r w:rsidRPr="00A9043B">
        <w:rPr>
          <w:rStyle w:val="VerbatimChar"/>
        </w:rPr>
        <w:t xml:space="preserve">  </w:t>
      </w:r>
      <w:proofErr w:type="spellStart"/>
      <w:r w:rsidRPr="00A9043B">
        <w:rPr>
          <w:rStyle w:val="VerbatimChar"/>
        </w:rPr>
        <w:t>ServiceFeatures</w:t>
      </w:r>
      <w:proofErr w:type="spellEnd"/>
      <w:r w:rsidRPr="00A9043B">
        <w:rPr>
          <w:rStyle w:val="VerbatimChar"/>
        </w:rPr>
        <w:t>:</w:t>
      </w:r>
      <w:r w:rsidRPr="00A9043B">
        <w:br/>
      </w:r>
      <w:r w:rsidRPr="00A9043B">
        <w:rPr>
          <w:rStyle w:val="VerbatimChar"/>
        </w:rPr>
        <w:t xml:space="preserve">    description: Describes the properties of the response to the Service /features request.</w:t>
      </w:r>
      <w:r w:rsidRPr="00A9043B">
        <w:br/>
      </w:r>
      <w:r w:rsidRPr="00A9043B">
        <w:rPr>
          <w:rStyle w:val="VerbatimChar"/>
        </w:rPr>
        <w:t xml:space="preserve">    </w:t>
      </w:r>
      <w:proofErr w:type="gramStart"/>
      <w:r w:rsidRPr="00A9043B">
        <w:rPr>
          <w:rStyle w:val="VerbatimChar"/>
        </w:rPr>
        <w:t>type</w:t>
      </w:r>
      <w:proofErr w:type="gramEnd"/>
      <w:r w:rsidRPr="00A9043B">
        <w:rPr>
          <w:rStyle w:val="VerbatimChar"/>
        </w:rPr>
        <w:t>: object</w:t>
      </w:r>
      <w:r w:rsidRPr="00A9043B">
        <w:br/>
      </w:r>
      <w:r w:rsidRPr="00A9043B">
        <w:rPr>
          <w:rStyle w:val="VerbatimChar"/>
        </w:rPr>
        <w:t xml:space="preserve">    required:</w:t>
      </w:r>
      <w:r w:rsidRPr="00A9043B">
        <w:br/>
      </w:r>
      <w:r w:rsidRPr="00A9043B">
        <w:rPr>
          <w:rStyle w:val="VerbatimChar"/>
        </w:rPr>
        <w:t xml:space="preserve">      - </w:t>
      </w:r>
      <w:proofErr w:type="spellStart"/>
      <w:r w:rsidRPr="00A9043B">
        <w:rPr>
          <w:rStyle w:val="VerbatimChar"/>
        </w:rPr>
        <w:t>providesCollectionPids</w:t>
      </w:r>
      <w:proofErr w:type="spellEnd"/>
      <w:r w:rsidRPr="00A9043B">
        <w:br/>
      </w:r>
      <w:r w:rsidRPr="00A9043B">
        <w:rPr>
          <w:rStyle w:val="VerbatimChar"/>
        </w:rPr>
        <w:t xml:space="preserve">      - </w:t>
      </w:r>
      <w:proofErr w:type="spellStart"/>
      <w:r w:rsidRPr="00A9043B">
        <w:rPr>
          <w:rStyle w:val="VerbatimChar"/>
        </w:rPr>
        <w:t>enforcesAccess</w:t>
      </w:r>
      <w:proofErr w:type="spellEnd"/>
      <w:r w:rsidRPr="00A9043B">
        <w:br/>
      </w:r>
      <w:r w:rsidRPr="00A9043B">
        <w:rPr>
          <w:rStyle w:val="VerbatimChar"/>
        </w:rPr>
        <w:t xml:space="preserve">      - </w:t>
      </w:r>
      <w:proofErr w:type="spellStart"/>
      <w:r w:rsidRPr="00A9043B">
        <w:rPr>
          <w:rStyle w:val="VerbatimChar"/>
        </w:rPr>
        <w:t>supportsPagination</w:t>
      </w:r>
      <w:proofErr w:type="spellEnd"/>
      <w:r w:rsidRPr="00A9043B">
        <w:br/>
      </w:r>
      <w:r w:rsidRPr="00A9043B">
        <w:rPr>
          <w:rStyle w:val="VerbatimChar"/>
        </w:rPr>
        <w:t xml:space="preserve">      - </w:t>
      </w:r>
      <w:proofErr w:type="spellStart"/>
      <w:r w:rsidRPr="00A9043B">
        <w:rPr>
          <w:rStyle w:val="VerbatimChar"/>
        </w:rPr>
        <w:t>asynchronousActions</w:t>
      </w:r>
      <w:proofErr w:type="spellEnd"/>
      <w:r w:rsidRPr="00A9043B">
        <w:br/>
      </w:r>
      <w:r w:rsidRPr="00A9043B">
        <w:rPr>
          <w:rStyle w:val="VerbatimChar"/>
        </w:rPr>
        <w:t xml:space="preserve">      - </w:t>
      </w:r>
      <w:proofErr w:type="spellStart"/>
      <w:r w:rsidRPr="00A9043B">
        <w:rPr>
          <w:rStyle w:val="VerbatimChar"/>
        </w:rPr>
        <w:t>ruleBasedGeneration</w:t>
      </w:r>
      <w:proofErr w:type="spellEnd"/>
      <w:r w:rsidRPr="00A9043B">
        <w:br/>
      </w:r>
      <w:r w:rsidRPr="00A9043B">
        <w:rPr>
          <w:rStyle w:val="VerbatimChar"/>
        </w:rPr>
        <w:t xml:space="preserve">      - </w:t>
      </w:r>
      <w:proofErr w:type="spellStart"/>
      <w:r w:rsidRPr="00A9043B">
        <w:rPr>
          <w:rStyle w:val="VerbatimChar"/>
        </w:rPr>
        <w:t>maxExpansionDepth</w:t>
      </w:r>
      <w:proofErr w:type="spellEnd"/>
      <w:r w:rsidRPr="00A9043B">
        <w:br/>
      </w:r>
      <w:r w:rsidRPr="00A9043B">
        <w:rPr>
          <w:rStyle w:val="VerbatimChar"/>
        </w:rPr>
        <w:t xml:space="preserve">      - </w:t>
      </w:r>
      <w:proofErr w:type="spellStart"/>
      <w:r w:rsidRPr="00A9043B">
        <w:rPr>
          <w:rStyle w:val="VerbatimChar"/>
        </w:rPr>
        <w:t>providesVersioning</w:t>
      </w:r>
      <w:proofErr w:type="spellEnd"/>
      <w:r w:rsidRPr="00A9043B">
        <w:br/>
      </w:r>
      <w:r w:rsidRPr="00A9043B">
        <w:rPr>
          <w:rStyle w:val="VerbatimChar"/>
        </w:rPr>
        <w:t xml:space="preserve">      - </w:t>
      </w:r>
      <w:proofErr w:type="spellStart"/>
      <w:r w:rsidRPr="00A9043B">
        <w:rPr>
          <w:rStyle w:val="VerbatimChar"/>
        </w:rPr>
        <w:t>supportedCollectionOperations</w:t>
      </w:r>
      <w:proofErr w:type="spellEnd"/>
      <w:r w:rsidRPr="00A9043B">
        <w:br/>
      </w:r>
      <w:r w:rsidRPr="00A9043B">
        <w:rPr>
          <w:rStyle w:val="VerbatimChar"/>
        </w:rPr>
        <w:t xml:space="preserve">      - </w:t>
      </w:r>
      <w:proofErr w:type="spellStart"/>
      <w:r w:rsidRPr="00A9043B">
        <w:rPr>
          <w:rStyle w:val="VerbatimChar"/>
        </w:rPr>
        <w:t>supportedModelTypes</w:t>
      </w:r>
      <w:proofErr w:type="spellEnd"/>
      <w:r w:rsidRPr="00A9043B">
        <w:br/>
      </w:r>
      <w:r w:rsidRPr="00A9043B">
        <w:rPr>
          <w:rStyle w:val="VerbatimChar"/>
        </w:rPr>
        <w:t xml:space="preserve">    properties:</w:t>
      </w:r>
      <w:r w:rsidRPr="00A9043B">
        <w:br/>
      </w:r>
      <w:r w:rsidRPr="00A9043B">
        <w:rPr>
          <w:rStyle w:val="VerbatimChar"/>
        </w:rPr>
        <w:t xml:space="preserve">      </w:t>
      </w:r>
      <w:proofErr w:type="spellStart"/>
      <w:r w:rsidRPr="00A9043B">
        <w:rPr>
          <w:rStyle w:val="VerbatimChar"/>
        </w:rPr>
        <w:t>providesCollectionPids</w:t>
      </w:r>
      <w:proofErr w:type="spellEnd"/>
      <w:r w:rsidRPr="00A9043B">
        <w:rPr>
          <w:rStyle w:val="VerbatimChar"/>
        </w:rPr>
        <w:t>:</w:t>
      </w:r>
      <w:r w:rsidRPr="00A9043B">
        <w:br/>
      </w:r>
      <w:r w:rsidRPr="00A9043B">
        <w:rPr>
          <w:rStyle w:val="VerbatimChar"/>
        </w:rPr>
        <w:t xml:space="preserve">        type: </w:t>
      </w:r>
      <w:proofErr w:type="spellStart"/>
      <w:r w:rsidRPr="00A9043B">
        <w:rPr>
          <w:rStyle w:val="VerbatimChar"/>
        </w:rPr>
        <w:t>boolean</w:t>
      </w:r>
      <w:proofErr w:type="spellEnd"/>
      <w:r w:rsidRPr="00A9043B">
        <w:br/>
      </w:r>
      <w:r w:rsidRPr="00A9043B">
        <w:rPr>
          <w:rStyle w:val="VerbatimChar"/>
        </w:rPr>
        <w:t xml:space="preserve">        description: &gt;-</w:t>
      </w:r>
      <w:r w:rsidRPr="00A9043B">
        <w:br/>
      </w:r>
      <w:r w:rsidRPr="00A9043B">
        <w:rPr>
          <w:rStyle w:val="VerbatimChar"/>
        </w:rPr>
        <w:t xml:space="preserve">          Indicates whether this services provides collection PIDs for new</w:t>
      </w:r>
      <w:r w:rsidRPr="00A9043B">
        <w:br/>
      </w:r>
      <w:r w:rsidRPr="00A9043B">
        <w:rPr>
          <w:rStyle w:val="VerbatimChar"/>
        </w:rPr>
        <w:t xml:space="preserve">          collections. If this is false, requests for new Collections must</w:t>
      </w:r>
      <w:r w:rsidRPr="00A9043B">
        <w:br/>
      </w:r>
      <w:r w:rsidRPr="00A9043B">
        <w:rPr>
          <w:rStyle w:val="VerbatimChar"/>
        </w:rPr>
        <w:t xml:space="preserve">          supply the PID for the collection. If this is true, the Service will</w:t>
      </w:r>
      <w:r w:rsidRPr="00A9043B">
        <w:br/>
      </w:r>
      <w:r w:rsidRPr="00A9043B">
        <w:rPr>
          <w:rStyle w:val="VerbatimChar"/>
        </w:rPr>
        <w:t xml:space="preserve">          use its default PID provider (as advertised via the</w:t>
      </w:r>
      <w:r w:rsidRPr="00A9043B">
        <w:br/>
      </w:r>
      <w:r w:rsidRPr="00A9043B">
        <w:rPr>
          <w:rStyle w:val="VerbatimChar"/>
        </w:rPr>
        <w:t xml:space="preserve">          </w:t>
      </w:r>
      <w:proofErr w:type="spellStart"/>
      <w:r w:rsidRPr="00A9043B">
        <w:rPr>
          <w:rStyle w:val="VerbatimChar"/>
        </w:rPr>
        <w:t>collectionPidProviderType</w:t>
      </w:r>
      <w:proofErr w:type="spellEnd"/>
      <w:r w:rsidRPr="00A9043B">
        <w:rPr>
          <w:rStyle w:val="VerbatimChar"/>
        </w:rPr>
        <w:t xml:space="preserve"> feature) to create new PIDs to assign to new</w:t>
      </w:r>
      <w:r w:rsidRPr="00A9043B">
        <w:br/>
      </w:r>
      <w:r w:rsidRPr="00A9043B">
        <w:rPr>
          <w:rStyle w:val="VerbatimChar"/>
        </w:rPr>
        <w:t xml:space="preserve">          Collections.</w:t>
      </w:r>
      <w:r w:rsidRPr="00A9043B">
        <w:br/>
      </w:r>
      <w:r w:rsidRPr="00A9043B">
        <w:rPr>
          <w:rStyle w:val="VerbatimChar"/>
        </w:rPr>
        <w:t xml:space="preserve">        </w:t>
      </w:r>
      <w:proofErr w:type="gramStart"/>
      <w:r w:rsidRPr="00A9043B">
        <w:rPr>
          <w:rStyle w:val="VerbatimChar"/>
        </w:rPr>
        <w:t>default</w:t>
      </w:r>
      <w:proofErr w:type="gramEnd"/>
      <w:r w:rsidRPr="00A9043B">
        <w:rPr>
          <w:rStyle w:val="VerbatimChar"/>
        </w:rPr>
        <w:t>: false</w:t>
      </w:r>
      <w:r w:rsidRPr="00A9043B">
        <w:br/>
      </w:r>
      <w:r w:rsidRPr="00A9043B">
        <w:rPr>
          <w:rStyle w:val="VerbatimChar"/>
        </w:rPr>
        <w:t xml:space="preserve">      </w:t>
      </w:r>
      <w:proofErr w:type="spellStart"/>
      <w:r w:rsidRPr="00A9043B">
        <w:rPr>
          <w:rStyle w:val="VerbatimChar"/>
        </w:rPr>
        <w:t>collectionPidProviderType</w:t>
      </w:r>
      <w:proofErr w:type="spellEnd"/>
      <w:r w:rsidRPr="00A9043B">
        <w:rPr>
          <w:rStyle w:val="VerbatimChar"/>
        </w:rPr>
        <w:t>:</w:t>
      </w:r>
      <w:r w:rsidRPr="00A9043B">
        <w:br/>
      </w:r>
      <w:r w:rsidRPr="00A9043B">
        <w:rPr>
          <w:rStyle w:val="VerbatimChar"/>
        </w:rPr>
        <w:t xml:space="preserve">        type: string</w:t>
      </w:r>
      <w:r w:rsidRPr="00A9043B">
        <w:br/>
      </w:r>
      <w:r w:rsidRPr="00A9043B">
        <w:rPr>
          <w:rStyle w:val="VerbatimChar"/>
        </w:rPr>
        <w:t xml:space="preserve">        description: &gt;-</w:t>
      </w:r>
      <w:r w:rsidRPr="00A9043B">
        <w:br/>
      </w:r>
      <w:r w:rsidRPr="00A9043B">
        <w:rPr>
          <w:rStyle w:val="VerbatimChar"/>
        </w:rPr>
        <w:t xml:space="preserve">          Identifies the PID provider service used by the Collection Service to</w:t>
      </w:r>
      <w:r w:rsidRPr="00A9043B">
        <w:br/>
      </w:r>
      <w:r w:rsidRPr="00A9043B">
        <w:rPr>
          <w:rStyle w:val="VerbatimChar"/>
        </w:rPr>
        <w:t xml:space="preserve">          create new PIDs for new Collection. Required if </w:t>
      </w:r>
      <w:proofErr w:type="spellStart"/>
      <w:r w:rsidRPr="00A9043B">
        <w:rPr>
          <w:rStyle w:val="VerbatimChar"/>
        </w:rPr>
        <w:t>providesCollectionPids</w:t>
      </w:r>
      <w:proofErr w:type="spellEnd"/>
      <w:r w:rsidRPr="00A9043B">
        <w:br/>
      </w:r>
      <w:r w:rsidRPr="00A9043B">
        <w:rPr>
          <w:rStyle w:val="VerbatimChar"/>
        </w:rPr>
        <w:t xml:space="preserve">          is true, otherwise this property is optional and has no meaning.</w:t>
      </w:r>
      <w:r w:rsidRPr="00A9043B">
        <w:br/>
      </w:r>
      <w:r w:rsidRPr="00A9043B">
        <w:rPr>
          <w:rStyle w:val="VerbatimChar"/>
        </w:rPr>
        <w:t xml:space="preserve">          Recommended to use a Controlled Vocabulary or registered Data Types</w:t>
      </w:r>
      <w:r w:rsidRPr="00A9043B">
        <w:br/>
      </w:r>
      <w:r w:rsidRPr="00A9043B">
        <w:rPr>
          <w:rStyle w:val="VerbatimChar"/>
        </w:rPr>
        <w:lastRenderedPageBreak/>
        <w:t xml:space="preserve">      </w:t>
      </w:r>
      <w:proofErr w:type="spellStart"/>
      <w:r w:rsidRPr="00A9043B">
        <w:rPr>
          <w:rStyle w:val="VerbatimChar"/>
        </w:rPr>
        <w:t>enforcesAccess</w:t>
      </w:r>
      <w:proofErr w:type="spellEnd"/>
      <w:r w:rsidRPr="00A9043B">
        <w:rPr>
          <w:rStyle w:val="VerbatimChar"/>
        </w:rPr>
        <w:t>:</w:t>
      </w:r>
      <w:r w:rsidRPr="00A9043B">
        <w:br/>
      </w:r>
      <w:r w:rsidRPr="00A9043B">
        <w:rPr>
          <w:rStyle w:val="VerbatimChar"/>
        </w:rPr>
        <w:t xml:space="preserve">        type: </w:t>
      </w:r>
      <w:proofErr w:type="spellStart"/>
      <w:proofErr w:type="gramStart"/>
      <w:r w:rsidRPr="00A9043B">
        <w:rPr>
          <w:rStyle w:val="VerbatimChar"/>
        </w:rPr>
        <w:t>boolean</w:t>
      </w:r>
      <w:proofErr w:type="spellEnd"/>
      <w:proofErr w:type="gramEnd"/>
      <w:r w:rsidRPr="00A9043B">
        <w:br/>
      </w:r>
      <w:r w:rsidRPr="00A9043B">
        <w:rPr>
          <w:rStyle w:val="VerbatimChar"/>
        </w:rPr>
        <w:t xml:space="preserve">        description: &gt;-</w:t>
      </w:r>
      <w:r w:rsidRPr="00A9043B">
        <w:br/>
      </w:r>
      <w:r w:rsidRPr="00A9043B">
        <w:rPr>
          <w:rStyle w:val="VerbatimChar"/>
        </w:rPr>
        <w:t xml:space="preserve">          Indicates whether or not the service enforces access controls on</w:t>
      </w:r>
      <w:r w:rsidRPr="00A9043B">
        <w:br/>
      </w:r>
      <w:r w:rsidRPr="00A9043B">
        <w:rPr>
          <w:rStyle w:val="VerbatimChar"/>
        </w:rPr>
        <w:t xml:space="preserve">          requests. Implementation details access are left up to the</w:t>
      </w:r>
      <w:r w:rsidRPr="00A9043B">
        <w:br/>
      </w:r>
      <w:r w:rsidRPr="00A9043B">
        <w:rPr>
          <w:rStyle w:val="VerbatimChar"/>
        </w:rPr>
        <w:t xml:space="preserve">          </w:t>
      </w:r>
      <w:proofErr w:type="spellStart"/>
      <w:r w:rsidRPr="00A9043B">
        <w:rPr>
          <w:rStyle w:val="VerbatimChar"/>
        </w:rPr>
        <w:t>implementor</w:t>
      </w:r>
      <w:proofErr w:type="spellEnd"/>
      <w:r w:rsidRPr="00A9043B">
        <w:rPr>
          <w:rStyle w:val="VerbatimChar"/>
        </w:rPr>
        <w:t>. This flag simply states whether or not the Service</w:t>
      </w:r>
      <w:r w:rsidRPr="00A9043B">
        <w:br/>
      </w:r>
      <w:r w:rsidRPr="00A9043B">
        <w:rPr>
          <w:rStyle w:val="VerbatimChar"/>
        </w:rPr>
        <w:t xml:space="preserve">          enforces access.</w:t>
      </w:r>
      <w:r w:rsidRPr="00A9043B">
        <w:br/>
      </w:r>
      <w:r w:rsidRPr="00A9043B">
        <w:rPr>
          <w:rStyle w:val="VerbatimChar"/>
        </w:rPr>
        <w:t xml:space="preserve">        </w:t>
      </w:r>
      <w:proofErr w:type="gramStart"/>
      <w:r w:rsidRPr="00A9043B">
        <w:rPr>
          <w:rStyle w:val="VerbatimChar"/>
        </w:rPr>
        <w:t>default</w:t>
      </w:r>
      <w:proofErr w:type="gramEnd"/>
      <w:r w:rsidRPr="00A9043B">
        <w:rPr>
          <w:rStyle w:val="VerbatimChar"/>
        </w:rPr>
        <w:t>: false</w:t>
      </w:r>
      <w:r w:rsidRPr="00A9043B">
        <w:br/>
      </w:r>
      <w:r w:rsidRPr="00A9043B">
        <w:rPr>
          <w:rStyle w:val="VerbatimChar"/>
        </w:rPr>
        <w:t xml:space="preserve">      </w:t>
      </w:r>
      <w:proofErr w:type="spellStart"/>
      <w:r w:rsidRPr="00A9043B">
        <w:rPr>
          <w:rStyle w:val="VerbatimChar"/>
        </w:rPr>
        <w:t>supportsPagination</w:t>
      </w:r>
      <w:proofErr w:type="spellEnd"/>
      <w:r w:rsidRPr="00A9043B">
        <w:rPr>
          <w:rStyle w:val="VerbatimChar"/>
        </w:rPr>
        <w:t>:</w:t>
      </w:r>
      <w:r w:rsidRPr="00A9043B">
        <w:br/>
      </w:r>
      <w:r w:rsidRPr="00A9043B">
        <w:rPr>
          <w:rStyle w:val="VerbatimChar"/>
        </w:rPr>
        <w:t xml:space="preserve">        type: </w:t>
      </w:r>
      <w:proofErr w:type="spellStart"/>
      <w:r w:rsidRPr="00A9043B">
        <w:rPr>
          <w:rStyle w:val="VerbatimChar"/>
        </w:rPr>
        <w:t>boolean</w:t>
      </w:r>
      <w:proofErr w:type="spellEnd"/>
      <w:r w:rsidRPr="00A9043B">
        <w:br/>
      </w:r>
      <w:r w:rsidRPr="00A9043B">
        <w:rPr>
          <w:rStyle w:val="VerbatimChar"/>
        </w:rPr>
        <w:t xml:space="preserve">        description: &gt;-</w:t>
      </w:r>
      <w:r w:rsidRPr="00A9043B">
        <w:br/>
      </w:r>
      <w:r w:rsidRPr="00A9043B">
        <w:rPr>
          <w:rStyle w:val="VerbatimChar"/>
        </w:rPr>
        <w:t xml:space="preserve">          Indicates whether or not the service offers pagination (via cursors)</w:t>
      </w:r>
      <w:r w:rsidRPr="00A9043B">
        <w:br/>
      </w:r>
      <w:r w:rsidRPr="00A9043B">
        <w:rPr>
          <w:rStyle w:val="VerbatimChar"/>
        </w:rPr>
        <w:t xml:space="preserve">          of response data.</w:t>
      </w:r>
      <w:r w:rsidRPr="00A9043B">
        <w:br/>
      </w:r>
      <w:r w:rsidRPr="00A9043B">
        <w:rPr>
          <w:rStyle w:val="VerbatimChar"/>
        </w:rPr>
        <w:t xml:space="preserve">        </w:t>
      </w:r>
      <w:proofErr w:type="gramStart"/>
      <w:r w:rsidRPr="00A9043B">
        <w:rPr>
          <w:rStyle w:val="VerbatimChar"/>
        </w:rPr>
        <w:t>default</w:t>
      </w:r>
      <w:proofErr w:type="gramEnd"/>
      <w:r w:rsidRPr="00A9043B">
        <w:rPr>
          <w:rStyle w:val="VerbatimChar"/>
        </w:rPr>
        <w:t>: false</w:t>
      </w:r>
      <w:r w:rsidRPr="00A9043B">
        <w:br/>
      </w:r>
      <w:r w:rsidRPr="00A9043B">
        <w:rPr>
          <w:rStyle w:val="VerbatimChar"/>
        </w:rPr>
        <w:t xml:space="preserve">      </w:t>
      </w:r>
      <w:proofErr w:type="spellStart"/>
      <w:r w:rsidRPr="00A9043B">
        <w:rPr>
          <w:rStyle w:val="VerbatimChar"/>
        </w:rPr>
        <w:t>asynchronousActions</w:t>
      </w:r>
      <w:proofErr w:type="spellEnd"/>
      <w:r w:rsidRPr="00A9043B">
        <w:rPr>
          <w:rStyle w:val="VerbatimChar"/>
        </w:rPr>
        <w:t>:</w:t>
      </w:r>
      <w:r w:rsidRPr="00A9043B">
        <w:br/>
      </w:r>
      <w:r w:rsidRPr="00A9043B">
        <w:rPr>
          <w:rStyle w:val="VerbatimChar"/>
        </w:rPr>
        <w:t xml:space="preserve">        type: </w:t>
      </w:r>
      <w:proofErr w:type="spellStart"/>
      <w:r w:rsidRPr="00A9043B">
        <w:rPr>
          <w:rStyle w:val="VerbatimChar"/>
        </w:rPr>
        <w:t>boolean</w:t>
      </w:r>
      <w:proofErr w:type="spellEnd"/>
      <w:r w:rsidRPr="00A9043B">
        <w:br/>
      </w:r>
      <w:r w:rsidRPr="00A9043B">
        <w:rPr>
          <w:rStyle w:val="VerbatimChar"/>
        </w:rPr>
        <w:t xml:space="preserve">        description: &gt;-</w:t>
      </w:r>
      <w:r w:rsidRPr="00A9043B">
        <w:br/>
      </w:r>
      <w:r w:rsidRPr="00A9043B">
        <w:rPr>
          <w:rStyle w:val="VerbatimChar"/>
        </w:rPr>
        <w:t xml:space="preserve">          Indicates whether or not actions such as update, delete occur</w:t>
      </w:r>
      <w:r w:rsidRPr="00A9043B">
        <w:br/>
      </w:r>
      <w:r w:rsidRPr="00A9043B">
        <w:rPr>
          <w:rStyle w:val="VerbatimChar"/>
        </w:rPr>
        <w:t xml:space="preserve">          synchronously or may be queued for later action.</w:t>
      </w:r>
      <w:r w:rsidRPr="00A9043B">
        <w:br/>
      </w:r>
      <w:r w:rsidRPr="00A9043B">
        <w:rPr>
          <w:rStyle w:val="VerbatimChar"/>
        </w:rPr>
        <w:t xml:space="preserve">        </w:t>
      </w:r>
      <w:proofErr w:type="gramStart"/>
      <w:r w:rsidRPr="00A9043B">
        <w:rPr>
          <w:rStyle w:val="VerbatimChar"/>
        </w:rPr>
        <w:t>default</w:t>
      </w:r>
      <w:proofErr w:type="gramEnd"/>
      <w:r w:rsidRPr="00A9043B">
        <w:rPr>
          <w:rStyle w:val="VerbatimChar"/>
        </w:rPr>
        <w:t>: false</w:t>
      </w:r>
      <w:r w:rsidRPr="00A9043B">
        <w:br/>
      </w:r>
      <w:r w:rsidRPr="00A9043B">
        <w:rPr>
          <w:rStyle w:val="VerbatimChar"/>
        </w:rPr>
        <w:t xml:space="preserve">      </w:t>
      </w:r>
      <w:proofErr w:type="spellStart"/>
      <w:r w:rsidRPr="00A9043B">
        <w:rPr>
          <w:rStyle w:val="VerbatimChar"/>
        </w:rPr>
        <w:t>ruleBasedGeneration</w:t>
      </w:r>
      <w:proofErr w:type="spellEnd"/>
      <w:r w:rsidRPr="00A9043B">
        <w:rPr>
          <w:rStyle w:val="VerbatimChar"/>
        </w:rPr>
        <w:t>:</w:t>
      </w:r>
      <w:r w:rsidRPr="00A9043B">
        <w:br/>
      </w:r>
      <w:r w:rsidRPr="00A9043B">
        <w:rPr>
          <w:rStyle w:val="VerbatimChar"/>
        </w:rPr>
        <w:t xml:space="preserve">        type: </w:t>
      </w:r>
      <w:proofErr w:type="spellStart"/>
      <w:r w:rsidRPr="00A9043B">
        <w:rPr>
          <w:rStyle w:val="VerbatimChar"/>
        </w:rPr>
        <w:t>boolean</w:t>
      </w:r>
      <w:proofErr w:type="spellEnd"/>
      <w:r w:rsidRPr="00A9043B">
        <w:br/>
      </w:r>
      <w:r w:rsidRPr="00A9043B">
        <w:rPr>
          <w:rStyle w:val="VerbatimChar"/>
        </w:rPr>
        <w:t xml:space="preserve">        description: &gt;-</w:t>
      </w:r>
      <w:r w:rsidRPr="00A9043B">
        <w:br/>
      </w:r>
      <w:r w:rsidRPr="00A9043B">
        <w:rPr>
          <w:rStyle w:val="VerbatimChar"/>
        </w:rPr>
        <w:t xml:space="preserve">          Indicates whether or not the service allows rule-based generation of</w:t>
      </w:r>
      <w:r w:rsidRPr="00A9043B">
        <w:br/>
      </w:r>
      <w:r w:rsidRPr="00A9043B">
        <w:rPr>
          <w:rStyle w:val="VerbatimChar"/>
        </w:rPr>
        <w:t xml:space="preserve">          new collections.</w:t>
      </w:r>
      <w:r w:rsidRPr="00A9043B">
        <w:br/>
      </w:r>
      <w:r w:rsidRPr="00A9043B">
        <w:rPr>
          <w:rStyle w:val="VerbatimChar"/>
        </w:rPr>
        <w:t xml:space="preserve">      </w:t>
      </w:r>
      <w:proofErr w:type="spellStart"/>
      <w:proofErr w:type="gramStart"/>
      <w:r w:rsidRPr="00A9043B">
        <w:rPr>
          <w:rStyle w:val="VerbatimChar"/>
        </w:rPr>
        <w:t>maxExpansionDepth</w:t>
      </w:r>
      <w:proofErr w:type="spellEnd"/>
      <w:proofErr w:type="gramEnd"/>
      <w:r w:rsidRPr="00A9043B">
        <w:rPr>
          <w:rStyle w:val="VerbatimChar"/>
        </w:rPr>
        <w:t>:</w:t>
      </w:r>
      <w:r w:rsidRPr="00A9043B">
        <w:br/>
      </w:r>
      <w:r w:rsidRPr="00A9043B">
        <w:rPr>
          <w:rStyle w:val="VerbatimChar"/>
        </w:rPr>
        <w:t xml:space="preserve">        type: integer</w:t>
      </w:r>
      <w:r w:rsidRPr="00A9043B">
        <w:br/>
      </w:r>
      <w:r w:rsidRPr="00A9043B">
        <w:rPr>
          <w:rStyle w:val="VerbatimChar"/>
        </w:rPr>
        <w:t xml:space="preserve">        description: &gt;-</w:t>
      </w:r>
      <w:r w:rsidRPr="00A9043B">
        <w:br/>
      </w:r>
      <w:r w:rsidRPr="00A9043B">
        <w:rPr>
          <w:rStyle w:val="VerbatimChar"/>
        </w:rPr>
        <w:t xml:space="preserve">          The maximum depth to which collection members can be expanded. </w:t>
      </w:r>
      <w:proofErr w:type="gramStart"/>
      <w:r w:rsidRPr="00A9043B">
        <w:rPr>
          <w:rStyle w:val="VerbatimChar"/>
        </w:rPr>
        <w:t>A value</w:t>
      </w:r>
      <w:r w:rsidRPr="00A9043B">
        <w:br/>
      </w:r>
      <w:r w:rsidRPr="00A9043B">
        <w:rPr>
          <w:rStyle w:val="VerbatimChar"/>
        </w:rPr>
        <w:t xml:space="preserve">          of 0 means that expansion is not </w:t>
      </w:r>
      <w:proofErr w:type="spellStart"/>
      <w:r w:rsidRPr="00A9043B">
        <w:rPr>
          <w:rStyle w:val="VerbatimChar"/>
        </w:rPr>
        <w:t>supppoted</w:t>
      </w:r>
      <w:proofErr w:type="spellEnd"/>
      <w:r w:rsidRPr="00A9043B">
        <w:rPr>
          <w:rStyle w:val="VerbatimChar"/>
        </w:rPr>
        <w:t>.</w:t>
      </w:r>
      <w:proofErr w:type="gramEnd"/>
      <w:r w:rsidRPr="00A9043B">
        <w:rPr>
          <w:rStyle w:val="VerbatimChar"/>
        </w:rPr>
        <w:t xml:space="preserve"> </w:t>
      </w:r>
      <w:proofErr w:type="gramStart"/>
      <w:r w:rsidRPr="00A9043B">
        <w:rPr>
          <w:rStyle w:val="VerbatimChar"/>
        </w:rPr>
        <w:t>A value of -1 means that</w:t>
      </w:r>
      <w:r w:rsidRPr="00A9043B">
        <w:br/>
      </w:r>
      <w:r w:rsidRPr="00A9043B">
        <w:rPr>
          <w:rStyle w:val="VerbatimChar"/>
        </w:rPr>
        <w:t xml:space="preserve">          the collections can be expanded to infinite depth.</w:t>
      </w:r>
      <w:proofErr w:type="gramEnd"/>
      <w:r w:rsidRPr="00A9043B">
        <w:br/>
      </w:r>
      <w:r w:rsidRPr="00A9043B">
        <w:rPr>
          <w:rStyle w:val="VerbatimChar"/>
        </w:rPr>
        <w:t xml:space="preserve">        </w:t>
      </w:r>
      <w:proofErr w:type="gramStart"/>
      <w:r w:rsidRPr="00A9043B">
        <w:rPr>
          <w:rStyle w:val="VerbatimChar"/>
        </w:rPr>
        <w:t>default</w:t>
      </w:r>
      <w:proofErr w:type="gramEnd"/>
      <w:r w:rsidRPr="00A9043B">
        <w:rPr>
          <w:rStyle w:val="VerbatimChar"/>
        </w:rPr>
        <w:t>: 0</w:t>
      </w:r>
      <w:r w:rsidRPr="00A9043B">
        <w:br/>
      </w:r>
      <w:r w:rsidRPr="00A9043B">
        <w:rPr>
          <w:rStyle w:val="VerbatimChar"/>
        </w:rPr>
        <w:t xml:space="preserve">      </w:t>
      </w:r>
      <w:proofErr w:type="spellStart"/>
      <w:r w:rsidRPr="00A9043B">
        <w:rPr>
          <w:rStyle w:val="VerbatimChar"/>
        </w:rPr>
        <w:t>providesVersioning</w:t>
      </w:r>
      <w:proofErr w:type="spellEnd"/>
      <w:r w:rsidRPr="00A9043B">
        <w:rPr>
          <w:rStyle w:val="VerbatimChar"/>
        </w:rPr>
        <w:t>:</w:t>
      </w:r>
      <w:r w:rsidRPr="00A9043B">
        <w:br/>
      </w:r>
      <w:r w:rsidRPr="00A9043B">
        <w:rPr>
          <w:rStyle w:val="VerbatimChar"/>
        </w:rPr>
        <w:t xml:space="preserve">        type: </w:t>
      </w:r>
      <w:proofErr w:type="spellStart"/>
      <w:r w:rsidRPr="00A9043B">
        <w:rPr>
          <w:rStyle w:val="VerbatimChar"/>
        </w:rPr>
        <w:t>boolean</w:t>
      </w:r>
      <w:proofErr w:type="spellEnd"/>
      <w:r w:rsidRPr="00A9043B">
        <w:br/>
      </w:r>
      <w:r w:rsidRPr="00A9043B">
        <w:rPr>
          <w:rStyle w:val="VerbatimChar"/>
        </w:rPr>
        <w:t xml:space="preserve">        description: &gt;-</w:t>
      </w:r>
      <w:r w:rsidRPr="00A9043B">
        <w:br/>
      </w:r>
      <w:r w:rsidRPr="00A9043B">
        <w:rPr>
          <w:rStyle w:val="VerbatimChar"/>
        </w:rPr>
        <w:t xml:space="preserve">          Indicates whether the service offers support for versioning of</w:t>
      </w:r>
      <w:r w:rsidRPr="00A9043B">
        <w:br/>
      </w:r>
      <w:r w:rsidRPr="00A9043B">
        <w:rPr>
          <w:rStyle w:val="VerbatimChar"/>
        </w:rPr>
        <w:t xml:space="preserve">          Collections. Implementation details are left up to the </w:t>
      </w:r>
      <w:proofErr w:type="spellStart"/>
      <w:r w:rsidRPr="00A9043B">
        <w:rPr>
          <w:rStyle w:val="VerbatimChar"/>
        </w:rPr>
        <w:t>implementor</w:t>
      </w:r>
      <w:proofErr w:type="spellEnd"/>
      <w:r w:rsidRPr="00A9043B">
        <w:rPr>
          <w:rStyle w:val="VerbatimChar"/>
        </w:rPr>
        <w:t>.</w:t>
      </w:r>
      <w:r w:rsidRPr="00A9043B">
        <w:br/>
      </w:r>
      <w:r w:rsidRPr="00A9043B">
        <w:rPr>
          <w:rStyle w:val="VerbatimChar"/>
        </w:rPr>
        <w:t xml:space="preserve">        </w:t>
      </w:r>
      <w:proofErr w:type="gramStart"/>
      <w:r w:rsidRPr="00A9043B">
        <w:rPr>
          <w:rStyle w:val="VerbatimChar"/>
        </w:rPr>
        <w:t>default</w:t>
      </w:r>
      <w:proofErr w:type="gramEnd"/>
      <w:r w:rsidRPr="00A9043B">
        <w:rPr>
          <w:rStyle w:val="VerbatimChar"/>
        </w:rPr>
        <w:t>: false</w:t>
      </w:r>
      <w:r w:rsidRPr="00A9043B">
        <w:br/>
      </w:r>
      <w:r w:rsidRPr="00A9043B">
        <w:rPr>
          <w:rStyle w:val="VerbatimChar"/>
        </w:rPr>
        <w:t xml:space="preserve">      </w:t>
      </w:r>
      <w:proofErr w:type="spellStart"/>
      <w:r w:rsidRPr="00A9043B">
        <w:rPr>
          <w:rStyle w:val="VerbatimChar"/>
        </w:rPr>
        <w:t>supportedCollectionOperations</w:t>
      </w:r>
      <w:proofErr w:type="spellEnd"/>
      <w:r w:rsidRPr="00A9043B">
        <w:rPr>
          <w:rStyle w:val="VerbatimChar"/>
        </w:rPr>
        <w:t>:</w:t>
      </w:r>
      <w:r w:rsidRPr="00A9043B">
        <w:br/>
      </w:r>
      <w:r w:rsidRPr="00A9043B">
        <w:rPr>
          <w:rStyle w:val="VerbatimChar"/>
        </w:rPr>
        <w:t xml:space="preserve">        type: array</w:t>
      </w:r>
      <w:r w:rsidRPr="00A9043B">
        <w:br/>
      </w:r>
      <w:r w:rsidRPr="00A9043B">
        <w:rPr>
          <w:rStyle w:val="VerbatimChar"/>
        </w:rPr>
        <w:t xml:space="preserve">        items:</w:t>
      </w:r>
      <w:r w:rsidRPr="00A9043B">
        <w:br/>
      </w:r>
      <w:r w:rsidRPr="00A9043B">
        <w:rPr>
          <w:rStyle w:val="VerbatimChar"/>
        </w:rPr>
        <w:t xml:space="preserve">          - $ref: '#/definitions/</w:t>
      </w:r>
      <w:proofErr w:type="spellStart"/>
      <w:r w:rsidRPr="00A9043B">
        <w:rPr>
          <w:rStyle w:val="VerbatimChar"/>
        </w:rPr>
        <w:t>CollectionOperations</w:t>
      </w:r>
      <w:proofErr w:type="spellEnd"/>
      <w:r w:rsidRPr="00A9043B">
        <w:rPr>
          <w:rStyle w:val="VerbatimChar"/>
        </w:rPr>
        <w:t>'</w:t>
      </w:r>
      <w:r w:rsidRPr="00A9043B">
        <w:br/>
      </w:r>
      <w:r w:rsidRPr="00A9043B">
        <w:rPr>
          <w:rStyle w:val="VerbatimChar"/>
        </w:rPr>
        <w:t xml:space="preserve">        description: &gt;-</w:t>
      </w:r>
      <w:r w:rsidRPr="00A9043B">
        <w:br/>
      </w:r>
      <w:r w:rsidRPr="00A9043B">
        <w:rPr>
          <w:rStyle w:val="VerbatimChar"/>
        </w:rPr>
        <w:t xml:space="preserve">          List of collection-level set operations that are supported by this</w:t>
      </w:r>
      <w:r w:rsidRPr="00A9043B">
        <w:br/>
      </w:r>
      <w:r w:rsidRPr="00A9043B">
        <w:rPr>
          <w:rStyle w:val="VerbatimChar"/>
        </w:rPr>
        <w:t xml:space="preserve">          service.</w:t>
      </w:r>
      <w:r w:rsidRPr="00A9043B">
        <w:br/>
      </w:r>
      <w:r w:rsidRPr="00A9043B">
        <w:rPr>
          <w:rStyle w:val="VerbatimChar"/>
        </w:rPr>
        <w:t xml:space="preserve">        </w:t>
      </w:r>
      <w:proofErr w:type="gramStart"/>
      <w:r w:rsidRPr="00A9043B">
        <w:rPr>
          <w:rStyle w:val="VerbatimChar"/>
        </w:rPr>
        <w:t>default</w:t>
      </w:r>
      <w:proofErr w:type="gramEnd"/>
      <w:r w:rsidRPr="00A9043B">
        <w:rPr>
          <w:rStyle w:val="VerbatimChar"/>
        </w:rPr>
        <w:t>: []</w:t>
      </w:r>
      <w:r w:rsidRPr="00A9043B">
        <w:br/>
      </w:r>
      <w:r w:rsidRPr="00A9043B">
        <w:rPr>
          <w:rStyle w:val="VerbatimChar"/>
        </w:rPr>
        <w:t xml:space="preserve">      </w:t>
      </w:r>
      <w:proofErr w:type="spellStart"/>
      <w:r w:rsidRPr="00A9043B">
        <w:rPr>
          <w:rStyle w:val="VerbatimChar"/>
        </w:rPr>
        <w:t>supportedModelTypes</w:t>
      </w:r>
      <w:proofErr w:type="spellEnd"/>
      <w:r w:rsidRPr="00A9043B">
        <w:rPr>
          <w:rStyle w:val="VerbatimChar"/>
        </w:rPr>
        <w:t>:</w:t>
      </w:r>
      <w:r w:rsidRPr="00A9043B">
        <w:br/>
      </w:r>
      <w:r w:rsidRPr="00A9043B">
        <w:rPr>
          <w:rStyle w:val="VerbatimChar"/>
        </w:rPr>
        <w:t xml:space="preserve">        type: array</w:t>
      </w:r>
      <w:r w:rsidRPr="00A9043B">
        <w:br/>
      </w:r>
      <w:r w:rsidRPr="00A9043B">
        <w:rPr>
          <w:rStyle w:val="VerbatimChar"/>
        </w:rPr>
        <w:t xml:space="preserve">        items:</w:t>
      </w:r>
      <w:r w:rsidRPr="00A9043B">
        <w:br/>
      </w:r>
      <w:r w:rsidRPr="00A9043B">
        <w:rPr>
          <w:rStyle w:val="VerbatimChar"/>
        </w:rPr>
        <w:t xml:space="preserve">          - type: string</w:t>
      </w:r>
      <w:r w:rsidRPr="00A9043B">
        <w:br/>
      </w:r>
      <w:r w:rsidRPr="00A9043B">
        <w:rPr>
          <w:rStyle w:val="VerbatimChar"/>
        </w:rPr>
        <w:t xml:space="preserve">        description: &gt;-</w:t>
      </w:r>
      <w:r w:rsidRPr="00A9043B">
        <w:br/>
      </w:r>
      <w:r w:rsidRPr="00A9043B">
        <w:rPr>
          <w:rStyle w:val="VerbatimChar"/>
        </w:rPr>
        <w:t xml:space="preserve">          List of collection model types supported by this service.  Recommended</w:t>
      </w:r>
      <w:r w:rsidRPr="00A9043B">
        <w:br/>
      </w:r>
      <w:r w:rsidRPr="00A9043B">
        <w:rPr>
          <w:rStyle w:val="VerbatimChar"/>
        </w:rPr>
        <w:t xml:space="preserve">          to use a Controlled Vocabulary or registered Data Types</w:t>
      </w:r>
      <w:r w:rsidRPr="00A9043B">
        <w:br/>
      </w:r>
      <w:r w:rsidRPr="00A9043B">
        <w:rPr>
          <w:rStyle w:val="VerbatimChar"/>
        </w:rPr>
        <w:t xml:space="preserve">        default: []</w:t>
      </w:r>
      <w:r w:rsidRPr="00A9043B">
        <w:br/>
      </w:r>
      <w:r w:rsidRPr="00A9043B">
        <w:rPr>
          <w:rStyle w:val="VerbatimChar"/>
        </w:rPr>
        <w:t xml:space="preserve">  </w:t>
      </w:r>
      <w:proofErr w:type="spellStart"/>
      <w:r w:rsidRPr="00A9043B">
        <w:rPr>
          <w:rStyle w:val="VerbatimChar"/>
        </w:rPr>
        <w:t>CollectionOperations</w:t>
      </w:r>
      <w:proofErr w:type="spellEnd"/>
      <w:r w:rsidRPr="00A9043B">
        <w:rPr>
          <w:rStyle w:val="VerbatimChar"/>
        </w:rPr>
        <w:t>:</w:t>
      </w:r>
      <w:r w:rsidRPr="00A9043B">
        <w:br/>
      </w:r>
      <w:r w:rsidRPr="00A9043B">
        <w:rPr>
          <w:rStyle w:val="VerbatimChar"/>
        </w:rPr>
        <w:t xml:space="preserve">    description: Valid operation names.</w:t>
      </w:r>
      <w:r w:rsidRPr="00A9043B">
        <w:br/>
      </w:r>
      <w:r w:rsidRPr="00A9043B">
        <w:rPr>
          <w:rStyle w:val="VerbatimChar"/>
        </w:rPr>
        <w:t xml:space="preserve">    </w:t>
      </w:r>
      <w:proofErr w:type="gramStart"/>
      <w:r w:rsidRPr="00A9043B">
        <w:rPr>
          <w:rStyle w:val="VerbatimChar"/>
        </w:rPr>
        <w:t>type</w:t>
      </w:r>
      <w:proofErr w:type="gramEnd"/>
      <w:r w:rsidRPr="00A9043B">
        <w:rPr>
          <w:rStyle w:val="VerbatimChar"/>
        </w:rPr>
        <w:t>: string</w:t>
      </w:r>
      <w:r w:rsidRPr="00A9043B">
        <w:br/>
      </w:r>
      <w:r w:rsidRPr="00A9043B">
        <w:rPr>
          <w:rStyle w:val="VerbatimChar"/>
        </w:rPr>
        <w:t xml:space="preserve">    </w:t>
      </w:r>
      <w:proofErr w:type="spellStart"/>
      <w:r w:rsidRPr="00A9043B">
        <w:rPr>
          <w:rStyle w:val="VerbatimChar"/>
        </w:rPr>
        <w:t>enum</w:t>
      </w:r>
      <w:proofErr w:type="spellEnd"/>
      <w:r w:rsidRPr="00A9043B">
        <w:rPr>
          <w:rStyle w:val="VerbatimChar"/>
        </w:rPr>
        <w:t>:</w:t>
      </w:r>
      <w:r w:rsidRPr="00A9043B">
        <w:br/>
      </w:r>
      <w:r w:rsidRPr="00A9043B">
        <w:rPr>
          <w:rStyle w:val="VerbatimChar"/>
        </w:rPr>
        <w:t xml:space="preserve">      - </w:t>
      </w:r>
      <w:proofErr w:type="spellStart"/>
      <w:r w:rsidRPr="00A9043B">
        <w:rPr>
          <w:rStyle w:val="VerbatimChar"/>
        </w:rPr>
        <w:t>findMatch</w:t>
      </w:r>
      <w:proofErr w:type="spellEnd"/>
      <w:r w:rsidRPr="00A9043B">
        <w:br/>
      </w:r>
      <w:r w:rsidRPr="00A9043B">
        <w:rPr>
          <w:rStyle w:val="VerbatimChar"/>
        </w:rPr>
        <w:t xml:space="preserve">      - intersection</w:t>
      </w:r>
      <w:r w:rsidRPr="00A9043B">
        <w:br/>
      </w:r>
      <w:r w:rsidRPr="00A9043B">
        <w:rPr>
          <w:rStyle w:val="VerbatimChar"/>
        </w:rPr>
        <w:t xml:space="preserve">      - union</w:t>
      </w:r>
      <w:r w:rsidRPr="00A9043B">
        <w:br/>
      </w:r>
      <w:r w:rsidRPr="00A9043B">
        <w:rPr>
          <w:rStyle w:val="VerbatimChar"/>
        </w:rPr>
        <w:t xml:space="preserve">      - flatten</w:t>
      </w:r>
      <w:r w:rsidRPr="00A9043B">
        <w:br/>
      </w:r>
      <w:r w:rsidRPr="00A9043B">
        <w:rPr>
          <w:rStyle w:val="VerbatimChar"/>
        </w:rPr>
        <w:t xml:space="preserve">  </w:t>
      </w:r>
      <w:proofErr w:type="spellStart"/>
      <w:r w:rsidRPr="00A9043B">
        <w:rPr>
          <w:rStyle w:val="VerbatimChar"/>
        </w:rPr>
        <w:t>CollectionItemMappingMetadata</w:t>
      </w:r>
      <w:proofErr w:type="spellEnd"/>
      <w:r w:rsidRPr="00A9043B">
        <w:rPr>
          <w:rStyle w:val="VerbatimChar"/>
        </w:rPr>
        <w:t>:</w:t>
      </w:r>
      <w:r w:rsidRPr="00A9043B">
        <w:br/>
      </w:r>
      <w:r w:rsidRPr="00A9043B">
        <w:rPr>
          <w:rStyle w:val="VerbatimChar"/>
        </w:rPr>
        <w:lastRenderedPageBreak/>
        <w:t xml:space="preserve">    description: metadata on an item which is available by mapping from capabilities</w:t>
      </w:r>
      <w:r w:rsidRPr="00A9043B">
        <w:br/>
      </w:r>
      <w:r w:rsidRPr="00A9043B">
        <w:rPr>
          <w:rStyle w:val="VerbatimChar"/>
        </w:rPr>
        <w:t xml:space="preserve">    type: object</w:t>
      </w:r>
      <w:r w:rsidRPr="00A9043B">
        <w:br/>
      </w:r>
      <w:r w:rsidRPr="00A9043B">
        <w:rPr>
          <w:rStyle w:val="VerbatimChar"/>
        </w:rPr>
        <w:t xml:space="preserve">    properties:</w:t>
      </w:r>
      <w:r w:rsidRPr="00A9043B">
        <w:br/>
      </w:r>
      <w:r w:rsidRPr="00A9043B">
        <w:rPr>
          <w:rStyle w:val="VerbatimChar"/>
        </w:rPr>
        <w:t xml:space="preserve">      role:</w:t>
      </w:r>
      <w:r w:rsidRPr="00A9043B">
        <w:br/>
      </w:r>
      <w:r w:rsidRPr="00A9043B">
        <w:rPr>
          <w:rStyle w:val="VerbatimChar"/>
        </w:rPr>
        <w:t xml:space="preserve">        type: string</w:t>
      </w:r>
      <w:r w:rsidRPr="00A9043B">
        <w:br/>
      </w:r>
      <w:r w:rsidRPr="00A9043B">
        <w:rPr>
          <w:rStyle w:val="VerbatimChar"/>
        </w:rPr>
        <w:t xml:space="preserve">        description: &gt;-</w:t>
      </w:r>
      <w:r w:rsidRPr="00A9043B">
        <w:br/>
      </w:r>
      <w:r w:rsidRPr="00A9043B">
        <w:rPr>
          <w:rStyle w:val="VerbatimChar"/>
        </w:rPr>
        <w:t xml:space="preserve">          The ole that applies to this item. </w:t>
      </w:r>
      <w:proofErr w:type="gramStart"/>
      <w:r w:rsidRPr="00A9043B">
        <w:rPr>
          <w:rStyle w:val="VerbatimChar"/>
        </w:rPr>
        <w:t>Only available if the collection</w:t>
      </w:r>
      <w:r w:rsidRPr="00A9043B">
        <w:br/>
      </w:r>
      <w:r w:rsidRPr="00A9043B">
        <w:rPr>
          <w:rStyle w:val="VerbatimChar"/>
        </w:rPr>
        <w:t xml:space="preserve">          </w:t>
      </w:r>
      <w:proofErr w:type="spellStart"/>
      <w:r w:rsidRPr="00A9043B">
        <w:rPr>
          <w:rStyle w:val="VerbatimChar"/>
        </w:rPr>
        <w:t>supportsRoles</w:t>
      </w:r>
      <w:proofErr w:type="spellEnd"/>
      <w:r w:rsidRPr="00A9043B">
        <w:rPr>
          <w:rStyle w:val="VerbatimChar"/>
        </w:rPr>
        <w:t xml:space="preserve"> per its capabilities.</w:t>
      </w:r>
      <w:proofErr w:type="gramEnd"/>
      <w:r w:rsidRPr="00A9043B">
        <w:rPr>
          <w:rStyle w:val="VerbatimChar"/>
        </w:rPr>
        <w:t xml:space="preserve"> A Controlled Vocabulary should be</w:t>
      </w:r>
      <w:r w:rsidRPr="00A9043B">
        <w:br/>
      </w:r>
      <w:r w:rsidRPr="00A9043B">
        <w:rPr>
          <w:rStyle w:val="VerbatimChar"/>
        </w:rPr>
        <w:t xml:space="preserve">          used.</w:t>
      </w:r>
      <w:r w:rsidRPr="00A9043B">
        <w:br/>
      </w:r>
      <w:r w:rsidRPr="00A9043B">
        <w:rPr>
          <w:rStyle w:val="VerbatimChar"/>
        </w:rPr>
        <w:t xml:space="preserve">      </w:t>
      </w:r>
      <w:proofErr w:type="gramStart"/>
      <w:r w:rsidRPr="00A9043B">
        <w:rPr>
          <w:rStyle w:val="VerbatimChar"/>
        </w:rPr>
        <w:t>index</w:t>
      </w:r>
      <w:proofErr w:type="gramEnd"/>
      <w:r w:rsidRPr="00A9043B">
        <w:rPr>
          <w:rStyle w:val="VerbatimChar"/>
        </w:rPr>
        <w:t>:</w:t>
      </w:r>
      <w:r w:rsidRPr="00A9043B">
        <w:br/>
      </w:r>
      <w:r w:rsidRPr="00A9043B">
        <w:rPr>
          <w:rStyle w:val="VerbatimChar"/>
        </w:rPr>
        <w:t xml:space="preserve">        type: integer</w:t>
      </w:r>
      <w:r w:rsidRPr="00A9043B">
        <w:br/>
      </w:r>
      <w:r w:rsidRPr="00A9043B">
        <w:rPr>
          <w:rStyle w:val="VerbatimChar"/>
        </w:rPr>
        <w:t xml:space="preserve">        description: &gt;-</w:t>
      </w:r>
      <w:r w:rsidRPr="00A9043B">
        <w:br/>
      </w:r>
      <w:r w:rsidRPr="00A9043B">
        <w:rPr>
          <w:rStyle w:val="VerbatimChar"/>
        </w:rPr>
        <w:t xml:space="preserve">          position of the item in the collection. </w:t>
      </w:r>
      <w:proofErr w:type="gramStart"/>
      <w:r w:rsidRPr="00A9043B">
        <w:rPr>
          <w:rStyle w:val="VerbatimChar"/>
        </w:rPr>
        <w:t>Only available if the</w:t>
      </w:r>
      <w:r w:rsidRPr="00A9043B">
        <w:br/>
      </w:r>
      <w:r w:rsidRPr="00A9043B">
        <w:rPr>
          <w:rStyle w:val="VerbatimChar"/>
        </w:rPr>
        <w:t xml:space="preserve">          Collection </w:t>
      </w:r>
      <w:proofErr w:type="spellStart"/>
      <w:r w:rsidRPr="00A9043B">
        <w:rPr>
          <w:rStyle w:val="VerbatimChar"/>
        </w:rPr>
        <w:t>isOrdered</w:t>
      </w:r>
      <w:proofErr w:type="spellEnd"/>
      <w:r w:rsidRPr="00A9043B">
        <w:rPr>
          <w:rStyle w:val="VerbatimChar"/>
        </w:rPr>
        <w:t xml:space="preserve"> per its capabilities.</w:t>
      </w:r>
      <w:proofErr w:type="gramEnd"/>
      <w:r w:rsidRPr="00A9043B">
        <w:br/>
      </w:r>
      <w:r w:rsidRPr="00A9043B">
        <w:rPr>
          <w:rStyle w:val="VerbatimChar"/>
        </w:rPr>
        <w:t xml:space="preserve">      </w:t>
      </w:r>
      <w:proofErr w:type="spellStart"/>
      <w:proofErr w:type="gramStart"/>
      <w:r w:rsidRPr="00A9043B">
        <w:rPr>
          <w:rStyle w:val="VerbatimChar"/>
        </w:rPr>
        <w:t>dateAdded</w:t>
      </w:r>
      <w:proofErr w:type="spellEnd"/>
      <w:proofErr w:type="gramEnd"/>
      <w:r w:rsidRPr="00A9043B">
        <w:rPr>
          <w:rStyle w:val="VerbatimChar"/>
        </w:rPr>
        <w:t>:</w:t>
      </w:r>
      <w:r w:rsidRPr="00A9043B">
        <w:br/>
      </w:r>
      <w:r w:rsidRPr="00A9043B">
        <w:rPr>
          <w:rStyle w:val="VerbatimChar"/>
        </w:rPr>
        <w:t xml:space="preserve">        type: string</w:t>
      </w:r>
      <w:r w:rsidRPr="00A9043B">
        <w:br/>
      </w:r>
      <w:r w:rsidRPr="00A9043B">
        <w:rPr>
          <w:rStyle w:val="VerbatimChar"/>
        </w:rPr>
        <w:t xml:space="preserve">        format: date-time</w:t>
      </w:r>
      <w:r w:rsidRPr="00A9043B">
        <w:br/>
      </w:r>
      <w:r w:rsidRPr="00A9043B">
        <w:rPr>
          <w:rStyle w:val="VerbatimChar"/>
        </w:rPr>
        <w:t xml:space="preserve">        description: The date the item was added to the collection.</w:t>
      </w:r>
      <w:r w:rsidRPr="00A9043B">
        <w:br/>
      </w:r>
      <w:r w:rsidRPr="00A9043B">
        <w:rPr>
          <w:rStyle w:val="VerbatimChar"/>
        </w:rPr>
        <w:t xml:space="preserve">      </w:t>
      </w:r>
      <w:proofErr w:type="spellStart"/>
      <w:proofErr w:type="gramStart"/>
      <w:r w:rsidRPr="00A9043B">
        <w:rPr>
          <w:rStyle w:val="VerbatimChar"/>
        </w:rPr>
        <w:t>dateUpdated</w:t>
      </w:r>
      <w:proofErr w:type="spellEnd"/>
      <w:proofErr w:type="gramEnd"/>
      <w:r w:rsidRPr="00A9043B">
        <w:rPr>
          <w:rStyle w:val="VerbatimChar"/>
        </w:rPr>
        <w:t>:</w:t>
      </w:r>
      <w:r w:rsidRPr="00A9043B">
        <w:br/>
      </w:r>
      <w:r w:rsidRPr="00A9043B">
        <w:rPr>
          <w:rStyle w:val="VerbatimChar"/>
        </w:rPr>
        <w:t xml:space="preserve">        type: string</w:t>
      </w:r>
      <w:r w:rsidRPr="00A9043B">
        <w:br/>
      </w:r>
      <w:r w:rsidRPr="00A9043B">
        <w:rPr>
          <w:rStyle w:val="VerbatimChar"/>
        </w:rPr>
        <w:t xml:space="preserve">        format: date-time</w:t>
      </w:r>
      <w:r w:rsidRPr="00A9043B">
        <w:br/>
      </w:r>
      <w:r w:rsidRPr="00A9043B">
        <w:rPr>
          <w:rStyle w:val="VerbatimChar"/>
        </w:rPr>
        <w:t xml:space="preserve">        description: The date the item's metadata were last updated.</w:t>
      </w:r>
    </w:p>
    <w:p w:rsidR="000E41B1" w:rsidRPr="00A9043B" w:rsidRDefault="000E41B1">
      <w:pPr>
        <w:pStyle w:val="SourceCode"/>
      </w:pPr>
    </w:p>
    <w:sectPr w:rsidR="000E41B1" w:rsidRPr="00A9043B" w:rsidSect="00805AEA">
      <w:footerReference w:type="default" r:id="rId17"/>
      <w:footerReference w:type="first" r:id="rId18"/>
      <w:pgSz w:w="12240" w:h="15840"/>
      <w:pgMar w:top="1417" w:right="1417" w:bottom="1134" w:left="1417" w:header="680" w:footer="68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5077" w:rsidRDefault="006E5077">
      <w:pPr>
        <w:spacing w:after="0" w:line="240" w:lineRule="auto"/>
      </w:pPr>
      <w:r>
        <w:separator/>
      </w:r>
    </w:p>
  </w:endnote>
  <w:endnote w:type="continuationSeparator" w:id="0">
    <w:p w:rsidR="006E5077" w:rsidRDefault="006E50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Liberation Mono">
    <w:panose1 w:val="02070409020205020404"/>
    <w:charset w:val="00"/>
    <w:family w:val="modern"/>
    <w:pitch w:val="fixed"/>
    <w:sig w:usb0="E0000AFF" w:usb1="400078FF" w:usb2="00000001" w:usb3="00000000" w:csb0="000001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5510" w:rsidRPr="00805AEA" w:rsidRDefault="006D5510">
    <w:pPr>
      <w:pStyle w:val="Fuzeile"/>
      <w:rPr>
        <w:sz w:val="16"/>
      </w:rPr>
    </w:pPr>
    <w:r w:rsidRPr="00805AEA">
      <w:rPr>
        <w:sz w:val="16"/>
      </w:rPr>
      <w:tab/>
    </w:r>
    <w:r w:rsidRPr="00805AEA">
      <w:rPr>
        <w:sz w:val="16"/>
      </w:rPr>
      <w:tab/>
    </w:r>
    <w:r w:rsidRPr="00805AEA">
      <w:rPr>
        <w:noProof/>
        <w:sz w:val="16"/>
        <w:lang w:val="de-DE" w:eastAsia="de-DE"/>
      </w:rPr>
      <w:drawing>
        <wp:inline distT="0" distB="0" distL="0" distR="0" wp14:anchorId="36DDD763" wp14:editId="779CB8D1">
          <wp:extent cx="419908" cy="148856"/>
          <wp:effectExtent l="0" t="0" r="0" b="0"/>
          <wp:docPr id="7" name="Grafik 7"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0053" cy="148908"/>
                  </a:xfrm>
                  <a:prstGeom prst="rect">
                    <a:avLst/>
                  </a:prstGeom>
                  <a:noFill/>
                  <a:ln>
                    <a:noFill/>
                  </a:ln>
                </pic:spPr>
              </pic:pic>
            </a:graphicData>
          </a:graphic>
        </wp:inline>
      </w:drawing>
    </w:r>
  </w:p>
  <w:p w:rsidR="006D5510" w:rsidRPr="00805AEA" w:rsidRDefault="006D5510">
    <w:pPr>
      <w:pStyle w:val="Fuzeile"/>
      <w:rPr>
        <w:sz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5510" w:rsidRPr="00663640" w:rsidRDefault="006D5510">
    <w:pPr>
      <w:pStyle w:val="Fuzeile"/>
      <w:rPr>
        <w:sz w:val="18"/>
        <w:szCs w:val="18"/>
      </w:rPr>
    </w:pPr>
    <w:r w:rsidRPr="00663640">
      <w:rPr>
        <w:sz w:val="18"/>
        <w:szCs w:val="18"/>
      </w:rPr>
      <w:tab/>
      <w:t xml:space="preserve">This work is licensed under a </w:t>
    </w:r>
    <w:hyperlink r:id="rId1" w:history="1">
      <w:r w:rsidRPr="00663640">
        <w:rPr>
          <w:rStyle w:val="Hyperlink"/>
          <w:szCs w:val="18"/>
        </w:rPr>
        <w:t>Creative Commons Attribution 4.0 International License</w:t>
      </w:r>
    </w:hyperlink>
    <w:r w:rsidRPr="00663640">
      <w:rPr>
        <w:sz w:val="18"/>
        <w:szCs w:val="18"/>
      </w:rPr>
      <w:t>.</w:t>
    </w:r>
    <w:r w:rsidRPr="00663640">
      <w:rPr>
        <w:sz w:val="18"/>
        <w:szCs w:val="18"/>
      </w:rPr>
      <w:tab/>
    </w:r>
    <w:r w:rsidRPr="00663640">
      <w:rPr>
        <w:noProof/>
        <w:sz w:val="18"/>
        <w:szCs w:val="18"/>
        <w:lang w:val="de-DE" w:eastAsia="de-DE"/>
      </w:rPr>
      <w:drawing>
        <wp:inline distT="0" distB="0" distL="0" distR="0" wp14:anchorId="32E295BB" wp14:editId="3996E606">
          <wp:extent cx="419908" cy="148856"/>
          <wp:effectExtent l="0" t="0" r="0" b="0"/>
          <wp:docPr id="9" name="Grafik 9"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0053" cy="148908"/>
                  </a:xfrm>
                  <a:prstGeom prst="rect">
                    <a:avLst/>
                  </a:prstGeom>
                  <a:noFill/>
                  <a:ln>
                    <a:noFill/>
                  </a:ln>
                </pic:spPr>
              </pic:pic>
            </a:graphicData>
          </a:graphic>
        </wp:inline>
      </w:drawing>
    </w:r>
  </w:p>
  <w:p w:rsidR="006D5510" w:rsidRPr="00805AEA" w:rsidRDefault="006D5510">
    <w:pPr>
      <w:pStyle w:val="Fuzeile"/>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5077" w:rsidRDefault="006E5077">
      <w:r>
        <w:separator/>
      </w:r>
    </w:p>
  </w:footnote>
  <w:footnote w:type="continuationSeparator" w:id="0">
    <w:p w:rsidR="006E5077" w:rsidRDefault="006E5077">
      <w:r>
        <w:continuationSeparator/>
      </w:r>
    </w:p>
  </w:footnote>
  <w:footnote w:id="1">
    <w:p w:rsidR="006D5510" w:rsidRPr="00596129" w:rsidRDefault="006D5510">
      <w:pPr>
        <w:pStyle w:val="Funotentext"/>
      </w:pPr>
      <w:r>
        <w:rPr>
          <w:rStyle w:val="Funotenzeichen"/>
        </w:rPr>
        <w:footnoteRef/>
      </w:r>
      <w:r>
        <w:t xml:space="preserve"> The notion of Digital Objects is part of the larger Digital Object Architecture. See for instance: </w:t>
      </w:r>
      <w:hyperlink r:id="rId1" w:history="1">
        <w:r w:rsidRPr="001907AC">
          <w:rPr>
            <w:rStyle w:val="Hyperlink"/>
          </w:rPr>
          <w:t>https://www.internetsociety.org/resources/doc/2016/overview-of-the-digital-object-architecture-doa</w:t>
        </w:r>
      </w:hyperlink>
    </w:p>
  </w:footnote>
  <w:footnote w:id="2">
    <w:p w:rsidR="006D5510" w:rsidRPr="00596129" w:rsidRDefault="006D5510">
      <w:pPr>
        <w:pStyle w:val="Funotentext"/>
      </w:pPr>
      <w:r>
        <w:rPr>
          <w:rStyle w:val="Funotenzeichen"/>
        </w:rPr>
        <w:footnoteRef/>
      </w:r>
      <w:r w:rsidRPr="00596129">
        <w:t xml:space="preserve"> </w:t>
      </w:r>
      <w:hyperlink r:id="rId2" w:history="1">
        <w:r w:rsidRPr="00596129">
          <w:rPr>
            <w:rStyle w:val="Hyperlink"/>
          </w:rPr>
          <w:t>https://www.openarchives.org/ore/</w:t>
        </w:r>
      </w:hyperlink>
    </w:p>
  </w:footnote>
  <w:footnote w:id="3">
    <w:p w:rsidR="006D5510" w:rsidRPr="00A9043B" w:rsidRDefault="006D5510">
      <w:pPr>
        <w:pStyle w:val="Funotentext"/>
      </w:pPr>
      <w:r>
        <w:rPr>
          <w:rStyle w:val="Funotenzeichen"/>
        </w:rPr>
        <w:footnoteRef/>
      </w:r>
      <w:r w:rsidRPr="00A9043B">
        <w:t xml:space="preserve"> </w:t>
      </w:r>
      <w:hyperlink r:id="rId3" w:history="1">
        <w:r w:rsidRPr="001907AC">
          <w:rPr>
            <w:rStyle w:val="Hyperlink"/>
          </w:rPr>
          <w:t>https://tools.ietf.org/html/draft-kunze-bagit-08</w:t>
        </w:r>
      </w:hyperlink>
    </w:p>
  </w:footnote>
  <w:footnote w:id="4">
    <w:p w:rsidR="006D5510" w:rsidRPr="006D5510" w:rsidRDefault="006D5510">
      <w:pPr>
        <w:pStyle w:val="Funotentext"/>
      </w:pPr>
      <w:r>
        <w:rPr>
          <w:rStyle w:val="Funotenzeichen"/>
        </w:rPr>
        <w:footnoteRef/>
      </w:r>
      <w:r w:rsidRPr="006D5510">
        <w:t xml:space="preserve"> </w:t>
      </w:r>
      <w:hyperlink r:id="rId4" w:history="1">
        <w:r w:rsidRPr="001907AC">
          <w:rPr>
            <w:rStyle w:val="Hyperlink"/>
          </w:rPr>
          <w:t>https://github.com/duraspace/pcdm</w:t>
        </w:r>
      </w:hyperlink>
    </w:p>
  </w:footnote>
  <w:footnote w:id="5">
    <w:p w:rsidR="006D5510" w:rsidRPr="006D5510" w:rsidRDefault="006D5510">
      <w:pPr>
        <w:pStyle w:val="Funotentext"/>
      </w:pPr>
      <w:r>
        <w:rPr>
          <w:rStyle w:val="Funotenzeichen"/>
        </w:rPr>
        <w:footnoteRef/>
      </w:r>
      <w:r w:rsidRPr="006D5510">
        <w:t xml:space="preserve"> </w:t>
      </w:r>
      <w:hyperlink r:id="rId5" w:history="1">
        <w:r w:rsidRPr="006D5510">
          <w:rPr>
            <w:rStyle w:val="Hyperlink"/>
          </w:rPr>
          <w:t>http://smw-rda.esc.rzg.mpg.de/index.php/Collection</w:t>
        </w:r>
      </w:hyperlink>
    </w:p>
  </w:footnote>
  <w:footnote w:id="6">
    <w:p w:rsidR="006D5510" w:rsidRPr="006D5510" w:rsidRDefault="006D5510">
      <w:pPr>
        <w:pStyle w:val="Funotentext"/>
      </w:pPr>
      <w:r>
        <w:rPr>
          <w:rStyle w:val="Funotenzeichen"/>
        </w:rPr>
        <w:footnoteRef/>
      </w:r>
      <w:r w:rsidRPr="006D5510">
        <w:t xml:space="preserve"> </w:t>
      </w:r>
      <w:hyperlink r:id="rId6" w:history="1">
        <w:r w:rsidRPr="006D5510">
          <w:rPr>
            <w:rStyle w:val="Hyperlink"/>
          </w:rPr>
          <w:t>https://swagger.io/specification</w:t>
        </w:r>
      </w:hyperlink>
    </w:p>
  </w:footnote>
  <w:footnote w:id="7">
    <w:p w:rsidR="006D5510" w:rsidRPr="006D5510" w:rsidRDefault="006D5510">
      <w:pPr>
        <w:pStyle w:val="Funotentext"/>
      </w:pPr>
      <w:r>
        <w:rPr>
          <w:rStyle w:val="Funotenzeichen"/>
        </w:rPr>
        <w:footnoteRef/>
      </w:r>
      <w:r w:rsidRPr="006D5510">
        <w:t xml:space="preserve"> </w:t>
      </w:r>
      <w:hyperlink r:id="rId7" w:anchor="securitySchemeObject" w:history="1">
        <w:r w:rsidRPr="006D5510">
          <w:rPr>
            <w:rStyle w:val="Hyperlink"/>
          </w:rPr>
          <w:t>https://swagger.io/specification/#securitySchemeObject</w:t>
        </w:r>
      </w:hyperlink>
    </w:p>
  </w:footnote>
  <w:footnote w:id="8">
    <w:p w:rsidR="006D5510" w:rsidRPr="006D5510" w:rsidRDefault="006D5510">
      <w:pPr>
        <w:pStyle w:val="Funotentext"/>
      </w:pPr>
      <w:r>
        <w:rPr>
          <w:rStyle w:val="Funotenzeichen"/>
        </w:rPr>
        <w:footnoteRef/>
      </w:r>
      <w:r w:rsidRPr="006D5510">
        <w:t xml:space="preserve"> </w:t>
      </w:r>
      <w:hyperlink r:id="rId8" w:history="1">
        <w:r w:rsidRPr="001907AC">
          <w:rPr>
            <w:rStyle w:val="Hyperlink"/>
          </w:rPr>
          <w:t>https://oauth.net/2/</w:t>
        </w:r>
      </w:hyperlink>
    </w:p>
  </w:footnote>
  <w:footnote w:id="9">
    <w:p w:rsidR="006D5510" w:rsidRPr="006D5510" w:rsidRDefault="006D5510">
      <w:pPr>
        <w:pStyle w:val="Funotentext"/>
      </w:pPr>
      <w:r>
        <w:rPr>
          <w:rStyle w:val="Funotenzeichen"/>
        </w:rPr>
        <w:footnoteRef/>
      </w:r>
      <w:r w:rsidRPr="006D5510">
        <w:t xml:space="preserve"> </w:t>
      </w:r>
      <w:hyperlink r:id="rId9" w:history="1">
        <w:r w:rsidRPr="006D5510">
          <w:rPr>
            <w:rStyle w:val="Hyperlink"/>
          </w:rPr>
          <w:t>https://shibboleth.net/</w:t>
        </w:r>
      </w:hyperlink>
      <w:r w:rsidRPr="006D5510">
        <w:t xml:space="preserve"> </w:t>
      </w:r>
    </w:p>
  </w:footnote>
  <w:footnote w:id="10">
    <w:p w:rsidR="006D5510" w:rsidRPr="006D5510" w:rsidRDefault="006D5510">
      <w:pPr>
        <w:pStyle w:val="Funotentext"/>
      </w:pPr>
      <w:r>
        <w:rPr>
          <w:rStyle w:val="Funotenzeichen"/>
        </w:rPr>
        <w:footnoteRef/>
      </w:r>
      <w:r w:rsidRPr="006D5510">
        <w:t xml:space="preserve"> </w:t>
      </w:r>
      <w:hyperlink r:id="rId10" w:history="1">
        <w:r w:rsidRPr="006D5510">
          <w:rPr>
            <w:rStyle w:val="Hyperlink"/>
          </w:rPr>
          <w:t>https://en.wikipedia.org/wiki/SAML_2.0</w:t>
        </w:r>
      </w:hyperlink>
    </w:p>
  </w:footnote>
  <w:footnote w:id="11">
    <w:p w:rsidR="006D5510" w:rsidRPr="006D5510" w:rsidRDefault="006D5510">
      <w:pPr>
        <w:pStyle w:val="Funotentext"/>
      </w:pPr>
      <w:r>
        <w:rPr>
          <w:rStyle w:val="Funotenzeichen"/>
        </w:rPr>
        <w:footnoteRef/>
      </w:r>
      <w:r w:rsidRPr="006D5510">
        <w:t xml:space="preserve"> </w:t>
      </w:r>
      <w:hyperlink r:id="rId11" w:history="1">
        <w:r w:rsidRPr="006D5510">
          <w:rPr>
            <w:rStyle w:val="Hyperlink"/>
          </w:rPr>
          <w:t>https://github.com/OAI/OpenAPI-Specification/blob/master/versions/2.0.md</w:t>
        </w:r>
      </w:hyperlink>
    </w:p>
  </w:footnote>
  <w:footnote w:id="12">
    <w:p w:rsidR="006D5510" w:rsidRPr="006D5510" w:rsidRDefault="006D5510">
      <w:pPr>
        <w:pStyle w:val="Funotentext"/>
      </w:pPr>
      <w:r>
        <w:rPr>
          <w:rStyle w:val="Funotenzeichen"/>
        </w:rPr>
        <w:footnoteRef/>
      </w:r>
      <w:r w:rsidRPr="006D5510">
        <w:t xml:space="preserve"> </w:t>
      </w:r>
      <w:hyperlink r:id="rId12" w:anchor="/">
        <w:r w:rsidRPr="006D5510">
          <w:rPr>
            <w:rStyle w:val="Hyperlink"/>
          </w:rPr>
          <w:t>http://rdacollectionswg.github.io/apidocs/#/</w:t>
        </w:r>
      </w:hyperlink>
    </w:p>
  </w:footnote>
  <w:footnote w:id="13">
    <w:p w:rsidR="006D5510" w:rsidRPr="006D5510" w:rsidRDefault="006D5510">
      <w:pPr>
        <w:pStyle w:val="Funotentext"/>
      </w:pPr>
      <w:r>
        <w:rPr>
          <w:rStyle w:val="Funotenzeichen"/>
        </w:rPr>
        <w:footnoteRef/>
      </w:r>
      <w:r w:rsidRPr="006D5510">
        <w:t xml:space="preserve"> </w:t>
      </w:r>
      <w:hyperlink r:id="rId13">
        <w:r w:rsidRPr="00A9043B">
          <w:rPr>
            <w:rStyle w:val="Hyperlink"/>
          </w:rPr>
          <w:t>http://reptor.</w:t>
        </w:r>
        <w:r w:rsidRPr="00BC48D6">
          <w:rPr>
            <w:rStyle w:val="Hyperlink"/>
          </w:rPr>
          <w:t>thomas</w:t>
        </w:r>
        <w:r w:rsidRPr="00A9043B">
          <w:rPr>
            <w:rStyle w:val="Hyperlink"/>
          </w:rPr>
          <w:t>-zastrow.de</w:t>
        </w:r>
      </w:hyperlink>
    </w:p>
  </w:footnote>
  <w:footnote w:id="14">
    <w:p w:rsidR="006D5510" w:rsidRPr="006D5510" w:rsidRDefault="006D5510">
      <w:pPr>
        <w:pStyle w:val="Funotentext"/>
      </w:pPr>
      <w:r>
        <w:rPr>
          <w:rStyle w:val="Funotenzeichen"/>
        </w:rPr>
        <w:footnoteRef/>
      </w:r>
      <w:r w:rsidRPr="006D5510">
        <w:t xml:space="preserve"> </w:t>
      </w:r>
      <w:hyperlink r:id="rId14" w:history="1">
        <w:r w:rsidRPr="006D5510">
          <w:rPr>
            <w:rStyle w:val="Hyperlink"/>
          </w:rPr>
          <w:t>https://github.com/RDACollectionsWG/perseids-manifold</w:t>
        </w:r>
      </w:hyperlink>
    </w:p>
  </w:footnote>
  <w:footnote w:id="15">
    <w:p w:rsidR="006D5510" w:rsidRPr="006D5510" w:rsidRDefault="006D5510">
      <w:pPr>
        <w:pStyle w:val="Funotentext"/>
      </w:pPr>
      <w:r>
        <w:rPr>
          <w:rStyle w:val="Funotenzeichen"/>
        </w:rPr>
        <w:footnoteRef/>
      </w:r>
      <w:r w:rsidRPr="006D5510">
        <w:t xml:space="preserve"> </w:t>
      </w:r>
      <w:hyperlink r:id="rId15" w:history="1">
        <w:r w:rsidRPr="001907AC">
          <w:rPr>
            <w:rStyle w:val="Hyperlink"/>
          </w:rPr>
          <w:t>https://rpidproject.github.io/rpid</w:t>
        </w:r>
      </w:hyperlink>
    </w:p>
  </w:footnote>
  <w:footnote w:id="16">
    <w:p w:rsidR="006D5510" w:rsidRPr="006D5510" w:rsidRDefault="006D5510">
      <w:pPr>
        <w:pStyle w:val="Funotentext"/>
      </w:pPr>
      <w:r>
        <w:rPr>
          <w:rStyle w:val="Funotenzeichen"/>
        </w:rPr>
        <w:footnoteRef/>
      </w:r>
      <w:r w:rsidRPr="006D5510">
        <w:t xml:space="preserve"> </w:t>
      </w:r>
      <w:hyperlink r:id="rId16" w:history="1">
        <w:r w:rsidRPr="006D5510">
          <w:rPr>
            <w:rStyle w:val="Hyperlink"/>
          </w:rPr>
          <w:t>http://cite-architecture.github.io/ctsurn/overview/</w:t>
        </w:r>
      </w:hyperlink>
      <w:r w:rsidRPr="006D5510">
        <w:t xml:space="preserve"> </w:t>
      </w:r>
    </w:p>
  </w:footnote>
  <w:footnote w:id="17">
    <w:p w:rsidR="006D5510" w:rsidRPr="006D5510" w:rsidRDefault="006D5510">
      <w:pPr>
        <w:pStyle w:val="Funotentext"/>
      </w:pPr>
      <w:r>
        <w:rPr>
          <w:rStyle w:val="Funotenzeichen"/>
        </w:rPr>
        <w:footnoteRef/>
      </w:r>
      <w:r w:rsidRPr="006D5510">
        <w:t xml:space="preserve"> </w:t>
      </w:r>
      <w:hyperlink r:id="rId17" w:history="1">
        <w:r w:rsidRPr="006D5510">
          <w:rPr>
            <w:rStyle w:val="Hyperlink"/>
          </w:rPr>
          <w:t>http://fedorarepository.org/</w:t>
        </w:r>
      </w:hyperlink>
      <w:r w:rsidRPr="006D5510">
        <w:t xml:space="preserve"> </w:t>
      </w:r>
    </w:p>
  </w:footnote>
  <w:footnote w:id="18">
    <w:p w:rsidR="006D5510" w:rsidRPr="006D5510" w:rsidRDefault="006D5510">
      <w:pPr>
        <w:pStyle w:val="Funotentext"/>
      </w:pPr>
      <w:r>
        <w:rPr>
          <w:rStyle w:val="Funotenzeichen"/>
        </w:rPr>
        <w:footnoteRef/>
      </w:r>
      <w:r w:rsidRPr="006D5510">
        <w:t xml:space="preserve"> </w:t>
      </w:r>
      <w:hyperlink r:id="rId18" w:history="1">
        <w:r w:rsidRPr="006D5510">
          <w:rPr>
            <w:rStyle w:val="Hyperlink"/>
          </w:rPr>
          <w:t>https://wiki.duraspace.org/display/FF/Design+-+API+Extension+Architecture</w:t>
        </w:r>
      </w:hyperlink>
      <w:r w:rsidRPr="006D5510">
        <w:t xml:space="preserve"> </w:t>
      </w:r>
    </w:p>
  </w:footnote>
  <w:footnote w:id="19">
    <w:p w:rsidR="006D5510" w:rsidRPr="006D5510" w:rsidRDefault="006D5510">
      <w:pPr>
        <w:pStyle w:val="Funotentext"/>
      </w:pPr>
      <w:r>
        <w:rPr>
          <w:rStyle w:val="Funotenzeichen"/>
        </w:rPr>
        <w:footnoteRef/>
      </w:r>
      <w:r w:rsidRPr="006D5510">
        <w:t xml:space="preserve"> </w:t>
      </w:r>
      <w:hyperlink r:id="rId19" w:anchor="!topic/fedora-community/FFFGrjq54x0" w:history="1">
        <w:r w:rsidRPr="006D5510">
          <w:rPr>
            <w:rStyle w:val="Hyperlink"/>
          </w:rPr>
          <w:t>https://groups.google.com/forum/#!topic/fedora-community/FFFGrjq54x0</w:t>
        </w:r>
      </w:hyperlink>
      <w:r w:rsidRPr="006D5510">
        <w:t xml:space="preserve"> </w:t>
      </w:r>
    </w:p>
  </w:footnote>
  <w:footnote w:id="20">
    <w:p w:rsidR="006D5510" w:rsidRPr="00EA06E7" w:rsidRDefault="006D5510">
      <w:pPr>
        <w:pStyle w:val="Funotentext"/>
        <w:rPr>
          <w:lang w:val="de-DE"/>
        </w:rPr>
      </w:pPr>
      <w:r>
        <w:rPr>
          <w:rStyle w:val="Funotenzeichen"/>
        </w:rPr>
        <w:footnoteRef/>
      </w:r>
      <w:r w:rsidRPr="00EA06E7">
        <w:rPr>
          <w:lang w:val="de-DE"/>
        </w:rPr>
        <w:t xml:space="preserve"> </w:t>
      </w:r>
      <w:r w:rsidR="006E5077">
        <w:fldChar w:fldCharType="begin"/>
      </w:r>
      <w:r w:rsidR="006E5077" w:rsidRPr="00341C5A">
        <w:rPr>
          <w:lang w:val="de-DE"/>
        </w:rPr>
        <w:instrText xml:space="preserve"> HYPERLINK "http://www.igsn.org" </w:instrText>
      </w:r>
      <w:r w:rsidR="006E5077">
        <w:fldChar w:fldCharType="separate"/>
      </w:r>
      <w:r w:rsidRPr="001907AC">
        <w:rPr>
          <w:rStyle w:val="Hyperlink"/>
          <w:lang w:val="de-DE"/>
        </w:rPr>
        <w:t>http://www.igsn.org</w:t>
      </w:r>
      <w:r w:rsidR="006E5077">
        <w:rPr>
          <w:rStyle w:val="Hyperlink"/>
          <w:lang w:val="de-DE"/>
        </w:rPr>
        <w:fldChar w:fldCharType="end"/>
      </w:r>
      <w:r>
        <w:rPr>
          <w:lang w:val="de-DE"/>
        </w:rPr>
        <w:t xml:space="preserve"> </w:t>
      </w:r>
    </w:p>
  </w:footnote>
  <w:footnote w:id="21">
    <w:p w:rsidR="006D5510" w:rsidRPr="006D5510" w:rsidRDefault="006D5510">
      <w:pPr>
        <w:pStyle w:val="Funotentext"/>
      </w:pPr>
      <w:r>
        <w:rPr>
          <w:rStyle w:val="Funotenzeichen"/>
        </w:rPr>
        <w:footnoteRef/>
      </w:r>
      <w:r w:rsidRPr="00663640">
        <w:rPr>
          <w:lang w:val="de-DE"/>
        </w:rPr>
        <w:t xml:space="preserve"> Tobias Weigel, Peter </w:t>
      </w:r>
      <w:proofErr w:type="spellStart"/>
      <w:r w:rsidRPr="00663640">
        <w:rPr>
          <w:lang w:val="de-DE"/>
        </w:rPr>
        <w:t>Wittenburg</w:t>
      </w:r>
      <w:proofErr w:type="spellEnd"/>
      <w:r w:rsidRPr="00663640">
        <w:rPr>
          <w:lang w:val="de-DE"/>
        </w:rPr>
        <w:t xml:space="preserve"> (</w:t>
      </w:r>
      <w:proofErr w:type="spellStart"/>
      <w:r w:rsidRPr="00663640">
        <w:rPr>
          <w:lang w:val="de-DE"/>
        </w:rPr>
        <w:t>eds</w:t>
      </w:r>
      <w:proofErr w:type="spellEnd"/>
      <w:r w:rsidRPr="00663640">
        <w:rPr>
          <w:lang w:val="de-DE"/>
        </w:rPr>
        <w:t xml:space="preserve">.) et al. </w:t>
      </w:r>
      <w:r>
        <w:t>(2017): Recommendations for Implementing a Virtual Layer for Management of the Complete Life Cycle of Scientific Data. RDA Supporting Output</w:t>
      </w:r>
    </w:p>
  </w:footnote>
  <w:footnote w:id="22">
    <w:p w:rsidR="006D5510" w:rsidRPr="006D5510" w:rsidRDefault="006D5510">
      <w:pPr>
        <w:pStyle w:val="Funotentext"/>
      </w:pPr>
      <w:r>
        <w:rPr>
          <w:rStyle w:val="Funotenzeichen"/>
        </w:rPr>
        <w:footnoteRef/>
      </w:r>
      <w:r>
        <w:t xml:space="preserve"> </w:t>
      </w:r>
      <w:hyperlink r:id="rId20" w:history="1">
        <w:r w:rsidRPr="001907AC">
          <w:rPr>
            <w:rStyle w:val="Hyperlink"/>
          </w:rPr>
          <w:t>http://perseids.org</w:t>
        </w:r>
      </w:hyperlink>
      <w:r>
        <w:t xml:space="preserve"> </w:t>
      </w:r>
    </w:p>
  </w:footnote>
  <w:footnote w:id="23">
    <w:p w:rsidR="006D5510" w:rsidRPr="006D5510" w:rsidRDefault="006D5510">
      <w:pPr>
        <w:pStyle w:val="Funotentext"/>
      </w:pPr>
      <w:r>
        <w:rPr>
          <w:rStyle w:val="Funotenzeichen"/>
        </w:rPr>
        <w:footnoteRef/>
      </w:r>
      <w:r w:rsidRPr="006D5510">
        <w:t xml:space="preserve"> </w:t>
      </w:r>
      <w:hyperlink r:id="rId21" w:history="1">
        <w:r w:rsidRPr="006D5510">
          <w:rPr>
            <w:rStyle w:val="Hyperlink"/>
          </w:rPr>
          <w:t>https://en.wikipedia.org/wiki/Treebank</w:t>
        </w:r>
      </w:hyperlink>
      <w:r w:rsidRPr="006D5510">
        <w:t xml:space="preserve"> </w:t>
      </w:r>
    </w:p>
  </w:footnote>
  <w:footnote w:id="24">
    <w:p w:rsidR="006D5510" w:rsidRPr="006D5510" w:rsidRDefault="006D5510">
      <w:pPr>
        <w:pStyle w:val="Funotentext"/>
      </w:pPr>
      <w:r>
        <w:rPr>
          <w:rStyle w:val="Funotenzeichen"/>
        </w:rPr>
        <w:footnoteRef/>
      </w:r>
      <w:r>
        <w:t xml:space="preserve"> </w:t>
      </w:r>
      <w:hyperlink r:id="rId22" w:history="1">
        <w:r w:rsidRPr="001907AC">
          <w:rPr>
            <w:rStyle w:val="Hyperlink"/>
          </w:rPr>
          <w:t>http://www.fdsn.org/</w:t>
        </w:r>
      </w:hyperlink>
      <w:r>
        <w:t xml:space="preserve"> </w:t>
      </w:r>
    </w:p>
  </w:footnote>
  <w:footnote w:id="25">
    <w:p w:rsidR="006D5510" w:rsidRPr="006D5510" w:rsidRDefault="006D5510">
      <w:pPr>
        <w:pStyle w:val="Funotentext"/>
      </w:pPr>
      <w:r>
        <w:rPr>
          <w:rStyle w:val="Funotenzeichen"/>
        </w:rPr>
        <w:footnoteRef/>
      </w:r>
      <w:r w:rsidRPr="006D5510">
        <w:t xml:space="preserve"> </w:t>
      </w:r>
      <w:hyperlink r:id="rId23" w:history="1">
        <w:r w:rsidRPr="006D5510">
          <w:rPr>
            <w:rStyle w:val="Hyperlink"/>
          </w:rPr>
          <w:t>https://www.wcrp-climate.org/wgcm-cmip</w:t>
        </w:r>
      </w:hyperlink>
      <w:r w:rsidRPr="006D5510">
        <w:t xml:space="preserve"> </w:t>
      </w:r>
    </w:p>
  </w:footnote>
  <w:footnote w:id="26">
    <w:p w:rsidR="006D5510" w:rsidRPr="006D5510" w:rsidRDefault="006D5510">
      <w:pPr>
        <w:pStyle w:val="Funotentext"/>
      </w:pPr>
      <w:r>
        <w:rPr>
          <w:rStyle w:val="Funotenzeichen"/>
        </w:rPr>
        <w:footnoteRef/>
      </w:r>
      <w:r>
        <w:t xml:space="preserve"> </w:t>
      </w:r>
      <w:hyperlink r:id="rId24" w:history="1">
        <w:r w:rsidRPr="001907AC">
          <w:rPr>
            <w:rStyle w:val="Hyperlink"/>
          </w:rPr>
          <w:t>https://esgf.llnl.gov</w:t>
        </w:r>
      </w:hyperlink>
      <w:r>
        <w:t xml:space="preserve"> </w:t>
      </w:r>
    </w:p>
  </w:footnote>
  <w:footnote w:id="27">
    <w:p w:rsidR="006D5510" w:rsidRPr="006D5510" w:rsidRDefault="006D5510">
      <w:pPr>
        <w:pStyle w:val="Funotentext"/>
      </w:pPr>
      <w:r>
        <w:rPr>
          <w:rStyle w:val="Funotenzeichen"/>
        </w:rPr>
        <w:footnoteRef/>
      </w:r>
      <w:r w:rsidRPr="006D5510">
        <w:t xml:space="preserve"> </w:t>
      </w:r>
      <w:hyperlink r:id="rId25" w:history="1">
        <w:r w:rsidRPr="006D5510">
          <w:rPr>
            <w:rStyle w:val="Hyperlink"/>
          </w:rPr>
          <w:t>http://cows.badc.rl.ac.uk/</w:t>
        </w:r>
      </w:hyperlink>
      <w:r w:rsidRPr="006D5510">
        <w:t xml:space="preserve"> </w:t>
      </w:r>
    </w:p>
  </w:footnote>
  <w:footnote w:id="28">
    <w:p w:rsidR="006D5510" w:rsidRPr="006D5510" w:rsidRDefault="006D5510">
      <w:pPr>
        <w:pStyle w:val="Funotentext"/>
      </w:pPr>
      <w:r>
        <w:rPr>
          <w:rStyle w:val="Funotenzeichen"/>
        </w:rPr>
        <w:footnoteRef/>
      </w:r>
      <w:r w:rsidRPr="006D5510">
        <w:t xml:space="preserve"> </w:t>
      </w:r>
      <w:hyperlink r:id="rId26" w:history="1">
        <w:r w:rsidRPr="006D5510">
          <w:rPr>
            <w:rStyle w:val="Hyperlink"/>
          </w:rPr>
          <w:t>http://bird-house.github.io/</w:t>
        </w:r>
      </w:hyperlink>
      <w:r w:rsidRPr="006D5510">
        <w:t xml:space="preserve"> </w:t>
      </w:r>
    </w:p>
  </w:footnote>
  <w:footnote w:id="29">
    <w:p w:rsidR="006D5510" w:rsidRPr="006D5510" w:rsidRDefault="006D5510">
      <w:pPr>
        <w:pStyle w:val="Funotentext"/>
      </w:pPr>
      <w:r>
        <w:rPr>
          <w:rStyle w:val="Funotenzeichen"/>
        </w:rPr>
        <w:footnoteRef/>
      </w:r>
      <w:r>
        <w:t xml:space="preserve"> </w:t>
      </w:r>
      <w:hyperlink r:id="rId27" w:history="1">
        <w:r w:rsidRPr="001907AC">
          <w:rPr>
            <w:rStyle w:val="Hyperlink"/>
          </w:rPr>
          <w:t>http://ophidia.cmcc.it/</w:t>
        </w:r>
      </w:hyperlink>
      <w:r>
        <w:t xml:space="preserve"> </w:t>
      </w:r>
    </w:p>
  </w:footnote>
  <w:footnote w:id="30">
    <w:p w:rsidR="006D5510" w:rsidRPr="006D5510" w:rsidRDefault="006D5510">
      <w:pPr>
        <w:pStyle w:val="Funotentext"/>
      </w:pPr>
      <w:r>
        <w:rPr>
          <w:rStyle w:val="Funotenzeichen"/>
        </w:rPr>
        <w:footnoteRef/>
      </w:r>
      <w:r>
        <w:t xml:space="preserve"> </w:t>
      </w:r>
      <w:hyperlink r:id="rId28" w:history="1">
        <w:r w:rsidRPr="001907AC">
          <w:rPr>
            <w:rStyle w:val="Hyperlink"/>
          </w:rPr>
          <w:t>http://www.climate4impact.eu</w:t>
        </w:r>
      </w:hyperlink>
      <w:r>
        <w:t xml:space="preserve"> </w:t>
      </w:r>
    </w:p>
  </w:footnote>
  <w:footnote w:id="31">
    <w:p w:rsidR="006D5510" w:rsidRPr="006D5510" w:rsidRDefault="006D5510">
      <w:pPr>
        <w:pStyle w:val="Funotentext"/>
      </w:pPr>
      <w:r>
        <w:rPr>
          <w:rStyle w:val="Funotenzeichen"/>
        </w:rPr>
        <w:footnoteRef/>
      </w:r>
      <w:r>
        <w:t xml:space="preserve"> </w:t>
      </w:r>
      <w:hyperlink r:id="rId29" w:history="1">
        <w:r w:rsidRPr="001907AC">
          <w:rPr>
            <w:rStyle w:val="Hyperlink"/>
          </w:rPr>
          <w:t>http://dtr.pidconsortium.eu</w:t>
        </w:r>
      </w:hyperlink>
      <w:r>
        <w:t xml:space="preserve"> </w:t>
      </w:r>
    </w:p>
  </w:footnote>
  <w:footnote w:id="32">
    <w:p w:rsidR="006D5510" w:rsidRPr="006D5510" w:rsidRDefault="006D5510">
      <w:pPr>
        <w:pStyle w:val="Funotentext"/>
      </w:pPr>
      <w:r>
        <w:rPr>
          <w:rStyle w:val="Funotenzeichen"/>
        </w:rPr>
        <w:footnoteRef/>
      </w:r>
      <w:r w:rsidRPr="006D5510">
        <w:t xml:space="preserve"> </w:t>
      </w:r>
      <w:hyperlink r:id="rId30" w:history="1">
        <w:r w:rsidRPr="006D5510">
          <w:rPr>
            <w:rStyle w:val="Hyperlink"/>
          </w:rPr>
          <w:t>http://hdl.handle.net/21.T11148/2037de437c80264ccbce</w:t>
        </w:r>
      </w:hyperlink>
      <w:r w:rsidRPr="006D5510">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05A4CB0"/>
    <w:multiLevelType w:val="multilevel"/>
    <w:tmpl w:val="473664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F315528"/>
    <w:multiLevelType w:val="multilevel"/>
    <w:tmpl w:val="F19A63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07F21E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D1DEAD6C"/>
    <w:lvl w:ilvl="0">
      <w:start w:val="1"/>
      <w:numFmt w:val="decimal"/>
      <w:lvlText w:val="%1."/>
      <w:lvlJc w:val="left"/>
      <w:pPr>
        <w:tabs>
          <w:tab w:val="num" w:pos="1492"/>
        </w:tabs>
        <w:ind w:left="1492" w:hanging="360"/>
      </w:pPr>
    </w:lvl>
  </w:abstractNum>
  <w:abstractNum w:abstractNumId="4">
    <w:nsid w:val="FFFFFF7D"/>
    <w:multiLevelType w:val="singleLevel"/>
    <w:tmpl w:val="E5D2422A"/>
    <w:lvl w:ilvl="0">
      <w:start w:val="1"/>
      <w:numFmt w:val="decimal"/>
      <w:lvlText w:val="%1."/>
      <w:lvlJc w:val="left"/>
      <w:pPr>
        <w:tabs>
          <w:tab w:val="num" w:pos="1209"/>
        </w:tabs>
        <w:ind w:left="1209" w:hanging="360"/>
      </w:pPr>
    </w:lvl>
  </w:abstractNum>
  <w:abstractNum w:abstractNumId="5">
    <w:nsid w:val="FFFFFF7E"/>
    <w:multiLevelType w:val="singleLevel"/>
    <w:tmpl w:val="97A4FBD6"/>
    <w:lvl w:ilvl="0">
      <w:start w:val="1"/>
      <w:numFmt w:val="decimal"/>
      <w:lvlText w:val="%1."/>
      <w:lvlJc w:val="left"/>
      <w:pPr>
        <w:tabs>
          <w:tab w:val="num" w:pos="926"/>
        </w:tabs>
        <w:ind w:left="926" w:hanging="360"/>
      </w:pPr>
    </w:lvl>
  </w:abstractNum>
  <w:abstractNum w:abstractNumId="6">
    <w:nsid w:val="FFFFFF7F"/>
    <w:multiLevelType w:val="singleLevel"/>
    <w:tmpl w:val="21FE5322"/>
    <w:lvl w:ilvl="0">
      <w:start w:val="1"/>
      <w:numFmt w:val="decimal"/>
      <w:lvlText w:val="%1."/>
      <w:lvlJc w:val="left"/>
      <w:pPr>
        <w:tabs>
          <w:tab w:val="num" w:pos="643"/>
        </w:tabs>
        <w:ind w:left="643" w:hanging="360"/>
      </w:pPr>
    </w:lvl>
  </w:abstractNum>
  <w:abstractNum w:abstractNumId="7">
    <w:nsid w:val="FFFFFF80"/>
    <w:multiLevelType w:val="singleLevel"/>
    <w:tmpl w:val="6BA037E8"/>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E28E202A"/>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B5CCD38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CFA6A790"/>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08B450A4"/>
    <w:lvl w:ilvl="0">
      <w:start w:val="1"/>
      <w:numFmt w:val="decimal"/>
      <w:lvlText w:val="%1."/>
      <w:lvlJc w:val="left"/>
      <w:pPr>
        <w:tabs>
          <w:tab w:val="num" w:pos="360"/>
        </w:tabs>
        <w:ind w:left="360" w:hanging="360"/>
      </w:pPr>
    </w:lvl>
  </w:abstractNum>
  <w:abstractNum w:abstractNumId="12">
    <w:nsid w:val="FFFFFF89"/>
    <w:multiLevelType w:val="singleLevel"/>
    <w:tmpl w:val="40E87C22"/>
    <w:lvl w:ilvl="0">
      <w:start w:val="1"/>
      <w:numFmt w:val="bullet"/>
      <w:lvlText w:val=""/>
      <w:lvlJc w:val="left"/>
      <w:pPr>
        <w:tabs>
          <w:tab w:val="num" w:pos="360"/>
        </w:tabs>
        <w:ind w:left="360" w:hanging="360"/>
      </w:pPr>
      <w:rPr>
        <w:rFonts w:ascii="Symbol" w:hAnsi="Symbol" w:hint="default"/>
      </w:rPr>
    </w:lvl>
  </w:abstractNum>
  <w:abstractNum w:abstractNumId="13">
    <w:nsid w:val="0B3234C7"/>
    <w:multiLevelType w:val="hybridMultilevel"/>
    <w:tmpl w:val="FE0EE80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nsid w:val="17B05FC7"/>
    <w:multiLevelType w:val="multilevel"/>
    <w:tmpl w:val="29B8CA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813272B"/>
    <w:multiLevelType w:val="multilevel"/>
    <w:tmpl w:val="528AF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7F7B706A"/>
    <w:multiLevelType w:val="multilevel"/>
    <w:tmpl w:val="F006D604"/>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num>
  <w:num w:numId="7">
    <w:abstractNumId w:val="15"/>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5"/>
  </w:num>
  <w:num w:numId="10">
    <w:abstractNumId w:val="15"/>
  </w:num>
  <w:num w:numId="11">
    <w:abstractNumId w:val="12"/>
  </w:num>
  <w:num w:numId="12">
    <w:abstractNumId w:val="10"/>
  </w:num>
  <w:num w:numId="13">
    <w:abstractNumId w:val="9"/>
  </w:num>
  <w:num w:numId="14">
    <w:abstractNumId w:val="8"/>
  </w:num>
  <w:num w:numId="15">
    <w:abstractNumId w:val="7"/>
  </w:num>
  <w:num w:numId="16">
    <w:abstractNumId w:val="11"/>
  </w:num>
  <w:num w:numId="17">
    <w:abstractNumId w:val="6"/>
  </w:num>
  <w:num w:numId="18">
    <w:abstractNumId w:val="5"/>
  </w:num>
  <w:num w:numId="19">
    <w:abstractNumId w:val="4"/>
  </w:num>
  <w:num w:numId="20">
    <w:abstractNumId w:val="3"/>
  </w:num>
  <w:num w:numId="21">
    <w:abstractNumId w:val="13"/>
  </w:num>
  <w:num w:numId="22">
    <w:abstractNumId w:val="14"/>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05C8F"/>
    <w:rsid w:val="00011C8B"/>
    <w:rsid w:val="000375F1"/>
    <w:rsid w:val="000E41B1"/>
    <w:rsid w:val="002758C6"/>
    <w:rsid w:val="00341C5A"/>
    <w:rsid w:val="004118DC"/>
    <w:rsid w:val="004E2667"/>
    <w:rsid w:val="004E29B3"/>
    <w:rsid w:val="00590D07"/>
    <w:rsid w:val="00596129"/>
    <w:rsid w:val="005D4965"/>
    <w:rsid w:val="006130A0"/>
    <w:rsid w:val="00650082"/>
    <w:rsid w:val="00663640"/>
    <w:rsid w:val="006D5510"/>
    <w:rsid w:val="006E20B7"/>
    <w:rsid w:val="006E5077"/>
    <w:rsid w:val="00721272"/>
    <w:rsid w:val="00784D58"/>
    <w:rsid w:val="00805AEA"/>
    <w:rsid w:val="008D307D"/>
    <w:rsid w:val="008D6863"/>
    <w:rsid w:val="008E1BED"/>
    <w:rsid w:val="00A9043B"/>
    <w:rsid w:val="00B5101E"/>
    <w:rsid w:val="00B86B75"/>
    <w:rsid w:val="00BC48D5"/>
    <w:rsid w:val="00BC48D6"/>
    <w:rsid w:val="00C36279"/>
    <w:rsid w:val="00D4449D"/>
    <w:rsid w:val="00E114A2"/>
    <w:rsid w:val="00E315A3"/>
    <w:rsid w:val="00EA06E7"/>
    <w:rsid w:val="00EA0960"/>
    <w:rsid w:val="00EA52DB"/>
    <w:rsid w:val="00F56F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2" w:uiPriority="39"/>
    <w:lsdException w:name="toc 3" w:uiPriority="39"/>
    <w:lsdException w:name="footnote text" w:uiPriority="9" w:qFormat="1"/>
    <w:lsdException w:name="footer" w:uiPriority="99"/>
    <w:lsdException w:name="Title" w:qFormat="1"/>
    <w:lsdException w:name="Body Text" w:qFormat="1"/>
    <w:lsdException w:name="Subtitle" w:qFormat="1"/>
    <w:lsdException w:name="Date" w:qFormat="1"/>
    <w:lsdException w:name="Block Text" w:uiPriority="9" w:qFormat="1"/>
    <w:lsdException w:name="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qFormat="1"/>
    <w:lsdException w:name="TOC Heading" w:uiPriority="39" w:qFormat="1"/>
  </w:latentStyles>
  <w:style w:type="paragraph" w:default="1" w:styleId="Standard">
    <w:name w:val="Normal"/>
    <w:qFormat/>
    <w:rsid w:val="00A9043B"/>
  </w:style>
  <w:style w:type="paragraph" w:styleId="berschrift1">
    <w:name w:val="heading 1"/>
    <w:basedOn w:val="Standard"/>
    <w:next w:val="Standard"/>
    <w:link w:val="berschrift1Zchn"/>
    <w:uiPriority w:val="9"/>
    <w:qFormat/>
    <w:rsid w:val="00663640"/>
    <w:pPr>
      <w:keepNext/>
      <w:spacing w:before="480" w:after="0"/>
      <w:contextualSpacing/>
      <w:outlineLvl w:val="0"/>
    </w:pPr>
    <w:rPr>
      <w:rFonts w:asciiTheme="majorHAnsi" w:eastAsiaTheme="majorEastAsia" w:hAnsiTheme="majorHAnsi" w:cstheme="majorBidi"/>
      <w:b/>
      <w:bCs/>
      <w:sz w:val="28"/>
      <w:szCs w:val="28"/>
    </w:rPr>
  </w:style>
  <w:style w:type="paragraph" w:styleId="berschrift2">
    <w:name w:val="heading 2"/>
    <w:basedOn w:val="Standard"/>
    <w:next w:val="Standard"/>
    <w:link w:val="berschrift2Zchn"/>
    <w:uiPriority w:val="9"/>
    <w:unhideWhenUsed/>
    <w:qFormat/>
    <w:rsid w:val="00663640"/>
    <w:pPr>
      <w:keepNext/>
      <w:spacing w:before="200" w:after="0"/>
      <w:outlineLvl w:val="1"/>
    </w:pPr>
    <w:rPr>
      <w:rFonts w:asciiTheme="majorHAnsi" w:eastAsiaTheme="majorEastAsia" w:hAnsiTheme="majorHAnsi" w:cstheme="majorBidi"/>
      <w:b/>
      <w:bCs/>
      <w:sz w:val="26"/>
      <w:szCs w:val="26"/>
    </w:rPr>
  </w:style>
  <w:style w:type="paragraph" w:styleId="berschrift3">
    <w:name w:val="heading 3"/>
    <w:basedOn w:val="Standard"/>
    <w:next w:val="Standard"/>
    <w:link w:val="berschrift3Zchn"/>
    <w:uiPriority w:val="9"/>
    <w:unhideWhenUsed/>
    <w:qFormat/>
    <w:rsid w:val="00663640"/>
    <w:pPr>
      <w:keepNext/>
      <w:spacing w:before="200" w:after="0" w:line="271" w:lineRule="auto"/>
      <w:outlineLvl w:val="2"/>
    </w:pPr>
    <w:rPr>
      <w:rFonts w:asciiTheme="majorHAnsi" w:eastAsiaTheme="majorEastAsia" w:hAnsiTheme="majorHAnsi" w:cstheme="majorBidi"/>
      <w:b/>
      <w:bCs/>
    </w:rPr>
  </w:style>
  <w:style w:type="paragraph" w:styleId="berschrift4">
    <w:name w:val="heading 4"/>
    <w:basedOn w:val="Standard"/>
    <w:next w:val="Standard"/>
    <w:link w:val="berschrift4Zchn"/>
    <w:uiPriority w:val="9"/>
    <w:unhideWhenUsed/>
    <w:qFormat/>
    <w:rsid w:val="00663640"/>
    <w:pPr>
      <w:keepNext/>
      <w:spacing w:before="200" w:after="0"/>
      <w:outlineLvl w:val="3"/>
    </w:pPr>
    <w:rPr>
      <w:rFonts w:asciiTheme="majorHAnsi" w:eastAsiaTheme="majorEastAsia" w:hAnsiTheme="majorHAnsi" w:cstheme="majorBidi"/>
      <w:b/>
      <w:bCs/>
      <w:i/>
      <w:iCs/>
    </w:rPr>
  </w:style>
  <w:style w:type="paragraph" w:styleId="berschrift5">
    <w:name w:val="heading 5"/>
    <w:basedOn w:val="Standard"/>
    <w:next w:val="Standard"/>
    <w:link w:val="berschrift5Zchn"/>
    <w:uiPriority w:val="9"/>
    <w:unhideWhenUsed/>
    <w:qFormat/>
    <w:rsid w:val="00805AEA"/>
    <w:pPr>
      <w:spacing w:before="200" w:after="0"/>
      <w:outlineLvl w:val="4"/>
    </w:pPr>
    <w:rPr>
      <w:rFonts w:asciiTheme="majorHAnsi" w:eastAsiaTheme="majorEastAsia" w:hAnsiTheme="majorHAnsi" w:cstheme="majorBidi"/>
      <w:b/>
      <w:bCs/>
      <w:color w:val="7F7F7F" w:themeColor="text1" w:themeTint="80"/>
    </w:rPr>
  </w:style>
  <w:style w:type="paragraph" w:styleId="berschrift6">
    <w:name w:val="heading 6"/>
    <w:basedOn w:val="Standard"/>
    <w:next w:val="Standard"/>
    <w:link w:val="berschrift6Zchn"/>
    <w:uiPriority w:val="9"/>
    <w:unhideWhenUsed/>
    <w:qFormat/>
    <w:rsid w:val="00805AEA"/>
    <w:pPr>
      <w:spacing w:after="0" w:line="271" w:lineRule="auto"/>
      <w:outlineLvl w:val="5"/>
    </w:pPr>
    <w:rPr>
      <w:rFonts w:asciiTheme="majorHAnsi" w:eastAsiaTheme="majorEastAsia" w:hAnsiTheme="majorHAnsi" w:cstheme="majorBidi"/>
      <w:b/>
      <w:bCs/>
      <w:i/>
      <w:iCs/>
      <w:color w:val="7F7F7F" w:themeColor="text1" w:themeTint="80"/>
    </w:rPr>
  </w:style>
  <w:style w:type="paragraph" w:styleId="berschrift7">
    <w:name w:val="heading 7"/>
    <w:basedOn w:val="Standard"/>
    <w:next w:val="Standard"/>
    <w:link w:val="berschrift7Zchn"/>
    <w:uiPriority w:val="9"/>
    <w:unhideWhenUsed/>
    <w:qFormat/>
    <w:rsid w:val="00805AEA"/>
    <w:pPr>
      <w:spacing w:after="0"/>
      <w:outlineLvl w:val="6"/>
    </w:pPr>
    <w:rPr>
      <w:rFonts w:asciiTheme="majorHAnsi" w:eastAsiaTheme="majorEastAsia" w:hAnsiTheme="majorHAnsi" w:cstheme="majorBidi"/>
      <w:i/>
      <w:iCs/>
    </w:rPr>
  </w:style>
  <w:style w:type="paragraph" w:styleId="berschrift8">
    <w:name w:val="heading 8"/>
    <w:basedOn w:val="Standard"/>
    <w:next w:val="Standard"/>
    <w:link w:val="berschrift8Zchn"/>
    <w:uiPriority w:val="9"/>
    <w:unhideWhenUsed/>
    <w:qFormat/>
    <w:rsid w:val="00805AEA"/>
    <w:pPr>
      <w:spacing w:after="0"/>
      <w:outlineLvl w:val="7"/>
    </w:pPr>
    <w:rPr>
      <w:rFonts w:asciiTheme="majorHAnsi" w:eastAsiaTheme="majorEastAsia" w:hAnsiTheme="majorHAnsi" w:cstheme="majorBidi"/>
      <w:sz w:val="20"/>
      <w:szCs w:val="20"/>
    </w:rPr>
  </w:style>
  <w:style w:type="paragraph" w:styleId="berschrift9">
    <w:name w:val="heading 9"/>
    <w:basedOn w:val="Standard"/>
    <w:next w:val="Standard"/>
    <w:link w:val="berschrift9Zchn"/>
    <w:uiPriority w:val="9"/>
    <w:unhideWhenUsed/>
    <w:qFormat/>
    <w:rsid w:val="00805AEA"/>
    <w:pPr>
      <w:spacing w:after="0"/>
      <w:outlineLvl w:val="8"/>
    </w:pPr>
    <w:rPr>
      <w:rFonts w:asciiTheme="majorHAnsi" w:eastAsiaTheme="majorEastAsia" w:hAnsiTheme="majorHAnsi" w:cstheme="majorBidi"/>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Standard"/>
    <w:link w:val="TitelZchn"/>
    <w:qFormat/>
    <w:rsid w:val="00805AEA"/>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Untertitel">
    <w:name w:val="Subtitle"/>
    <w:basedOn w:val="Standard"/>
    <w:next w:val="Standard"/>
    <w:link w:val="UntertitelZchn"/>
    <w:qFormat/>
    <w:rsid w:val="00805AEA"/>
    <w:pPr>
      <w:spacing w:after="600"/>
    </w:pPr>
    <w:rPr>
      <w:rFonts w:asciiTheme="majorHAnsi" w:eastAsiaTheme="majorEastAsia" w:hAnsiTheme="majorHAnsi" w:cstheme="majorBidi"/>
      <w:i/>
      <w:iCs/>
      <w:spacing w:val="13"/>
      <w:sz w:val="24"/>
      <w:szCs w:val="24"/>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5D4965"/>
    <w:pPr>
      <w:contextualSpacing/>
    </w:pPr>
    <w:rPr>
      <w:sz w:val="18"/>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rsid w:val="000375F1"/>
    <w:pPr>
      <w:spacing w:after="120"/>
    </w:pPr>
    <w:rPr>
      <w:i/>
      <w:sz w:val="20"/>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rsid w:val="000375F1"/>
    <w:rPr>
      <w:i/>
      <w:sz w:val="20"/>
    </w:rPr>
  </w:style>
  <w:style w:type="character" w:customStyle="1" w:styleId="VerbatimChar">
    <w:name w:val="Verbatim Char"/>
    <w:basedOn w:val="BeschriftungZchn"/>
    <w:link w:val="SourceCode"/>
    <w:rsid w:val="008D307D"/>
    <w:rPr>
      <w:rFonts w:ascii="Liberation Mono" w:hAnsi="Liberation Mono"/>
      <w:i w:val="0"/>
      <w:sz w:val="16"/>
    </w:rPr>
  </w:style>
  <w:style w:type="character" w:styleId="Funotenzeichen">
    <w:name w:val="footnote reference"/>
    <w:basedOn w:val="BeschriftungZchn"/>
    <w:rPr>
      <w:i/>
      <w:sz w:val="20"/>
      <w:vertAlign w:val="superscript"/>
    </w:rPr>
  </w:style>
  <w:style w:type="character" w:styleId="Hyperlink">
    <w:name w:val="Hyperlink"/>
    <w:basedOn w:val="BeschriftungZchn"/>
    <w:uiPriority w:val="99"/>
    <w:rsid w:val="005D4965"/>
    <w:rPr>
      <w:rFonts w:asciiTheme="minorHAnsi" w:hAnsiTheme="minorHAnsi"/>
      <w:b w:val="0"/>
      <w:i w:val="0"/>
      <w:color w:val="4F81BD" w:themeColor="accent1"/>
      <w:sz w:val="18"/>
      <w:u w:val="single"/>
    </w:rPr>
  </w:style>
  <w:style w:type="paragraph" w:styleId="Inhaltsverzeichnisberschrift">
    <w:name w:val="TOC Heading"/>
    <w:basedOn w:val="berschrift1"/>
    <w:next w:val="Standard"/>
    <w:uiPriority w:val="39"/>
    <w:unhideWhenUsed/>
    <w:qFormat/>
    <w:rsid w:val="00805AEA"/>
    <w:pPr>
      <w:outlineLvl w:val="9"/>
    </w:pPr>
    <w:rPr>
      <w:lang w:bidi="en-US"/>
    </w:rPr>
  </w:style>
  <w:style w:type="paragraph" w:customStyle="1" w:styleId="SourceCode">
    <w:name w:val="Source Code"/>
    <w:basedOn w:val="Standard"/>
    <w:link w:val="VerbatimChar"/>
    <w:rsid w:val="008D307D"/>
    <w:pPr>
      <w:wordWrap w:val="0"/>
    </w:pPr>
    <w:rPr>
      <w:rFonts w:ascii="Liberation Mono" w:hAnsi="Liberation Mono"/>
      <w:sz w:val="16"/>
    </w:rPr>
  </w:style>
  <w:style w:type="character" w:customStyle="1" w:styleId="KeywordTok">
    <w:name w:val="KeywordTok"/>
    <w:basedOn w:val="VerbatimChar"/>
    <w:rPr>
      <w:rFonts w:ascii="Liberation Mono" w:hAnsi="Liberation Mono"/>
      <w:b/>
      <w:i w:val="0"/>
      <w:color w:val="007020"/>
      <w:sz w:val="16"/>
    </w:rPr>
  </w:style>
  <w:style w:type="character" w:customStyle="1" w:styleId="DataTypeTok">
    <w:name w:val="DataTypeTok"/>
    <w:basedOn w:val="VerbatimChar"/>
    <w:rPr>
      <w:rFonts w:ascii="Liberation Mono" w:hAnsi="Liberation Mono"/>
      <w:i w:val="0"/>
      <w:color w:val="902000"/>
      <w:sz w:val="16"/>
    </w:rPr>
  </w:style>
  <w:style w:type="character" w:customStyle="1" w:styleId="DecValTok">
    <w:name w:val="DecValTok"/>
    <w:basedOn w:val="VerbatimChar"/>
    <w:rPr>
      <w:rFonts w:ascii="Liberation Mono" w:hAnsi="Liberation Mono"/>
      <w:i w:val="0"/>
      <w:color w:val="40A070"/>
      <w:sz w:val="16"/>
    </w:rPr>
  </w:style>
  <w:style w:type="character" w:customStyle="1" w:styleId="BaseNTok">
    <w:name w:val="BaseNTok"/>
    <w:basedOn w:val="VerbatimChar"/>
    <w:rPr>
      <w:rFonts w:ascii="Liberation Mono" w:hAnsi="Liberation Mono"/>
      <w:i w:val="0"/>
      <w:color w:val="40A070"/>
      <w:sz w:val="16"/>
    </w:rPr>
  </w:style>
  <w:style w:type="character" w:customStyle="1" w:styleId="FloatTok">
    <w:name w:val="FloatTok"/>
    <w:basedOn w:val="VerbatimChar"/>
    <w:rPr>
      <w:rFonts w:ascii="Liberation Mono" w:hAnsi="Liberation Mono"/>
      <w:i w:val="0"/>
      <w:color w:val="40A070"/>
      <w:sz w:val="16"/>
    </w:rPr>
  </w:style>
  <w:style w:type="character" w:customStyle="1" w:styleId="ConstantTok">
    <w:name w:val="ConstantTok"/>
    <w:basedOn w:val="VerbatimChar"/>
    <w:rPr>
      <w:rFonts w:ascii="Liberation Mono" w:hAnsi="Liberation Mono"/>
      <w:i w:val="0"/>
      <w:color w:val="880000"/>
      <w:sz w:val="16"/>
    </w:rPr>
  </w:style>
  <w:style w:type="character" w:customStyle="1" w:styleId="CharTok">
    <w:name w:val="CharTok"/>
    <w:basedOn w:val="VerbatimChar"/>
    <w:rPr>
      <w:rFonts w:ascii="Liberation Mono" w:hAnsi="Liberation Mono"/>
      <w:i w:val="0"/>
      <w:color w:val="4070A0"/>
      <w:sz w:val="16"/>
    </w:rPr>
  </w:style>
  <w:style w:type="character" w:customStyle="1" w:styleId="SpecialCharTok">
    <w:name w:val="SpecialCharTok"/>
    <w:basedOn w:val="VerbatimChar"/>
    <w:rPr>
      <w:rFonts w:ascii="Liberation Mono" w:hAnsi="Liberation Mono"/>
      <w:i w:val="0"/>
      <w:color w:val="4070A0"/>
      <w:sz w:val="16"/>
    </w:rPr>
  </w:style>
  <w:style w:type="character" w:customStyle="1" w:styleId="StringTok">
    <w:name w:val="StringTok"/>
    <w:basedOn w:val="VerbatimChar"/>
    <w:rPr>
      <w:rFonts w:ascii="Liberation Mono" w:hAnsi="Liberation Mono"/>
      <w:i w:val="0"/>
      <w:color w:val="4070A0"/>
      <w:sz w:val="16"/>
    </w:rPr>
  </w:style>
  <w:style w:type="character" w:customStyle="1" w:styleId="VerbatimStringTok">
    <w:name w:val="VerbatimStringTok"/>
    <w:basedOn w:val="VerbatimChar"/>
    <w:rPr>
      <w:rFonts w:ascii="Liberation Mono" w:hAnsi="Liberation Mono"/>
      <w:i w:val="0"/>
      <w:color w:val="4070A0"/>
      <w:sz w:val="16"/>
    </w:rPr>
  </w:style>
  <w:style w:type="character" w:customStyle="1" w:styleId="SpecialStringTok">
    <w:name w:val="SpecialStringTok"/>
    <w:basedOn w:val="VerbatimChar"/>
    <w:rPr>
      <w:rFonts w:ascii="Liberation Mono" w:hAnsi="Liberation Mono"/>
      <w:i w:val="0"/>
      <w:color w:val="BB6688"/>
      <w:sz w:val="16"/>
    </w:rPr>
  </w:style>
  <w:style w:type="character" w:customStyle="1" w:styleId="ImportTok">
    <w:name w:val="ImportTok"/>
    <w:basedOn w:val="VerbatimChar"/>
    <w:rPr>
      <w:rFonts w:ascii="Liberation Mono" w:hAnsi="Liberation Mono"/>
      <w:i w:val="0"/>
      <w:sz w:val="16"/>
    </w:rPr>
  </w:style>
  <w:style w:type="character" w:customStyle="1" w:styleId="CommentTok">
    <w:name w:val="CommentTok"/>
    <w:basedOn w:val="VerbatimChar"/>
    <w:rPr>
      <w:rFonts w:ascii="Liberation Mono" w:hAnsi="Liberation Mono"/>
      <w:i/>
      <w:color w:val="60A0B0"/>
      <w:sz w:val="16"/>
    </w:rPr>
  </w:style>
  <w:style w:type="character" w:customStyle="1" w:styleId="DocumentationTok">
    <w:name w:val="DocumentationTok"/>
    <w:basedOn w:val="VerbatimChar"/>
    <w:rPr>
      <w:rFonts w:ascii="Liberation Mono" w:hAnsi="Liberation Mono"/>
      <w:i/>
      <w:color w:val="BA2121"/>
      <w:sz w:val="16"/>
    </w:rPr>
  </w:style>
  <w:style w:type="character" w:customStyle="1" w:styleId="AnnotationTok">
    <w:name w:val="AnnotationTok"/>
    <w:basedOn w:val="VerbatimChar"/>
    <w:rPr>
      <w:rFonts w:ascii="Liberation Mono" w:hAnsi="Liberation Mono"/>
      <w:b/>
      <w:i/>
      <w:color w:val="60A0B0"/>
      <w:sz w:val="16"/>
    </w:rPr>
  </w:style>
  <w:style w:type="character" w:customStyle="1" w:styleId="CommentVarTok">
    <w:name w:val="CommentVarTok"/>
    <w:basedOn w:val="VerbatimChar"/>
    <w:rPr>
      <w:rFonts w:ascii="Liberation Mono" w:hAnsi="Liberation Mono"/>
      <w:b/>
      <w:i/>
      <w:color w:val="60A0B0"/>
      <w:sz w:val="16"/>
    </w:rPr>
  </w:style>
  <w:style w:type="character" w:customStyle="1" w:styleId="OtherTok">
    <w:name w:val="OtherTok"/>
    <w:basedOn w:val="VerbatimChar"/>
    <w:rPr>
      <w:rFonts w:ascii="Liberation Mono" w:hAnsi="Liberation Mono"/>
      <w:i w:val="0"/>
      <w:color w:val="007020"/>
      <w:sz w:val="16"/>
    </w:rPr>
  </w:style>
  <w:style w:type="character" w:customStyle="1" w:styleId="FunctionTok">
    <w:name w:val="FunctionTok"/>
    <w:basedOn w:val="VerbatimChar"/>
    <w:rPr>
      <w:rFonts w:ascii="Liberation Mono" w:hAnsi="Liberation Mono"/>
      <w:i w:val="0"/>
      <w:color w:val="06287E"/>
      <w:sz w:val="16"/>
    </w:rPr>
  </w:style>
  <w:style w:type="character" w:customStyle="1" w:styleId="VariableTok">
    <w:name w:val="VariableTok"/>
    <w:basedOn w:val="VerbatimChar"/>
    <w:rPr>
      <w:rFonts w:ascii="Liberation Mono" w:hAnsi="Liberation Mono"/>
      <w:i w:val="0"/>
      <w:color w:val="19177C"/>
      <w:sz w:val="16"/>
    </w:rPr>
  </w:style>
  <w:style w:type="character" w:customStyle="1" w:styleId="ControlFlowTok">
    <w:name w:val="ControlFlowTok"/>
    <w:basedOn w:val="VerbatimChar"/>
    <w:rPr>
      <w:rFonts w:ascii="Liberation Mono" w:hAnsi="Liberation Mono"/>
      <w:b/>
      <w:i w:val="0"/>
      <w:color w:val="007020"/>
      <w:sz w:val="16"/>
    </w:rPr>
  </w:style>
  <w:style w:type="character" w:customStyle="1" w:styleId="OperatorTok">
    <w:name w:val="OperatorTok"/>
    <w:basedOn w:val="VerbatimChar"/>
    <w:rPr>
      <w:rFonts w:ascii="Liberation Mono" w:hAnsi="Liberation Mono"/>
      <w:i w:val="0"/>
      <w:color w:val="666666"/>
      <w:sz w:val="16"/>
    </w:rPr>
  </w:style>
  <w:style w:type="character" w:customStyle="1" w:styleId="BuiltInTok">
    <w:name w:val="BuiltInTok"/>
    <w:basedOn w:val="VerbatimChar"/>
    <w:rPr>
      <w:rFonts w:ascii="Liberation Mono" w:hAnsi="Liberation Mono"/>
      <w:i w:val="0"/>
      <w:sz w:val="16"/>
    </w:rPr>
  </w:style>
  <w:style w:type="character" w:customStyle="1" w:styleId="ExtensionTok">
    <w:name w:val="ExtensionTok"/>
    <w:basedOn w:val="VerbatimChar"/>
    <w:rPr>
      <w:rFonts w:ascii="Liberation Mono" w:hAnsi="Liberation Mono"/>
      <w:i w:val="0"/>
      <w:sz w:val="16"/>
    </w:rPr>
  </w:style>
  <w:style w:type="character" w:customStyle="1" w:styleId="PreprocessorTok">
    <w:name w:val="PreprocessorTok"/>
    <w:basedOn w:val="VerbatimChar"/>
    <w:rPr>
      <w:rFonts w:ascii="Liberation Mono" w:hAnsi="Liberation Mono"/>
      <w:i w:val="0"/>
      <w:color w:val="BC7A00"/>
      <w:sz w:val="16"/>
    </w:rPr>
  </w:style>
  <w:style w:type="character" w:customStyle="1" w:styleId="AttributeTok">
    <w:name w:val="AttributeTok"/>
    <w:basedOn w:val="VerbatimChar"/>
    <w:rPr>
      <w:rFonts w:ascii="Liberation Mono" w:hAnsi="Liberation Mono"/>
      <w:i w:val="0"/>
      <w:color w:val="7D9029"/>
      <w:sz w:val="16"/>
    </w:rPr>
  </w:style>
  <w:style w:type="character" w:customStyle="1" w:styleId="RegionMarkerTok">
    <w:name w:val="RegionMarkerTok"/>
    <w:basedOn w:val="VerbatimChar"/>
    <w:rPr>
      <w:rFonts w:ascii="Liberation Mono" w:hAnsi="Liberation Mono"/>
      <w:i w:val="0"/>
      <w:sz w:val="16"/>
    </w:rPr>
  </w:style>
  <w:style w:type="character" w:customStyle="1" w:styleId="InformationTok">
    <w:name w:val="InformationTok"/>
    <w:basedOn w:val="VerbatimChar"/>
    <w:rPr>
      <w:rFonts w:ascii="Liberation Mono" w:hAnsi="Liberation Mono"/>
      <w:b/>
      <w:i/>
      <w:color w:val="60A0B0"/>
      <w:sz w:val="16"/>
    </w:rPr>
  </w:style>
  <w:style w:type="character" w:customStyle="1" w:styleId="WarningTok">
    <w:name w:val="WarningTok"/>
    <w:basedOn w:val="VerbatimChar"/>
    <w:rPr>
      <w:rFonts w:ascii="Liberation Mono" w:hAnsi="Liberation Mono"/>
      <w:b/>
      <w:i/>
      <w:color w:val="60A0B0"/>
      <w:sz w:val="16"/>
    </w:rPr>
  </w:style>
  <w:style w:type="character" w:customStyle="1" w:styleId="AlertTok">
    <w:name w:val="AlertTok"/>
    <w:basedOn w:val="VerbatimChar"/>
    <w:rPr>
      <w:rFonts w:ascii="Liberation Mono" w:hAnsi="Liberation Mono"/>
      <w:b/>
      <w:i w:val="0"/>
      <w:color w:val="FF0000"/>
      <w:sz w:val="16"/>
    </w:rPr>
  </w:style>
  <w:style w:type="character" w:customStyle="1" w:styleId="ErrorTok">
    <w:name w:val="ErrorTok"/>
    <w:basedOn w:val="VerbatimChar"/>
    <w:rPr>
      <w:rFonts w:ascii="Liberation Mono" w:hAnsi="Liberation Mono"/>
      <w:b/>
      <w:i w:val="0"/>
      <w:color w:val="FF0000"/>
      <w:sz w:val="16"/>
    </w:rPr>
  </w:style>
  <w:style w:type="character" w:customStyle="1" w:styleId="NormalTok">
    <w:name w:val="NormalTok"/>
    <w:basedOn w:val="VerbatimChar"/>
    <w:rPr>
      <w:rFonts w:ascii="Liberation Mono" w:hAnsi="Liberation Mono"/>
      <w:i w:val="0"/>
      <w:sz w:val="16"/>
    </w:rPr>
  </w:style>
  <w:style w:type="paragraph" w:styleId="Sprechblasentext">
    <w:name w:val="Balloon Text"/>
    <w:basedOn w:val="Standard"/>
    <w:link w:val="SprechblasentextZchn"/>
    <w:rsid w:val="00805AEA"/>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805AEA"/>
    <w:rPr>
      <w:rFonts w:ascii="Tahoma" w:hAnsi="Tahoma" w:cs="Tahoma"/>
      <w:sz w:val="16"/>
      <w:szCs w:val="16"/>
    </w:rPr>
  </w:style>
  <w:style w:type="character" w:customStyle="1" w:styleId="berschrift1Zchn">
    <w:name w:val="Überschrift 1 Zchn"/>
    <w:basedOn w:val="Absatz-Standardschriftart"/>
    <w:link w:val="berschrift1"/>
    <w:uiPriority w:val="9"/>
    <w:rsid w:val="00663640"/>
    <w:rPr>
      <w:rFonts w:asciiTheme="majorHAnsi" w:eastAsiaTheme="majorEastAsia" w:hAnsiTheme="majorHAnsi" w:cstheme="majorBidi"/>
      <w:b/>
      <w:bCs/>
      <w:sz w:val="28"/>
      <w:szCs w:val="28"/>
    </w:rPr>
  </w:style>
  <w:style w:type="character" w:customStyle="1" w:styleId="berschrift2Zchn">
    <w:name w:val="Überschrift 2 Zchn"/>
    <w:basedOn w:val="Absatz-Standardschriftart"/>
    <w:link w:val="berschrift2"/>
    <w:uiPriority w:val="9"/>
    <w:rsid w:val="00663640"/>
    <w:rPr>
      <w:rFonts w:asciiTheme="majorHAnsi" w:eastAsiaTheme="majorEastAsia" w:hAnsiTheme="majorHAnsi" w:cstheme="majorBidi"/>
      <w:b/>
      <w:bCs/>
      <w:sz w:val="26"/>
      <w:szCs w:val="26"/>
    </w:rPr>
  </w:style>
  <w:style w:type="character" w:customStyle="1" w:styleId="berschrift3Zchn">
    <w:name w:val="Überschrift 3 Zchn"/>
    <w:basedOn w:val="Absatz-Standardschriftart"/>
    <w:link w:val="berschrift3"/>
    <w:uiPriority w:val="9"/>
    <w:rsid w:val="00663640"/>
    <w:rPr>
      <w:rFonts w:asciiTheme="majorHAnsi" w:eastAsiaTheme="majorEastAsia" w:hAnsiTheme="majorHAnsi" w:cstheme="majorBidi"/>
      <w:b/>
      <w:bCs/>
    </w:rPr>
  </w:style>
  <w:style w:type="character" w:customStyle="1" w:styleId="berschrift4Zchn">
    <w:name w:val="Überschrift 4 Zchn"/>
    <w:basedOn w:val="Absatz-Standardschriftart"/>
    <w:link w:val="berschrift4"/>
    <w:uiPriority w:val="9"/>
    <w:rsid w:val="00663640"/>
    <w:rPr>
      <w:rFonts w:asciiTheme="majorHAnsi" w:eastAsiaTheme="majorEastAsia" w:hAnsiTheme="majorHAnsi" w:cstheme="majorBidi"/>
      <w:b/>
      <w:bCs/>
      <w:i/>
      <w:iCs/>
    </w:rPr>
  </w:style>
  <w:style w:type="character" w:customStyle="1" w:styleId="berschrift5Zchn">
    <w:name w:val="Überschrift 5 Zchn"/>
    <w:basedOn w:val="Absatz-Standardschriftart"/>
    <w:link w:val="berschrift5"/>
    <w:uiPriority w:val="9"/>
    <w:rsid w:val="00805AEA"/>
    <w:rPr>
      <w:rFonts w:asciiTheme="majorHAnsi" w:eastAsiaTheme="majorEastAsia" w:hAnsiTheme="majorHAnsi" w:cstheme="majorBidi"/>
      <w:b/>
      <w:bCs/>
      <w:color w:val="7F7F7F" w:themeColor="text1" w:themeTint="80"/>
    </w:rPr>
  </w:style>
  <w:style w:type="character" w:customStyle="1" w:styleId="berschrift6Zchn">
    <w:name w:val="Überschrift 6 Zchn"/>
    <w:basedOn w:val="Absatz-Standardschriftart"/>
    <w:link w:val="berschrift6"/>
    <w:uiPriority w:val="9"/>
    <w:rsid w:val="00805AEA"/>
    <w:rPr>
      <w:rFonts w:asciiTheme="majorHAnsi" w:eastAsiaTheme="majorEastAsia" w:hAnsiTheme="majorHAnsi" w:cstheme="majorBidi"/>
      <w:b/>
      <w:bCs/>
      <w:i/>
      <w:iCs/>
      <w:color w:val="7F7F7F" w:themeColor="text1" w:themeTint="80"/>
    </w:rPr>
  </w:style>
  <w:style w:type="character" w:customStyle="1" w:styleId="berschrift7Zchn">
    <w:name w:val="Überschrift 7 Zchn"/>
    <w:basedOn w:val="Absatz-Standardschriftart"/>
    <w:link w:val="berschrift7"/>
    <w:uiPriority w:val="9"/>
    <w:rsid w:val="00805AEA"/>
    <w:rPr>
      <w:rFonts w:asciiTheme="majorHAnsi" w:eastAsiaTheme="majorEastAsia" w:hAnsiTheme="majorHAnsi" w:cstheme="majorBidi"/>
      <w:i/>
      <w:iCs/>
    </w:rPr>
  </w:style>
  <w:style w:type="character" w:customStyle="1" w:styleId="berschrift8Zchn">
    <w:name w:val="Überschrift 8 Zchn"/>
    <w:basedOn w:val="Absatz-Standardschriftart"/>
    <w:link w:val="berschrift8"/>
    <w:uiPriority w:val="9"/>
    <w:rsid w:val="00805AEA"/>
    <w:rPr>
      <w:rFonts w:asciiTheme="majorHAnsi" w:eastAsiaTheme="majorEastAsia" w:hAnsiTheme="majorHAnsi" w:cstheme="majorBidi"/>
      <w:sz w:val="20"/>
      <w:szCs w:val="20"/>
    </w:rPr>
  </w:style>
  <w:style w:type="character" w:customStyle="1" w:styleId="berschrift9Zchn">
    <w:name w:val="Überschrift 9 Zchn"/>
    <w:basedOn w:val="Absatz-Standardschriftart"/>
    <w:link w:val="berschrift9"/>
    <w:uiPriority w:val="9"/>
    <w:rsid w:val="00805AEA"/>
    <w:rPr>
      <w:rFonts w:asciiTheme="majorHAnsi" w:eastAsiaTheme="majorEastAsia" w:hAnsiTheme="majorHAnsi" w:cstheme="majorBidi"/>
      <w:i/>
      <w:iCs/>
      <w:spacing w:val="5"/>
      <w:sz w:val="20"/>
      <w:szCs w:val="20"/>
    </w:rPr>
  </w:style>
  <w:style w:type="character" w:customStyle="1" w:styleId="TitelZchn">
    <w:name w:val="Titel Zchn"/>
    <w:basedOn w:val="Absatz-Standardschriftart"/>
    <w:link w:val="Titel"/>
    <w:uiPriority w:val="10"/>
    <w:rsid w:val="00805AEA"/>
    <w:rPr>
      <w:rFonts w:asciiTheme="majorHAnsi" w:eastAsiaTheme="majorEastAsia" w:hAnsiTheme="majorHAnsi" w:cstheme="majorBidi"/>
      <w:spacing w:val="5"/>
      <w:sz w:val="52"/>
      <w:szCs w:val="52"/>
    </w:rPr>
  </w:style>
  <w:style w:type="character" w:customStyle="1" w:styleId="UntertitelZchn">
    <w:name w:val="Untertitel Zchn"/>
    <w:basedOn w:val="Absatz-Standardschriftart"/>
    <w:link w:val="Untertitel"/>
    <w:uiPriority w:val="11"/>
    <w:rsid w:val="00805AEA"/>
    <w:rPr>
      <w:rFonts w:asciiTheme="majorHAnsi" w:eastAsiaTheme="majorEastAsia" w:hAnsiTheme="majorHAnsi" w:cstheme="majorBidi"/>
      <w:i/>
      <w:iCs/>
      <w:spacing w:val="13"/>
      <w:sz w:val="24"/>
      <w:szCs w:val="24"/>
    </w:rPr>
  </w:style>
  <w:style w:type="character" w:styleId="Fett">
    <w:name w:val="Strong"/>
    <w:uiPriority w:val="22"/>
    <w:qFormat/>
    <w:rsid w:val="00805AEA"/>
    <w:rPr>
      <w:b/>
      <w:bCs/>
    </w:rPr>
  </w:style>
  <w:style w:type="character" w:styleId="Hervorhebung">
    <w:name w:val="Emphasis"/>
    <w:uiPriority w:val="20"/>
    <w:qFormat/>
    <w:rsid w:val="00805AEA"/>
    <w:rPr>
      <w:b/>
      <w:bCs/>
      <w:i/>
      <w:iCs/>
      <w:spacing w:val="10"/>
      <w:bdr w:val="none" w:sz="0" w:space="0" w:color="auto"/>
      <w:shd w:val="clear" w:color="auto" w:fill="auto"/>
    </w:rPr>
  </w:style>
  <w:style w:type="paragraph" w:styleId="KeinLeerraum">
    <w:name w:val="No Spacing"/>
    <w:basedOn w:val="Standard"/>
    <w:uiPriority w:val="1"/>
    <w:qFormat/>
    <w:rsid w:val="00805AEA"/>
    <w:pPr>
      <w:spacing w:after="0" w:line="240" w:lineRule="auto"/>
    </w:pPr>
  </w:style>
  <w:style w:type="paragraph" w:styleId="Listenabsatz">
    <w:name w:val="List Paragraph"/>
    <w:basedOn w:val="Standard"/>
    <w:uiPriority w:val="34"/>
    <w:qFormat/>
    <w:rsid w:val="00805AEA"/>
    <w:pPr>
      <w:ind w:left="720"/>
      <w:contextualSpacing/>
    </w:pPr>
  </w:style>
  <w:style w:type="paragraph" w:styleId="Zitat">
    <w:name w:val="Quote"/>
    <w:basedOn w:val="Standard"/>
    <w:next w:val="Standard"/>
    <w:link w:val="ZitatZchn"/>
    <w:uiPriority w:val="29"/>
    <w:qFormat/>
    <w:rsid w:val="00805AEA"/>
    <w:pPr>
      <w:spacing w:before="200" w:after="0"/>
      <w:ind w:left="360" w:right="360"/>
    </w:pPr>
    <w:rPr>
      <w:i/>
      <w:iCs/>
    </w:rPr>
  </w:style>
  <w:style w:type="character" w:customStyle="1" w:styleId="ZitatZchn">
    <w:name w:val="Zitat Zchn"/>
    <w:basedOn w:val="Absatz-Standardschriftart"/>
    <w:link w:val="Zitat"/>
    <w:uiPriority w:val="29"/>
    <w:rsid w:val="00805AEA"/>
    <w:rPr>
      <w:i/>
      <w:iCs/>
    </w:rPr>
  </w:style>
  <w:style w:type="paragraph" w:styleId="IntensivesZitat">
    <w:name w:val="Intense Quote"/>
    <w:basedOn w:val="Standard"/>
    <w:next w:val="Standard"/>
    <w:link w:val="IntensivesZitatZchn"/>
    <w:uiPriority w:val="30"/>
    <w:qFormat/>
    <w:rsid w:val="00805AEA"/>
    <w:pPr>
      <w:pBdr>
        <w:bottom w:val="single" w:sz="4" w:space="1" w:color="auto"/>
      </w:pBdr>
      <w:spacing w:before="200" w:after="280"/>
      <w:ind w:left="1008" w:right="1152"/>
      <w:jc w:val="both"/>
    </w:pPr>
    <w:rPr>
      <w:b/>
      <w:bCs/>
      <w:i/>
      <w:iCs/>
    </w:rPr>
  </w:style>
  <w:style w:type="character" w:customStyle="1" w:styleId="IntensivesZitatZchn">
    <w:name w:val="Intensives Zitat Zchn"/>
    <w:basedOn w:val="Absatz-Standardschriftart"/>
    <w:link w:val="IntensivesZitat"/>
    <w:uiPriority w:val="30"/>
    <w:rsid w:val="00805AEA"/>
    <w:rPr>
      <w:b/>
      <w:bCs/>
      <w:i/>
      <w:iCs/>
    </w:rPr>
  </w:style>
  <w:style w:type="character" w:styleId="SchwacheHervorhebung">
    <w:name w:val="Subtle Emphasis"/>
    <w:uiPriority w:val="19"/>
    <w:qFormat/>
    <w:rsid w:val="00805AEA"/>
    <w:rPr>
      <w:i/>
      <w:iCs/>
    </w:rPr>
  </w:style>
  <w:style w:type="character" w:styleId="IntensiveHervorhebung">
    <w:name w:val="Intense Emphasis"/>
    <w:uiPriority w:val="21"/>
    <w:qFormat/>
    <w:rsid w:val="00805AEA"/>
    <w:rPr>
      <w:b/>
      <w:bCs/>
    </w:rPr>
  </w:style>
  <w:style w:type="character" w:styleId="SchwacherVerweis">
    <w:name w:val="Subtle Reference"/>
    <w:uiPriority w:val="31"/>
    <w:qFormat/>
    <w:rsid w:val="00805AEA"/>
    <w:rPr>
      <w:smallCaps/>
    </w:rPr>
  </w:style>
  <w:style w:type="character" w:styleId="IntensiverVerweis">
    <w:name w:val="Intense Reference"/>
    <w:uiPriority w:val="32"/>
    <w:qFormat/>
    <w:rsid w:val="00805AEA"/>
    <w:rPr>
      <w:smallCaps/>
      <w:spacing w:val="5"/>
      <w:u w:val="single"/>
    </w:rPr>
  </w:style>
  <w:style w:type="character" w:styleId="Buchtitel">
    <w:name w:val="Book Title"/>
    <w:uiPriority w:val="33"/>
    <w:qFormat/>
    <w:rsid w:val="00805AEA"/>
    <w:rPr>
      <w:i/>
      <w:iCs/>
      <w:smallCaps/>
      <w:spacing w:val="5"/>
    </w:rPr>
  </w:style>
  <w:style w:type="paragraph" w:styleId="Kopfzeile">
    <w:name w:val="header"/>
    <w:basedOn w:val="Standard"/>
    <w:link w:val="KopfzeileZchn"/>
    <w:rsid w:val="00805AEA"/>
    <w:pPr>
      <w:tabs>
        <w:tab w:val="center" w:pos="4536"/>
        <w:tab w:val="right" w:pos="9072"/>
      </w:tabs>
      <w:spacing w:after="0" w:line="240" w:lineRule="auto"/>
    </w:pPr>
  </w:style>
  <w:style w:type="character" w:customStyle="1" w:styleId="KopfzeileZchn">
    <w:name w:val="Kopfzeile Zchn"/>
    <w:basedOn w:val="Absatz-Standardschriftart"/>
    <w:link w:val="Kopfzeile"/>
    <w:rsid w:val="00805AEA"/>
  </w:style>
  <w:style w:type="paragraph" w:styleId="Fuzeile">
    <w:name w:val="footer"/>
    <w:basedOn w:val="Standard"/>
    <w:link w:val="FuzeileZchn"/>
    <w:uiPriority w:val="99"/>
    <w:rsid w:val="00805AEA"/>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05AEA"/>
  </w:style>
  <w:style w:type="paragraph" w:styleId="Verzeichnis2">
    <w:name w:val="toc 2"/>
    <w:basedOn w:val="Standard"/>
    <w:next w:val="Standard"/>
    <w:autoRedefine/>
    <w:uiPriority w:val="39"/>
    <w:rsid w:val="00663640"/>
    <w:pPr>
      <w:spacing w:after="100"/>
      <w:ind w:left="220"/>
    </w:pPr>
  </w:style>
  <w:style w:type="character" w:customStyle="1" w:styleId="TextkrperZchn">
    <w:name w:val="Textkörper Zchn"/>
    <w:basedOn w:val="Absatz-Standardschriftart"/>
    <w:link w:val="Textkrper"/>
    <w:rsid w:val="000375F1"/>
  </w:style>
  <w:style w:type="paragraph" w:styleId="Verzeichnis3">
    <w:name w:val="toc 3"/>
    <w:basedOn w:val="Standard"/>
    <w:next w:val="Standard"/>
    <w:autoRedefine/>
    <w:uiPriority w:val="39"/>
    <w:rsid w:val="00663640"/>
    <w:pPr>
      <w:spacing w:after="100"/>
      <w:ind w:left="440"/>
    </w:pPr>
  </w:style>
  <w:style w:type="paragraph" w:styleId="Endnotentext">
    <w:name w:val="endnote text"/>
    <w:basedOn w:val="Standard"/>
    <w:link w:val="EndnotentextZchn"/>
    <w:rsid w:val="00EA52DB"/>
    <w:pPr>
      <w:spacing w:after="0" w:line="240" w:lineRule="auto"/>
    </w:pPr>
    <w:rPr>
      <w:sz w:val="20"/>
      <w:szCs w:val="20"/>
    </w:rPr>
  </w:style>
  <w:style w:type="character" w:customStyle="1" w:styleId="EndnotentextZchn">
    <w:name w:val="Endnotentext Zchn"/>
    <w:basedOn w:val="Absatz-Standardschriftart"/>
    <w:link w:val="Endnotentext"/>
    <w:rsid w:val="00EA52DB"/>
    <w:rPr>
      <w:sz w:val="20"/>
      <w:szCs w:val="20"/>
    </w:rPr>
  </w:style>
  <w:style w:type="character" w:styleId="Endnotenzeichen">
    <w:name w:val="endnote reference"/>
    <w:basedOn w:val="Absatz-Standardschriftart"/>
    <w:rsid w:val="00EA52DB"/>
    <w:rPr>
      <w:vertAlign w:val="superscript"/>
    </w:rPr>
  </w:style>
  <w:style w:type="character" w:styleId="BesuchterHyperlink">
    <w:name w:val="FollowedHyperlink"/>
    <w:basedOn w:val="Absatz-Standardschriftart"/>
    <w:rsid w:val="005D4965"/>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doi.org/10.15497/A5BCD108-ECC4-41BE-91A7-20112FF7745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doi.org/10.15497/FDAA09D5-5ED0-403D-B97A-2675E1EBE786" TargetMode="External"/><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hyperlink" Target="http://creativecommons.org/licenses/by/4.0/"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oauth.net/2/" TargetMode="External"/><Relationship Id="rId13" Type="http://schemas.openxmlformats.org/officeDocument/2006/relationships/hyperlink" Target="http://reptor.thomas-zastrow.de" TargetMode="External"/><Relationship Id="rId18" Type="http://schemas.openxmlformats.org/officeDocument/2006/relationships/hyperlink" Target="https://wiki.duraspace.org/display/FF/Design+-+API+Extension+Architecture" TargetMode="External"/><Relationship Id="rId26" Type="http://schemas.openxmlformats.org/officeDocument/2006/relationships/hyperlink" Target="http://bird-house.github.io/" TargetMode="External"/><Relationship Id="rId3" Type="http://schemas.openxmlformats.org/officeDocument/2006/relationships/hyperlink" Target="https://tools.ietf.org/html/draft-kunze-bagit-08" TargetMode="External"/><Relationship Id="rId21" Type="http://schemas.openxmlformats.org/officeDocument/2006/relationships/hyperlink" Target="https://en.wikipedia.org/wiki/Treebank" TargetMode="External"/><Relationship Id="rId7" Type="http://schemas.openxmlformats.org/officeDocument/2006/relationships/hyperlink" Target="https://swagger.io/specification/" TargetMode="External"/><Relationship Id="rId12" Type="http://schemas.openxmlformats.org/officeDocument/2006/relationships/hyperlink" Target="http://rdacollectionswg.github.io/apidocs/" TargetMode="External"/><Relationship Id="rId17" Type="http://schemas.openxmlformats.org/officeDocument/2006/relationships/hyperlink" Target="http://fedorarepository.org/" TargetMode="External"/><Relationship Id="rId25" Type="http://schemas.openxmlformats.org/officeDocument/2006/relationships/hyperlink" Target="http://cows.badc.rl.ac.uk/" TargetMode="External"/><Relationship Id="rId2" Type="http://schemas.openxmlformats.org/officeDocument/2006/relationships/hyperlink" Target="https://www.openarchives.org/ore/" TargetMode="External"/><Relationship Id="rId16" Type="http://schemas.openxmlformats.org/officeDocument/2006/relationships/hyperlink" Target="http://cite-architecture.github.io/ctsurn/overview/" TargetMode="External"/><Relationship Id="rId20" Type="http://schemas.openxmlformats.org/officeDocument/2006/relationships/hyperlink" Target="http://perseids.org" TargetMode="External"/><Relationship Id="rId29" Type="http://schemas.openxmlformats.org/officeDocument/2006/relationships/hyperlink" Target="http://dtr.pidconsortium.eu" TargetMode="External"/><Relationship Id="rId1" Type="http://schemas.openxmlformats.org/officeDocument/2006/relationships/hyperlink" Target="https://www.internetsociety.org/resources/doc/2016/overview-of-the-digital-object-architecture-doa" TargetMode="External"/><Relationship Id="rId6" Type="http://schemas.openxmlformats.org/officeDocument/2006/relationships/hyperlink" Target="https://swagger.io/specification" TargetMode="External"/><Relationship Id="rId11" Type="http://schemas.openxmlformats.org/officeDocument/2006/relationships/hyperlink" Target="https://github.com/OAI/OpenAPI-Specification/blob/master/versions/2.0.md" TargetMode="External"/><Relationship Id="rId24" Type="http://schemas.openxmlformats.org/officeDocument/2006/relationships/hyperlink" Target="https://esgf.llnl.gov" TargetMode="External"/><Relationship Id="rId5" Type="http://schemas.openxmlformats.org/officeDocument/2006/relationships/hyperlink" Target="http://smw-rda.esc.rzg.mpg.de/index.php/Collection" TargetMode="External"/><Relationship Id="rId15" Type="http://schemas.openxmlformats.org/officeDocument/2006/relationships/hyperlink" Target="https://rpidproject.github.io/rpid" TargetMode="External"/><Relationship Id="rId23" Type="http://schemas.openxmlformats.org/officeDocument/2006/relationships/hyperlink" Target="https://www.wcrp-climate.org/wgcm-cmip" TargetMode="External"/><Relationship Id="rId28" Type="http://schemas.openxmlformats.org/officeDocument/2006/relationships/hyperlink" Target="http://www.climate4impact.eu" TargetMode="External"/><Relationship Id="rId10" Type="http://schemas.openxmlformats.org/officeDocument/2006/relationships/hyperlink" Target="https://en.wikipedia.org/wiki/SAML_2.0" TargetMode="External"/><Relationship Id="rId19" Type="http://schemas.openxmlformats.org/officeDocument/2006/relationships/hyperlink" Target="https://groups.google.com/forum/" TargetMode="External"/><Relationship Id="rId4" Type="http://schemas.openxmlformats.org/officeDocument/2006/relationships/hyperlink" Target="https://github.com/duraspace/pcdm" TargetMode="External"/><Relationship Id="rId9" Type="http://schemas.openxmlformats.org/officeDocument/2006/relationships/hyperlink" Target="https://shibboleth.net/" TargetMode="External"/><Relationship Id="rId14" Type="http://schemas.openxmlformats.org/officeDocument/2006/relationships/hyperlink" Target="https://github.com/RDACollectionsWG/perseids-manifold" TargetMode="External"/><Relationship Id="rId22" Type="http://schemas.openxmlformats.org/officeDocument/2006/relationships/hyperlink" Target="http://www.fdsn.org/" TargetMode="External"/><Relationship Id="rId27" Type="http://schemas.openxmlformats.org/officeDocument/2006/relationships/hyperlink" Target="http://ophidia.cmcc.it/" TargetMode="External"/><Relationship Id="rId30" Type="http://schemas.openxmlformats.org/officeDocument/2006/relationships/hyperlink" Target="http://hdl.handle.net/21.T11148/2037de437c80264ccb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PIT</b:Tag>
    <b:SourceType>Report</b:SourceType>
    <b:Guid>{BE13D793-C287-42D8-B202-EC7EB09DF5AE}</b:Guid>
    <b:Title>RDA Recommendation: PID Information Types</b:Title>
    <b:Year>2015</b:Year>
    <b:Publisher>Research Data Alliance</b:Publisher>
    <b:Author>
      <b:Author>
        <b:NameList>
          <b:Person>
            <b:Last>Weigel</b:Last>
            <b:First>Tobias</b:First>
          </b:Person>
          <b:Person>
            <b:Last>DiLauro</b:Last>
            <b:First>Timothy</b:First>
          </b:Person>
          <b:Person>
            <b:Last>Zastrow</b:Last>
            <b:First>Thomas</b:First>
          </b:Person>
        </b:NameList>
      </b:Author>
    </b:Author>
    <b:URL>doi:10.15497/FDAA09D5-5ED0-403D-B97A-2675E1EBE786</b:URL>
    <b:LCID>en-US</b:LCID>
    <b:RefOrder>1</b:RefOrder>
  </b:Source>
  <b:Source>
    <b:Tag>DF</b:Tag>
    <b:SourceType>Report</b:SourceType>
    <b:Guid>{90A32028-C45C-4DFE-8BC0-209199CABE6B}</b:Guid>
    <b:Title>Recommendations for Implementing a Virtual Layer for Management of the Complete Life Cycle of Scientific Data</b:Title>
    <b:Year>2017</b:Year>
    <b:Publisher>Research Data Alliance</b:Publisher>
    <b:Author>
      <b:Editor>
        <b:NameList>
          <b:Person>
            <b:Last>Weigel</b:Last>
            <b:First>Tobias</b:First>
          </b:Person>
          <b:Person>
            <b:Last>Wittenburg</b:Last>
            <b:First>Peter</b:First>
          </b:Person>
        </b:NameList>
      </b:Editor>
    </b:Author>
    <b:LCID>en-US</b:LCID>
    <b:RefOrder>3</b:RefOrder>
  </b:Source>
  <b:Source>
    <b:Tag>DTR</b:Tag>
    <b:SourceType>Report</b:SourceType>
    <b:Guid>{38114DBD-7DF9-403A-B324-217245641B15}</b:Guid>
    <b:Author>
      <b:Author>
        <b:NameList>
          <b:Person>
            <b:Last>Lannom</b:Last>
            <b:First>Larry</b:First>
          </b:Person>
          <b:Person>
            <b:Last>Broeder</b:Last>
            <b:First>Daan</b:First>
          </b:Person>
          <b:Person>
            <b:Last>Manepalli</b:Last>
            <b:First>Giridhar</b:First>
          </b:Person>
        </b:NameList>
      </b:Author>
    </b:Author>
    <b:Title>RDA Data Type Registries Working Group Output</b:Title>
    <b:Year>2015</b:Year>
    <b:URL>doi:10.15497/A5BCD108-ECC4-41BE-91A7-20112FF77458</b:URL>
    <b:LCID>en-US</b:LCID>
    <b:Publisher>Research Data Alliance</b:Publisher>
    <b:RefOrder>2</b:RefOrder>
  </b:Source>
</b:Sources>
</file>

<file path=customXml/itemProps1.xml><?xml version="1.0" encoding="utf-8"?>
<ds:datastoreItem xmlns:ds="http://schemas.openxmlformats.org/officeDocument/2006/customXml" ds:itemID="{D44B8D55-B734-4D48-A3A0-DCF03239B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4375</Words>
  <Characters>90568</Characters>
  <Application>Microsoft Office Word</Application>
  <DocSecurity>0</DocSecurity>
  <Lines>754</Lines>
  <Paragraphs>209</Paragraphs>
  <ScaleCrop>false</ScaleCrop>
  <HeadingPairs>
    <vt:vector size="2" baseType="variant">
      <vt:variant>
        <vt:lpstr>Titel</vt:lpstr>
      </vt:variant>
      <vt:variant>
        <vt:i4>1</vt:i4>
      </vt:variant>
    </vt:vector>
  </HeadingPairs>
  <TitlesOfParts>
    <vt:vector size="1" baseType="lpstr">
      <vt:lpstr/>
    </vt:vector>
  </TitlesOfParts>
  <Company>DKRZ</Company>
  <LinksUpToDate>false</LinksUpToDate>
  <CharactersWithSpaces>1047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ias Weigel</dc:creator>
  <cp:lastModifiedBy>Tobias Weigel</cp:lastModifiedBy>
  <cp:revision>11</cp:revision>
  <dcterms:created xsi:type="dcterms:W3CDTF">2017-10-11T11:35:00Z</dcterms:created>
  <dcterms:modified xsi:type="dcterms:W3CDTF">2017-10-13T13:53:00Z</dcterms:modified>
</cp:coreProperties>
</file>